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123CB" w14:textId="56C69A1A" w:rsidR="005C787C" w:rsidRDefault="005C787C" w:rsidP="005C787C">
      <w:pPr>
        <w:pStyle w:val="ListParagraph"/>
        <w:rPr>
          <w:sz w:val="18"/>
          <w:szCs w:val="18"/>
        </w:rPr>
      </w:pPr>
      <w:bookmarkStart w:id="0" w:name="_Toc14519141"/>
      <w:r>
        <w:rPr>
          <w:noProof/>
        </w:rPr>
        <w:drawing>
          <wp:inline distT="0" distB="0" distL="0" distR="0" wp14:anchorId="59DA62F8" wp14:editId="61640FFF">
            <wp:extent cx="3898900" cy="2108200"/>
            <wp:effectExtent l="0" t="0" r="6350" b="63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98900" cy="2108200"/>
                    </a:xfrm>
                    <a:prstGeom prst="rect">
                      <a:avLst/>
                    </a:prstGeom>
                    <a:noFill/>
                    <a:ln>
                      <a:noFill/>
                    </a:ln>
                  </pic:spPr>
                </pic:pic>
              </a:graphicData>
            </a:graphic>
          </wp:inline>
        </w:drawing>
      </w:r>
    </w:p>
    <w:p w14:paraId="1996FCF6" w14:textId="65B58344" w:rsidR="005C787C" w:rsidRDefault="005C787C" w:rsidP="005C787C">
      <w:pPr>
        <w:pStyle w:val="ListParagraph"/>
      </w:pPr>
      <w:r>
        <w:rPr>
          <w:noProof/>
        </w:rPr>
        <w:drawing>
          <wp:inline distT="0" distB="0" distL="0" distR="0" wp14:anchorId="2A13B4F0" wp14:editId="56DFE087">
            <wp:extent cx="3752850" cy="203835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52850" cy="2038350"/>
                    </a:xfrm>
                    <a:prstGeom prst="rect">
                      <a:avLst/>
                    </a:prstGeom>
                    <a:noFill/>
                    <a:ln>
                      <a:noFill/>
                    </a:ln>
                  </pic:spPr>
                </pic:pic>
              </a:graphicData>
            </a:graphic>
          </wp:inline>
        </w:drawing>
      </w:r>
    </w:p>
    <w:p w14:paraId="50733784" w14:textId="77777777" w:rsidR="005C787C" w:rsidRDefault="005C787C" w:rsidP="005C787C">
      <w:pPr>
        <w:pStyle w:val="ListParagraph"/>
      </w:pPr>
    </w:p>
    <w:p w14:paraId="49A589F8" w14:textId="211967B2" w:rsidR="00116348" w:rsidRPr="00F34E6E" w:rsidRDefault="005C787C" w:rsidP="005C787C">
      <w:pPr>
        <w:sectPr w:rsidR="00116348" w:rsidRPr="00F34E6E" w:rsidSect="00116348">
          <w:headerReference w:type="even" r:id="rId10"/>
          <w:headerReference w:type="default" r:id="rId11"/>
          <w:footerReference w:type="even" r:id="rId12"/>
          <w:footerReference w:type="default" r:id="rId13"/>
          <w:pgSz w:w="11906" w:h="16838"/>
          <w:pgMar w:top="720" w:right="720" w:bottom="720" w:left="720" w:header="709" w:footer="709" w:gutter="0"/>
          <w:cols w:space="708"/>
          <w:docGrid w:linePitch="360"/>
        </w:sectPr>
      </w:pPr>
      <w:r>
        <w:rPr>
          <w:noProof/>
        </w:rPr>
        <w:drawing>
          <wp:inline distT="0" distB="0" distL="0" distR="0" wp14:anchorId="66ABE25E" wp14:editId="6B180DA8">
            <wp:extent cx="4350385" cy="2654935"/>
            <wp:effectExtent l="0" t="0" r="12065" b="12065"/>
            <wp:docPr id="241" name="Chart 241">
              <a:extLst xmlns:a="http://schemas.openxmlformats.org/drawingml/2006/main">
                <a:ext uri="{FF2B5EF4-FFF2-40B4-BE49-F238E27FC236}">
                  <a16:creationId xmlns:a16="http://schemas.microsoft.com/office/drawing/2014/main" id="{91D85E61-82FF-483E-8BF9-5345F4B013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bookmarkStart w:id="1" w:name="_GoBack"/>
      <w:bookmarkEnd w:id="1"/>
    </w:p>
    <w:p w14:paraId="6EAADB36" w14:textId="77777777" w:rsidR="00116348" w:rsidRPr="00F34E6E" w:rsidRDefault="00116348" w:rsidP="005C787C"/>
    <w:p w14:paraId="2BA8AAF1" w14:textId="77777777" w:rsidR="00116348" w:rsidRPr="00F34E6E" w:rsidRDefault="00116348" w:rsidP="005C787C">
      <w:r w:rsidRPr="00F34E6E">
        <w:rPr>
          <w:noProof/>
        </w:rPr>
        <w:drawing>
          <wp:inline distT="0" distB="0" distL="0" distR="0" wp14:anchorId="623D117C" wp14:editId="5BD49CA3">
            <wp:extent cx="8277308" cy="5071339"/>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385722" cy="5137762"/>
                    </a:xfrm>
                    <a:prstGeom prst="rect">
                      <a:avLst/>
                    </a:prstGeom>
                  </pic:spPr>
                </pic:pic>
              </a:graphicData>
            </a:graphic>
          </wp:inline>
        </w:drawing>
      </w:r>
    </w:p>
    <w:p w14:paraId="00B2B101" w14:textId="77777777" w:rsidR="00116348" w:rsidRPr="00F34E6E" w:rsidRDefault="00116348" w:rsidP="005C787C">
      <w:pPr>
        <w:rPr>
          <w:iCs/>
        </w:rPr>
      </w:pPr>
      <w:bookmarkStart w:id="2" w:name="_Toc19377368"/>
      <w:bookmarkStart w:id="3" w:name="_Ref18850690"/>
      <w:r w:rsidRPr="00F34E6E">
        <w:t xml:space="preserve">Figure </w:t>
      </w:r>
      <w:r w:rsidRPr="00F34E6E">
        <w:fldChar w:fldCharType="begin"/>
      </w:r>
      <w:r w:rsidRPr="00F34E6E">
        <w:instrText xml:space="preserve"> SEQ Figure \* ARABIC </w:instrText>
      </w:r>
      <w:r w:rsidRPr="00F34E6E">
        <w:fldChar w:fldCharType="separate"/>
      </w:r>
      <w:r>
        <w:t>27</w:t>
      </w:r>
      <w:bookmarkEnd w:id="2"/>
      <w:r w:rsidRPr="00F34E6E">
        <w:fldChar w:fldCharType="end"/>
      </w:r>
      <w:bookmarkEnd w:id="3"/>
      <w:r w:rsidRPr="00F34E6E">
        <w:t xml:space="preserve">:  2D Convolutional Networks are compared in terms of number of total layers (dense and convolutional combined, LHS) and number of convolutional layers (RHS).  Learning rate is shown on a colour gradient as indicated by the legend. Number of epochs trained (mark size) and optimization algorithm (mark shape) are also indicated. Pion efficiency is plotted on the y-axis (logarithmic scale). </w:t>
      </w:r>
    </w:p>
    <w:p w14:paraId="042912E1" w14:textId="77777777" w:rsidR="00116348" w:rsidRDefault="00116348" w:rsidP="005C787C">
      <w:pPr>
        <w:rPr>
          <w:rFonts w:cs="Arial"/>
          <w:kern w:val="32"/>
          <w:sz w:val="72"/>
          <w:szCs w:val="32"/>
          <w:lang w:val="en-GB" w:eastAsia="en-GB"/>
        </w:rPr>
      </w:pPr>
      <w:r>
        <w:br w:type="page"/>
      </w:r>
    </w:p>
    <w:p w14:paraId="31010B0B" w14:textId="6C2FE31F" w:rsidR="00B329BF" w:rsidRDefault="00B329BF" w:rsidP="00B329BF">
      <w:pPr>
        <w:pStyle w:val="Heading1"/>
        <w:spacing w:line="480" w:lineRule="auto"/>
      </w:pPr>
      <w:r>
        <w:lastRenderedPageBreak/>
        <w:t>Appendices</w:t>
      </w:r>
      <w:bookmarkEnd w:id="0"/>
    </w:p>
    <w:p w14:paraId="1011685C" w14:textId="29E64AC7" w:rsidR="00B329BF" w:rsidRDefault="00B329BF" w:rsidP="005C787C">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sidR="0097496B">
          <w:rPr>
            <w:noProof/>
            <w:webHidden/>
          </w:rPr>
          <w:t>ii</w:t>
        </w:r>
        <w:r>
          <w:rPr>
            <w:noProof/>
            <w:webHidden/>
          </w:rPr>
          <w:fldChar w:fldCharType="end"/>
        </w:r>
      </w:hyperlink>
    </w:p>
    <w:p w14:paraId="06DD5037" w14:textId="702CEAA6" w:rsidR="00B329BF" w:rsidRDefault="00551F57" w:rsidP="005C787C">
      <w:pPr>
        <w:pStyle w:val="TableofFigures"/>
        <w:rPr>
          <w:rFonts w:asciiTheme="minorHAnsi" w:eastAsiaTheme="minorEastAsia" w:hAnsiTheme="minorHAnsi" w:cstheme="minorBidi"/>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97496B">
          <w:rPr>
            <w:noProof/>
            <w:webHidden/>
          </w:rPr>
          <w:t>14</w:t>
        </w:r>
        <w:r w:rsidR="00B329BF">
          <w:rPr>
            <w:noProof/>
            <w:webHidden/>
          </w:rPr>
          <w:fldChar w:fldCharType="end"/>
        </w:r>
      </w:hyperlink>
    </w:p>
    <w:p w14:paraId="735B09B2" w14:textId="6517D5CA" w:rsidR="00B329BF" w:rsidRDefault="00551F57" w:rsidP="005C787C">
      <w:pPr>
        <w:pStyle w:val="TableofFigures"/>
        <w:rPr>
          <w:rFonts w:asciiTheme="minorHAnsi" w:eastAsiaTheme="minorEastAsia" w:hAnsiTheme="minorHAnsi" w:cstheme="minorBidi"/>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97496B">
          <w:rPr>
            <w:noProof/>
            <w:webHidden/>
          </w:rPr>
          <w:t>15</w:t>
        </w:r>
        <w:r w:rsidR="00B329BF">
          <w:rPr>
            <w:noProof/>
            <w:webHidden/>
          </w:rPr>
          <w:fldChar w:fldCharType="end"/>
        </w:r>
      </w:hyperlink>
    </w:p>
    <w:p w14:paraId="068FE8F4" w14:textId="43A438A1" w:rsidR="00B329BF" w:rsidRDefault="00551F57" w:rsidP="005C787C">
      <w:pPr>
        <w:pStyle w:val="TableofFigures"/>
        <w:rPr>
          <w:rFonts w:asciiTheme="minorHAnsi" w:eastAsiaTheme="minorEastAsia" w:hAnsiTheme="minorHAnsi" w:cstheme="minorBidi"/>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97496B">
          <w:rPr>
            <w:noProof/>
            <w:webHidden/>
          </w:rPr>
          <w:t>19</w:t>
        </w:r>
        <w:r w:rsidR="00B329BF">
          <w:rPr>
            <w:noProof/>
            <w:webHidden/>
          </w:rPr>
          <w:fldChar w:fldCharType="end"/>
        </w:r>
      </w:hyperlink>
    </w:p>
    <w:p w14:paraId="59E892B5" w14:textId="15315A99" w:rsidR="00B329BF" w:rsidRDefault="00551F57" w:rsidP="005C787C">
      <w:pPr>
        <w:pStyle w:val="TableofFigures"/>
        <w:rPr>
          <w:rFonts w:asciiTheme="minorHAnsi" w:eastAsiaTheme="minorEastAsia" w:hAnsiTheme="minorHAnsi" w:cstheme="minorBidi"/>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97496B">
          <w:rPr>
            <w:noProof/>
            <w:webHidden/>
          </w:rPr>
          <w:t>21</w:t>
        </w:r>
        <w:r w:rsidR="00B329BF">
          <w:rPr>
            <w:noProof/>
            <w:webHidden/>
          </w:rPr>
          <w:fldChar w:fldCharType="end"/>
        </w:r>
      </w:hyperlink>
    </w:p>
    <w:p w14:paraId="4A512130" w14:textId="79ED1A0F" w:rsidR="00B329BF" w:rsidRDefault="00551F57" w:rsidP="005C787C">
      <w:pPr>
        <w:pStyle w:val="TableofFigures"/>
        <w:rPr>
          <w:rFonts w:asciiTheme="minorHAnsi" w:eastAsiaTheme="minorEastAsia" w:hAnsiTheme="minorHAnsi" w:cstheme="minorBidi"/>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97496B">
          <w:rPr>
            <w:noProof/>
            <w:webHidden/>
          </w:rPr>
          <w:t>25</w:t>
        </w:r>
        <w:r w:rsidR="00B329BF">
          <w:rPr>
            <w:noProof/>
            <w:webHidden/>
          </w:rPr>
          <w:fldChar w:fldCharType="end"/>
        </w:r>
      </w:hyperlink>
    </w:p>
    <w:p w14:paraId="25731CCF" w14:textId="5E17E000" w:rsidR="00B329BF" w:rsidRDefault="00551F57" w:rsidP="005C787C">
      <w:pPr>
        <w:pStyle w:val="TableofFigures"/>
        <w:rPr>
          <w:rFonts w:asciiTheme="minorHAnsi" w:eastAsiaTheme="minorEastAsia" w:hAnsiTheme="minorHAnsi" w:cstheme="minorBidi"/>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97496B">
          <w:rPr>
            <w:noProof/>
            <w:webHidden/>
          </w:rPr>
          <w:t>28</w:t>
        </w:r>
        <w:r w:rsidR="00B329BF">
          <w:rPr>
            <w:noProof/>
            <w:webHidden/>
          </w:rPr>
          <w:fldChar w:fldCharType="end"/>
        </w:r>
      </w:hyperlink>
    </w:p>
    <w:p w14:paraId="4C24FA07" w14:textId="7A51C613" w:rsidR="00B329BF" w:rsidRDefault="00551F57" w:rsidP="005C787C">
      <w:pPr>
        <w:pStyle w:val="TableofFigures"/>
        <w:rPr>
          <w:rFonts w:asciiTheme="minorHAnsi" w:eastAsiaTheme="minorEastAsia" w:hAnsiTheme="minorHAnsi" w:cstheme="minorBidi"/>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97496B">
          <w:rPr>
            <w:noProof/>
            <w:webHidden/>
          </w:rPr>
          <w:t>32</w:t>
        </w:r>
        <w:r w:rsidR="00B329BF">
          <w:rPr>
            <w:noProof/>
            <w:webHidden/>
          </w:rPr>
          <w:fldChar w:fldCharType="end"/>
        </w:r>
      </w:hyperlink>
    </w:p>
    <w:p w14:paraId="4198CDA9" w14:textId="77777777" w:rsidR="00B329BF" w:rsidRPr="00F54A54" w:rsidRDefault="00B329BF" w:rsidP="005C787C">
      <w:r>
        <w:fldChar w:fldCharType="end"/>
      </w:r>
    </w:p>
    <w:p w14:paraId="4FAFA89E" w14:textId="77777777" w:rsidR="00323DA0" w:rsidRDefault="00323DA0" w:rsidP="005C787C">
      <w:pPr>
        <w:rPr>
          <w:rFonts w:cs="Arial"/>
          <w:kern w:val="32"/>
          <w:sz w:val="36"/>
          <w:szCs w:val="28"/>
          <w:lang w:val="en-US" w:eastAsia="en-GB"/>
        </w:rPr>
      </w:pPr>
      <w:bookmarkStart w:id="4" w:name="_Toc14519142"/>
      <w:bookmarkStart w:id="5" w:name="_Toc14519210"/>
      <w:bookmarkStart w:id="6" w:name="_Toc14519599"/>
      <w:r>
        <w:br w:type="page"/>
      </w:r>
    </w:p>
    <w:p w14:paraId="6A9A4B2D" w14:textId="32C5E7C2" w:rsidR="00BF2E32" w:rsidRDefault="00BF2E32" w:rsidP="005C787C">
      <w:pPr>
        <w:rPr>
          <w:lang w:eastAsia="en-GB"/>
        </w:rPr>
      </w:pPr>
      <w:r>
        <w:rPr>
          <w:lang w:eastAsia="en-GB"/>
        </w:rPr>
        <w:lastRenderedPageBreak/>
        <w:t>Various methods defined under the broader scope of machine learning were used to build classifiers to distinguish electron tracklet signals from pion tracklet signals produced during high energy physics (HEP) experiments. These tracklet signals, which were fed as input features to the abovementioned machine learning algorithms, manifested in this project as</w:t>
      </w:r>
    </w:p>
    <w:p w14:paraId="6D58DC1C" w14:textId="313C641B" w:rsidR="00366FC1" w:rsidRDefault="00366FC1" w:rsidP="005C787C">
      <w:pPr>
        <w:rPr>
          <w:lang w:eastAsia="en-GB"/>
        </w:rPr>
      </w:pPr>
    </w:p>
    <w:p w14:paraId="74D92424" w14:textId="5DFDFFE4" w:rsidR="00366FC1" w:rsidRDefault="00366FC1" w:rsidP="005C787C">
      <w:pPr>
        <w:rPr>
          <w:lang w:val="en-US"/>
        </w:rPr>
      </w:pPr>
      <w:r w:rsidRPr="005B72BD">
        <w:t xml:space="preserve">As mentioned above in </w:t>
      </w:r>
      <w:r w:rsidRPr="005B72BD">
        <w:fldChar w:fldCharType="begin"/>
      </w:r>
      <w:r w:rsidRPr="005B72BD">
        <w:instrText xml:space="preserve"> REF _Ref1401918 \r \h  \* MERGEFORMAT </w:instrText>
      </w:r>
      <w:r w:rsidRPr="005B72BD">
        <w:fldChar w:fldCharType="separate"/>
      </w:r>
      <w:r w:rsidR="0097496B">
        <w:rPr>
          <w:b/>
          <w:bCs/>
          <w:lang w:val="en-US"/>
        </w:rPr>
        <w:t>Error! Reference source not found.</w:t>
      </w:r>
      <w:r w:rsidRPr="005B72BD">
        <w:fldChar w:fldCharType="end"/>
      </w:r>
      <w:r w:rsidRPr="005B72BD">
        <w:t>, quarks and gluons are confined by the Strong Force to remain within the bound states of colour-neutral hadrons (e.g. protons and neutrons) and are therefore never found freely in nature. However, the</w:t>
      </w:r>
    </w:p>
    <w:p w14:paraId="72D8C950" w14:textId="4DDE7779" w:rsidR="00CF1CEA" w:rsidRPr="005B72BD" w:rsidRDefault="00CF1CEA" w:rsidP="005C787C">
      <w:r w:rsidRPr="00BF2E32">
        <w:rPr>
          <w:lang w:val="en-US"/>
        </w:rPr>
        <w:br w:type="page"/>
      </w:r>
      <w:r w:rsidRPr="005B72BD">
        <w:lastRenderedPageBreak/>
        <w:t xml:space="preserve">Below are </w:t>
      </w:r>
      <w:r>
        <w:t>six</w:t>
      </w:r>
      <w:r w:rsidRPr="005B72BD">
        <w:t xml:space="preserve"> examples of simulated tracklet image data, produced by the VAE as explained above.</w:t>
      </w:r>
    </w:p>
    <w:p w14:paraId="01AFEE30" w14:textId="77777777" w:rsidR="00CF1CEA" w:rsidRPr="005B72BD" w:rsidRDefault="00CF1CEA" w:rsidP="005C787C">
      <w:r w:rsidRPr="005B72BD">
        <w:rPr>
          <w:noProof/>
        </w:rPr>
        <w:drawing>
          <wp:inline distT="0" distB="0" distL="0" distR="0" wp14:anchorId="68D0F17A" wp14:editId="32CCD5D3">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5B72BD">
        <w:rPr>
          <w:noProof/>
        </w:rPr>
        <w:drawing>
          <wp:inline distT="0" distB="0" distL="0" distR="0" wp14:anchorId="7733C6D5" wp14:editId="185FC8A6">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5B72BD">
        <w:rPr>
          <w:noProof/>
        </w:rPr>
        <w:drawing>
          <wp:inline distT="0" distB="0" distL="0" distR="0" wp14:anchorId="2DA1581B" wp14:editId="21BDC872">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5515F1C" w14:textId="77777777" w:rsidR="00CF1CEA" w:rsidRPr="005B72BD" w:rsidRDefault="00CF1CEA" w:rsidP="005C787C">
      <w:r w:rsidRPr="005B72BD">
        <w:rPr>
          <w:noProof/>
        </w:rPr>
        <w:drawing>
          <wp:inline distT="0" distB="0" distL="0" distR="0" wp14:anchorId="08BF7F94" wp14:editId="358E1327">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Pr>
          <w:noProof/>
        </w:rPr>
        <w:drawing>
          <wp:inline distT="0" distB="0" distL="0" distR="0" wp14:anchorId="26819676" wp14:editId="5475F7CB">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Pr>
          <w:noProof/>
        </w:rPr>
        <w:drawing>
          <wp:inline distT="0" distB="0" distL="0" distR="0" wp14:anchorId="4CB01929" wp14:editId="1AC221BF">
            <wp:extent cx="1514246" cy="1111078"/>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4B8E35C9" w14:textId="2DDE6ED8" w:rsidR="00CF1CEA" w:rsidRDefault="00CF1CEA" w:rsidP="005C787C">
      <w:bookmarkStart w:id="7" w:name="_Toc19377409"/>
      <w:r w:rsidRPr="005B72BD">
        <w:t xml:space="preserve">Figure </w:t>
      </w:r>
      <w:r w:rsidR="00551F57">
        <w:fldChar w:fldCharType="begin"/>
      </w:r>
      <w:r w:rsidR="00551F57">
        <w:instrText xml:space="preserve"> SEQ Figure \* ARABIC </w:instrText>
      </w:r>
      <w:r w:rsidR="00551F57">
        <w:fldChar w:fldCharType="separate"/>
      </w:r>
      <w:r w:rsidR="0097496B">
        <w:rPr>
          <w:noProof/>
        </w:rPr>
        <w:t>1</w:t>
      </w:r>
      <w:r w:rsidR="00551F57">
        <w:rPr>
          <w:noProof/>
        </w:rPr>
        <w:fldChar w:fldCharType="end"/>
      </w:r>
      <w:r w:rsidRPr="005B72BD">
        <w:t xml:space="preserve">: </w:t>
      </w:r>
      <w:r>
        <w:t>Six</w:t>
      </w:r>
      <w:r w:rsidRPr="005B72BD">
        <w:t xml:space="preserve"> examples of simulated data created using a Variational Autoencoder</w:t>
      </w:r>
      <w:bookmarkEnd w:id="7"/>
    </w:p>
    <w:p w14:paraId="492AE048" w14:textId="14BF52B8" w:rsidR="00B76341" w:rsidRDefault="00B76341" w:rsidP="005C787C"/>
    <w:p w14:paraId="4DE69FD4" w14:textId="77777777" w:rsidR="00B76341" w:rsidRDefault="00B76341" w:rsidP="005C787C">
      <w:r>
        <w:rPr>
          <w:noProof/>
        </w:rPr>
        <w:drawing>
          <wp:inline distT="0" distB="0" distL="0" distR="0" wp14:anchorId="5557CE78" wp14:editId="2498A3CB">
            <wp:extent cx="1781298" cy="1187532"/>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19607" cy="1213071"/>
                    </a:xfrm>
                    <a:prstGeom prst="rect">
                      <a:avLst/>
                    </a:prstGeom>
                    <a:noFill/>
                    <a:ln>
                      <a:noFill/>
                    </a:ln>
                  </pic:spPr>
                </pic:pic>
              </a:graphicData>
            </a:graphic>
          </wp:inline>
        </w:drawing>
      </w:r>
      <w:r>
        <w:rPr>
          <w:noProof/>
        </w:rPr>
        <w:drawing>
          <wp:inline distT="0" distB="0" distL="0" distR="0" wp14:anchorId="0ED06031" wp14:editId="6B06E92D">
            <wp:extent cx="1787236" cy="119149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47602" cy="1231734"/>
                    </a:xfrm>
                    <a:prstGeom prst="rect">
                      <a:avLst/>
                    </a:prstGeom>
                    <a:noFill/>
                    <a:ln>
                      <a:noFill/>
                    </a:ln>
                  </pic:spPr>
                </pic:pic>
              </a:graphicData>
            </a:graphic>
          </wp:inline>
        </w:drawing>
      </w:r>
      <w:r>
        <w:rPr>
          <w:noProof/>
        </w:rPr>
        <w:drawing>
          <wp:inline distT="0" distB="0" distL="0" distR="0" wp14:anchorId="032C5817" wp14:editId="573C1DD5">
            <wp:extent cx="1807562" cy="1205041"/>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15108" cy="1210072"/>
                    </a:xfrm>
                    <a:prstGeom prst="rect">
                      <a:avLst/>
                    </a:prstGeom>
                    <a:noFill/>
                    <a:ln>
                      <a:noFill/>
                    </a:ln>
                  </pic:spPr>
                </pic:pic>
              </a:graphicData>
            </a:graphic>
          </wp:inline>
        </w:drawing>
      </w:r>
    </w:p>
    <w:p w14:paraId="238E6A53" w14:textId="77777777" w:rsidR="00B76341" w:rsidRDefault="00B76341" w:rsidP="005C787C">
      <w:r>
        <w:rPr>
          <w:noProof/>
        </w:rPr>
        <w:drawing>
          <wp:inline distT="0" distB="0" distL="0" distR="0" wp14:anchorId="3851460E" wp14:editId="20F9511E">
            <wp:extent cx="1757548" cy="1171698"/>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58018" cy="1172012"/>
                    </a:xfrm>
                    <a:prstGeom prst="rect">
                      <a:avLst/>
                    </a:prstGeom>
                    <a:noFill/>
                    <a:ln>
                      <a:noFill/>
                    </a:ln>
                  </pic:spPr>
                </pic:pic>
              </a:graphicData>
            </a:graphic>
          </wp:inline>
        </w:drawing>
      </w:r>
      <w:r>
        <w:rPr>
          <w:noProof/>
        </w:rPr>
        <w:drawing>
          <wp:inline distT="0" distB="0" distL="0" distR="0" wp14:anchorId="17A9B10F" wp14:editId="63FA5906">
            <wp:extent cx="1793174" cy="1195449"/>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4835" cy="1216556"/>
                    </a:xfrm>
                    <a:prstGeom prst="rect">
                      <a:avLst/>
                    </a:prstGeom>
                    <a:noFill/>
                    <a:ln>
                      <a:noFill/>
                    </a:ln>
                  </pic:spPr>
                </pic:pic>
              </a:graphicData>
            </a:graphic>
          </wp:inline>
        </w:drawing>
      </w:r>
      <w:r>
        <w:rPr>
          <w:noProof/>
        </w:rPr>
        <w:drawing>
          <wp:inline distT="0" distB="0" distL="0" distR="0" wp14:anchorId="16362D73" wp14:editId="377A4854">
            <wp:extent cx="1858488" cy="1238992"/>
            <wp:effectExtent l="0" t="0" r="889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76412" cy="1250941"/>
                    </a:xfrm>
                    <a:prstGeom prst="rect">
                      <a:avLst/>
                    </a:prstGeom>
                    <a:noFill/>
                    <a:ln>
                      <a:noFill/>
                    </a:ln>
                  </pic:spPr>
                </pic:pic>
              </a:graphicData>
            </a:graphic>
          </wp:inline>
        </w:drawing>
      </w:r>
    </w:p>
    <w:p w14:paraId="2991B19E" w14:textId="1925ED07" w:rsidR="00B76341" w:rsidRDefault="00B76341" w:rsidP="005C787C">
      <w:pPr>
        <w:pStyle w:val="Caption"/>
      </w:pPr>
      <w:r>
        <w:t xml:space="preserve">Figure </w:t>
      </w:r>
      <w:r w:rsidR="00551F57">
        <w:fldChar w:fldCharType="begin"/>
      </w:r>
      <w:r w:rsidR="00551F57">
        <w:instrText xml:space="preserve"> SEQ Figure \* ARA</w:instrText>
      </w:r>
      <w:r w:rsidR="00551F57">
        <w:instrText xml:space="preserve">BIC </w:instrText>
      </w:r>
      <w:r w:rsidR="00551F57">
        <w:fldChar w:fldCharType="separate"/>
      </w:r>
      <w:r w:rsidR="0097496B">
        <w:rPr>
          <w:noProof/>
        </w:rPr>
        <w:t>2</w:t>
      </w:r>
      <w:r w:rsidR="00551F57">
        <w:rPr>
          <w:noProof/>
        </w:rPr>
        <w:fldChar w:fldCharType="end"/>
      </w:r>
      <w:r>
        <w:t>:</w:t>
      </w:r>
      <w:r w:rsidRPr="00D309DA">
        <w:t xml:space="preserve"> </w:t>
      </w:r>
      <w:r>
        <w:t>Six</w:t>
      </w:r>
      <w:r w:rsidRPr="005B72BD">
        <w:t xml:space="preserve"> examples of simulated data created using a </w:t>
      </w:r>
      <w:r>
        <w:t>Generative Adversarial Network</w:t>
      </w:r>
    </w:p>
    <w:p w14:paraId="1288D587" w14:textId="77777777" w:rsidR="00314541" w:rsidRDefault="00314541" w:rsidP="005C787C">
      <w:r>
        <w:t>Example images:</w:t>
      </w:r>
    </w:p>
    <w:p w14:paraId="26746540" w14:textId="77777777" w:rsidR="00314541" w:rsidRDefault="00314541" w:rsidP="005C787C">
      <w:pPr>
        <w:rPr>
          <w:noProof/>
        </w:rPr>
      </w:pPr>
      <w:r>
        <w:rPr>
          <w:noProof/>
        </w:rPr>
        <w:drawing>
          <wp:inline distT="0" distB="0" distL="0" distR="0" wp14:anchorId="77A48BFF" wp14:editId="7E9BB649">
            <wp:extent cx="1799540" cy="1199693"/>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51649" cy="1234432"/>
                    </a:xfrm>
                    <a:prstGeom prst="rect">
                      <a:avLst/>
                    </a:prstGeom>
                    <a:noFill/>
                    <a:ln>
                      <a:noFill/>
                    </a:ln>
                  </pic:spPr>
                </pic:pic>
              </a:graphicData>
            </a:graphic>
          </wp:inline>
        </w:drawing>
      </w:r>
      <w:r>
        <w:rPr>
          <w:noProof/>
        </w:rPr>
        <w:drawing>
          <wp:inline distT="0" distB="0" distL="0" distR="0" wp14:anchorId="36AD0A14" wp14:editId="276868F9">
            <wp:extent cx="1836115" cy="122407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83770" cy="1255847"/>
                    </a:xfrm>
                    <a:prstGeom prst="rect">
                      <a:avLst/>
                    </a:prstGeom>
                    <a:noFill/>
                    <a:ln>
                      <a:noFill/>
                    </a:ln>
                  </pic:spPr>
                </pic:pic>
              </a:graphicData>
            </a:graphic>
          </wp:inline>
        </w:drawing>
      </w:r>
      <w:r>
        <w:rPr>
          <w:noProof/>
        </w:rPr>
        <w:drawing>
          <wp:inline distT="0" distB="0" distL="0" distR="0" wp14:anchorId="6B8FEBC6" wp14:editId="0B550A89">
            <wp:extent cx="1788566" cy="1192377"/>
            <wp:effectExtent l="0" t="0" r="2540" b="825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0901" cy="1213934"/>
                    </a:xfrm>
                    <a:prstGeom prst="rect">
                      <a:avLst/>
                    </a:prstGeom>
                    <a:noFill/>
                    <a:ln>
                      <a:noFill/>
                    </a:ln>
                  </pic:spPr>
                </pic:pic>
              </a:graphicData>
            </a:graphic>
          </wp:inline>
        </w:drawing>
      </w:r>
    </w:p>
    <w:p w14:paraId="5A5D0D7C" w14:textId="77777777" w:rsidR="00314541" w:rsidRDefault="00314541" w:rsidP="005C787C">
      <w:r>
        <w:rPr>
          <w:noProof/>
        </w:rPr>
        <w:drawing>
          <wp:inline distT="0" distB="0" distL="0" distR="0" wp14:anchorId="5881EA22" wp14:editId="0AFFF551">
            <wp:extent cx="1843430" cy="1228953"/>
            <wp:effectExtent l="0" t="0" r="444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72832" cy="1248555"/>
                    </a:xfrm>
                    <a:prstGeom prst="rect">
                      <a:avLst/>
                    </a:prstGeom>
                    <a:noFill/>
                    <a:ln>
                      <a:noFill/>
                    </a:ln>
                  </pic:spPr>
                </pic:pic>
              </a:graphicData>
            </a:graphic>
          </wp:inline>
        </w:drawing>
      </w:r>
      <w:r>
        <w:rPr>
          <w:noProof/>
        </w:rPr>
        <w:drawing>
          <wp:inline distT="0" distB="0" distL="0" distR="0" wp14:anchorId="1872EB89" wp14:editId="0BC2A8B6">
            <wp:extent cx="1766622" cy="1177747"/>
            <wp:effectExtent l="0" t="0" r="508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04153" cy="1202768"/>
                    </a:xfrm>
                    <a:prstGeom prst="rect">
                      <a:avLst/>
                    </a:prstGeom>
                    <a:noFill/>
                    <a:ln>
                      <a:noFill/>
                    </a:ln>
                  </pic:spPr>
                </pic:pic>
              </a:graphicData>
            </a:graphic>
          </wp:inline>
        </w:drawing>
      </w:r>
      <w:r>
        <w:rPr>
          <w:noProof/>
        </w:rPr>
        <w:drawing>
          <wp:inline distT="0" distB="0" distL="0" distR="0" wp14:anchorId="45CEFB99" wp14:editId="3097003D">
            <wp:extent cx="1858061" cy="1238707"/>
            <wp:effectExtent l="0" t="0" r="889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90619" cy="1260412"/>
                    </a:xfrm>
                    <a:prstGeom prst="rect">
                      <a:avLst/>
                    </a:prstGeom>
                    <a:noFill/>
                    <a:ln>
                      <a:noFill/>
                    </a:ln>
                  </pic:spPr>
                </pic:pic>
              </a:graphicData>
            </a:graphic>
          </wp:inline>
        </w:drawing>
      </w:r>
    </w:p>
    <w:p w14:paraId="3EDB2198" w14:textId="1B90E9A4" w:rsidR="00314541" w:rsidRDefault="00314541" w:rsidP="005C787C">
      <w:pPr>
        <w:pStyle w:val="Caption"/>
      </w:pPr>
      <w:r>
        <w:t xml:space="preserve">Figure </w:t>
      </w:r>
      <w:r w:rsidR="00551F57">
        <w:fldChar w:fldCharType="begin"/>
      </w:r>
      <w:r w:rsidR="00551F57">
        <w:instrText xml:space="preserve"> SEQ Figure \* ARABIC </w:instrText>
      </w:r>
      <w:r w:rsidR="00551F57">
        <w:fldChar w:fldCharType="separate"/>
      </w:r>
      <w:r w:rsidR="0097496B">
        <w:rPr>
          <w:noProof/>
        </w:rPr>
        <w:t>3</w:t>
      </w:r>
      <w:r w:rsidR="00551F57">
        <w:rPr>
          <w:noProof/>
        </w:rPr>
        <w:fldChar w:fldCharType="end"/>
      </w:r>
      <w:r>
        <w:rPr>
          <w:noProof/>
        </w:rPr>
        <w:t xml:space="preserve">: </w:t>
      </w:r>
      <w:r>
        <w:t>Six</w:t>
      </w:r>
      <w:r w:rsidRPr="005B72BD">
        <w:t xml:space="preserve"> examples of simulated data created using a</w:t>
      </w:r>
      <w:r>
        <w:t>n Adversarial Autoencoder</w:t>
      </w:r>
    </w:p>
    <w:p w14:paraId="0AD519C4" w14:textId="77777777" w:rsidR="00B76341" w:rsidRDefault="00B76341" w:rsidP="005C787C">
      <w:pPr>
        <w:rPr>
          <w:lang w:val="en-US"/>
        </w:rPr>
      </w:pPr>
    </w:p>
    <w:p w14:paraId="02FD2E4B" w14:textId="10955297" w:rsidR="00323DA0" w:rsidRDefault="00323DA0" w:rsidP="005C787C">
      <w:pPr>
        <w:rPr>
          <w:lang w:val="en-US"/>
        </w:rPr>
      </w:pPr>
      <w:r>
        <w:rPr>
          <w:lang w:val="en-US"/>
        </w:rPr>
        <w:t xml:space="preserve">OLD ABSTRACT: </w:t>
      </w:r>
    </w:p>
    <w:p w14:paraId="72C51455" w14:textId="77777777" w:rsidR="00323DA0" w:rsidRDefault="00323DA0" w:rsidP="005C787C">
      <w:pPr>
        <w:rPr>
          <w:lang w:val="en-US"/>
        </w:rPr>
      </w:pPr>
    </w:p>
    <w:p w14:paraId="6AA550D4" w14:textId="173C650C" w:rsidR="00323DA0" w:rsidRPr="005B72BD" w:rsidRDefault="00323DA0" w:rsidP="005C787C">
      <w:pPr>
        <w:rPr>
          <w:lang w:val="en-US"/>
        </w:rPr>
      </w:pPr>
      <w:r w:rsidRPr="005B72BD">
        <w:rPr>
          <w:lang w:val="en-US"/>
        </w:rPr>
        <w:t>This Masters Dissertation outlines the application of deep learning methods on raw data from the Transition Radiation Detector at CERN as well as on simulated data from the Monte Carlo Event Generator Geant4, in order to achieve the following goals:</w:t>
      </w:r>
    </w:p>
    <w:p w14:paraId="631AB778" w14:textId="77777777" w:rsidR="00323DA0" w:rsidRPr="00BA69B8" w:rsidRDefault="00323DA0" w:rsidP="005C787C">
      <w:pPr>
        <w:pStyle w:val="ListParagraph"/>
        <w:numPr>
          <w:ilvl w:val="0"/>
          <w:numId w:val="20"/>
        </w:numPr>
        <w:rPr>
          <w:lang w:val="en-US"/>
        </w:rPr>
      </w:pPr>
      <w:r w:rsidRPr="005B72BD">
        <w:rPr>
          <w:lang w:val="en-US"/>
        </w:rPr>
        <w:t>Particle identification; distinguishing between electrons and pions</w:t>
      </w:r>
    </w:p>
    <w:p w14:paraId="12FD6A5C" w14:textId="77777777" w:rsidR="00323DA0" w:rsidRPr="005B72BD" w:rsidRDefault="00323DA0" w:rsidP="005C787C">
      <w:pPr>
        <w:rPr>
          <w:lang w:val="en-US"/>
        </w:rPr>
      </w:pPr>
      <w:r w:rsidRPr="005B72BD">
        <w:rPr>
          <w:lang w:val="en-US"/>
        </w:rPr>
        <w:t xml:space="preserve">To this end, various feedforward neural networks, convolutional neural networks, as well as recurrent neural networks were built using Keras with a TensorFlow back-end, resulting in an ultimate pion efficiency of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2%</m:t>
        </m:r>
      </m:oMath>
      <w:r>
        <w:rPr>
          <w:lang w:val="en-US"/>
        </w:rPr>
        <w:t xml:space="preserve"> in the </w:t>
      </w:r>
      <m:oMath>
        <m:r>
          <w:rPr>
            <w:rFonts w:ascii="Cambria Math" w:hAnsi="Cambria Math"/>
            <w:lang w:val="en-US"/>
          </w:rPr>
          <m:t>P</m:t>
        </m:r>
        <m:r>
          <m:rPr>
            <m:sty m:val="p"/>
          </m:rPr>
          <w:rPr>
            <w:rFonts w:ascii="Cambria Math" w:hAnsi="Cambria Math"/>
            <w:lang w:val="en-US"/>
          </w:rPr>
          <m:t xml:space="preserve">≤2 </m:t>
        </m:r>
        <m:r>
          <w:rPr>
            <w:rFonts w:ascii="Cambria Math" w:hAnsi="Cambria Math"/>
            <w:lang w:val="en-US"/>
          </w:rPr>
          <m:t>GeV</m:t>
        </m:r>
      </m:oMath>
      <w:r>
        <w:rPr>
          <w:lang w:val="en-US"/>
        </w:rPr>
        <w:t xml:space="preserve"> range,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14%</m:t>
        </m:r>
      </m:oMath>
      <w:r>
        <w:rPr>
          <w:lang w:val="en-US"/>
        </w:rPr>
        <w:t xml:space="preserve"> in the </w:t>
      </w:r>
      <m:oMath>
        <m:r>
          <m:rPr>
            <m:sty m:val="p"/>
          </m:rPr>
          <w:rPr>
            <w:rFonts w:ascii="Cambria Math" w:hAnsi="Cambria Math"/>
            <w:lang w:val="en-US"/>
          </w:rPr>
          <m:t xml:space="preserve">2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3 </m:t>
        </m:r>
        <m:r>
          <w:rPr>
            <w:rFonts w:ascii="Cambria Math" w:hAnsi="Cambria Math"/>
            <w:lang w:val="en-US"/>
          </w:rPr>
          <m:t>GeV</m:t>
        </m:r>
      </m:oMath>
      <w:r>
        <w:rPr>
          <w:lang w:val="en-US"/>
        </w:rPr>
        <w:t xml:space="preserve"> and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 xml:space="preserve">1.51% </m:t>
        </m:r>
      </m:oMath>
      <w:r>
        <w:rPr>
          <w:lang w:val="en-US"/>
        </w:rPr>
        <w:t xml:space="preserve">in the </w:t>
      </w:r>
      <m:oMath>
        <m:r>
          <m:rPr>
            <m:sty m:val="p"/>
          </m:rPr>
          <w:rPr>
            <w:rFonts w:ascii="Cambria Math" w:hAnsi="Cambria Math"/>
            <w:lang w:val="en-US"/>
          </w:rPr>
          <m:t xml:space="preserve">3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4 </m:t>
        </m:r>
        <m:r>
          <w:rPr>
            <w:rFonts w:ascii="Cambria Math" w:hAnsi="Cambria Math"/>
            <w:lang w:val="en-US"/>
          </w:rPr>
          <m:t>GeV</m:t>
        </m:r>
      </m:oMath>
      <w:r>
        <w:rPr>
          <w:lang w:val="en-US"/>
        </w:rPr>
        <w:t xml:space="preserve"> range,</w:t>
      </w:r>
      <w:r w:rsidRPr="005B72BD">
        <w:rPr>
          <w:lang w:val="en-US"/>
        </w:rPr>
        <w:t xml:space="preserve"> </w:t>
      </w:r>
      <w:r>
        <w:rPr>
          <w:lang w:val="en-US"/>
        </w:rPr>
        <w:t xml:space="preserve">all </w:t>
      </w:r>
      <w:r w:rsidRPr="005B72BD">
        <w:rPr>
          <w:lang w:val="en-US"/>
        </w:rPr>
        <w:t>at electron efficiency</w:t>
      </w:r>
      <w:r>
        <w:rPr>
          <w:lang w:val="en-US"/>
        </w:rPr>
        <w:t xml:space="preserve"> of</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e</m:t>
            </m:r>
          </m:sub>
        </m:sSub>
        <m:r>
          <m:rPr>
            <m:sty m:val="p"/>
          </m:rPr>
          <w:rPr>
            <w:rFonts w:ascii="Cambria Math" w:hAnsi="Cambria Math"/>
            <w:lang w:val="en-US"/>
          </w:rPr>
          <m:t>≈ 90%</m:t>
        </m:r>
      </m:oMath>
      <w:r>
        <w:rPr>
          <w:lang w:val="en-US"/>
        </w:rPr>
        <w:t>. The best results were obtained using an incrementally trained convolutional neural network, which was trained on data from particles in increasing momentum ranges sequentially.</w:t>
      </w:r>
    </w:p>
    <w:p w14:paraId="1EE61740" w14:textId="77777777" w:rsidR="00323DA0" w:rsidRPr="005B72BD" w:rsidRDefault="00323DA0" w:rsidP="005C787C">
      <w:pPr>
        <w:rPr>
          <w:lang w:val="en-US"/>
        </w:rPr>
      </w:pPr>
      <w:r w:rsidRPr="005B72BD">
        <w:rPr>
          <w:lang w:val="en-US"/>
        </w:rPr>
        <w:t>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7C16C531" w14:textId="77777777" w:rsidR="00323DA0" w:rsidRPr="00BA69B8" w:rsidRDefault="00323DA0" w:rsidP="005C787C">
      <w:pPr>
        <w:pStyle w:val="ListParagraph"/>
        <w:numPr>
          <w:ilvl w:val="0"/>
          <w:numId w:val="20"/>
        </w:numPr>
        <w:rPr>
          <w:lang w:val="en-US"/>
        </w:rPr>
      </w:pPr>
      <w:r>
        <w:rPr>
          <w:lang w:val="en-US"/>
        </w:rPr>
        <w:t>High Energy Physics Event Simulations, Part I</w:t>
      </w:r>
      <w:r w:rsidRPr="005B72BD">
        <w:rPr>
          <w:lang w:val="en-US"/>
        </w:rPr>
        <w:t>: Distinguishing real data from data generated by Geant4</w:t>
      </w:r>
    </w:p>
    <w:p w14:paraId="1097EBEE" w14:textId="77777777" w:rsidR="00323DA0" w:rsidRDefault="00323DA0" w:rsidP="005C787C">
      <w:pPr>
        <w:rPr>
          <w:lang w:val="en-US"/>
        </w:rPr>
      </w:pPr>
      <w:r w:rsidRPr="005B72BD">
        <w:rPr>
          <w:lang w:val="en-US"/>
        </w:rPr>
        <w:t>This stage of the project focused on employing convolutional neural networks towards distinguishing real data from simulated data. Data was simulated using Geant4, a Monte Carlo toolkit which simulates the passage of particles through matter. ROOT was used to reconstruct the simulated data to deliver it in a similar format to that given by raw data after processing. A balanced accuracy score of 91.5% (with Sensitivity = 0.8575 and Specificity = 0.9725) was achieved, using a 2D Convolutional Neural Network.</w:t>
      </w:r>
    </w:p>
    <w:p w14:paraId="2F42B825" w14:textId="77777777" w:rsidR="00323DA0" w:rsidRPr="005B72BD" w:rsidRDefault="00323DA0" w:rsidP="005C787C">
      <w:pPr>
        <w:rPr>
          <w:lang w:val="en-US"/>
        </w:rPr>
      </w:pPr>
      <w:r>
        <w:rPr>
          <w:lang w:val="en-US"/>
        </w:rPr>
        <w:t>The fact that Geant4 simulations were easily discriminated from real data motivated the third stage of this thesis.</w:t>
      </w:r>
    </w:p>
    <w:p w14:paraId="2D9F1D23" w14:textId="77777777" w:rsidR="00323DA0" w:rsidRPr="00BA69B8" w:rsidRDefault="00323DA0" w:rsidP="005C787C">
      <w:pPr>
        <w:pStyle w:val="ListParagraph"/>
        <w:numPr>
          <w:ilvl w:val="0"/>
          <w:numId w:val="20"/>
        </w:numPr>
        <w:rPr>
          <w:lang w:val="en-US"/>
        </w:rPr>
      </w:pPr>
      <w:r>
        <w:rPr>
          <w:lang w:val="en-US"/>
        </w:rPr>
        <w:t xml:space="preserve">High Energy Physics Event Simulations, Part II: </w:t>
      </w:r>
      <w:r w:rsidRPr="005B72BD">
        <w:rPr>
          <w:lang w:val="en-US"/>
        </w:rPr>
        <w:t>Deep Generative Modeling</w:t>
      </w:r>
    </w:p>
    <w:p w14:paraId="357E92FB" w14:textId="77777777" w:rsidR="00323DA0" w:rsidRDefault="00323DA0" w:rsidP="005C787C">
      <w:r w:rsidRPr="005B72BD">
        <w:t xml:space="preserve">Various deep generative models were built to take as input raw TRD data and produce simulated observations which are likely under the training data distribution. </w:t>
      </w:r>
      <w:r>
        <w:t xml:space="preserve"> Various strategies were employed towards deep generative modelling; with Adversarial Autoencoders giving the best results.</w:t>
      </w:r>
    </w:p>
    <w:p w14:paraId="615EA3AC" w14:textId="7128DD6C" w:rsidR="0068739D" w:rsidRDefault="0068739D" w:rsidP="005C787C"/>
    <w:p w14:paraId="47C36A6D" w14:textId="7B165F1F" w:rsidR="0068739D" w:rsidRDefault="0068739D" w:rsidP="005C787C">
      <w:r>
        <w:t>OLD INTRODUCTION:</w:t>
      </w:r>
    </w:p>
    <w:p w14:paraId="63A54E18" w14:textId="77777777" w:rsidR="0068739D" w:rsidRDefault="0068739D" w:rsidP="005C787C"/>
    <w:p w14:paraId="1477C701" w14:textId="77777777" w:rsidR="0068739D" w:rsidRPr="005B72BD" w:rsidRDefault="0068739D" w:rsidP="005C787C">
      <w:r w:rsidRPr="005B72BD">
        <w:t>This Masters Dissertation seeks to apply cutting edge techniques in Machine Learning (ML) towards:</w:t>
      </w:r>
    </w:p>
    <w:p w14:paraId="521A38B2" w14:textId="77777777" w:rsidR="0068739D" w:rsidRPr="005B72BD" w:rsidRDefault="0068739D" w:rsidP="005C787C">
      <w:pPr>
        <w:pStyle w:val="ListParagraph"/>
        <w:numPr>
          <w:ilvl w:val="0"/>
          <w:numId w:val="18"/>
        </w:numPr>
      </w:pPr>
      <w:r w:rsidRPr="005B72BD">
        <w:t>Particle identification</w:t>
      </w:r>
      <w:r>
        <w:t xml:space="preserve"> (i.e. classification)</w:t>
      </w:r>
      <w:r w:rsidRPr="005B72BD">
        <w:t xml:space="preserve"> of electrons and pions, from raw signal data produced by these particles as they traverse the Transition Radiation Detector (TRD), </w:t>
      </w:r>
      <w:r>
        <w:t>using various deep learning methods</w:t>
      </w:r>
    </w:p>
    <w:p w14:paraId="52FDDB81" w14:textId="77777777" w:rsidR="0068739D" w:rsidRDefault="0068739D" w:rsidP="005C787C">
      <w:pPr>
        <w:pStyle w:val="ListParagraph"/>
        <w:numPr>
          <w:ilvl w:val="0"/>
          <w:numId w:val="18"/>
        </w:numPr>
      </w:pPr>
      <w:r>
        <w:t>Optimizing High Energy Physics Event Simulations by:</w:t>
      </w:r>
    </w:p>
    <w:p w14:paraId="6FDAD1B5" w14:textId="77777777" w:rsidR="0068739D" w:rsidRDefault="0068739D" w:rsidP="005C787C">
      <w:pPr>
        <w:pStyle w:val="ListParagraph"/>
        <w:numPr>
          <w:ilvl w:val="1"/>
          <w:numId w:val="18"/>
        </w:numPr>
      </w:pPr>
      <w:r w:rsidRPr="005B72BD">
        <w:t>Distinguishing between real data and data simulated by the Geant4 Monte Carlo simulation environment</w:t>
      </w:r>
    </w:p>
    <w:p w14:paraId="38ABF189" w14:textId="77777777" w:rsidR="0068739D" w:rsidRPr="005B72BD" w:rsidRDefault="0068739D" w:rsidP="005C787C">
      <w:pPr>
        <w:pStyle w:val="ListParagraph"/>
        <w:numPr>
          <w:ilvl w:val="1"/>
          <w:numId w:val="18"/>
        </w:numPr>
      </w:pPr>
      <w:r>
        <w:t>Building deep generative models, namely</w:t>
      </w:r>
      <w:r w:rsidRPr="005B72BD">
        <w:t xml:space="preserve"> </w:t>
      </w:r>
      <w:r>
        <w:t>V</w:t>
      </w:r>
      <w:r w:rsidRPr="005B72BD">
        <w:t xml:space="preserve">ariational </w:t>
      </w:r>
      <w:r>
        <w:t>A</w:t>
      </w:r>
      <w:r w:rsidRPr="005B72BD">
        <w:t>utoencoders</w:t>
      </w:r>
      <w:r>
        <w:t>, Adversarial Autoencoders</w:t>
      </w:r>
      <w:r w:rsidRPr="005B72BD">
        <w:t xml:space="preserve"> and Generative Adversarial Networks </w:t>
      </w:r>
      <w:r>
        <w:t>for</w:t>
      </w:r>
      <w:r w:rsidRPr="005B72BD">
        <w:t xml:space="preserve"> the simulation of</w:t>
      </w:r>
      <w:r>
        <w:t xml:space="preserve"> TRD data obtained during</w:t>
      </w:r>
      <w:r w:rsidRPr="005B72BD">
        <w:t xml:space="preserve"> High Energy Physics (HEP) collision events</w:t>
      </w:r>
      <w:r>
        <w:t xml:space="preserve"> and quantifying each model’s accuracy</w:t>
      </w:r>
    </w:p>
    <w:p w14:paraId="375DD416" w14:textId="77777777" w:rsidR="0068739D" w:rsidRPr="005B72BD" w:rsidRDefault="0068739D" w:rsidP="005C787C">
      <w:r w:rsidRPr="005B72BD">
        <w:t>The motivation for each of these elements is as follows:</w:t>
      </w:r>
    </w:p>
    <w:p w14:paraId="259E1621" w14:textId="77777777" w:rsidR="0068739D" w:rsidRPr="005B72BD" w:rsidRDefault="0068739D" w:rsidP="005C787C">
      <w:pPr>
        <w:pStyle w:val="ListParagraph"/>
        <w:numPr>
          <w:ilvl w:val="0"/>
          <w:numId w:val="23"/>
        </w:numPr>
      </w:pPr>
      <w:r w:rsidRPr="005B72BD">
        <w:lastRenderedPageBreak/>
        <w:t xml:space="preserve">Accurate particle identification (in particular, electron samples that are as pure as possible) allows physicists at the ALICE (A Large Ion Collider Experiment) experiment to study the properties of the Quark Gluon Plasma (QGP), </w:t>
      </w:r>
      <w:r>
        <w:t>a</w:t>
      </w:r>
      <w:r w:rsidRPr="005B72BD">
        <w:t xml:space="preserve"> primordial state of matter</w:t>
      </w:r>
      <w:r>
        <w:t xml:space="preserve"> thought to have existed</w:t>
      </w:r>
      <w:r w:rsidRPr="005B72BD">
        <w:t xml:space="preserve"> in the early universe. Since this deconfined state of matter rehadronizes quite soon after forming, it cannot be studied directly, but only via its decay products. To this end, </w:t>
      </w:r>
      <w:r>
        <w:t>accurate particle identification is extremely important</w:t>
      </w:r>
    </w:p>
    <w:p w14:paraId="3CC3A410" w14:textId="77777777" w:rsidR="0068739D" w:rsidRPr="005B72BD" w:rsidRDefault="0068739D" w:rsidP="005C787C">
      <w:pPr>
        <w:pStyle w:val="ListParagraph"/>
        <w:numPr>
          <w:ilvl w:val="0"/>
          <w:numId w:val="23"/>
        </w:numPr>
      </w:pPr>
      <w:r w:rsidRPr="005B72BD">
        <w:t>Being able to distinguish Monte Carlo simulations from real data, could be indicative that Monte Carlo simulations, used for calibration and calculations of detector response functions, etc. are not accurate enough and that they could potentially be tuned via various parameter settings in future studies to increase their accuracy</w:t>
      </w:r>
    </w:p>
    <w:p w14:paraId="3879DCDE" w14:textId="77777777" w:rsidR="0068739D" w:rsidRPr="005B72BD" w:rsidRDefault="0068739D" w:rsidP="005C787C">
      <w:pPr>
        <w:pStyle w:val="ListParagraph"/>
        <w:numPr>
          <w:ilvl w:val="0"/>
          <w:numId w:val="23"/>
        </w:numPr>
      </w:pPr>
      <w:r w:rsidRPr="005B72BD">
        <w:t>Using deep generative models such as Variational Autoencoders (VAEs)</w:t>
      </w:r>
      <w:r>
        <w:t>, Adversarial Autoencoders (AAEs)</w:t>
      </w:r>
      <w:r w:rsidRPr="005B72BD">
        <w:t xml:space="preserve"> and Generative Adversarial Networks (GANs), instead of Monte Carlo simulations, could be a desirable future course of action, since these simulations are extremely fast compared to Geant4 simulations; but their</w:t>
      </w:r>
      <w:r>
        <w:t xml:space="preserve"> practical</w:t>
      </w:r>
      <w:r w:rsidRPr="005B72BD">
        <w:t xml:space="preserve"> use is contingent on whether they provide comparable accuracy to Geant4 simulations, as well as their customizability, e.g. is it possible to specify which particle</w:t>
      </w:r>
      <w:r>
        <w:t>-type</w:t>
      </w:r>
      <w:r w:rsidRPr="005B72BD">
        <w:t>, and at wh</w:t>
      </w:r>
      <w:r>
        <w:t>ich</w:t>
      </w:r>
      <w:r w:rsidRPr="005B72BD">
        <w:t xml:space="preserve"> momentum you want to</w:t>
      </w:r>
      <w:r>
        <w:t xml:space="preserve"> be</w:t>
      </w:r>
      <w:r w:rsidRPr="005B72BD">
        <w:t xml:space="preserve"> simulate</w:t>
      </w:r>
      <w:r>
        <w:t>d</w:t>
      </w:r>
      <w:r w:rsidRPr="005B72BD">
        <w:t>?</w:t>
      </w:r>
    </w:p>
    <w:p w14:paraId="361B0F6F" w14:textId="77777777" w:rsidR="0068739D" w:rsidRPr="002D0777" w:rsidRDefault="0068739D" w:rsidP="005C787C">
      <w:r w:rsidRPr="005B72BD">
        <w:t>A variety of different software packages were utilized during the course of this project, including ROOT for data extraction, Geant4 for event simulation, Python and R for statistical analysis and Keras with a Tensorflow back-end for deep learning implementations.</w:t>
      </w:r>
    </w:p>
    <w:p w14:paraId="1C747A13" w14:textId="77777777" w:rsidR="0068739D" w:rsidRDefault="0068739D" w:rsidP="005C787C"/>
    <w:p w14:paraId="7886BE5D" w14:textId="77777777" w:rsidR="00E05C3D" w:rsidRDefault="00E05C3D" w:rsidP="005C787C"/>
    <w:p w14:paraId="20A7314D" w14:textId="77777777" w:rsidR="00E05C3D" w:rsidRPr="005B72BD" w:rsidRDefault="00E05C3D" w:rsidP="005C787C">
      <w:r w:rsidRPr="005B72BD">
        <w:t xml:space="preserve">The highest balanced accuracy in distinguishing Geant4 simulated data from true raw data was 91.5%. This was also achieved using a convolutional network, discussed in </w:t>
      </w:r>
    </w:p>
    <w:p w14:paraId="2DAE45B1" w14:textId="77777777" w:rsidR="00E05C3D" w:rsidRDefault="00E05C3D" w:rsidP="005C787C"/>
    <w:p w14:paraId="5535EA0E" w14:textId="77777777" w:rsidR="00F12955" w:rsidRDefault="00F12955" w:rsidP="005C787C"/>
    <w:p w14:paraId="3DDF5203" w14:textId="77777777" w:rsidR="00F12955" w:rsidRPr="005B72BD" w:rsidRDefault="00F12955" w:rsidP="005C787C">
      <w:r w:rsidRPr="005B72BD">
        <w:t>Quantum mechanics explains the emergence of unique physical properties in different elements, which arise from their exact electronic structures</w:t>
      </w:r>
      <w:r>
        <w:t>. Quantum field theories explain</w:t>
      </w:r>
    </w:p>
    <w:p w14:paraId="4C2D9C4F" w14:textId="739FD186" w:rsidR="00F12955" w:rsidRPr="005B72BD" w:rsidRDefault="00F12955" w:rsidP="005C787C">
      <w:pPr>
        <w:sectPr w:rsidR="00F12955" w:rsidRPr="005B72BD" w:rsidSect="00555F57">
          <w:headerReference w:type="default" r:id="rId34"/>
          <w:endnotePr>
            <w:numRestart w:val="eachSect"/>
          </w:endnotePr>
          <w:pgSz w:w="11906" w:h="16838"/>
          <w:pgMar w:top="1440" w:right="1440" w:bottom="1440" w:left="1440" w:header="709" w:footer="709" w:gutter="0"/>
          <w:pgNumType w:fmt="lowerRoman"/>
          <w:cols w:space="708"/>
          <w:docGrid w:linePitch="360"/>
        </w:sectPr>
      </w:pPr>
    </w:p>
    <w:p w14:paraId="37CDBAB7" w14:textId="77777777" w:rsidR="00323DA0" w:rsidRDefault="00323DA0" w:rsidP="005C787C">
      <w:pPr>
        <w:rPr>
          <w:rFonts w:cs="Arial"/>
          <w:kern w:val="32"/>
          <w:sz w:val="36"/>
          <w:szCs w:val="28"/>
          <w:lang w:val="en-US" w:eastAsia="en-GB"/>
        </w:rPr>
      </w:pPr>
      <w:r>
        <w:lastRenderedPageBreak/>
        <w:br w:type="page"/>
      </w:r>
    </w:p>
    <w:p w14:paraId="1E16B48C" w14:textId="69853EF9" w:rsidR="00B329BF" w:rsidRPr="00D91F18" w:rsidRDefault="00B329BF" w:rsidP="00B329BF">
      <w:pPr>
        <w:pStyle w:val="AppendixHeading1"/>
        <w:spacing w:line="480" w:lineRule="auto"/>
        <w:rPr>
          <w:b/>
        </w:rPr>
      </w:pPr>
      <w:r>
        <w:lastRenderedPageBreak/>
        <w:t>Appendix A: Plotting the Bethe-Bloch Equation</w:t>
      </w:r>
      <w:bookmarkEnd w:id="4"/>
      <w:bookmarkEnd w:id="5"/>
      <w:bookmarkEnd w:id="6"/>
    </w:p>
    <w:p w14:paraId="681924C4" w14:textId="77777777" w:rsidR="00B329BF" w:rsidRDefault="00B329BF" w:rsidP="005C787C">
      <w:bookmarkStart w:id="8" w:name="create-a-bethe-bloch-function"/>
      <w:bookmarkEnd w:id="8"/>
      <w:r>
        <w:t>Create a Bethe-Bloch function:</w:t>
      </w:r>
    </w:p>
    <w:p w14:paraId="27A45F1A" w14:textId="77777777" w:rsidR="00B329BF" w:rsidRDefault="00B329BF" w:rsidP="005C787C">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5C787C">
      <w:pPr>
        <w:pStyle w:val="SourceCode"/>
      </w:pPr>
      <w:r>
        <w:rPr>
          <w:rStyle w:val="VerbatimChar"/>
        </w:rPr>
        <w:t>## Loading required package: latex2exp</w:t>
      </w:r>
    </w:p>
    <w:p w14:paraId="4534D929" w14:textId="77777777" w:rsidR="00B329BF" w:rsidRDefault="00B329BF" w:rsidP="005C787C">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5C787C">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5C787C">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5C787C">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5C787C">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5C787C">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5C787C">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5C787C">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5C787C">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5C787C">
      <w:pPr>
        <w:rPr>
          <w:lang w:val="en-US"/>
        </w:rPr>
      </w:pPr>
      <w:r>
        <w:rPr>
          <w:lang w:val="en-US"/>
        </w:rPr>
        <w:br w:type="page"/>
      </w:r>
    </w:p>
    <w:p w14:paraId="14446A0A" w14:textId="77777777" w:rsidR="00B329BF" w:rsidRDefault="00B329BF" w:rsidP="00B329BF">
      <w:pPr>
        <w:pStyle w:val="AppendixHeading1"/>
        <w:spacing w:line="480" w:lineRule="auto"/>
      </w:pPr>
      <w:bookmarkStart w:id="9" w:name="_Toc14519143"/>
      <w:bookmarkStart w:id="10" w:name="_Toc14519211"/>
      <w:bookmarkStart w:id="11" w:name="_Toc14519600"/>
      <w:r>
        <w:lastRenderedPageBreak/>
        <w:t>Appendix B: Plotting Binary Cross-Entropy</w:t>
      </w:r>
      <w:bookmarkEnd w:id="9"/>
      <w:bookmarkEnd w:id="10"/>
      <w:bookmarkEnd w:id="11"/>
    </w:p>
    <w:p w14:paraId="1FA4C392" w14:textId="77777777" w:rsidR="00B329BF" w:rsidRDefault="00B329BF" w:rsidP="005C787C">
      <w:pPr>
        <w:rPr>
          <w:lang w:val="en-US"/>
        </w:rPr>
      </w:pPr>
    </w:p>
    <w:p w14:paraId="0EEF8BE3" w14:textId="77777777" w:rsidR="00B329BF" w:rsidRDefault="00B329BF" w:rsidP="005C787C">
      <w:pPr>
        <w:rPr>
          <w:lang w:val="en-US"/>
        </w:rPr>
      </w:pPr>
      <w:r>
        <w:rPr>
          <w:lang w:val="en-US"/>
        </w:rPr>
        <w:t>Define a function to plot the binary cross-entropy loss function:</w:t>
      </w:r>
    </w:p>
    <w:p w14:paraId="16D640C2" w14:textId="77777777" w:rsidR="00B329BF" w:rsidRPr="00B94906" w:rsidRDefault="00B329BF" w:rsidP="005C787C">
      <w:pPr>
        <w:rPr>
          <w:lang w:val="en-US"/>
        </w:rPr>
      </w:pPr>
    </w:p>
    <w:p w14:paraId="347F1C48" w14:textId="77777777" w:rsidR="00B329BF" w:rsidRDefault="00B329BF" w:rsidP="005C787C">
      <w:pPr>
        <w:pStyle w:val="SourceCode"/>
      </w:pPr>
      <w:bookmarkStart w:id="12" w:name="for-binary-classification"/>
      <w:bookmarkEnd w:id="12"/>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5C787C">
      <w:pPr>
        <w:pStyle w:val="SourceCode"/>
      </w:pPr>
      <w:r>
        <w:rPr>
          <w:rStyle w:val="VerbatimChar"/>
        </w:rPr>
        <w:t>## Loading required package: latex2exp</w:t>
      </w:r>
    </w:p>
    <w:p w14:paraId="67F8A0DE" w14:textId="77777777" w:rsidR="00B329BF" w:rsidRDefault="00B329BF" w:rsidP="005C787C">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5C787C">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13" w:name="_Toc14519144"/>
      <w:bookmarkStart w:id="14" w:name="_Toc14519212"/>
      <w:bookmarkStart w:id="15" w:name="_Toc14519601"/>
      <w:r>
        <w:lastRenderedPageBreak/>
        <w:t>Appendix C: The Anatomy Of An AliROOT Analysis Task</w:t>
      </w:r>
      <w:bookmarkEnd w:id="13"/>
      <w:bookmarkEnd w:id="14"/>
      <w:bookmarkEnd w:id="15"/>
    </w:p>
    <w:p w14:paraId="06358A05" w14:textId="77777777" w:rsidR="00B329BF" w:rsidRDefault="00B329BF" w:rsidP="005C787C">
      <w:pPr>
        <w:rPr>
          <w:lang w:val="en-US"/>
        </w:rPr>
      </w:pPr>
    </w:p>
    <w:p w14:paraId="4EFC8B1A" w14:textId="77777777" w:rsidR="00B329BF" w:rsidRDefault="00B329BF" w:rsidP="005C787C">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5C787C">
      <w:r w:rsidRPr="00074172">
        <w:t xml:space="preserve"> </w:t>
      </w:r>
    </w:p>
    <w:p w14:paraId="18EAE2A2" w14:textId="77777777" w:rsidR="00B329BF" w:rsidRDefault="00B329BF" w:rsidP="005C787C">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5C787C"/>
    <w:p w14:paraId="0E08F3C0" w14:textId="77777777" w:rsidR="00B329BF" w:rsidRDefault="00B329BF" w:rsidP="005C787C">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5C787C">
      <w:pPr>
        <w:rPr>
          <w:rStyle w:val="ControlFlowTok"/>
        </w:rPr>
      </w:pPr>
    </w:p>
    <w:p w14:paraId="0CBB7791" w14:textId="77777777" w:rsidR="00B329BF" w:rsidRDefault="00B329BF" w:rsidP="005C787C">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5C787C">
      <w:pPr>
        <w:rPr>
          <w:rStyle w:val="ControlFlowTok"/>
        </w:rPr>
      </w:pPr>
    </w:p>
    <w:p w14:paraId="4394DC16" w14:textId="77777777" w:rsidR="00B329BF" w:rsidRDefault="00B329BF" w:rsidP="005C787C">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5C787C">
      <w:pPr>
        <w:rPr>
          <w:rStyle w:val="ControlFlowTok"/>
        </w:rPr>
      </w:pPr>
    </w:p>
    <w:p w14:paraId="72336EC3" w14:textId="77777777" w:rsidR="00B329BF" w:rsidRDefault="00B329BF" w:rsidP="005C787C">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5C787C">
      <w:pPr>
        <w:rPr>
          <w:rStyle w:val="CommentTok"/>
        </w:rPr>
      </w:pPr>
    </w:p>
    <w:p w14:paraId="6E8D178B" w14:textId="77777777" w:rsidR="00B329BF" w:rsidRDefault="00B329BF" w:rsidP="005C787C">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5C787C">
      <w:pPr>
        <w:rPr>
          <w:rStyle w:val="CommentTok"/>
        </w:rPr>
      </w:pPr>
    </w:p>
    <w:p w14:paraId="1770089C" w14:textId="77777777" w:rsidR="00B329BF" w:rsidRPr="000C6827" w:rsidRDefault="00B329BF" w:rsidP="005C787C">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5C787C">
      <w:pPr>
        <w:rPr>
          <w:rStyle w:val="ControlFlowTok"/>
        </w:rPr>
      </w:pPr>
    </w:p>
    <w:p w14:paraId="6626B96F" w14:textId="77777777" w:rsidR="00B329BF" w:rsidRPr="004272A2" w:rsidRDefault="00B329BF" w:rsidP="005C787C">
      <w:pPr>
        <w:rPr>
          <w:rStyle w:val="ControlFlowTok"/>
        </w:rPr>
      </w:pPr>
    </w:p>
    <w:p w14:paraId="76A4BB20" w14:textId="77777777" w:rsidR="00B329BF" w:rsidRPr="001F27BE" w:rsidRDefault="00B329BF" w:rsidP="005C787C"/>
    <w:p w14:paraId="28ABB8BB" w14:textId="77777777" w:rsidR="00B329BF" w:rsidRDefault="00B329BF" w:rsidP="005C787C"/>
    <w:p w14:paraId="5EDAAC62" w14:textId="77777777" w:rsidR="00B329BF" w:rsidRDefault="00B329BF" w:rsidP="005C787C">
      <w:r>
        <w:t>The final element of an analysis task in AliROOT is the (.C) macro file, which creates and configures an instance of the particular C++ class.</w:t>
      </w:r>
    </w:p>
    <w:p w14:paraId="06140C43" w14:textId="77777777" w:rsidR="00B329BF" w:rsidRDefault="00B329BF" w:rsidP="005C787C"/>
    <w:p w14:paraId="4A2725F4" w14:textId="77777777" w:rsidR="00B329BF" w:rsidRDefault="00B329BF" w:rsidP="00B329BF">
      <w:pPr>
        <w:pStyle w:val="Heading5"/>
      </w:pPr>
      <w:r>
        <w:t>The Class Header (.h)</w:t>
      </w:r>
    </w:p>
    <w:p w14:paraId="5AE7E3A5" w14:textId="77777777" w:rsidR="00B329BF" w:rsidRDefault="00B329BF" w:rsidP="005C787C">
      <w:pPr>
        <w:rPr>
          <w:lang w:val="en-GB"/>
        </w:rPr>
      </w:pPr>
    </w:p>
    <w:p w14:paraId="0D152143" w14:textId="77777777" w:rsidR="00B329BF" w:rsidRPr="00AD2E31" w:rsidRDefault="00B329BF" w:rsidP="005C787C">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5C787C"/>
    <w:p w14:paraId="520BC31A" w14:textId="77777777" w:rsidR="00B329BF" w:rsidRPr="00CF3A49" w:rsidRDefault="00B329BF" w:rsidP="005C787C">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5C787C">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5C787C">
      <w:pPr>
        <w:pStyle w:val="HTMLPreformatted"/>
        <w:rPr>
          <w:rStyle w:val="HTMLCode"/>
        </w:rPr>
      </w:pPr>
    </w:p>
    <w:p w14:paraId="4FCEA1FC" w14:textId="77777777" w:rsidR="00B329BF" w:rsidRPr="009969C6" w:rsidRDefault="00B329BF" w:rsidP="005C787C">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5C787C">
      <w:pPr>
        <w:pStyle w:val="HTMLPreformatted"/>
        <w:rPr>
          <w:rStyle w:val="ControlFlowTok"/>
        </w:rPr>
      </w:pPr>
      <w:r w:rsidRPr="0052675B">
        <w:rPr>
          <w:rStyle w:val="ControlFlowTok"/>
        </w:rPr>
        <w:t>{</w:t>
      </w:r>
    </w:p>
    <w:p w14:paraId="53FD441C" w14:textId="77777777" w:rsidR="00B329BF" w:rsidRPr="0052675B" w:rsidRDefault="00B329BF" w:rsidP="005C787C">
      <w:pPr>
        <w:pStyle w:val="HTMLPreformatted"/>
        <w:rPr>
          <w:rStyle w:val="ControlFlowTok"/>
        </w:rPr>
      </w:pPr>
      <w:r w:rsidRPr="0052675B">
        <w:rPr>
          <w:rStyle w:val="ControlFlowTok"/>
        </w:rPr>
        <w:t>public:</w:t>
      </w:r>
    </w:p>
    <w:p w14:paraId="362ADA76"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5C787C">
      <w:pPr>
        <w:pStyle w:val="HTMLPreformatted"/>
        <w:rPr>
          <w:rStyle w:val="ControlFlowTok"/>
        </w:rPr>
      </w:pPr>
      <w:r w:rsidRPr="0052675B">
        <w:rPr>
          <w:rStyle w:val="ControlFlowTok"/>
        </w:rPr>
        <w:lastRenderedPageBreak/>
        <w:t xml:space="preserve">   AliAnalysisTaskMyTask();</w:t>
      </w:r>
    </w:p>
    <w:p w14:paraId="4D7C89A2" w14:textId="77777777" w:rsidR="00B329BF" w:rsidRPr="0052675B" w:rsidRDefault="00B329BF" w:rsidP="005C787C">
      <w:pPr>
        <w:pStyle w:val="HTMLPreformatted"/>
        <w:rPr>
          <w:rStyle w:val="ControlFlowTok"/>
        </w:rPr>
      </w:pPr>
      <w:r w:rsidRPr="0052675B">
        <w:rPr>
          <w:rStyle w:val="ControlFlowTok"/>
        </w:rPr>
        <w:t xml:space="preserve">   AliAnalysisTaskMyTask(const char *name);</w:t>
      </w:r>
    </w:p>
    <w:p w14:paraId="3DB8EB3C"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5C787C">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5C787C">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5C787C">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5C787C">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5C787C">
      <w:pPr>
        <w:pStyle w:val="HTMLPreformatted"/>
        <w:rPr>
          <w:rStyle w:val="CommentTok"/>
        </w:rPr>
      </w:pPr>
    </w:p>
    <w:p w14:paraId="71A2B5B7" w14:textId="77777777" w:rsidR="00B329BF" w:rsidRDefault="00B329BF" w:rsidP="005C787C">
      <w:pPr>
        <w:pStyle w:val="HTMLPreformatted"/>
        <w:rPr>
          <w:rStyle w:val="CommentTok"/>
        </w:rPr>
      </w:pPr>
      <w:r>
        <w:rPr>
          <w:rStyle w:val="CommentTok"/>
        </w:rPr>
        <w:t>//class members</w:t>
      </w:r>
    </w:p>
    <w:p w14:paraId="0A222718" w14:textId="77777777" w:rsidR="00B329BF" w:rsidRDefault="00B329BF" w:rsidP="005C787C">
      <w:pPr>
        <w:pStyle w:val="HTMLPreformatted"/>
        <w:rPr>
          <w:rStyle w:val="CommentTok"/>
        </w:rPr>
      </w:pPr>
    </w:p>
    <w:p w14:paraId="5B426FB3" w14:textId="77777777" w:rsidR="00B329BF" w:rsidRPr="00153CFE" w:rsidRDefault="00B329BF" w:rsidP="005C787C">
      <w:pPr>
        <w:pStyle w:val="HTMLPreformatted"/>
        <w:rPr>
          <w:rStyle w:val="ControlFlowTok"/>
        </w:rPr>
      </w:pPr>
      <w:r w:rsidRPr="00153CFE">
        <w:rPr>
          <w:rStyle w:val="ControlFlowTok"/>
        </w:rPr>
        <w:t xml:space="preserve">     private:</w:t>
      </w:r>
    </w:p>
    <w:p w14:paraId="1EC417C5" w14:textId="77777777" w:rsidR="00B329BF" w:rsidRPr="00153CFE" w:rsidRDefault="00B329BF" w:rsidP="005C787C">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5C787C">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5C787C">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5C787C">
      <w:pPr>
        <w:pStyle w:val="HTMLPreformatted"/>
        <w:rPr>
          <w:rStyle w:val="CommentTok"/>
        </w:rPr>
      </w:pPr>
    </w:p>
    <w:p w14:paraId="1776E3A7" w14:textId="77777777" w:rsidR="00B329BF" w:rsidRDefault="00B329BF" w:rsidP="005C787C">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5C787C">
      <w:pPr>
        <w:pStyle w:val="HTMLPreformatted"/>
        <w:rPr>
          <w:rStyle w:val="CommentTok"/>
        </w:rPr>
      </w:pPr>
    </w:p>
    <w:p w14:paraId="221295F1" w14:textId="77777777" w:rsidR="00B329BF" w:rsidRDefault="00B329BF" w:rsidP="005C787C">
      <w:pPr>
        <w:pStyle w:val="HTMLPreformatted"/>
        <w:rPr>
          <w:rStyle w:val="CommentTok"/>
        </w:rPr>
      </w:pPr>
      <w:r>
        <w:rPr>
          <w:rStyle w:val="CommentTok"/>
        </w:rPr>
        <w:t>//ClassDef definition:</w:t>
      </w:r>
    </w:p>
    <w:p w14:paraId="3E0EFADE" w14:textId="77777777" w:rsidR="00B329BF" w:rsidRDefault="00B329BF" w:rsidP="005C787C">
      <w:pPr>
        <w:pStyle w:val="HTMLPreformatted"/>
        <w:rPr>
          <w:rStyle w:val="CommentTok"/>
        </w:rPr>
      </w:pPr>
    </w:p>
    <w:p w14:paraId="5FBAF8F4" w14:textId="77777777" w:rsidR="00B329BF" w:rsidRPr="007D63A7" w:rsidRDefault="00B329BF" w:rsidP="005C787C">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5C787C">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5C787C">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5C787C">
      <w:pPr>
        <w:pStyle w:val="HTMLPreformatted"/>
        <w:rPr>
          <w:rStyle w:val="ControlFlowTok"/>
        </w:rPr>
      </w:pPr>
    </w:p>
    <w:p w14:paraId="71D40071" w14:textId="77777777" w:rsidR="00B329BF" w:rsidRDefault="00B329BF" w:rsidP="005C787C">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5C787C">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5C787C">
      <w:pPr>
        <w:rPr>
          <w:lang w:val="en-GB"/>
        </w:rPr>
      </w:pPr>
    </w:p>
    <w:p w14:paraId="4B4533F4" w14:textId="77777777" w:rsidR="00B329BF" w:rsidRPr="00AD2E31" w:rsidRDefault="00B329BF" w:rsidP="005C787C">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5C787C">
      <w:pPr>
        <w:pStyle w:val="HTMLPreformatted"/>
        <w:rPr>
          <w:rStyle w:val="ControlFlowTok"/>
        </w:rPr>
      </w:pPr>
    </w:p>
    <w:p w14:paraId="0F660660" w14:textId="77777777" w:rsidR="00B329BF" w:rsidRDefault="00B329BF" w:rsidP="005C787C">
      <w:pPr>
        <w:pStyle w:val="HTMLPreformatted"/>
        <w:rPr>
          <w:rStyle w:val="CommentTok"/>
        </w:rPr>
      </w:pPr>
      <w:r>
        <w:rPr>
          <w:rStyle w:val="CommentTok"/>
        </w:rPr>
        <w:t>//include statements for UserCreateOutputObjects:</w:t>
      </w:r>
    </w:p>
    <w:p w14:paraId="580F4B8B" w14:textId="77777777" w:rsidR="00B329BF" w:rsidRDefault="00B329BF" w:rsidP="005C787C">
      <w:pPr>
        <w:pStyle w:val="HTMLPreformatted"/>
        <w:rPr>
          <w:rStyle w:val="CommentTok"/>
        </w:rPr>
      </w:pPr>
    </w:p>
    <w:p w14:paraId="5DD1F5F3" w14:textId="77777777" w:rsidR="00B329BF" w:rsidRPr="00770E61" w:rsidRDefault="00B329BF" w:rsidP="005C787C">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5C787C">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5C787C">
      <w:pPr>
        <w:pStyle w:val="HTMLPreformatted"/>
        <w:rPr>
          <w:rStyle w:val="CommentTok"/>
        </w:rPr>
      </w:pPr>
    </w:p>
    <w:p w14:paraId="4DDC1599" w14:textId="77777777" w:rsidR="00B329BF" w:rsidRPr="00BB030C" w:rsidRDefault="00B329BF" w:rsidP="005C787C">
      <w:pPr>
        <w:pStyle w:val="HTMLPreformatted"/>
        <w:rPr>
          <w:rStyle w:val="CommentTok"/>
        </w:rPr>
      </w:pPr>
      <w:r>
        <w:rPr>
          <w:rStyle w:val="CommentTok"/>
        </w:rPr>
        <w:t>//include statement for UserExec:</w:t>
      </w:r>
    </w:p>
    <w:p w14:paraId="0F356B59" w14:textId="77777777" w:rsidR="00B329BF" w:rsidRDefault="00B329BF" w:rsidP="005C787C">
      <w:pPr>
        <w:pStyle w:val="HTMLPreformatted"/>
        <w:rPr>
          <w:rStyle w:val="CommentTok"/>
        </w:rPr>
      </w:pPr>
    </w:p>
    <w:p w14:paraId="0F63E3DE" w14:textId="77777777" w:rsidR="00B329BF" w:rsidRPr="00BB030C" w:rsidRDefault="00B329BF" w:rsidP="005C787C">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5C787C">
      <w:pPr>
        <w:pStyle w:val="HTMLPreformatted"/>
        <w:rPr>
          <w:rStyle w:val="CommentTok"/>
        </w:rPr>
      </w:pPr>
    </w:p>
    <w:p w14:paraId="7D70DD9D" w14:textId="77777777" w:rsidR="00B329BF" w:rsidRPr="00316925" w:rsidRDefault="00B329BF" w:rsidP="005C787C">
      <w:pPr>
        <w:pStyle w:val="HTMLPreformatted"/>
        <w:rPr>
          <w:rStyle w:val="CommentTok"/>
        </w:rPr>
      </w:pPr>
      <w:r>
        <w:rPr>
          <w:rStyle w:val="CommentTok"/>
        </w:rPr>
        <w:t>//implementation of class constructors:</w:t>
      </w:r>
    </w:p>
    <w:p w14:paraId="6DF2D242" w14:textId="77777777" w:rsidR="00B329BF" w:rsidRDefault="00B329BF" w:rsidP="005C787C">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5C787C">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5C787C">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5C787C">
      <w:pPr>
        <w:pStyle w:val="HTMLPreformatted"/>
        <w:rPr>
          <w:rStyle w:val="ControlFlowTok"/>
        </w:rPr>
      </w:pPr>
      <w:r w:rsidRPr="005C4B58">
        <w:rPr>
          <w:rStyle w:val="ControlFlowTok"/>
        </w:rPr>
        <w:t xml:space="preserve">        {</w:t>
      </w:r>
    </w:p>
    <w:p w14:paraId="1B4E9CC3" w14:textId="77777777" w:rsidR="00B329BF" w:rsidRPr="00090C47" w:rsidRDefault="00B329BF" w:rsidP="005C787C">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5C787C">
      <w:pPr>
        <w:pStyle w:val="HTMLPreformatted"/>
        <w:rPr>
          <w:rStyle w:val="ControlFlowTok"/>
        </w:rPr>
      </w:pPr>
      <w:r w:rsidRPr="005C4B58">
        <w:rPr>
          <w:rStyle w:val="ControlFlowTok"/>
        </w:rPr>
        <w:t xml:space="preserve">        }</w:t>
      </w:r>
    </w:p>
    <w:p w14:paraId="10098F8F" w14:textId="77777777" w:rsidR="00B329BF" w:rsidRDefault="00B329BF" w:rsidP="005C787C">
      <w:pPr>
        <w:pStyle w:val="HTMLPreformatted"/>
        <w:rPr>
          <w:rStyle w:val="ControlFlowTok"/>
        </w:rPr>
      </w:pPr>
    </w:p>
    <w:p w14:paraId="59D5158C" w14:textId="77777777" w:rsidR="00B329BF" w:rsidRPr="000D7E04" w:rsidRDefault="00B329BF" w:rsidP="005C787C">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5C787C">
      <w:pPr>
        <w:pStyle w:val="HTMLPreformatted"/>
        <w:rPr>
          <w:rStyle w:val="ControlFlowTok"/>
        </w:rPr>
      </w:pPr>
    </w:p>
    <w:p w14:paraId="02A943D2" w14:textId="77777777" w:rsidR="00B329BF" w:rsidRDefault="00B329BF" w:rsidP="005C787C">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5C787C">
      <w:pPr>
        <w:pStyle w:val="HTMLPreformatted"/>
        <w:rPr>
          <w:rStyle w:val="ControlFlowTok"/>
        </w:rPr>
      </w:pPr>
      <w:r w:rsidRPr="005C4B58">
        <w:rPr>
          <w:rStyle w:val="ControlFlowTok"/>
        </w:rPr>
        <w:t xml:space="preserve">            fAOD{0}, fOutputList{0}, fHistPt{0}</w:t>
      </w:r>
    </w:p>
    <w:p w14:paraId="120E753A" w14:textId="77777777" w:rsidR="00B329BF" w:rsidRDefault="00B329BF" w:rsidP="005C787C">
      <w:pPr>
        <w:pStyle w:val="HTMLPreformatted"/>
        <w:rPr>
          <w:rStyle w:val="ControlFlowTok"/>
        </w:rPr>
      </w:pPr>
      <w:r w:rsidRPr="005C4B58">
        <w:rPr>
          <w:rStyle w:val="ControlFlowTok"/>
        </w:rPr>
        <w:t xml:space="preserve">        {</w:t>
      </w:r>
    </w:p>
    <w:p w14:paraId="4FB3EC84" w14:textId="77777777" w:rsidR="00B329BF" w:rsidRPr="000D7E04" w:rsidRDefault="00B329BF" w:rsidP="005C787C">
      <w:pPr>
        <w:pStyle w:val="HTMLPreformatted"/>
        <w:rPr>
          <w:rStyle w:val="CommentTok"/>
        </w:rPr>
      </w:pPr>
      <w:r>
        <w:rPr>
          <w:rStyle w:val="CommentTok"/>
        </w:rPr>
        <w:t>//input object is a TChain</w:t>
      </w:r>
    </w:p>
    <w:p w14:paraId="44855181" w14:textId="77777777" w:rsidR="00B329BF" w:rsidRDefault="00B329BF" w:rsidP="005C787C">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5C787C">
      <w:pPr>
        <w:pStyle w:val="HTMLPreformatted"/>
        <w:rPr>
          <w:rStyle w:val="CommentTok"/>
        </w:rPr>
      </w:pPr>
      <w:r>
        <w:rPr>
          <w:rStyle w:val="CommentTok"/>
        </w:rPr>
        <w:t>//output object is a TList</w:t>
      </w:r>
    </w:p>
    <w:p w14:paraId="65233A31" w14:textId="77777777" w:rsidR="00B329BF" w:rsidRPr="005C4B58" w:rsidRDefault="00B329BF" w:rsidP="005C787C">
      <w:pPr>
        <w:pStyle w:val="HTMLPreformatted"/>
        <w:rPr>
          <w:rStyle w:val="ControlFlowTok"/>
        </w:rPr>
      </w:pPr>
      <w:r w:rsidRPr="005C4B58">
        <w:rPr>
          <w:rStyle w:val="ControlFlowTok"/>
        </w:rPr>
        <w:t xml:space="preserve">            DefineOutput(1, TList::Class()); </w:t>
      </w:r>
    </w:p>
    <w:p w14:paraId="137C4750" w14:textId="77777777" w:rsidR="00B329BF" w:rsidRDefault="00B329BF" w:rsidP="005C787C">
      <w:pPr>
        <w:pStyle w:val="HTMLPreformatted"/>
        <w:rPr>
          <w:rStyle w:val="ControlFlowTok"/>
        </w:rPr>
      </w:pPr>
      <w:r w:rsidRPr="005C4B58">
        <w:rPr>
          <w:rStyle w:val="ControlFlowTok"/>
        </w:rPr>
        <w:t xml:space="preserve">        }</w:t>
      </w:r>
    </w:p>
    <w:p w14:paraId="21C895EA" w14:textId="77777777" w:rsidR="00B329BF" w:rsidRPr="005C4B58" w:rsidRDefault="00B329BF" w:rsidP="005C787C">
      <w:pPr>
        <w:pStyle w:val="HTMLPreformatted"/>
        <w:rPr>
          <w:rStyle w:val="ControlFlowTok"/>
        </w:rPr>
      </w:pPr>
    </w:p>
    <w:p w14:paraId="272C0149" w14:textId="77777777" w:rsidR="00B329BF" w:rsidRDefault="00B329BF" w:rsidP="005C787C">
      <w:pPr>
        <w:pStyle w:val="HTMLPreformatted"/>
        <w:rPr>
          <w:rStyle w:val="CommentTok"/>
        </w:rPr>
      </w:pPr>
      <w:r>
        <w:rPr>
          <w:rStyle w:val="CommentTok"/>
        </w:rPr>
        <w:t>//implementation of the UserCreateOutputObjects class:</w:t>
      </w:r>
    </w:p>
    <w:p w14:paraId="5E3A07BD" w14:textId="77777777" w:rsidR="00B329BF" w:rsidRDefault="00B329BF" w:rsidP="005C787C">
      <w:pPr>
        <w:pStyle w:val="HTMLPreformatted"/>
        <w:rPr>
          <w:rStyle w:val="CommentTok"/>
        </w:rPr>
      </w:pPr>
    </w:p>
    <w:p w14:paraId="7347BCAB" w14:textId="77777777" w:rsidR="00B329BF" w:rsidRPr="00116A9B" w:rsidRDefault="00B329BF" w:rsidP="005C787C">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5C787C">
      <w:pPr>
        <w:pStyle w:val="HTMLPreformatted"/>
        <w:rPr>
          <w:rStyle w:val="ControlFlowTok"/>
        </w:rPr>
      </w:pPr>
      <w:r w:rsidRPr="00116A9B">
        <w:rPr>
          <w:rStyle w:val="ControlFlowTok"/>
        </w:rPr>
        <w:t xml:space="preserve">    {</w:t>
      </w:r>
    </w:p>
    <w:p w14:paraId="6D17AAE7" w14:textId="77777777" w:rsidR="00B329BF" w:rsidRPr="00BA4926" w:rsidRDefault="00B329BF" w:rsidP="005C787C">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5C787C">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5C787C">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5C787C">
      <w:pPr>
        <w:pStyle w:val="HTMLPreformatted"/>
        <w:rPr>
          <w:rStyle w:val="ControlFlowTok"/>
        </w:rPr>
      </w:pPr>
    </w:p>
    <w:p w14:paraId="1831698F" w14:textId="77777777" w:rsidR="00B329BF" w:rsidRDefault="00B329BF" w:rsidP="005C787C">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5C787C">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5C787C">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5C787C">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5C787C">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5C787C">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5C787C">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5C787C">
      <w:pPr>
        <w:pStyle w:val="HTMLPreformatted"/>
        <w:rPr>
          <w:rStyle w:val="ControlFlowTok"/>
        </w:rPr>
      </w:pPr>
    </w:p>
    <w:p w14:paraId="73ED75B3" w14:textId="77777777" w:rsidR="00B329BF" w:rsidRPr="00BA4926" w:rsidRDefault="00B329BF" w:rsidP="005C787C">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5C787C">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5C787C">
      <w:pPr>
        <w:pStyle w:val="HTMLPreformatted"/>
        <w:rPr>
          <w:rStyle w:val="ControlFlowTok"/>
        </w:rPr>
      </w:pPr>
      <w:r w:rsidRPr="00116A9B">
        <w:rPr>
          <w:rStyle w:val="ControlFlowTok"/>
        </w:rPr>
        <w:t xml:space="preserve">    }</w:t>
      </w:r>
    </w:p>
    <w:p w14:paraId="1F2C1348" w14:textId="77777777" w:rsidR="00B329BF" w:rsidRDefault="00B329BF" w:rsidP="005C787C">
      <w:pPr>
        <w:pStyle w:val="HTMLPreformatted"/>
        <w:rPr>
          <w:rStyle w:val="ControlFlowTok"/>
        </w:rPr>
      </w:pPr>
    </w:p>
    <w:p w14:paraId="78EC769D" w14:textId="77777777" w:rsidR="00B329BF" w:rsidRPr="00CB7FFB" w:rsidRDefault="00B329BF" w:rsidP="005C787C">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5C787C">
      <w:pPr>
        <w:pStyle w:val="HTMLPreformatted"/>
        <w:rPr>
          <w:rStyle w:val="ControlFlowTok"/>
        </w:rPr>
      </w:pPr>
    </w:p>
    <w:p w14:paraId="6E9C6FFA" w14:textId="77777777" w:rsidR="00B329BF" w:rsidRPr="00CB7FFB" w:rsidRDefault="00B329BF" w:rsidP="005C787C">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5C787C">
      <w:pPr>
        <w:pStyle w:val="HTMLPreformatted"/>
        <w:rPr>
          <w:rStyle w:val="ControlFlowTok"/>
        </w:rPr>
      </w:pPr>
      <w:r w:rsidRPr="00CB7FFB">
        <w:rPr>
          <w:rStyle w:val="ControlFlowTok"/>
        </w:rPr>
        <w:t xml:space="preserve">    {</w:t>
      </w:r>
    </w:p>
    <w:p w14:paraId="1E666173" w14:textId="77777777" w:rsidR="00B329BF" w:rsidRPr="00312B6B" w:rsidRDefault="00B329BF" w:rsidP="005C787C">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5C787C">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5C787C">
      <w:pPr>
        <w:pStyle w:val="HTMLPreformatted"/>
        <w:rPr>
          <w:rStyle w:val="ControlFlowTok"/>
        </w:rPr>
      </w:pPr>
    </w:p>
    <w:p w14:paraId="74EC28C1" w14:textId="77777777" w:rsidR="00B329BF" w:rsidRPr="00312B6B" w:rsidRDefault="00B329BF" w:rsidP="005C787C">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5C787C">
      <w:pPr>
        <w:pStyle w:val="HTMLPreformatted"/>
        <w:rPr>
          <w:rStyle w:val="ControlFlowTok"/>
        </w:rPr>
      </w:pPr>
      <w:r w:rsidRPr="00CB7FFB">
        <w:rPr>
          <w:rStyle w:val="ControlFlowTok"/>
        </w:rPr>
        <w:t xml:space="preserve">      if(!fAOD)</w:t>
      </w:r>
    </w:p>
    <w:p w14:paraId="2D4167F0" w14:textId="77777777" w:rsidR="00B329BF" w:rsidRDefault="00B329BF" w:rsidP="005C787C">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5C787C">
      <w:pPr>
        <w:pStyle w:val="HTMLPreformatted"/>
        <w:rPr>
          <w:rStyle w:val="ControlFlowTok"/>
        </w:rPr>
      </w:pPr>
    </w:p>
    <w:p w14:paraId="603583C3" w14:textId="77777777" w:rsidR="00B329BF" w:rsidRPr="00312B6B" w:rsidRDefault="00B329BF" w:rsidP="005C787C">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5C787C">
      <w:pPr>
        <w:pStyle w:val="HTMLPreformatted"/>
        <w:rPr>
          <w:rStyle w:val="ControlFlowTok"/>
        </w:rPr>
      </w:pPr>
    </w:p>
    <w:p w14:paraId="05627582"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5C787C">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5C787C">
      <w:pPr>
        <w:pStyle w:val="HTMLPreformatted"/>
        <w:rPr>
          <w:rStyle w:val="ControlFlowTok"/>
        </w:rPr>
      </w:pPr>
    </w:p>
    <w:p w14:paraId="1E30709C"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5C787C">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5C787C">
      <w:pPr>
        <w:pStyle w:val="HTMLPreformatted"/>
        <w:rPr>
          <w:rStyle w:val="CommentTok"/>
        </w:rPr>
      </w:pPr>
      <w:r>
        <w:rPr>
          <w:rStyle w:val="CommentTok"/>
        </w:rPr>
        <w:t>//get the current track, cast it as an AliAODTrack</w:t>
      </w:r>
    </w:p>
    <w:p w14:paraId="7D98055F" w14:textId="77777777" w:rsidR="00B329BF" w:rsidRDefault="00B329BF" w:rsidP="005C787C">
      <w:pPr>
        <w:pStyle w:val="HTMLPreformatted"/>
        <w:rPr>
          <w:rStyle w:val="ControlFlowTok"/>
        </w:rPr>
      </w:pPr>
      <w:r w:rsidRPr="00312B6B">
        <w:rPr>
          <w:rStyle w:val="ControlFlowTok"/>
        </w:rPr>
        <w:lastRenderedPageBreak/>
        <w:t xml:space="preserve">            AliAODTrack* track = static_cast&lt;AliAODTrack*&gt;(fAOD-&gt;GetTrack(i));</w:t>
      </w:r>
    </w:p>
    <w:p w14:paraId="4C131309" w14:textId="77777777" w:rsidR="00B329BF" w:rsidRPr="00A73F14" w:rsidRDefault="00B329BF" w:rsidP="005C787C">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5C787C">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5C787C">
      <w:pPr>
        <w:pStyle w:val="HTMLPreformatted"/>
        <w:rPr>
          <w:rStyle w:val="ControlFlowTok"/>
        </w:rPr>
      </w:pPr>
    </w:p>
    <w:p w14:paraId="5DCF8A5A"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5C787C">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5C787C">
      <w:pPr>
        <w:pStyle w:val="HTMLPreformatted"/>
        <w:rPr>
          <w:rStyle w:val="ControlFlowTok"/>
        </w:rPr>
      </w:pPr>
    </w:p>
    <w:p w14:paraId="3C74DFF9"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5C787C">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5C787C">
      <w:pPr>
        <w:pStyle w:val="HTMLPreformatted"/>
        <w:rPr>
          <w:rStyle w:val="ControlFlowTok"/>
        </w:rPr>
      </w:pPr>
      <w:r w:rsidRPr="00312B6B">
        <w:rPr>
          <w:rStyle w:val="ControlFlowTok"/>
        </w:rPr>
        <w:t xml:space="preserve">        }</w:t>
      </w:r>
    </w:p>
    <w:p w14:paraId="68A98095"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5C787C">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5C787C">
      <w:pPr>
        <w:pStyle w:val="HTMLPreformatted"/>
        <w:rPr>
          <w:rStyle w:val="ControlFlowTok"/>
        </w:rPr>
      </w:pPr>
      <w:r w:rsidRPr="00312B6B">
        <w:rPr>
          <w:rStyle w:val="ControlFlowTok"/>
        </w:rPr>
        <w:t xml:space="preserve">    }</w:t>
      </w:r>
    </w:p>
    <w:p w14:paraId="61A4DACA" w14:textId="77777777" w:rsidR="00B329BF" w:rsidRDefault="00B329BF" w:rsidP="005C787C"/>
    <w:p w14:paraId="0C6A514D" w14:textId="77777777" w:rsidR="00B329BF" w:rsidRDefault="00B329BF" w:rsidP="00B329BF">
      <w:pPr>
        <w:pStyle w:val="Heading5"/>
      </w:pPr>
      <w:r>
        <w:t>The AddTask macro (.C)</w:t>
      </w:r>
    </w:p>
    <w:p w14:paraId="65BDC040" w14:textId="77777777" w:rsidR="00B329BF" w:rsidRDefault="00B329BF" w:rsidP="005C787C">
      <w:pPr>
        <w:rPr>
          <w:lang w:val="en-GB"/>
        </w:rPr>
      </w:pPr>
    </w:p>
    <w:p w14:paraId="3B8549D1" w14:textId="77777777" w:rsidR="00B329BF" w:rsidRDefault="00B329BF" w:rsidP="005C787C">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5C787C">
      <w:pPr>
        <w:rPr>
          <w:lang w:val="en-GB"/>
        </w:rPr>
      </w:pPr>
    </w:p>
    <w:p w14:paraId="209392DA" w14:textId="77777777" w:rsidR="00B329BF" w:rsidRDefault="00B329BF" w:rsidP="005C787C">
      <w:pPr>
        <w:rPr>
          <w:rStyle w:val="CommentTok"/>
        </w:rPr>
      </w:pPr>
      <w:r>
        <w:rPr>
          <w:rStyle w:val="CommentTok"/>
        </w:rPr>
        <w:t>//this file instantiates our class, defines its input and output, and connects it to the analysis manager</w:t>
      </w:r>
    </w:p>
    <w:p w14:paraId="58758BF6" w14:textId="77777777" w:rsidR="00B329BF" w:rsidRDefault="00B329BF" w:rsidP="005C787C">
      <w:pPr>
        <w:rPr>
          <w:rStyle w:val="CommentTok"/>
        </w:rPr>
      </w:pPr>
    </w:p>
    <w:p w14:paraId="3087433F" w14:textId="77777777" w:rsidR="00B329BF" w:rsidRDefault="00B329BF" w:rsidP="005C787C">
      <w:pPr>
        <w:rPr>
          <w:rStyle w:val="ControlFlowTok"/>
        </w:rPr>
      </w:pPr>
      <w:r w:rsidRPr="00D870AF">
        <w:rPr>
          <w:rStyle w:val="ControlFlowTok"/>
        </w:rPr>
        <w:t>AliAnalysisTaskMyTask* AddMyTask(TString name = "name") {</w:t>
      </w:r>
    </w:p>
    <w:p w14:paraId="502B8A6C" w14:textId="77777777" w:rsidR="00B329BF" w:rsidRPr="00CE5F69" w:rsidRDefault="00B329BF" w:rsidP="005C787C">
      <w:pPr>
        <w:rPr>
          <w:rStyle w:val="CommentTok"/>
        </w:rPr>
      </w:pPr>
      <w:r>
        <w:rPr>
          <w:rStyle w:val="CommentTok"/>
        </w:rPr>
        <w:t>//get a pointer to the analysis manager</w:t>
      </w:r>
    </w:p>
    <w:p w14:paraId="316A3677" w14:textId="77777777" w:rsidR="00B329BF" w:rsidRPr="00D870AF" w:rsidRDefault="00B329BF" w:rsidP="005C787C">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5C787C">
      <w:pPr>
        <w:rPr>
          <w:rStyle w:val="ControlFlowTok"/>
        </w:rPr>
      </w:pPr>
    </w:p>
    <w:p w14:paraId="7FF9452B" w14:textId="77777777" w:rsidR="00B329BF" w:rsidRPr="00D870AF" w:rsidRDefault="00B329BF" w:rsidP="005C787C">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5C787C">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5C787C">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5C787C">
      <w:pPr>
        <w:rPr>
          <w:rStyle w:val="ControlFlowTok"/>
        </w:rPr>
      </w:pPr>
    </w:p>
    <w:p w14:paraId="5B61C494"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5C787C">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5C787C">
      <w:pPr>
        <w:rPr>
          <w:rStyle w:val="ControlFlowTok"/>
        </w:rPr>
      </w:pPr>
    </w:p>
    <w:p w14:paraId="061B0D38"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5C787C">
      <w:pPr>
        <w:rPr>
          <w:rStyle w:val="ControlFlowTok"/>
        </w:rPr>
      </w:pPr>
      <w:r w:rsidRPr="00D870AF">
        <w:rPr>
          <w:rStyle w:val="ControlFlowTok"/>
        </w:rPr>
        <w:t xml:space="preserve">  mgr-&gt;AddTask(task);</w:t>
      </w:r>
    </w:p>
    <w:p w14:paraId="0B188E53" w14:textId="77777777" w:rsidR="00B329BF" w:rsidRPr="00D870AF" w:rsidRDefault="00B329BF" w:rsidP="005C787C">
      <w:pPr>
        <w:rPr>
          <w:rStyle w:val="CommentTok"/>
        </w:rPr>
      </w:pPr>
    </w:p>
    <w:p w14:paraId="4818C5EB" w14:textId="77777777" w:rsidR="00B329BF" w:rsidRPr="00D870AF" w:rsidRDefault="00B329BF" w:rsidP="005C787C">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5C787C">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5C787C">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5C787C">
      <w:pPr>
        <w:rPr>
          <w:rStyle w:val="ControlFlowTok"/>
        </w:rPr>
      </w:pPr>
    </w:p>
    <w:p w14:paraId="20CC317A"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5C787C">
      <w:pPr>
        <w:rPr>
          <w:rStyle w:val="ControlFlowTok"/>
        </w:rPr>
      </w:pPr>
      <w:r w:rsidRPr="00D870AF">
        <w:rPr>
          <w:rStyle w:val="ControlFlowTok"/>
        </w:rPr>
        <w:t xml:space="preserve">  return task;</w:t>
      </w:r>
    </w:p>
    <w:p w14:paraId="1EB80593" w14:textId="77777777" w:rsidR="00B329BF" w:rsidRPr="002778E8" w:rsidRDefault="00B329BF" w:rsidP="005C787C">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6" w:name="_Toc14519145"/>
      <w:bookmarkStart w:id="17" w:name="_Toc14519213"/>
      <w:bookmarkStart w:id="18" w:name="_Toc14519602"/>
      <w:r>
        <w:lastRenderedPageBreak/>
        <w:t>Appendix D: Software Environment, Packages &amp; Utilities</w:t>
      </w:r>
      <w:bookmarkEnd w:id="16"/>
      <w:bookmarkEnd w:id="17"/>
      <w:bookmarkEnd w:id="18"/>
    </w:p>
    <w:p w14:paraId="585D9151" w14:textId="77777777" w:rsidR="00B329BF" w:rsidRPr="005C7883" w:rsidRDefault="00B329BF" w:rsidP="00B329BF">
      <w:pPr>
        <w:pStyle w:val="Heading2"/>
        <w:spacing w:line="480" w:lineRule="auto"/>
      </w:pPr>
      <w:bookmarkStart w:id="19" w:name="_Toc14519146"/>
      <w:r>
        <w:t>Software Environment</w:t>
      </w:r>
      <w:bookmarkEnd w:id="19"/>
    </w:p>
    <w:p w14:paraId="189CB2F6" w14:textId="77777777" w:rsidR="00B329BF" w:rsidRDefault="00B329BF" w:rsidP="00B329BF">
      <w:pPr>
        <w:pStyle w:val="Heading3"/>
      </w:pPr>
      <w:bookmarkStart w:id="20" w:name="_Toc14519147"/>
      <w:r>
        <w:t>AiROOT</w:t>
      </w:r>
      <w:bookmarkEnd w:id="20"/>
    </w:p>
    <w:p w14:paraId="4E8A355F" w14:textId="77777777" w:rsidR="00B329BF" w:rsidRPr="002E7B16" w:rsidRDefault="00B329BF" w:rsidP="005C787C">
      <w:pPr>
        <w:rPr>
          <w:lang w:val="en-GB"/>
        </w:rPr>
      </w:pPr>
    </w:p>
    <w:p w14:paraId="272E6B95" w14:textId="77777777" w:rsidR="00B329BF" w:rsidRDefault="00B329BF" w:rsidP="005C787C">
      <w:pPr>
        <w:rPr>
          <w:lang w:val="en-GB" w:eastAsia="en-GB"/>
        </w:rPr>
      </w:pPr>
      <w:r>
        <w:rPr>
          <w:lang w:val="en-GB" w:eastAsia="en-GB"/>
        </w:rPr>
        <w:t>AliROOT was built locally using alidock Docker container.</w:t>
      </w:r>
    </w:p>
    <w:p w14:paraId="3AE20673" w14:textId="77777777" w:rsidR="00B329BF" w:rsidRDefault="00B329BF" w:rsidP="005C787C">
      <w:pPr>
        <w:rPr>
          <w:lang w:val="en-GB" w:eastAsia="en-GB"/>
        </w:rPr>
      </w:pPr>
    </w:p>
    <w:p w14:paraId="0C1E4305" w14:textId="77777777" w:rsidR="00B329BF" w:rsidRDefault="00B329BF" w:rsidP="005C787C">
      <w:pPr>
        <w:rPr>
          <w:lang w:val="en-GB" w:eastAsia="en-GB"/>
        </w:rPr>
      </w:pPr>
      <w:r>
        <w:rPr>
          <w:lang w:val="en-GB" w:eastAsia="en-GB"/>
        </w:rPr>
        <w:t>AliROOT was built from source on the hep01 server hosted at UCT</w:t>
      </w:r>
    </w:p>
    <w:p w14:paraId="7FFDD71A" w14:textId="77777777" w:rsidR="00B329BF" w:rsidRDefault="00B329BF" w:rsidP="005C787C">
      <w:pPr>
        <w:rPr>
          <w:lang w:val="en-GB" w:eastAsia="en-GB"/>
        </w:rPr>
      </w:pPr>
    </w:p>
    <w:p w14:paraId="4831FACE" w14:textId="77777777" w:rsidR="00B329BF" w:rsidRDefault="00B329BF" w:rsidP="00B329BF">
      <w:pPr>
        <w:pStyle w:val="Heading3"/>
      </w:pPr>
      <w:bookmarkStart w:id="21" w:name="_Toc14519148"/>
      <w:r>
        <w:t>R Statistical Software</w:t>
      </w:r>
      <w:bookmarkEnd w:id="21"/>
    </w:p>
    <w:p w14:paraId="406F7C24" w14:textId="77777777" w:rsidR="00B329BF" w:rsidRPr="00197F21" w:rsidRDefault="00B329BF" w:rsidP="00B329BF">
      <w:pPr>
        <w:pStyle w:val="Heading4"/>
      </w:pPr>
      <w:r>
        <w:t>Packages</w:t>
      </w:r>
    </w:p>
    <w:p w14:paraId="0FFA399D" w14:textId="77777777" w:rsidR="00B329BF" w:rsidRDefault="00B329BF" w:rsidP="005C787C">
      <w:pPr>
        <w:rPr>
          <w:lang w:val="en-GB" w:eastAsia="en-GB"/>
        </w:rPr>
      </w:pPr>
    </w:p>
    <w:p w14:paraId="0D80E8EC" w14:textId="77777777" w:rsidR="00B329BF" w:rsidRDefault="00B329BF" w:rsidP="00B329BF">
      <w:pPr>
        <w:pStyle w:val="Heading3"/>
      </w:pPr>
      <w:bookmarkStart w:id="22" w:name="_Toc14519149"/>
      <w:r>
        <w:t>ROOTR</w:t>
      </w:r>
      <w:bookmarkEnd w:id="22"/>
    </w:p>
    <w:p w14:paraId="257451A5" w14:textId="77777777" w:rsidR="00B329BF" w:rsidRDefault="00B329BF" w:rsidP="005C787C">
      <w:pPr>
        <w:rPr>
          <w:lang w:val="en-GB" w:eastAsia="en-GB"/>
        </w:rPr>
      </w:pPr>
    </w:p>
    <w:p w14:paraId="7A6CEB59" w14:textId="77777777" w:rsidR="00B329BF" w:rsidRPr="00197F21" w:rsidRDefault="00B329BF" w:rsidP="00B329BF">
      <w:pPr>
        <w:pStyle w:val="Heading3"/>
      </w:pPr>
      <w:bookmarkStart w:id="23" w:name="_Toc14519150"/>
      <w:r>
        <w:t>Keras &amp; Tensorflow</w:t>
      </w:r>
      <w:bookmarkEnd w:id="23"/>
    </w:p>
    <w:p w14:paraId="3F8DAF51" w14:textId="77777777" w:rsidR="00B329BF" w:rsidRPr="00197F21" w:rsidRDefault="00B329BF" w:rsidP="005C787C">
      <w:pPr>
        <w:rPr>
          <w:lang w:val="en-GB" w:eastAsia="en-GB"/>
        </w:rPr>
      </w:pPr>
    </w:p>
    <w:p w14:paraId="398B852D" w14:textId="77777777" w:rsidR="00B329BF" w:rsidRDefault="00B329BF" w:rsidP="00B329BF">
      <w:pPr>
        <w:pStyle w:val="Heading3"/>
      </w:pPr>
      <w:bookmarkStart w:id="24" w:name="_Toc14519151"/>
      <w:r>
        <w:t>Utilities</w:t>
      </w:r>
      <w:bookmarkEnd w:id="24"/>
    </w:p>
    <w:p w14:paraId="3880E584" w14:textId="77777777" w:rsidR="00B329BF" w:rsidRDefault="00B329BF" w:rsidP="00B329BF">
      <w:pPr>
        <w:pStyle w:val="Heading4"/>
      </w:pPr>
      <w:r>
        <w:t>Makefiles</w:t>
      </w:r>
    </w:p>
    <w:p w14:paraId="43F1CE72" w14:textId="77777777" w:rsidR="00B329BF" w:rsidRDefault="00B329BF" w:rsidP="005C787C">
      <w:pPr>
        <w:rPr>
          <w:lang w:val="en-GB" w:eastAsia="en-GB"/>
        </w:rPr>
      </w:pPr>
    </w:p>
    <w:p w14:paraId="2E89CEEC" w14:textId="77777777" w:rsidR="00B329BF" w:rsidRPr="00A06045" w:rsidRDefault="00B329BF" w:rsidP="005C787C">
      <w:pPr>
        <w:rPr>
          <w:rStyle w:val="CharTok"/>
          <w:lang w:val="en-GB" w:eastAsia="en-GB"/>
        </w:rPr>
      </w:pPr>
    </w:p>
    <w:p w14:paraId="77D3EF99" w14:textId="77777777" w:rsidR="00B329BF" w:rsidRPr="00C3658B" w:rsidRDefault="00B329BF" w:rsidP="005C787C">
      <w:pPr>
        <w:rPr>
          <w:rStyle w:val="ControlFlowTok"/>
        </w:rPr>
      </w:pPr>
      <w:r w:rsidRPr="00C3658B">
        <w:rPr>
          <w:rStyle w:val="ControlFlowTok"/>
        </w:rPr>
        <w:t>all: gridfiles.md5</w:t>
      </w:r>
    </w:p>
    <w:p w14:paraId="189BC5CF" w14:textId="77777777" w:rsidR="00B329BF" w:rsidRPr="00C3658B" w:rsidRDefault="00B329BF" w:rsidP="005C787C">
      <w:pPr>
        <w:rPr>
          <w:rStyle w:val="ControlFlowTok"/>
        </w:rPr>
      </w:pPr>
    </w:p>
    <w:p w14:paraId="2B00482E" w14:textId="77777777" w:rsidR="00B329BF" w:rsidRPr="00C3658B" w:rsidRDefault="00B329BF" w:rsidP="005C787C">
      <w:pPr>
        <w:rPr>
          <w:rStyle w:val="ControlFlowTok"/>
        </w:rPr>
      </w:pPr>
      <w:r w:rsidRPr="00C3658B">
        <w:rPr>
          <w:rStyle w:val="ControlFlowTok"/>
        </w:rPr>
        <w:t>gridfiles.xml: query.sh</w:t>
      </w:r>
    </w:p>
    <w:p w14:paraId="44DDC61B" w14:textId="77777777" w:rsidR="00B329BF" w:rsidRPr="00C3658B" w:rsidRDefault="00B329BF" w:rsidP="005C787C">
      <w:pPr>
        <w:rPr>
          <w:rStyle w:val="ControlFlowTok"/>
        </w:rPr>
      </w:pPr>
      <w:r w:rsidRPr="00C3658B">
        <w:rPr>
          <w:rStyle w:val="ControlFlowTok"/>
        </w:rPr>
        <w:tab/>
        <w:t>./$&lt; &gt; $@</w:t>
      </w:r>
    </w:p>
    <w:p w14:paraId="0B05D8E5" w14:textId="77777777" w:rsidR="00B329BF" w:rsidRPr="00C3658B" w:rsidRDefault="00B329BF" w:rsidP="005C787C">
      <w:pPr>
        <w:rPr>
          <w:rStyle w:val="ControlFlowTok"/>
        </w:rPr>
      </w:pPr>
    </w:p>
    <w:p w14:paraId="7A5E8FEC" w14:textId="77777777" w:rsidR="00B329BF" w:rsidRPr="00C3658B" w:rsidRDefault="00B329BF" w:rsidP="005C787C">
      <w:pPr>
        <w:rPr>
          <w:rStyle w:val="ControlFlowTok"/>
        </w:rPr>
      </w:pPr>
      <w:r w:rsidRPr="00C3658B">
        <w:rPr>
          <w:rStyle w:val="ControlFlowTok"/>
        </w:rPr>
        <w:t>gridfiles.md5: gridfiles.xml</w:t>
      </w:r>
    </w:p>
    <w:p w14:paraId="18C43C8F" w14:textId="77777777" w:rsidR="00B329BF" w:rsidRPr="00C3658B" w:rsidRDefault="00B329BF" w:rsidP="005C787C">
      <w:pPr>
        <w:rPr>
          <w:rStyle w:val="ControlFlowTok"/>
        </w:rPr>
      </w:pPr>
      <w:r w:rsidRPr="00C3658B">
        <w:rPr>
          <w:rStyle w:val="ControlFlowTok"/>
        </w:rPr>
        <w:tab/>
        <w:t>xsltproc /alice/data/util/xml2md5.xsl $&lt; &gt; $@</w:t>
      </w:r>
    </w:p>
    <w:p w14:paraId="3B53FC1D" w14:textId="77777777" w:rsidR="00B329BF" w:rsidRPr="00C3658B" w:rsidRDefault="00B329BF" w:rsidP="005C787C">
      <w:pPr>
        <w:rPr>
          <w:rStyle w:val="ControlFlowTok"/>
        </w:rPr>
      </w:pPr>
    </w:p>
    <w:p w14:paraId="1FFBA6ED" w14:textId="77777777" w:rsidR="00B329BF" w:rsidRPr="00C3658B" w:rsidRDefault="00B329BF" w:rsidP="005C787C">
      <w:pPr>
        <w:rPr>
          <w:rStyle w:val="ControlFlowTok"/>
        </w:rPr>
      </w:pPr>
      <w:r w:rsidRPr="00C3658B">
        <w:rPr>
          <w:rStyle w:val="ControlFlowTok"/>
        </w:rPr>
        <w:t>download: $(shell cut -c 49- files.md5)</w:t>
      </w:r>
    </w:p>
    <w:p w14:paraId="143F8307" w14:textId="77777777" w:rsidR="00B329BF" w:rsidRPr="00C3658B" w:rsidRDefault="00B329BF" w:rsidP="005C787C">
      <w:pPr>
        <w:rPr>
          <w:rStyle w:val="ControlFlowTok"/>
        </w:rPr>
      </w:pPr>
    </w:p>
    <w:p w14:paraId="63926E78" w14:textId="77777777" w:rsidR="00B329BF" w:rsidRPr="00C3658B" w:rsidRDefault="00B329BF" w:rsidP="005C787C">
      <w:pPr>
        <w:rPr>
          <w:rStyle w:val="ControlFlowTok"/>
        </w:rPr>
      </w:pPr>
      <w:r w:rsidRPr="00C3658B">
        <w:rPr>
          <w:rStyle w:val="ControlFlowTok"/>
        </w:rPr>
        <w:t>/alice/data/%:</w:t>
      </w:r>
    </w:p>
    <w:p w14:paraId="03A4E403" w14:textId="77777777" w:rsidR="00B329BF" w:rsidRPr="00C3658B" w:rsidRDefault="00B329BF" w:rsidP="005C787C">
      <w:pPr>
        <w:rPr>
          <w:rStyle w:val="ControlFlowTok"/>
        </w:rPr>
      </w:pPr>
      <w:r w:rsidRPr="00C3658B">
        <w:rPr>
          <w:rStyle w:val="ControlFlowTok"/>
        </w:rPr>
        <w:tab/>
        <w:t>mkdir -p $(dir $@)</w:t>
      </w:r>
    </w:p>
    <w:p w14:paraId="67CC0893" w14:textId="77777777" w:rsidR="00B329BF" w:rsidRPr="00C3658B" w:rsidRDefault="00B329BF" w:rsidP="005C787C">
      <w:pPr>
        <w:rPr>
          <w:rStyle w:val="ControlFlowTok"/>
        </w:rPr>
      </w:pPr>
      <w:r w:rsidRPr="00C3658B">
        <w:rPr>
          <w:rStyle w:val="ControlFlowTok"/>
        </w:rPr>
        <w:tab/>
        <w:t>alien_cp alien:$@ file:$@</w:t>
      </w:r>
    </w:p>
    <w:p w14:paraId="1971E62B" w14:textId="77777777" w:rsidR="00B329BF" w:rsidRDefault="00B329BF" w:rsidP="005C787C">
      <w:pPr>
        <w:rPr>
          <w:rStyle w:val="CharTok"/>
          <w:lang w:val="en-GB" w:eastAsia="en-GB"/>
        </w:rPr>
      </w:pPr>
    </w:p>
    <w:p w14:paraId="4197AF47" w14:textId="77777777" w:rsidR="00B329BF" w:rsidRPr="00A06045" w:rsidRDefault="00B329BF" w:rsidP="005C787C">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5C787C">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5C787C">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5C787C">
      <w:pPr>
        <w:rPr>
          <w:rStyle w:val="ControlFlowTok"/>
          <w:lang w:val="en-GB" w:eastAsia="en-GB"/>
        </w:rPr>
      </w:pPr>
    </w:p>
    <w:p w14:paraId="02817E94" w14:textId="77777777" w:rsidR="00B329BF" w:rsidRDefault="00B329BF" w:rsidP="005C787C">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5C787C">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5C787C">
      <w:pPr>
        <w:rPr>
          <w:lang w:val="en-GB" w:eastAsia="en-GB"/>
        </w:rPr>
      </w:pPr>
    </w:p>
    <w:p w14:paraId="7A931F25" w14:textId="77777777" w:rsidR="00B329BF" w:rsidRDefault="00B329BF" w:rsidP="00B329BF">
      <w:pPr>
        <w:pStyle w:val="Heading4"/>
      </w:pPr>
      <w:r>
        <w:t>Rsync</w:t>
      </w:r>
    </w:p>
    <w:p w14:paraId="791ED635" w14:textId="77777777" w:rsidR="00B329BF" w:rsidRDefault="00B329BF" w:rsidP="005C787C">
      <w:pPr>
        <w:rPr>
          <w:lang w:val="en-GB" w:eastAsia="en-GB"/>
        </w:rPr>
      </w:pPr>
    </w:p>
    <w:p w14:paraId="2F0CB48D" w14:textId="77777777" w:rsidR="00B329BF" w:rsidRPr="00746F64" w:rsidRDefault="00B329BF" w:rsidP="005C787C">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5C787C">
      <w:pPr>
        <w:rPr>
          <w:lang w:val="en-GB" w:eastAsia="en-GB"/>
        </w:rPr>
      </w:pPr>
    </w:p>
    <w:p w14:paraId="2055B12D" w14:textId="77777777" w:rsidR="00B329BF" w:rsidRDefault="00B329BF" w:rsidP="005C787C">
      <w:pPr>
        <w:rPr>
          <w:lang w:val="en-GB"/>
        </w:rPr>
      </w:pPr>
    </w:p>
    <w:p w14:paraId="127AC891" w14:textId="77777777" w:rsidR="00B329BF" w:rsidRDefault="00B329BF" w:rsidP="005C787C">
      <w:pPr>
        <w:rPr>
          <w:lang w:val="en-GB"/>
        </w:rPr>
      </w:pPr>
      <w:r>
        <w:rPr>
          <w:lang w:val="en-GB"/>
        </w:rPr>
        <w:t>X11 Forwarding</w:t>
      </w:r>
    </w:p>
    <w:p w14:paraId="0B6D2584" w14:textId="77777777" w:rsidR="00B329BF" w:rsidRDefault="00B329BF" w:rsidP="005C787C">
      <w:pPr>
        <w:rPr>
          <w:lang w:val="en-GB"/>
        </w:rPr>
      </w:pPr>
    </w:p>
    <w:p w14:paraId="7544ED53" w14:textId="77777777" w:rsidR="00B329BF" w:rsidRDefault="00B329BF" w:rsidP="005C787C">
      <w:pPr>
        <w:rPr>
          <w:lang w:val="en-GB"/>
        </w:rPr>
      </w:pPr>
      <w:r>
        <w:rPr>
          <w:lang w:val="en-GB"/>
        </w:rPr>
        <w:t>Atom packages:</w:t>
      </w:r>
    </w:p>
    <w:p w14:paraId="70518814" w14:textId="77777777" w:rsidR="00B329BF" w:rsidRDefault="00B329BF" w:rsidP="005C787C">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5C787C">
      <w:pPr>
        <w:pStyle w:val="ListParagraph"/>
        <w:numPr>
          <w:ilvl w:val="0"/>
          <w:numId w:val="5"/>
        </w:numPr>
        <w:rPr>
          <w:lang w:val="en-GB"/>
        </w:rPr>
      </w:pPr>
      <w:r>
        <w:rPr>
          <w:lang w:val="en-GB"/>
        </w:rPr>
        <w:t>PlatformIO-IDE-Terminal</w:t>
      </w:r>
    </w:p>
    <w:p w14:paraId="277F4C00" w14:textId="77777777" w:rsidR="00B329BF" w:rsidRDefault="00B329BF" w:rsidP="005C787C">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5C787C">
      <w:pPr>
        <w:rPr>
          <w:lang w:val="en-GB"/>
        </w:rPr>
      </w:pPr>
    </w:p>
    <w:p w14:paraId="75C6F813" w14:textId="77777777" w:rsidR="00B329BF" w:rsidRPr="00716CE3" w:rsidRDefault="00B329BF" w:rsidP="005C787C">
      <w:pPr>
        <w:rPr>
          <w:lang w:val="en-GB"/>
        </w:rPr>
      </w:pPr>
      <w:r>
        <w:rPr>
          <w:lang w:val="en-GB"/>
        </w:rPr>
        <w:t>List processes that are owned by me:</w:t>
      </w:r>
    </w:p>
    <w:p w14:paraId="6D27F91F" w14:textId="77777777" w:rsidR="00B329BF" w:rsidRDefault="00B329BF" w:rsidP="005C787C">
      <w:pPr>
        <w:rPr>
          <w:lang w:val="en-GB"/>
        </w:rPr>
      </w:pPr>
    </w:p>
    <w:p w14:paraId="318CFCCB" w14:textId="77777777" w:rsidR="00B329BF" w:rsidRDefault="00B329BF" w:rsidP="005C787C">
      <w:pPr>
        <w:rPr>
          <w:rStyle w:val="ControlFlowTok"/>
          <w:lang w:val="en-GB"/>
        </w:rPr>
      </w:pPr>
      <w:r w:rsidRPr="0053225B">
        <w:rPr>
          <w:rStyle w:val="ControlFlowTok"/>
          <w:lang w:val="en-GB"/>
        </w:rPr>
        <w:t>ps aux | grep gviljoen</w:t>
      </w:r>
    </w:p>
    <w:p w14:paraId="08CACC32" w14:textId="77777777" w:rsidR="00B329BF" w:rsidRDefault="00B329BF" w:rsidP="005C787C">
      <w:pPr>
        <w:rPr>
          <w:rStyle w:val="ControlFlowTok"/>
          <w:lang w:val="en-GB"/>
        </w:rPr>
      </w:pPr>
    </w:p>
    <w:p w14:paraId="67084279" w14:textId="77777777" w:rsidR="00B329BF" w:rsidRDefault="00B329BF" w:rsidP="005C787C">
      <w:pPr>
        <w:rPr>
          <w:rStyle w:val="ControlFlowTok"/>
          <w:lang w:val="en-GB"/>
        </w:rPr>
      </w:pPr>
    </w:p>
    <w:p w14:paraId="42EB1185" w14:textId="77777777" w:rsidR="00B329BF" w:rsidRDefault="00B329BF" w:rsidP="005C787C">
      <w:r>
        <w:t>Find the sshd process being listened to on port 52698 and kill it, by running:</w:t>
      </w:r>
    </w:p>
    <w:p w14:paraId="4F0BF4EE" w14:textId="77777777" w:rsidR="00B329BF" w:rsidRDefault="00B329BF" w:rsidP="005C787C"/>
    <w:p w14:paraId="18C03198" w14:textId="77777777" w:rsidR="00B329BF" w:rsidRDefault="00B329BF" w:rsidP="005C787C">
      <w:pPr>
        <w:rPr>
          <w:rStyle w:val="ControlFlowTok"/>
          <w:lang w:val="en-GB"/>
        </w:rPr>
      </w:pPr>
      <w:r>
        <w:rPr>
          <w:rStyle w:val="ControlFlowTok"/>
          <w:lang w:val="en-GB"/>
        </w:rPr>
        <w:t>kill -9 $processid</w:t>
      </w:r>
    </w:p>
    <w:p w14:paraId="203B539C" w14:textId="77777777" w:rsidR="00B329BF" w:rsidRDefault="00B329BF" w:rsidP="005C787C">
      <w:pPr>
        <w:rPr>
          <w:rStyle w:val="ControlFlowTok"/>
          <w:lang w:val="en-GB"/>
        </w:rPr>
      </w:pPr>
    </w:p>
    <w:p w14:paraId="1F0354C7" w14:textId="77777777" w:rsidR="00B329BF" w:rsidRPr="000725E7" w:rsidRDefault="00B329BF" w:rsidP="005C787C">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5C787C">
      <w:pPr>
        <w:rPr>
          <w:rStyle w:val="ControlFlowTok"/>
          <w:lang w:val="en-GB"/>
        </w:rPr>
      </w:pPr>
    </w:p>
    <w:p w14:paraId="43748251" w14:textId="77777777" w:rsidR="00B329BF" w:rsidRPr="003F2977" w:rsidRDefault="00B329BF" w:rsidP="005C787C">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5C787C">
      <w:pPr>
        <w:rPr>
          <w:rStyle w:val="ControlFlowTok"/>
          <w:lang w:val="en-GB"/>
        </w:rPr>
      </w:pPr>
    </w:p>
    <w:p w14:paraId="21639AEC" w14:textId="77777777" w:rsidR="00B329BF" w:rsidRPr="00174A31" w:rsidRDefault="00B329BF" w:rsidP="00B329BF">
      <w:pPr>
        <w:pStyle w:val="Heading3"/>
      </w:pPr>
      <w:bookmarkStart w:id="25" w:name="_Toc14519152"/>
      <w:r>
        <w:t>Python</w:t>
      </w:r>
      <w:bookmarkEnd w:id="25"/>
    </w:p>
    <w:p w14:paraId="053B0131" w14:textId="77777777" w:rsidR="00B329BF" w:rsidRDefault="00B329BF" w:rsidP="005C787C">
      <w:pPr>
        <w:rPr>
          <w:lang w:val="en-GB" w:eastAsia="en-GB"/>
        </w:rPr>
      </w:pPr>
    </w:p>
    <w:p w14:paraId="43A963C8" w14:textId="77777777" w:rsidR="00B329BF" w:rsidRPr="000B56FB" w:rsidRDefault="00B329BF" w:rsidP="005C787C">
      <w:pPr>
        <w:rPr>
          <w:lang w:val="en-GB" w:eastAsia="en-GB"/>
        </w:rPr>
      </w:pPr>
    </w:p>
    <w:p w14:paraId="5465C539" w14:textId="77777777" w:rsidR="00B329BF" w:rsidRDefault="00B329BF" w:rsidP="005C787C">
      <w:r>
        <w:br w:type="page"/>
      </w:r>
    </w:p>
    <w:p w14:paraId="5F4C062E" w14:textId="77777777" w:rsidR="00B329BF" w:rsidRDefault="00B329BF" w:rsidP="00B329BF">
      <w:pPr>
        <w:pStyle w:val="AppendixHeading1"/>
      </w:pPr>
      <w:bookmarkStart w:id="26" w:name="_Toc14519153"/>
      <w:bookmarkStart w:id="27" w:name="_Toc14519214"/>
      <w:bookmarkStart w:id="28" w:name="_Toc14519603"/>
      <w:r>
        <w:lastRenderedPageBreak/>
        <w:t>Appendix E: Running and Monitoring Root Analysis Tasks</w:t>
      </w:r>
      <w:bookmarkEnd w:id="26"/>
      <w:bookmarkEnd w:id="27"/>
      <w:bookmarkEnd w:id="28"/>
    </w:p>
    <w:p w14:paraId="0295F0D3" w14:textId="77777777" w:rsidR="00B329BF" w:rsidRDefault="00B329BF" w:rsidP="005C787C">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5C787C">
      <w:pPr>
        <w:rPr>
          <w:lang w:val="en-GB" w:eastAsia="en-GB"/>
        </w:rPr>
      </w:pPr>
    </w:p>
    <w:p w14:paraId="590FF45A" w14:textId="77777777" w:rsidR="00B329BF" w:rsidRDefault="00B329BF" w:rsidP="005C787C">
      <w:pPr>
        <w:rPr>
          <w:rStyle w:val="ControlFlowTok"/>
        </w:rPr>
      </w:pPr>
      <w:r>
        <w:rPr>
          <w:rStyle w:val="ControlFlowTok"/>
        </w:rPr>
        <w:t>initialize_aliroot</w:t>
      </w:r>
    </w:p>
    <w:p w14:paraId="541DF4EA" w14:textId="77777777" w:rsidR="00B329BF" w:rsidRDefault="00B329BF" w:rsidP="005C787C">
      <w:pPr>
        <w:rPr>
          <w:rStyle w:val="ControlFlowTok"/>
        </w:rPr>
      </w:pPr>
    </w:p>
    <w:p w14:paraId="1C499525" w14:textId="77777777" w:rsidR="00B329BF" w:rsidRDefault="00B329BF" w:rsidP="005C787C">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5C787C"/>
    <w:p w14:paraId="5A0DA911" w14:textId="77777777" w:rsidR="00B329BF" w:rsidRDefault="00B329BF" w:rsidP="005C787C">
      <w:pPr>
        <w:rPr>
          <w:rStyle w:val="ControlFlowTok"/>
        </w:rPr>
      </w:pPr>
      <w:r>
        <w:rPr>
          <w:rStyle w:val="ControlFlowTok"/>
        </w:rPr>
        <w:t>alien-token-init username</w:t>
      </w:r>
    </w:p>
    <w:p w14:paraId="591BDEDF" w14:textId="77777777" w:rsidR="00B329BF" w:rsidRDefault="00B329BF" w:rsidP="005C787C">
      <w:pPr>
        <w:rPr>
          <w:rStyle w:val="ControlFlowTok"/>
        </w:rPr>
      </w:pPr>
    </w:p>
    <w:p w14:paraId="1D41E7DB" w14:textId="77777777" w:rsidR="00B329BF" w:rsidRDefault="00B329BF" w:rsidP="005C787C">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5C787C"/>
    <w:p w14:paraId="389E586A" w14:textId="77777777" w:rsidR="00B329BF" w:rsidRPr="00945FD9" w:rsidRDefault="00B329BF" w:rsidP="005C787C">
      <w:pPr>
        <w:rPr>
          <w:rStyle w:val="ControlFlowTok"/>
        </w:rPr>
      </w:pPr>
      <w:r w:rsidRPr="00945FD9">
        <w:rPr>
          <w:rStyle w:val="ControlFlowTok"/>
        </w:rPr>
        <w:t xml:space="preserve">  Bool_t local = kFALSE;</w:t>
      </w:r>
    </w:p>
    <w:p w14:paraId="2DB299C0" w14:textId="77777777" w:rsidR="00B329BF" w:rsidRDefault="00B329BF" w:rsidP="005C787C">
      <w:pPr>
        <w:rPr>
          <w:rStyle w:val="ControlFlowTok"/>
        </w:rPr>
      </w:pPr>
      <w:r w:rsidRPr="00945FD9">
        <w:rPr>
          <w:rStyle w:val="ControlFlowTok"/>
        </w:rPr>
        <w:t xml:space="preserve">  Bool_t gridTest = kFALSE;</w:t>
      </w:r>
    </w:p>
    <w:p w14:paraId="37C119EA" w14:textId="77777777" w:rsidR="00B329BF" w:rsidRDefault="00B329BF" w:rsidP="005C787C">
      <w:pPr>
        <w:rPr>
          <w:rStyle w:val="ControlFlowTok"/>
        </w:rPr>
      </w:pPr>
    </w:p>
    <w:p w14:paraId="060C0492" w14:textId="77777777" w:rsidR="00B329BF" w:rsidRPr="005B51DC" w:rsidRDefault="00B329BF" w:rsidP="005C787C">
      <w:r w:rsidRPr="005B51DC">
        <w:t>Adding the appropriate run number and output directory:</w:t>
      </w:r>
    </w:p>
    <w:p w14:paraId="1618115C" w14:textId="77777777" w:rsidR="00B329BF" w:rsidRDefault="00B329BF" w:rsidP="005C787C">
      <w:pPr>
        <w:rPr>
          <w:rStyle w:val="ControlFlowTok"/>
        </w:rPr>
      </w:pPr>
    </w:p>
    <w:p w14:paraId="345EB25E" w14:textId="77777777" w:rsidR="00B329BF" w:rsidRDefault="00B329BF" w:rsidP="005C787C">
      <w:pPr>
        <w:rPr>
          <w:rStyle w:val="ControlFlowTok"/>
        </w:rPr>
      </w:pPr>
      <w:r w:rsidRPr="00945FD9">
        <w:rPr>
          <w:rStyle w:val="ControlFlowTok"/>
        </w:rPr>
        <w:t>alienHandler-&gt;AddRunNumber(265377);</w:t>
      </w:r>
    </w:p>
    <w:p w14:paraId="2FED7F9D" w14:textId="77777777" w:rsidR="00B329BF" w:rsidRDefault="00B329BF" w:rsidP="005C787C">
      <w:pPr>
        <w:rPr>
          <w:rStyle w:val="ControlFlowTok"/>
        </w:rPr>
      </w:pPr>
    </w:p>
    <w:p w14:paraId="45457E1B" w14:textId="77777777" w:rsidR="00B329BF" w:rsidRPr="00945FD9" w:rsidRDefault="00B329BF" w:rsidP="005C787C">
      <w:pPr>
        <w:rPr>
          <w:rStyle w:val="ControlFlowTok"/>
        </w:rPr>
      </w:pPr>
      <w:r w:rsidRPr="00945FD9">
        <w:rPr>
          <w:rStyle w:val="ControlFlowTok"/>
        </w:rPr>
        <w:t>alienHandler-&gt;SetGridWorkingDir("new-wd-momentum-test");</w:t>
      </w:r>
    </w:p>
    <w:p w14:paraId="1603A402" w14:textId="77777777" w:rsidR="00B329BF" w:rsidRDefault="00B329BF" w:rsidP="005C787C">
      <w:pPr>
        <w:rPr>
          <w:rStyle w:val="ControlFlowTok"/>
        </w:rPr>
      </w:pPr>
      <w:r w:rsidRPr="00945FD9">
        <w:rPr>
          <w:rStyle w:val="ControlFlowTok"/>
        </w:rPr>
        <w:t>alienHandler-&gt;SetGridOutputDir("outDir265378");</w:t>
      </w:r>
    </w:p>
    <w:p w14:paraId="24B79E2B" w14:textId="77777777" w:rsidR="00B329BF" w:rsidRDefault="00B329BF" w:rsidP="005C787C">
      <w:pPr>
        <w:rPr>
          <w:rStyle w:val="ControlFlowTok"/>
        </w:rPr>
      </w:pPr>
    </w:p>
    <w:p w14:paraId="333BAF5D" w14:textId="77777777" w:rsidR="00B329BF" w:rsidRPr="005B51DC" w:rsidRDefault="00B329BF" w:rsidP="005C787C">
      <w:r w:rsidRPr="005B51DC">
        <w:t>Setting the run mode and starting the analysis:</w:t>
      </w:r>
    </w:p>
    <w:p w14:paraId="13C3512A" w14:textId="77777777" w:rsidR="00B329BF" w:rsidRDefault="00B329BF" w:rsidP="005C787C">
      <w:pPr>
        <w:rPr>
          <w:rStyle w:val="ControlFlowTok"/>
        </w:rPr>
      </w:pPr>
    </w:p>
    <w:p w14:paraId="470D6B95" w14:textId="77777777" w:rsidR="00B329BF" w:rsidRPr="005510B2" w:rsidRDefault="00B329BF" w:rsidP="005C787C">
      <w:pPr>
        <w:rPr>
          <w:rStyle w:val="ControlFlowTok"/>
        </w:rPr>
      </w:pPr>
      <w:r w:rsidRPr="005510B2">
        <w:rPr>
          <w:rStyle w:val="ControlFlowTok"/>
        </w:rPr>
        <w:t>alienHandler-&gt;SetRunMode("full");</w:t>
      </w:r>
    </w:p>
    <w:p w14:paraId="68E51D3A" w14:textId="77777777" w:rsidR="00B329BF" w:rsidRPr="005510B2" w:rsidRDefault="00B329BF" w:rsidP="005C787C">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5C787C">
      <w:pPr>
        <w:rPr>
          <w:rStyle w:val="ControlFlowTok"/>
        </w:rPr>
      </w:pPr>
      <w:r w:rsidRPr="005510B2">
        <w:rPr>
          <w:rStyle w:val="ControlFlowTok"/>
        </w:rPr>
        <w:t>mgr-&gt;StartAnalysis("grid");</w:t>
      </w:r>
    </w:p>
    <w:p w14:paraId="4AF695DE" w14:textId="77777777" w:rsidR="00B329BF" w:rsidRDefault="00B329BF" w:rsidP="005C787C">
      <w:pPr>
        <w:rPr>
          <w:rStyle w:val="ControlFlowTok"/>
        </w:rPr>
      </w:pPr>
    </w:p>
    <w:p w14:paraId="70E03871" w14:textId="75341FC8" w:rsidR="00B329BF" w:rsidRPr="00B3372B" w:rsidRDefault="00B329BF" w:rsidP="005C787C">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97496B">
        <w:t xml:space="preserve">Figure </w:t>
      </w:r>
      <w:r w:rsidR="0097496B">
        <w:rPr>
          <w:noProof/>
        </w:rPr>
        <w:t>4</w:t>
      </w:r>
      <w:r>
        <w:fldChar w:fldCharType="end"/>
      </w:r>
      <w:r>
        <w:t xml:space="preserve"> for an example screenshot of user job monitoring and </w:t>
      </w:r>
      <w:r>
        <w:fldChar w:fldCharType="begin"/>
      </w:r>
      <w:r>
        <w:instrText xml:space="preserve"> REF _Ref2512676 \h </w:instrText>
      </w:r>
      <w:r>
        <w:fldChar w:fldCharType="separate"/>
      </w:r>
      <w:r w:rsidR="0097496B">
        <w:t xml:space="preserve">Figure </w:t>
      </w:r>
      <w:r w:rsidR="0097496B">
        <w:rPr>
          <w:noProof/>
        </w:rPr>
        <w:t>5</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5C787C">
      <w:pPr>
        <w:rPr>
          <w:rStyle w:val="ControlFlowTok"/>
        </w:rPr>
      </w:pPr>
    </w:p>
    <w:p w14:paraId="562DCD4C" w14:textId="77777777" w:rsidR="00B329BF" w:rsidRDefault="00B329BF" w:rsidP="005C787C">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69537" cy="3350275"/>
                    </a:xfrm>
                    <a:prstGeom prst="rect">
                      <a:avLst/>
                    </a:prstGeom>
                  </pic:spPr>
                </pic:pic>
              </a:graphicData>
            </a:graphic>
          </wp:inline>
        </w:drawing>
      </w:r>
    </w:p>
    <w:p w14:paraId="3629ADFC" w14:textId="44E91FD9" w:rsidR="00B329BF" w:rsidRDefault="00B329BF" w:rsidP="005C787C">
      <w:pPr>
        <w:pStyle w:val="Caption"/>
      </w:pPr>
      <w:bookmarkStart w:id="29" w:name="_Ref2512518"/>
      <w:bookmarkStart w:id="30" w:name="_Toc14519206"/>
      <w:r>
        <w:t xml:space="preserve">Figure </w:t>
      </w:r>
      <w:r w:rsidR="00551F57">
        <w:fldChar w:fldCharType="begin"/>
      </w:r>
      <w:r w:rsidR="00551F57">
        <w:instrText xml:space="preserve"> SEQ Figure \* ARABIC </w:instrText>
      </w:r>
      <w:r w:rsidR="00551F57">
        <w:fldChar w:fldCharType="separate"/>
      </w:r>
      <w:r w:rsidR="0097496B">
        <w:rPr>
          <w:noProof/>
        </w:rPr>
        <w:t>4</w:t>
      </w:r>
      <w:r w:rsidR="00551F57">
        <w:rPr>
          <w:noProof/>
        </w:rPr>
        <w:fldChar w:fldCharType="end"/>
      </w:r>
      <w:bookmarkEnd w:id="29"/>
      <w:r>
        <w:t xml:space="preserve">: MonALISA Alice grid monitoring site, user jobs at url: </w:t>
      </w:r>
      <w:hyperlink r:id="rId43" w:history="1">
        <w:r w:rsidRPr="009A3BBC">
          <w:rPr>
            <w:rStyle w:val="Hyperlink"/>
          </w:rPr>
          <w:t>https://alimonitor.cern.ch/users/jobs.jsp</w:t>
        </w:r>
        <w:bookmarkEnd w:id="30"/>
      </w:hyperlink>
    </w:p>
    <w:p w14:paraId="78045A0F" w14:textId="77777777" w:rsidR="00B329BF" w:rsidRDefault="00B329BF" w:rsidP="005C787C"/>
    <w:p w14:paraId="59FFF685" w14:textId="77777777" w:rsidR="00B329BF" w:rsidRDefault="00B329BF" w:rsidP="005C787C">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97492" cy="3371778"/>
                    </a:xfrm>
                    <a:prstGeom prst="rect">
                      <a:avLst/>
                    </a:prstGeom>
                  </pic:spPr>
                </pic:pic>
              </a:graphicData>
            </a:graphic>
          </wp:inline>
        </w:drawing>
      </w:r>
    </w:p>
    <w:p w14:paraId="4BA13CEF" w14:textId="3FA0C26B" w:rsidR="00B329BF" w:rsidRDefault="00B329BF" w:rsidP="005C787C">
      <w:pPr>
        <w:pStyle w:val="Caption"/>
      </w:pPr>
      <w:bookmarkStart w:id="31" w:name="_Ref2512676"/>
      <w:bookmarkStart w:id="32" w:name="_Toc14519207"/>
      <w:r>
        <w:t xml:space="preserve">Figure </w:t>
      </w:r>
      <w:r w:rsidR="00551F57">
        <w:fldChar w:fldCharType="begin"/>
      </w:r>
      <w:r w:rsidR="00551F57">
        <w:instrText xml:space="preserve"> SEQ Figure \* ARABIC </w:instrText>
      </w:r>
      <w:r w:rsidR="00551F57">
        <w:fldChar w:fldCharType="separate"/>
      </w:r>
      <w:r w:rsidR="0097496B">
        <w:rPr>
          <w:noProof/>
        </w:rPr>
        <w:t>5</w:t>
      </w:r>
      <w:r w:rsidR="00551F57">
        <w:rPr>
          <w:noProof/>
        </w:rPr>
        <w:fldChar w:fldCharType="end"/>
      </w:r>
      <w:bookmarkEnd w:id="31"/>
      <w:r>
        <w:t xml:space="preserve">: User working directory structure on MonALISA at url: </w:t>
      </w:r>
      <w:hyperlink r:id="rId45" w:anchor="/alice/cern.ch/user/c/cviljoen" w:history="1">
        <w:r w:rsidRPr="009A3BBC">
          <w:rPr>
            <w:rStyle w:val="Hyperlink"/>
          </w:rPr>
          <w:t>https://alimonitor.cern.ch/catalogue/#/alice/cern.ch/user/c/cviljoen</w:t>
        </w:r>
        <w:bookmarkEnd w:id="32"/>
      </w:hyperlink>
    </w:p>
    <w:p w14:paraId="03AB76E4" w14:textId="77777777" w:rsidR="00B329BF" w:rsidRDefault="00B329BF" w:rsidP="005C787C"/>
    <w:p w14:paraId="63FCC90A" w14:textId="31BECBD8" w:rsidR="00B329BF" w:rsidRPr="000763CD" w:rsidRDefault="00B329BF" w:rsidP="005C787C">
      <w:r>
        <w:t xml:space="preserve">In </w:t>
      </w:r>
      <w:r>
        <w:fldChar w:fldCharType="begin"/>
      </w:r>
      <w:r>
        <w:instrText xml:space="preserve"> REF _Ref2512863 \h </w:instrText>
      </w:r>
      <w:r>
        <w:fldChar w:fldCharType="separate"/>
      </w:r>
      <w:r w:rsidR="0097496B">
        <w:t xml:space="preserve">Figure </w:t>
      </w:r>
      <w:r w:rsidR="0097496B">
        <w:rPr>
          <w:noProof/>
        </w:rPr>
        <w:t>6</w:t>
      </w:r>
      <w:r>
        <w:fldChar w:fldCharType="end"/>
      </w:r>
      <w:r>
        <w:t>, a screenshot shows how subjobs belonging to a masterjob can be tracked by clicking on the process ID on the MonALISA jobs management webpage:</w:t>
      </w:r>
    </w:p>
    <w:p w14:paraId="73B97805" w14:textId="77777777" w:rsidR="00B329BF" w:rsidRDefault="00B329BF" w:rsidP="005C787C"/>
    <w:p w14:paraId="2D3E4D88" w14:textId="77777777" w:rsidR="00B329BF" w:rsidRDefault="00B329BF" w:rsidP="005C787C">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482557" cy="3399836"/>
                    </a:xfrm>
                    <a:prstGeom prst="rect">
                      <a:avLst/>
                    </a:prstGeom>
                  </pic:spPr>
                </pic:pic>
              </a:graphicData>
            </a:graphic>
          </wp:inline>
        </w:drawing>
      </w:r>
    </w:p>
    <w:p w14:paraId="4A311BAB" w14:textId="52FE5994" w:rsidR="00B329BF" w:rsidRDefault="00B329BF" w:rsidP="005C787C">
      <w:pPr>
        <w:pStyle w:val="Caption"/>
      </w:pPr>
      <w:bookmarkStart w:id="33" w:name="_Ref2512863"/>
      <w:bookmarkStart w:id="34" w:name="_Toc14519208"/>
      <w:r>
        <w:t xml:space="preserve">Figure </w:t>
      </w:r>
      <w:r w:rsidR="00551F57">
        <w:fldChar w:fldCharType="begin"/>
      </w:r>
      <w:r w:rsidR="00551F57">
        <w:instrText xml:space="preserve"> SEQ Figure \* ARABIC </w:instrText>
      </w:r>
      <w:r w:rsidR="00551F57">
        <w:fldChar w:fldCharType="separate"/>
      </w:r>
      <w:r w:rsidR="0097496B">
        <w:rPr>
          <w:noProof/>
        </w:rPr>
        <w:t>6</w:t>
      </w:r>
      <w:r w:rsidR="00551F57">
        <w:rPr>
          <w:noProof/>
        </w:rPr>
        <w:fldChar w:fldCharType="end"/>
      </w:r>
      <w:bookmarkEnd w:id="33"/>
      <w:r>
        <w:t>: Tracking the status of subjobs of a master-job, by clicking on the process id (PID)</w:t>
      </w:r>
      <w:bookmarkEnd w:id="34"/>
    </w:p>
    <w:p w14:paraId="58FF50FA" w14:textId="77777777" w:rsidR="00B329BF" w:rsidRDefault="00B329BF" w:rsidP="005C787C"/>
    <w:p w14:paraId="55D26933" w14:textId="77777777" w:rsidR="00B329BF" w:rsidRDefault="00B329BF" w:rsidP="005C787C">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5C787C"/>
    <w:p w14:paraId="0FD15E1B" w14:textId="054FD038" w:rsidR="00B329BF" w:rsidRDefault="00B329BF" w:rsidP="005C787C">
      <w:r>
        <w:t xml:space="preserve">The trace of a subjob (see </w:t>
      </w:r>
      <w:r>
        <w:fldChar w:fldCharType="begin"/>
      </w:r>
      <w:r>
        <w:instrText xml:space="preserve"> REF _Ref2513121 \h </w:instrText>
      </w:r>
      <w:r>
        <w:fldChar w:fldCharType="separate"/>
      </w:r>
      <w:r w:rsidR="0097496B">
        <w:t xml:space="preserve">Figure </w:t>
      </w:r>
      <w:r w:rsidR="0097496B">
        <w:rPr>
          <w:noProof/>
        </w:rPr>
        <w:t>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5C787C"/>
    <w:p w14:paraId="0B391FBD" w14:textId="77777777" w:rsidR="00B329BF" w:rsidRDefault="00B329BF" w:rsidP="005C787C">
      <w:r>
        <w:t xml:space="preserve">The alien shell can be accessed by running </w:t>
      </w:r>
    </w:p>
    <w:p w14:paraId="298358DF" w14:textId="77777777" w:rsidR="00B329BF" w:rsidRDefault="00B329BF" w:rsidP="005C787C"/>
    <w:p w14:paraId="2EF53A3B" w14:textId="77777777" w:rsidR="00B329BF" w:rsidRDefault="00B329BF" w:rsidP="005C787C">
      <w:pPr>
        <w:rPr>
          <w:rStyle w:val="ControlFlowTok"/>
        </w:rPr>
      </w:pPr>
      <w:r>
        <w:rPr>
          <w:rStyle w:val="ControlFlowTok"/>
        </w:rPr>
        <w:t>aliensh</w:t>
      </w:r>
    </w:p>
    <w:p w14:paraId="10C7AD66" w14:textId="77777777" w:rsidR="00B329BF" w:rsidRDefault="00B329BF" w:rsidP="005C787C">
      <w:pPr>
        <w:rPr>
          <w:rStyle w:val="ControlFlowTok"/>
        </w:rPr>
      </w:pPr>
    </w:p>
    <w:p w14:paraId="5753CBDD" w14:textId="77777777" w:rsidR="00B329BF" w:rsidRPr="008350CF" w:rsidRDefault="00B329BF" w:rsidP="005C787C">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5C787C">
      <w:pPr>
        <w:rPr>
          <w:rStyle w:val="ControlFlowTok"/>
        </w:rPr>
      </w:pPr>
    </w:p>
    <w:p w14:paraId="324940C3" w14:textId="77777777" w:rsidR="00B329BF" w:rsidRDefault="00B329BF" w:rsidP="005C787C">
      <w:pPr>
        <w:rPr>
          <w:rStyle w:val="ControlFlowTok"/>
        </w:rPr>
      </w:pPr>
      <w:r>
        <w:rPr>
          <w:rStyle w:val="ControlFlowTok"/>
        </w:rPr>
        <w:t>rm -rf directory</w:t>
      </w:r>
    </w:p>
    <w:p w14:paraId="3F463D1A" w14:textId="77777777" w:rsidR="00B329BF" w:rsidRDefault="00B329BF" w:rsidP="005C787C">
      <w:pPr>
        <w:rPr>
          <w:rStyle w:val="ControlFlowTok"/>
        </w:rPr>
      </w:pPr>
    </w:p>
    <w:p w14:paraId="04A2D422" w14:textId="77777777" w:rsidR="00B329BF" w:rsidRPr="008350CF" w:rsidRDefault="00B329BF" w:rsidP="005C787C">
      <w:r w:rsidRPr="008350CF">
        <w:t>would be achieved on an alien terminal by running</w:t>
      </w:r>
      <w:r>
        <w:t>:</w:t>
      </w:r>
      <w:r w:rsidRPr="008350CF">
        <w:t xml:space="preserve"> </w:t>
      </w:r>
    </w:p>
    <w:p w14:paraId="75B0CCFA" w14:textId="77777777" w:rsidR="00B329BF" w:rsidRDefault="00B329BF" w:rsidP="005C787C">
      <w:pPr>
        <w:rPr>
          <w:rStyle w:val="ControlFlowTok"/>
        </w:rPr>
      </w:pPr>
    </w:p>
    <w:p w14:paraId="1AB48E9B" w14:textId="77777777" w:rsidR="00B329BF" w:rsidRDefault="00B329BF" w:rsidP="005C787C">
      <w:pPr>
        <w:rPr>
          <w:rStyle w:val="ControlFlowTok"/>
        </w:rPr>
      </w:pPr>
      <w:r>
        <w:rPr>
          <w:rStyle w:val="ControlFlowTok"/>
        </w:rPr>
        <w:t>rmdir directory</w:t>
      </w:r>
    </w:p>
    <w:p w14:paraId="1BCF867C" w14:textId="77777777" w:rsidR="00B329BF" w:rsidRDefault="00B329BF" w:rsidP="005C787C">
      <w:pPr>
        <w:rPr>
          <w:rStyle w:val="ControlFlowTok"/>
        </w:rPr>
      </w:pPr>
    </w:p>
    <w:p w14:paraId="0367030A" w14:textId="77777777" w:rsidR="00B329BF" w:rsidRPr="00AB62ED" w:rsidRDefault="00B329BF" w:rsidP="005C787C">
      <w:r w:rsidRPr="00AB62ED">
        <w:t>Killing a job is done in a similar fashion to the normal shell workflow, i.e. running</w:t>
      </w:r>
    </w:p>
    <w:p w14:paraId="21EC4EC2" w14:textId="77777777" w:rsidR="00B329BF" w:rsidRDefault="00B329BF" w:rsidP="005C787C">
      <w:pPr>
        <w:rPr>
          <w:rStyle w:val="ControlFlowTok"/>
        </w:rPr>
      </w:pPr>
    </w:p>
    <w:p w14:paraId="01961DD4" w14:textId="77777777" w:rsidR="00B329BF" w:rsidRDefault="00B329BF" w:rsidP="005C787C">
      <w:pPr>
        <w:rPr>
          <w:rStyle w:val="ControlFlowTok"/>
        </w:rPr>
      </w:pPr>
      <w:r>
        <w:rPr>
          <w:rStyle w:val="ControlFlowTok"/>
        </w:rPr>
        <w:t>ps</w:t>
      </w:r>
    </w:p>
    <w:p w14:paraId="77030E14" w14:textId="77777777" w:rsidR="00B329BF" w:rsidRDefault="00B329BF" w:rsidP="005C787C">
      <w:pPr>
        <w:rPr>
          <w:rStyle w:val="ControlFlowTok"/>
        </w:rPr>
      </w:pPr>
    </w:p>
    <w:p w14:paraId="4B3FFAB8" w14:textId="77777777" w:rsidR="00B329BF" w:rsidRPr="00AB62ED" w:rsidRDefault="00B329BF" w:rsidP="005C787C">
      <w:r w:rsidRPr="00AB62ED">
        <w:lastRenderedPageBreak/>
        <w:t>To list the currently active processes and</w:t>
      </w:r>
    </w:p>
    <w:p w14:paraId="708247F9" w14:textId="77777777" w:rsidR="00B329BF" w:rsidRDefault="00B329BF" w:rsidP="005C787C">
      <w:pPr>
        <w:rPr>
          <w:rStyle w:val="ControlFlowTok"/>
        </w:rPr>
      </w:pPr>
    </w:p>
    <w:p w14:paraId="51100135" w14:textId="77777777" w:rsidR="00B329BF" w:rsidRDefault="00B329BF" w:rsidP="005C787C">
      <w:pPr>
        <w:rPr>
          <w:rStyle w:val="ControlFlowTok"/>
        </w:rPr>
      </w:pPr>
      <w:r>
        <w:rPr>
          <w:rStyle w:val="ControlFlowTok"/>
        </w:rPr>
        <w:t>kill $(process-id)</w:t>
      </w:r>
    </w:p>
    <w:p w14:paraId="6E0B41DE" w14:textId="77777777" w:rsidR="00B329BF" w:rsidRDefault="00B329BF" w:rsidP="005C787C">
      <w:pPr>
        <w:rPr>
          <w:rStyle w:val="ControlFlowTok"/>
        </w:rPr>
      </w:pPr>
    </w:p>
    <w:p w14:paraId="40EAC5E7" w14:textId="77777777" w:rsidR="00B329BF" w:rsidRPr="00AB62ED" w:rsidRDefault="00B329BF" w:rsidP="005C787C">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5C787C"/>
    <w:p w14:paraId="4E114990" w14:textId="77777777" w:rsidR="00B329BF" w:rsidRDefault="00B329BF" w:rsidP="005C787C">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86015" cy="3586986"/>
                    </a:xfrm>
                    <a:prstGeom prst="rect">
                      <a:avLst/>
                    </a:prstGeom>
                  </pic:spPr>
                </pic:pic>
              </a:graphicData>
            </a:graphic>
          </wp:inline>
        </w:drawing>
      </w:r>
    </w:p>
    <w:p w14:paraId="083FED03" w14:textId="37902912" w:rsidR="00B329BF" w:rsidRDefault="00B329BF" w:rsidP="005C787C">
      <w:pPr>
        <w:pStyle w:val="Caption"/>
      </w:pPr>
      <w:bookmarkStart w:id="35" w:name="_Ref2513121"/>
      <w:bookmarkStart w:id="36" w:name="_Toc14519209"/>
      <w:r>
        <w:t xml:space="preserve">Figure </w:t>
      </w:r>
      <w:r w:rsidR="00551F57">
        <w:fldChar w:fldCharType="begin"/>
      </w:r>
      <w:r w:rsidR="00551F57">
        <w:instrText xml:space="preserve"> SEQ Figure \* ARABIC </w:instrText>
      </w:r>
      <w:r w:rsidR="00551F57">
        <w:fldChar w:fldCharType="separate"/>
      </w:r>
      <w:r w:rsidR="0097496B">
        <w:rPr>
          <w:noProof/>
        </w:rPr>
        <w:t>7</w:t>
      </w:r>
      <w:r w:rsidR="00551F57">
        <w:rPr>
          <w:noProof/>
        </w:rPr>
        <w:fldChar w:fldCharType="end"/>
      </w:r>
      <w:bookmarkEnd w:id="35"/>
      <w:r>
        <w:t>: Example trace of a subjob on MonALISA</w:t>
      </w:r>
      <w:bookmarkEnd w:id="36"/>
    </w:p>
    <w:p w14:paraId="17743B73" w14:textId="77777777" w:rsidR="00B329BF" w:rsidRDefault="00B329BF" w:rsidP="005C787C">
      <w:pPr>
        <w:rPr>
          <w:szCs w:val="18"/>
        </w:rPr>
      </w:pPr>
      <w:r>
        <w:br w:type="page"/>
      </w:r>
    </w:p>
    <w:p w14:paraId="61195675" w14:textId="77777777" w:rsidR="00B329BF" w:rsidRDefault="00B329BF" w:rsidP="00B329BF">
      <w:pPr>
        <w:pStyle w:val="AppendixHeading1"/>
      </w:pPr>
      <w:bookmarkStart w:id="37" w:name="_Toc14519154"/>
      <w:bookmarkStart w:id="38" w:name="_Toc14519215"/>
      <w:bookmarkStart w:id="39" w:name="_Toc14519604"/>
      <w:r>
        <w:lastRenderedPageBreak/>
        <w:t>Appendix F: Data Extraction, Data Quality and Data Pre-processing</w:t>
      </w:r>
      <w:bookmarkEnd w:id="37"/>
      <w:bookmarkEnd w:id="38"/>
      <w:bookmarkEnd w:id="39"/>
    </w:p>
    <w:p w14:paraId="2416C2BD" w14:textId="77777777" w:rsidR="00B329BF" w:rsidRDefault="00B329BF" w:rsidP="005C787C">
      <w:pPr>
        <w:rPr>
          <w:lang w:val="en-US"/>
        </w:rPr>
      </w:pPr>
    </w:p>
    <w:p w14:paraId="18398648" w14:textId="77777777" w:rsidR="00B329BF" w:rsidRDefault="00B329BF" w:rsidP="005C787C">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48">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23A6A0D7" w:rsidR="00B329BF" w:rsidRDefault="00B329BF" w:rsidP="005C787C">
      <w:pPr>
        <w:pStyle w:val="Caption"/>
        <w:rPr>
          <w:lang w:val="en-GB" w:eastAsia="en-GB"/>
        </w:rPr>
      </w:pPr>
      <w:bookmarkStart w:id="40" w:name="_Toc14519205"/>
      <w:r>
        <w:t xml:space="preserve">Figure </w:t>
      </w:r>
      <w:r w:rsidR="00551F57">
        <w:fldChar w:fldCharType="begin"/>
      </w:r>
      <w:r w:rsidR="00551F57">
        <w:instrText xml:space="preserve"> SEQ Figure \* ARABIC </w:instrText>
      </w:r>
      <w:r w:rsidR="00551F57">
        <w:fldChar w:fldCharType="separate"/>
      </w:r>
      <w:r w:rsidR="0097496B">
        <w:rPr>
          <w:noProof/>
        </w:rPr>
        <w:t>8</w:t>
      </w:r>
      <w:r w:rsidR="00551F57">
        <w:rPr>
          <w:noProof/>
        </w:rPr>
        <w:fldChar w:fldCharType="end"/>
      </w:r>
      <w:r>
        <w:t>: Data pre-processing environment and repository logic</w:t>
      </w:r>
      <w:bookmarkEnd w:id="40"/>
    </w:p>
    <w:p w14:paraId="6A3EEA63" w14:textId="77777777" w:rsidR="00B329BF" w:rsidRPr="004F515F" w:rsidRDefault="00B329BF" w:rsidP="005C787C">
      <w:pPr>
        <w:rPr>
          <w:lang w:val="en-US"/>
        </w:rPr>
      </w:pPr>
    </w:p>
    <w:p w14:paraId="0AB2C4FD" w14:textId="77777777" w:rsidR="00B329BF" w:rsidRDefault="00B329BF" w:rsidP="00B329BF">
      <w:pPr>
        <w:pStyle w:val="Heading3"/>
      </w:pPr>
      <w:bookmarkStart w:id="41" w:name="_Toc14519155"/>
      <w:r>
        <w:t>Running Digits Extract Task on AliEn Grid</w:t>
      </w:r>
      <w:bookmarkEnd w:id="41"/>
    </w:p>
    <w:p w14:paraId="073BDC67" w14:textId="77777777" w:rsidR="00B329BF" w:rsidRDefault="00B329BF" w:rsidP="005C787C">
      <w:pPr>
        <w:rPr>
          <w:lang w:val="en-GB"/>
        </w:rPr>
      </w:pPr>
    </w:p>
    <w:p w14:paraId="1E8321A1" w14:textId="77777777" w:rsidR="00B329BF" w:rsidRDefault="00B329BF" w:rsidP="005C787C">
      <w:pPr>
        <w:pStyle w:val="ListParagraph"/>
        <w:numPr>
          <w:ilvl w:val="0"/>
          <w:numId w:val="9"/>
        </w:numPr>
        <w:rPr>
          <w:lang w:val="en-GB"/>
        </w:rPr>
      </w:pPr>
      <w:r>
        <w:rPr>
          <w:lang w:val="en-GB"/>
        </w:rPr>
        <w:t>Stage 1</w:t>
      </w:r>
    </w:p>
    <w:p w14:paraId="27ADD889" w14:textId="77777777" w:rsidR="00B329BF" w:rsidRDefault="00B329BF" w:rsidP="005C787C">
      <w:pPr>
        <w:pStyle w:val="ListParagraph"/>
        <w:numPr>
          <w:ilvl w:val="0"/>
          <w:numId w:val="9"/>
        </w:numPr>
        <w:rPr>
          <w:lang w:val="en-GB"/>
        </w:rPr>
      </w:pPr>
      <w:r>
        <w:rPr>
          <w:lang w:val="en-GB"/>
        </w:rPr>
        <w:t>Stage 2</w:t>
      </w:r>
    </w:p>
    <w:p w14:paraId="5358B857" w14:textId="77777777" w:rsidR="00B329BF" w:rsidRPr="00D136CA" w:rsidRDefault="00B329BF" w:rsidP="005C787C">
      <w:pPr>
        <w:pStyle w:val="ListParagraph"/>
        <w:numPr>
          <w:ilvl w:val="0"/>
          <w:numId w:val="9"/>
        </w:numPr>
        <w:rPr>
          <w:lang w:val="en-GB"/>
        </w:rPr>
      </w:pPr>
      <w:r>
        <w:rPr>
          <w:lang w:val="en-GB"/>
        </w:rPr>
        <w:t>Stage 3</w:t>
      </w:r>
    </w:p>
    <w:p w14:paraId="0DA4C0C5" w14:textId="77777777" w:rsidR="00B329BF" w:rsidRPr="00A0181F" w:rsidRDefault="00B329BF" w:rsidP="005C787C">
      <w:pPr>
        <w:rPr>
          <w:lang w:val="en-GB" w:eastAsia="en-GB"/>
        </w:rPr>
      </w:pPr>
    </w:p>
    <w:p w14:paraId="0483ECE8" w14:textId="77777777" w:rsidR="00B329BF" w:rsidRPr="00D136CA" w:rsidRDefault="00B329BF" w:rsidP="00B329BF">
      <w:pPr>
        <w:pStyle w:val="Heading3"/>
      </w:pPr>
      <w:bookmarkStart w:id="42" w:name="_Toc14519156"/>
      <w:r>
        <w:t>Data Extraction from WLCG</w:t>
      </w:r>
      <w:bookmarkEnd w:id="42"/>
    </w:p>
    <w:p w14:paraId="5424419E" w14:textId="77777777" w:rsidR="00B329BF" w:rsidRDefault="00B329BF" w:rsidP="005C787C">
      <w:pPr>
        <w:rPr>
          <w:lang w:val="en-GB"/>
        </w:rPr>
      </w:pPr>
    </w:p>
    <w:p w14:paraId="0DF6333A" w14:textId="77777777" w:rsidR="00B329BF" w:rsidRDefault="00B329BF" w:rsidP="00B329BF">
      <w:pPr>
        <w:pStyle w:val="Heading4"/>
      </w:pPr>
      <w:r>
        <w:t>From Alien to HEP01</w:t>
      </w:r>
    </w:p>
    <w:p w14:paraId="3917EFF8" w14:textId="77777777" w:rsidR="00B329BF" w:rsidRDefault="00B329BF" w:rsidP="005C787C">
      <w:pPr>
        <w:rPr>
          <w:lang w:val="en-GB"/>
        </w:rPr>
      </w:pPr>
    </w:p>
    <w:p w14:paraId="665DC3E6" w14:textId="77777777" w:rsidR="00B329BF" w:rsidRPr="00D136CA" w:rsidRDefault="00B329BF" w:rsidP="005C787C">
      <w:pPr>
        <w:rPr>
          <w:lang w:val="en-GB"/>
        </w:rPr>
      </w:pPr>
      <w:r>
        <w:rPr>
          <w:lang w:val="en-GB"/>
        </w:rPr>
        <w:t>Makefile</w:t>
      </w:r>
    </w:p>
    <w:p w14:paraId="36314159" w14:textId="77777777" w:rsidR="00B329BF" w:rsidRDefault="00B329BF" w:rsidP="005C787C">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5C787C">
      <w:pPr>
        <w:rPr>
          <w:lang w:val="en-GB"/>
        </w:rPr>
      </w:pPr>
    </w:p>
    <w:p w14:paraId="1E354119" w14:textId="77777777" w:rsidR="00B329BF" w:rsidRDefault="00B329BF" w:rsidP="005C787C">
      <w:pPr>
        <w:rPr>
          <w:lang w:val="en-GB"/>
        </w:rPr>
      </w:pPr>
      <w:r>
        <w:rPr>
          <w:lang w:val="en-GB"/>
        </w:rPr>
        <w:t xml:space="preserve">Into data backup directory: </w:t>
      </w:r>
      <w:hyperlink r:id="rId49" w:history="1">
        <w:r w:rsidRPr="00902223">
          <w:rPr>
            <w:rStyle w:val="Hyperlink"/>
            <w:lang w:val="en-GB"/>
          </w:rPr>
          <w:t>https://gitlab.cern.ch/cviljoen/msc-thesis-data</w:t>
        </w:r>
      </w:hyperlink>
    </w:p>
    <w:p w14:paraId="7C0F1207" w14:textId="77777777" w:rsidR="00B329BF" w:rsidRDefault="00B329BF" w:rsidP="005C787C">
      <w:pPr>
        <w:rPr>
          <w:lang w:val="en-GB"/>
        </w:rPr>
      </w:pPr>
    </w:p>
    <w:p w14:paraId="69338E5A" w14:textId="77777777" w:rsidR="00B329BF" w:rsidRPr="00D136CA" w:rsidRDefault="00B329BF" w:rsidP="005C787C">
      <w:pPr>
        <w:rPr>
          <w:lang w:val="en-GB"/>
        </w:rPr>
      </w:pPr>
      <w:r>
        <w:rPr>
          <w:lang w:val="en-GB"/>
        </w:rPr>
        <w:t>Directory structure</w:t>
      </w:r>
    </w:p>
    <w:p w14:paraId="79E8FD9D" w14:textId="77777777" w:rsidR="00B329BF" w:rsidRDefault="00B329BF" w:rsidP="005C787C">
      <w:pPr>
        <w:rPr>
          <w:lang w:val="en-GB"/>
        </w:rPr>
      </w:pPr>
    </w:p>
    <w:p w14:paraId="7A5677F4" w14:textId="77777777" w:rsidR="00B329BF" w:rsidRDefault="00B329BF" w:rsidP="005C787C">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5C787C">
      <w:pPr>
        <w:rPr>
          <w:rStyle w:val="ControlFlowTok"/>
          <w:lang w:val="en-GB"/>
        </w:rPr>
      </w:pPr>
    </w:p>
    <w:p w14:paraId="016D1054" w14:textId="77777777" w:rsidR="00B329BF" w:rsidRPr="00FC5EBF" w:rsidRDefault="00B329BF" w:rsidP="005C787C">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5C787C">
      <w:pPr>
        <w:rPr>
          <w:rStyle w:val="ControlFlowTok"/>
          <w:lang w:val="en-GB"/>
        </w:rPr>
      </w:pPr>
    </w:p>
    <w:p w14:paraId="45C42CCD" w14:textId="77777777" w:rsidR="00B329BF" w:rsidRPr="0087654C" w:rsidRDefault="00B329BF" w:rsidP="005C787C">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5C787C"/>
    <w:p w14:paraId="4D1DD4FA" w14:textId="77777777" w:rsidR="00B329BF" w:rsidRPr="009C133F" w:rsidRDefault="00B329BF" w:rsidP="00B329BF">
      <w:pPr>
        <w:pStyle w:val="Heading3"/>
      </w:pPr>
      <w:bookmarkStart w:id="43" w:name="_Toc14519157"/>
      <w:r>
        <w:t>Data Quality Assessment and Descriptive Statistics</w:t>
      </w:r>
      <w:bookmarkEnd w:id="43"/>
    </w:p>
    <w:p w14:paraId="0C8050FE" w14:textId="77777777" w:rsidR="00B329BF" w:rsidRDefault="00B329BF" w:rsidP="005C787C">
      <w:pPr>
        <w:rPr>
          <w:lang w:val="en-GB" w:eastAsia="en-GB"/>
        </w:rPr>
      </w:pPr>
    </w:p>
    <w:p w14:paraId="31AFCF68" w14:textId="77777777" w:rsidR="00B329BF" w:rsidRDefault="00B329BF" w:rsidP="00B329BF">
      <w:pPr>
        <w:pStyle w:val="Heading3"/>
      </w:pPr>
      <w:bookmarkStart w:id="44" w:name="_Toc14519158"/>
      <w:r>
        <w:t>File Merging and Conversion of Python Dictionaries to JSON Objects</w:t>
      </w:r>
      <w:bookmarkEnd w:id="44"/>
    </w:p>
    <w:p w14:paraId="40B485EC" w14:textId="77777777" w:rsidR="00B329BF" w:rsidRPr="00A0181F" w:rsidRDefault="00B329BF" w:rsidP="005C787C">
      <w:pPr>
        <w:rPr>
          <w:lang w:val="en-GB" w:eastAsia="en-GB"/>
        </w:rPr>
      </w:pPr>
    </w:p>
    <w:p w14:paraId="688290F7" w14:textId="77777777" w:rsidR="00B329BF" w:rsidRDefault="00B329BF" w:rsidP="005C787C">
      <w:pPr>
        <w:rPr>
          <w:lang w:val="en-GB" w:eastAsia="en-GB"/>
        </w:rPr>
      </w:pPr>
      <w:r>
        <w:rPr>
          <w:lang w:val="en-GB" w:eastAsia="en-GB"/>
        </w:rPr>
        <w:t>Cat_files.py</w:t>
      </w:r>
    </w:p>
    <w:p w14:paraId="74003296" w14:textId="77777777" w:rsidR="00B329BF" w:rsidRDefault="00B329BF" w:rsidP="005C787C">
      <w:pPr>
        <w:rPr>
          <w:lang w:val="en-GB" w:eastAsia="en-GB"/>
        </w:rPr>
      </w:pPr>
    </w:p>
    <w:p w14:paraId="46A1A30C" w14:textId="77777777" w:rsidR="00B329BF" w:rsidRDefault="00B329BF" w:rsidP="00B329BF">
      <w:pPr>
        <w:pStyle w:val="Heading3"/>
      </w:pPr>
      <w:bookmarkStart w:id="45" w:name="_Toc14519159"/>
      <w:r>
        <w:lastRenderedPageBreak/>
        <w:t>Loading JSON Files into R Environment and Data Wrangling for Deep Learning</w:t>
      </w:r>
      <w:bookmarkEnd w:id="45"/>
    </w:p>
    <w:p w14:paraId="41F8D542" w14:textId="77777777" w:rsidR="00B329BF" w:rsidRDefault="00B329BF" w:rsidP="005C787C">
      <w:pPr>
        <w:rPr>
          <w:lang w:val="en-GB"/>
        </w:rPr>
      </w:pPr>
    </w:p>
    <w:p w14:paraId="021A0CE9" w14:textId="77777777" w:rsidR="00B329BF" w:rsidRDefault="00B329BF" w:rsidP="005C787C">
      <w:pPr>
        <w:rPr>
          <w:lang w:val="en-GB"/>
        </w:rPr>
      </w:pPr>
      <w:r>
        <w:rPr>
          <w:lang w:val="en-GB"/>
        </w:rPr>
        <w:t>Wrangle.R</w:t>
      </w:r>
    </w:p>
    <w:p w14:paraId="3C6E0882" w14:textId="77777777" w:rsidR="00B329BF" w:rsidRDefault="00B329BF" w:rsidP="005C787C">
      <w:pPr>
        <w:rPr>
          <w:lang w:val="en-GB"/>
        </w:rPr>
      </w:pPr>
    </w:p>
    <w:p w14:paraId="6449301A" w14:textId="77777777" w:rsidR="00B329BF" w:rsidRDefault="00B329BF" w:rsidP="00B329BF">
      <w:pPr>
        <w:pStyle w:val="Heading3"/>
      </w:pPr>
      <w:bookmarkStart w:id="46" w:name="_Toc14519160"/>
      <w:r>
        <w:t>UCT HPC Cluster</w:t>
      </w:r>
      <w:bookmarkEnd w:id="46"/>
    </w:p>
    <w:p w14:paraId="66C75439" w14:textId="77777777" w:rsidR="00B329BF" w:rsidRDefault="00B329BF" w:rsidP="005C787C">
      <w:pPr>
        <w:rPr>
          <w:lang w:val="en-GB"/>
        </w:rPr>
      </w:pPr>
    </w:p>
    <w:p w14:paraId="07F6F570" w14:textId="77777777" w:rsidR="00B329BF" w:rsidRDefault="00B329BF" w:rsidP="005C787C">
      <w:pPr>
        <w:rPr>
          <w:rStyle w:val="pln"/>
        </w:rPr>
      </w:pPr>
      <w:r>
        <w:rPr>
          <w:rStyle w:val="pln"/>
        </w:rPr>
        <w:t>Compiler variables set in ~/.R/Makevars</w:t>
      </w:r>
    </w:p>
    <w:p w14:paraId="28327E4A" w14:textId="77777777" w:rsidR="00B329BF" w:rsidRDefault="00B329BF" w:rsidP="005C787C">
      <w:pPr>
        <w:rPr>
          <w:rStyle w:val="pln"/>
        </w:rPr>
      </w:pPr>
    </w:p>
    <w:p w14:paraId="3423A3FE" w14:textId="77777777" w:rsidR="00B329BF" w:rsidRDefault="00B329BF" w:rsidP="005C787C">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5C787C">
      <w:pPr>
        <w:pStyle w:val="HTMLPreformatted"/>
        <w:rPr>
          <w:rStyle w:val="pln"/>
        </w:rPr>
      </w:pPr>
    </w:p>
    <w:p w14:paraId="64093076" w14:textId="77777777" w:rsidR="00B329BF" w:rsidRDefault="00B329BF" w:rsidP="005C787C">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5C787C"/>
    <w:p w14:paraId="228E987C" w14:textId="77777777" w:rsidR="00B329BF" w:rsidRDefault="00B329BF" w:rsidP="005C787C">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5C787C">
      <w:r>
        <w:rPr>
          <w:rFonts w:eastAsia="MS Mincho"/>
          <w:lang w:val="en-US" w:eastAsia="en-GB"/>
        </w:rPr>
        <w:t>repos="https://cloud.r-project.org",dependencies=TRUE)</w:t>
      </w:r>
    </w:p>
    <w:p w14:paraId="6F9F89B2" w14:textId="77777777" w:rsidR="00B329BF" w:rsidRPr="006D566C" w:rsidRDefault="00B329BF" w:rsidP="005C787C">
      <w:pPr>
        <w:rPr>
          <w:lang w:val="en-GB"/>
        </w:rPr>
      </w:pPr>
    </w:p>
    <w:p w14:paraId="567262CE" w14:textId="77777777" w:rsidR="00B329BF" w:rsidRDefault="00B329BF" w:rsidP="005C787C">
      <w:pPr>
        <w:rPr>
          <w:lang w:val="en-GB"/>
        </w:rPr>
      </w:pPr>
    </w:p>
    <w:p w14:paraId="7D455D76" w14:textId="77777777" w:rsidR="00B329BF" w:rsidRPr="009C133F" w:rsidRDefault="00B329BF" w:rsidP="005C787C">
      <w:pPr>
        <w:rPr>
          <w:lang w:val="en-GB"/>
        </w:rPr>
      </w:pPr>
    </w:p>
    <w:p w14:paraId="691F75E5" w14:textId="77777777" w:rsidR="00B329BF" w:rsidRDefault="00B329BF" w:rsidP="005C787C">
      <w:pPr>
        <w:rPr>
          <w:lang w:val="en-GB" w:eastAsia="en-GB"/>
        </w:rPr>
      </w:pPr>
    </w:p>
    <w:p w14:paraId="76FAC01C" w14:textId="77777777" w:rsidR="00B329BF" w:rsidRDefault="00B329BF" w:rsidP="005C787C">
      <w:pPr>
        <w:rPr>
          <w:rFonts w:cs="Arial"/>
          <w:kern w:val="32"/>
          <w:sz w:val="32"/>
          <w:szCs w:val="28"/>
          <w:lang w:val="en-GB" w:eastAsia="en-GB"/>
        </w:rPr>
      </w:pPr>
      <w:r>
        <w:br w:type="page"/>
      </w:r>
    </w:p>
    <w:p w14:paraId="0CA8DDEC" w14:textId="77777777" w:rsidR="00B329BF" w:rsidRDefault="00B329BF" w:rsidP="00B329BF">
      <w:pPr>
        <w:pStyle w:val="AppendixHeading1"/>
      </w:pPr>
      <w:bookmarkStart w:id="47" w:name="_Toc14519161"/>
      <w:bookmarkStart w:id="48" w:name="_Toc14519216"/>
      <w:bookmarkStart w:id="49" w:name="_Toc14519605"/>
      <w:r>
        <w:lastRenderedPageBreak/>
        <w:t>Appendix G: Old Methods Section</w:t>
      </w:r>
      <w:bookmarkEnd w:id="47"/>
      <w:bookmarkEnd w:id="48"/>
      <w:bookmarkEnd w:id="49"/>
    </w:p>
    <w:p w14:paraId="45566201" w14:textId="77777777" w:rsidR="00B329BF" w:rsidRPr="000A144D" w:rsidRDefault="00B329BF" w:rsidP="00B329BF">
      <w:pPr>
        <w:pStyle w:val="Heading4"/>
      </w:pPr>
      <w:r>
        <w:t>Model 1</w:t>
      </w:r>
    </w:p>
    <w:p w14:paraId="1DFA8DD7" w14:textId="77777777" w:rsidR="00B329BF" w:rsidRDefault="00B329BF" w:rsidP="005C787C">
      <w:pPr>
        <w:rPr>
          <w:lang w:val="en-GB" w:eastAsia="en-GB"/>
        </w:rPr>
      </w:pPr>
    </w:p>
    <w:p w14:paraId="302043E7" w14:textId="77777777" w:rsidR="00B329BF" w:rsidRPr="001557E2" w:rsidRDefault="00B329BF" w:rsidP="005C787C">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5C787C">
      <w:pPr>
        <w:rPr>
          <w:lang w:val="en-GB" w:eastAsia="en-GB"/>
        </w:rPr>
      </w:pPr>
    </w:p>
    <w:p w14:paraId="1D372D29" w14:textId="77777777" w:rsidR="00B329BF" w:rsidRPr="006D1CB9" w:rsidRDefault="00B329BF" w:rsidP="005C787C">
      <w:pPr>
        <w:pStyle w:val="Python"/>
      </w:pPr>
      <w:r w:rsidRPr="006D1CB9">
        <w:t>model1 = Sequential([</w:t>
      </w:r>
    </w:p>
    <w:p w14:paraId="68CC4F44" w14:textId="77777777" w:rsidR="00B329BF" w:rsidRPr="006D1CB9" w:rsidRDefault="00B329BF" w:rsidP="005C787C">
      <w:pPr>
        <w:pStyle w:val="Python"/>
      </w:pPr>
      <w:r w:rsidRPr="006D1CB9">
        <w:t xml:space="preserve">    Dense(256, input_shape=(24,)),</w:t>
      </w:r>
    </w:p>
    <w:p w14:paraId="0109C796" w14:textId="77777777" w:rsidR="00B329BF" w:rsidRPr="006D1CB9" w:rsidRDefault="00B329BF" w:rsidP="005C787C">
      <w:pPr>
        <w:pStyle w:val="Python"/>
      </w:pPr>
      <w:r w:rsidRPr="006D1CB9">
        <w:t xml:space="preserve">    Activation('relu'),</w:t>
      </w:r>
    </w:p>
    <w:p w14:paraId="6F3A7DD6" w14:textId="77777777" w:rsidR="00B329BF" w:rsidRPr="006D1CB9" w:rsidRDefault="00B329BF" w:rsidP="005C787C">
      <w:pPr>
        <w:pStyle w:val="Python"/>
      </w:pPr>
      <w:r w:rsidRPr="006D1CB9">
        <w:t xml:space="preserve">    Dense(128),</w:t>
      </w:r>
    </w:p>
    <w:p w14:paraId="31FA6B5D" w14:textId="77777777" w:rsidR="00B329BF" w:rsidRPr="006D1CB9" w:rsidRDefault="00B329BF" w:rsidP="005C787C">
      <w:pPr>
        <w:pStyle w:val="Python"/>
      </w:pPr>
      <w:r w:rsidRPr="006D1CB9">
        <w:t xml:space="preserve">    Activation('relu'),</w:t>
      </w:r>
    </w:p>
    <w:p w14:paraId="6EF58E19" w14:textId="77777777" w:rsidR="00B329BF" w:rsidRPr="006D1CB9" w:rsidRDefault="00B329BF" w:rsidP="005C787C">
      <w:pPr>
        <w:pStyle w:val="Python"/>
      </w:pPr>
      <w:r w:rsidRPr="006D1CB9">
        <w:t xml:space="preserve">    Dense(128),</w:t>
      </w:r>
    </w:p>
    <w:p w14:paraId="5D594194" w14:textId="77777777" w:rsidR="00B329BF" w:rsidRPr="006D1CB9" w:rsidRDefault="00B329BF" w:rsidP="005C787C">
      <w:pPr>
        <w:pStyle w:val="Python"/>
      </w:pPr>
      <w:r w:rsidRPr="006D1CB9">
        <w:t xml:space="preserve">    Activation('relu'),</w:t>
      </w:r>
    </w:p>
    <w:p w14:paraId="4435A534" w14:textId="77777777" w:rsidR="00B329BF" w:rsidRPr="006D1CB9" w:rsidRDefault="00B329BF" w:rsidP="005C787C">
      <w:pPr>
        <w:pStyle w:val="Python"/>
      </w:pPr>
      <w:r w:rsidRPr="006D1CB9">
        <w:t xml:space="preserve">    Dense(64),</w:t>
      </w:r>
    </w:p>
    <w:p w14:paraId="590F9EF2" w14:textId="77777777" w:rsidR="00B329BF" w:rsidRPr="006D1CB9" w:rsidRDefault="00B329BF" w:rsidP="005C787C">
      <w:pPr>
        <w:pStyle w:val="Python"/>
      </w:pPr>
      <w:r w:rsidRPr="006D1CB9">
        <w:t xml:space="preserve">    Activation('relu'),</w:t>
      </w:r>
    </w:p>
    <w:p w14:paraId="475188B3" w14:textId="77777777" w:rsidR="00B329BF" w:rsidRPr="006D1CB9" w:rsidRDefault="00B329BF" w:rsidP="005C787C">
      <w:pPr>
        <w:pStyle w:val="Python"/>
      </w:pPr>
      <w:r w:rsidRPr="006D1CB9">
        <w:t xml:space="preserve">    Dense(2),</w:t>
      </w:r>
    </w:p>
    <w:p w14:paraId="1DF60C41" w14:textId="77777777" w:rsidR="00B329BF" w:rsidRPr="006D1CB9" w:rsidRDefault="00B329BF" w:rsidP="005C787C">
      <w:pPr>
        <w:pStyle w:val="Python"/>
      </w:pPr>
      <w:r w:rsidRPr="006D1CB9">
        <w:t xml:space="preserve">    Activation('softmax')</w:t>
      </w:r>
    </w:p>
    <w:p w14:paraId="0340C932" w14:textId="77777777" w:rsidR="00B329BF" w:rsidRPr="006D1CB9" w:rsidRDefault="00B329BF" w:rsidP="005C787C">
      <w:pPr>
        <w:pStyle w:val="Python"/>
      </w:pPr>
      <w:r w:rsidRPr="006D1CB9">
        <w:t>])</w:t>
      </w:r>
    </w:p>
    <w:p w14:paraId="677343C0" w14:textId="77777777" w:rsidR="00B329BF" w:rsidRPr="006D1CB9" w:rsidRDefault="00B329BF" w:rsidP="005C787C">
      <w:pPr>
        <w:pStyle w:val="Python"/>
      </w:pPr>
    </w:p>
    <w:p w14:paraId="4BFB0C9F" w14:textId="77777777" w:rsidR="00B329BF" w:rsidRPr="006D1CB9" w:rsidRDefault="00B329BF" w:rsidP="005C787C">
      <w:pPr>
        <w:pStyle w:val="Python"/>
      </w:pPr>
      <w:r w:rsidRPr="006D1CB9">
        <w:t>model1.compile(loss='categorical_crossentropy',</w:t>
      </w:r>
    </w:p>
    <w:p w14:paraId="79200181" w14:textId="77777777" w:rsidR="00B329BF" w:rsidRPr="006D1CB9" w:rsidRDefault="00B329BF" w:rsidP="005C787C">
      <w:pPr>
        <w:pStyle w:val="Python"/>
      </w:pPr>
      <w:r w:rsidRPr="006D1CB9">
        <w:t xml:space="preserve">              optimizer='rmsprop',</w:t>
      </w:r>
    </w:p>
    <w:p w14:paraId="5BE6B895" w14:textId="77777777" w:rsidR="00B329BF" w:rsidRPr="006D1CB9" w:rsidRDefault="00B329BF" w:rsidP="005C787C">
      <w:pPr>
        <w:pStyle w:val="Python"/>
      </w:pPr>
      <w:r w:rsidRPr="006D1CB9">
        <w:t xml:space="preserve">              metrics=['accuracy'])</w:t>
      </w:r>
    </w:p>
    <w:p w14:paraId="3D441CBF" w14:textId="77777777" w:rsidR="00B329BF" w:rsidRPr="006D1CB9" w:rsidRDefault="00B329BF" w:rsidP="005C787C">
      <w:pPr>
        <w:pStyle w:val="Python"/>
      </w:pPr>
    </w:p>
    <w:p w14:paraId="790FA573" w14:textId="77777777" w:rsidR="00B329BF" w:rsidRPr="006D1CB9" w:rsidRDefault="00B329BF" w:rsidP="005C787C">
      <w:pPr>
        <w:pStyle w:val="Python"/>
      </w:pPr>
    </w:p>
    <w:p w14:paraId="684B135A" w14:textId="77777777" w:rsidR="00B329BF" w:rsidRDefault="00B329BF" w:rsidP="005C787C">
      <w:pPr>
        <w:pStyle w:val="Python"/>
      </w:pPr>
      <w:r w:rsidRPr="006D1CB9">
        <w:t>history = model1.fit(x_train, y_train,</w:t>
      </w:r>
    </w:p>
    <w:p w14:paraId="23325729" w14:textId="77777777" w:rsidR="00B329BF" w:rsidRPr="006D1CB9" w:rsidRDefault="00B329BF" w:rsidP="005C787C">
      <w:pPr>
        <w:pStyle w:val="Python"/>
      </w:pPr>
      <w:r w:rsidRPr="006D1CB9">
        <w:t xml:space="preserve">              epochs=epochs,</w:t>
      </w:r>
    </w:p>
    <w:p w14:paraId="5D469636" w14:textId="77777777" w:rsidR="00B329BF" w:rsidRPr="006D1CB9" w:rsidRDefault="00B329BF" w:rsidP="005C787C">
      <w:pPr>
        <w:pStyle w:val="Python"/>
      </w:pPr>
      <w:r w:rsidRPr="006D1CB9">
        <w:t xml:space="preserve">              validation_split=0.15,</w:t>
      </w:r>
    </w:p>
    <w:p w14:paraId="77FD790B" w14:textId="77777777" w:rsidR="00B329BF" w:rsidRPr="006D1CB9" w:rsidRDefault="00B329BF" w:rsidP="005C787C">
      <w:pPr>
        <w:pStyle w:val="Python"/>
      </w:pPr>
      <w:r w:rsidRPr="006D1CB9">
        <w:t xml:space="preserve">              shuffle=True,</w:t>
      </w:r>
    </w:p>
    <w:p w14:paraId="52199C9F" w14:textId="77777777" w:rsidR="00B329BF" w:rsidRDefault="00B329BF" w:rsidP="005C787C">
      <w:pPr>
        <w:pStyle w:val="Python"/>
      </w:pPr>
      <w:r w:rsidRPr="006D1CB9">
        <w:t xml:space="preserve">              verbose=2)</w:t>
      </w:r>
    </w:p>
    <w:p w14:paraId="3B9A62E4" w14:textId="77777777" w:rsidR="00B329BF" w:rsidRDefault="00B329BF" w:rsidP="005C787C">
      <w:pPr>
        <w:pStyle w:val="Python"/>
      </w:pPr>
    </w:p>
    <w:p w14:paraId="2CD0AA95" w14:textId="77777777" w:rsidR="00B329BF" w:rsidRDefault="00B329BF" w:rsidP="005C787C">
      <w:r>
        <w:t>The input features to this model were as follows:</w:t>
      </w:r>
    </w:p>
    <w:p w14:paraId="5C2CE33B" w14:textId="77777777" w:rsidR="00B329BF" w:rsidRDefault="00B329BF" w:rsidP="005C787C">
      <w:pPr>
        <w:pStyle w:val="ListParagraph"/>
        <w:numPr>
          <w:ilvl w:val="0"/>
          <w:numId w:val="15"/>
        </w:numPr>
      </w:pPr>
      <w:r>
        <w:t>Time-bin sums across all pads, divided by the mean of the entire x sample</w:t>
      </w:r>
    </w:p>
    <w:p w14:paraId="411624C0" w14:textId="77777777" w:rsidR="00B329BF" w:rsidRDefault="00B329BF" w:rsidP="005C787C">
      <w:pPr>
        <w:pStyle w:val="ListParagraph"/>
        <w:numPr>
          <w:ilvl w:val="0"/>
          <w:numId w:val="15"/>
        </w:numPr>
      </w:pPr>
      <w:r>
        <w:t>Missing data removed</w:t>
      </w:r>
    </w:p>
    <w:p w14:paraId="098CBD2F" w14:textId="77777777" w:rsidR="00B329BF" w:rsidRDefault="00B329BF" w:rsidP="005C787C">
      <w:pPr>
        <w:pStyle w:val="ListParagraph"/>
        <w:numPr>
          <w:ilvl w:val="0"/>
          <w:numId w:val="15"/>
        </w:numPr>
      </w:pPr>
      <w:r>
        <w:t>Electrons oversampled (the electron sample in the training data was taken thrice)</w:t>
      </w:r>
    </w:p>
    <w:p w14:paraId="774268F8" w14:textId="77777777" w:rsidR="00B329BF" w:rsidRDefault="00B329BF" w:rsidP="005C787C"/>
    <w:p w14:paraId="49C1FB70" w14:textId="77777777" w:rsidR="00B329BF" w:rsidRDefault="00B329BF" w:rsidP="005C787C">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5C787C"/>
    <w:p w14:paraId="3F433D14" w14:textId="4B65C5D8" w:rsidR="00B329BF" w:rsidRDefault="00B329BF" w:rsidP="005C787C">
      <w:r>
        <w:t xml:space="preserve">As can be seen in </w:t>
      </w:r>
      <w:r>
        <w:fldChar w:fldCharType="begin"/>
      </w:r>
      <w:r>
        <w:instrText xml:space="preserve"> REF _Ref10115088 \r \h </w:instrText>
      </w:r>
      <w:r>
        <w:fldChar w:fldCharType="separate"/>
      </w:r>
      <w:r w:rsidR="0097496B">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5C787C"/>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5C787C">
      <w:pPr>
        <w:rPr>
          <w:lang w:val="en-GB" w:eastAsia="en-GB"/>
        </w:rPr>
      </w:pPr>
    </w:p>
    <w:p w14:paraId="532BAA6A" w14:textId="77777777" w:rsidR="00B329BF" w:rsidRDefault="00B329BF" w:rsidP="005C787C">
      <w:pPr>
        <w:rPr>
          <w:lang w:val="en-GB" w:eastAsia="en-GB"/>
        </w:rPr>
      </w:pPr>
    </w:p>
    <w:p w14:paraId="4D35767B" w14:textId="77777777" w:rsidR="00B329BF" w:rsidRDefault="00B329BF" w:rsidP="005C787C">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5C787C">
      <w:pPr>
        <w:rPr>
          <w:lang w:val="en-GB" w:eastAsia="en-GB"/>
        </w:rPr>
      </w:pPr>
    </w:p>
    <w:p w14:paraId="39A2073C" w14:textId="77777777" w:rsidR="00B329BF" w:rsidRDefault="00B329BF" w:rsidP="005C787C">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5C787C">
      <w:pPr>
        <w:rPr>
          <w:lang w:val="en-GB" w:eastAsia="en-GB"/>
        </w:rPr>
      </w:pPr>
    </w:p>
    <w:p w14:paraId="467DEE9D" w14:textId="77777777" w:rsidR="00B329BF" w:rsidRDefault="00B329BF" w:rsidP="005C787C">
      <w:pPr>
        <w:rPr>
          <w:lang w:val="en-GB" w:eastAsia="en-GB"/>
        </w:rPr>
      </w:pPr>
      <w:r>
        <w:rPr>
          <w:lang w:val="en-GB" w:eastAsia="en-GB"/>
        </w:rPr>
        <w:lastRenderedPageBreak/>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6837D839" w14:textId="77777777" w:rsidR="00B329BF" w:rsidRDefault="00B329BF" w:rsidP="005C787C">
      <w:pPr>
        <w:rPr>
          <w:lang w:val="en-GB" w:eastAsia="en-GB"/>
        </w:rPr>
      </w:pPr>
    </w:p>
    <w:p w14:paraId="416EDEB8" w14:textId="77777777" w:rsidR="00B329BF" w:rsidRDefault="00B329BF" w:rsidP="005C787C">
      <w:pPr>
        <w:rPr>
          <w:lang w:val="en-GB" w:eastAsia="en-GB"/>
        </w:rPr>
      </w:pPr>
      <w:r>
        <w:rPr>
          <w:lang w:val="en-GB" w:eastAsia="en-GB"/>
        </w:rPr>
        <w:t>Class weights were accounted for as follows:</w:t>
      </w:r>
    </w:p>
    <w:p w14:paraId="556314C8" w14:textId="77777777" w:rsidR="00B329BF" w:rsidRDefault="00B329BF" w:rsidP="005C787C">
      <w:pPr>
        <w:rPr>
          <w:lang w:val="en-GB" w:eastAsia="en-GB"/>
        </w:rPr>
      </w:pPr>
    </w:p>
    <w:p w14:paraId="552111A0" w14:textId="77777777" w:rsidR="00B329BF" w:rsidRDefault="00B329BF" w:rsidP="005C787C">
      <w:pPr>
        <w:pStyle w:val="Python"/>
      </w:pPr>
      <w:r>
        <w:t>class_weights = class_weight.compute_class_weight('balanced',</w:t>
      </w:r>
    </w:p>
    <w:p w14:paraId="70AE0036" w14:textId="77777777" w:rsidR="00B329BF" w:rsidRDefault="00B329BF" w:rsidP="005C787C">
      <w:pPr>
        <w:pStyle w:val="Python"/>
      </w:pPr>
      <w:r>
        <w:t xml:space="preserve">                                                 np.unique(y_train),</w:t>
      </w:r>
    </w:p>
    <w:p w14:paraId="5E4B16B2" w14:textId="77777777" w:rsidR="00B329BF" w:rsidRDefault="00B329BF" w:rsidP="005C787C">
      <w:pPr>
        <w:pStyle w:val="Python"/>
      </w:pPr>
      <w:r>
        <w:t xml:space="preserve">                                                 y_train)</w:t>
      </w:r>
    </w:p>
    <w:p w14:paraId="01B286E8" w14:textId="77777777" w:rsidR="00B329BF" w:rsidRDefault="00B329BF" w:rsidP="005C787C">
      <w:pPr>
        <w:pStyle w:val="Python"/>
      </w:pPr>
    </w:p>
    <w:p w14:paraId="38EE1666" w14:textId="77777777" w:rsidR="00B329BF" w:rsidRDefault="00B329BF" w:rsidP="005C787C">
      <w:pPr>
        <w:pStyle w:val="Python"/>
      </w:pPr>
      <w:r>
        <w:t>class_weights = {0:class_weights[0],1:class_weights[1]}</w:t>
      </w:r>
    </w:p>
    <w:p w14:paraId="20DE0FAA" w14:textId="77777777" w:rsidR="00B329BF" w:rsidRDefault="00B329BF" w:rsidP="005C787C">
      <w:pPr>
        <w:pStyle w:val="Python"/>
      </w:pPr>
    </w:p>
    <w:p w14:paraId="020BB79E" w14:textId="77777777" w:rsidR="00B329BF" w:rsidRDefault="00B329BF" w:rsidP="005C787C">
      <w:r>
        <w:t>The model was built, compiled and trained according to the following Python code:</w:t>
      </w:r>
    </w:p>
    <w:p w14:paraId="168FC71F" w14:textId="77777777" w:rsidR="00B329BF" w:rsidRDefault="00B329BF" w:rsidP="005C787C"/>
    <w:p w14:paraId="24D6B5E0" w14:textId="77777777" w:rsidR="00B329BF" w:rsidRDefault="00B329BF" w:rsidP="005C787C">
      <w:pPr>
        <w:pStyle w:val="Python"/>
      </w:pPr>
      <w:r>
        <w:t xml:space="preserve">sgd = optimizers.SGD(lr=0.01, clipvalue=0.5)    </w:t>
      </w:r>
    </w:p>
    <w:p w14:paraId="5C0C1309" w14:textId="77777777" w:rsidR="00B329BF" w:rsidRDefault="00B329BF" w:rsidP="005C787C">
      <w:pPr>
        <w:pStyle w:val="Python"/>
      </w:pPr>
    </w:p>
    <w:p w14:paraId="5643371B" w14:textId="77777777" w:rsidR="00B329BF" w:rsidRDefault="00B329BF" w:rsidP="005C787C">
      <w:pPr>
        <w:pStyle w:val="Python"/>
      </w:pPr>
      <w:r>
        <w:t>model1_dropout_0_5 = Sequential([</w:t>
      </w:r>
    </w:p>
    <w:p w14:paraId="6BA5E3CB" w14:textId="77777777" w:rsidR="00B329BF" w:rsidRDefault="00B329BF" w:rsidP="005C787C">
      <w:pPr>
        <w:pStyle w:val="Python"/>
      </w:pPr>
      <w:r>
        <w:t xml:space="preserve">    Dense(32, input_shape=(32,)),</w:t>
      </w:r>
    </w:p>
    <w:p w14:paraId="5620CC8B" w14:textId="77777777" w:rsidR="00B329BF" w:rsidRDefault="00B329BF" w:rsidP="005C787C">
      <w:pPr>
        <w:pStyle w:val="Python"/>
      </w:pPr>
      <w:r>
        <w:t xml:space="preserve">    Activation('relu'),</w:t>
      </w:r>
    </w:p>
    <w:p w14:paraId="4353DC9E" w14:textId="77777777" w:rsidR="00B329BF" w:rsidRDefault="00B329BF" w:rsidP="005C787C">
      <w:pPr>
        <w:pStyle w:val="Python"/>
      </w:pPr>
      <w:r>
        <w:t xml:space="preserve">    Dense(2),</w:t>
      </w:r>
    </w:p>
    <w:p w14:paraId="0343775D" w14:textId="77777777" w:rsidR="00B329BF" w:rsidRDefault="00B329BF" w:rsidP="005C787C">
      <w:pPr>
        <w:pStyle w:val="Python"/>
      </w:pPr>
      <w:r>
        <w:t xml:space="preserve">    Activation('softmax')</w:t>
      </w:r>
    </w:p>
    <w:p w14:paraId="4E46D5B8" w14:textId="77777777" w:rsidR="00B329BF" w:rsidRDefault="00B329BF" w:rsidP="005C787C">
      <w:pPr>
        <w:pStyle w:val="Python"/>
      </w:pPr>
      <w:r>
        <w:t>])</w:t>
      </w:r>
    </w:p>
    <w:p w14:paraId="0E81D0C3" w14:textId="77777777" w:rsidR="00B329BF" w:rsidRDefault="00B329BF" w:rsidP="005C787C">
      <w:pPr>
        <w:pStyle w:val="Python"/>
      </w:pPr>
    </w:p>
    <w:p w14:paraId="253275F3" w14:textId="77777777" w:rsidR="00B329BF" w:rsidRDefault="00B329BF" w:rsidP="005C787C">
      <w:pPr>
        <w:pStyle w:val="Python"/>
      </w:pPr>
      <w:r>
        <w:t>batch_size=32</w:t>
      </w:r>
    </w:p>
    <w:p w14:paraId="1BE3AC18" w14:textId="77777777" w:rsidR="00B329BF" w:rsidRDefault="00B329BF" w:rsidP="005C787C">
      <w:pPr>
        <w:pStyle w:val="Python"/>
      </w:pPr>
      <w:r>
        <w:t xml:space="preserve">    </w:t>
      </w:r>
    </w:p>
    <w:p w14:paraId="084DCCC5" w14:textId="77777777" w:rsidR="00B329BF" w:rsidRDefault="00B329BF" w:rsidP="005C787C">
      <w:pPr>
        <w:pStyle w:val="Python"/>
      </w:pPr>
      <w:r>
        <w:t>model1_dropout_0_5.compile(loss='binary_crossentropy',</w:t>
      </w:r>
    </w:p>
    <w:p w14:paraId="2BB54FF3" w14:textId="77777777" w:rsidR="00B329BF" w:rsidRDefault="00B329BF" w:rsidP="005C787C">
      <w:pPr>
        <w:pStyle w:val="Python"/>
      </w:pPr>
      <w:r>
        <w:t xml:space="preserve">              optimizer=sgd,</w:t>
      </w:r>
    </w:p>
    <w:p w14:paraId="65C8E176" w14:textId="77777777" w:rsidR="00B329BF" w:rsidRDefault="00B329BF" w:rsidP="005C787C">
      <w:pPr>
        <w:pStyle w:val="Python"/>
      </w:pPr>
      <w:r>
        <w:t xml:space="preserve">              metrics=['accuracy'])</w:t>
      </w:r>
    </w:p>
    <w:p w14:paraId="667E50F2" w14:textId="77777777" w:rsidR="00B329BF" w:rsidRDefault="00B329BF" w:rsidP="005C787C">
      <w:pPr>
        <w:pStyle w:val="Python"/>
      </w:pPr>
    </w:p>
    <w:p w14:paraId="16F42F08" w14:textId="77777777" w:rsidR="00B329BF" w:rsidRDefault="00B329BF" w:rsidP="005C787C">
      <w:pPr>
        <w:pStyle w:val="Python"/>
      </w:pPr>
    </w:p>
    <w:p w14:paraId="30BCF496" w14:textId="77777777" w:rsidR="00B329BF" w:rsidRDefault="00B329BF" w:rsidP="005C787C">
      <w:pPr>
        <w:pStyle w:val="Python"/>
      </w:pPr>
      <w:r>
        <w:t>history = model1_dropout_0_5.fit(x_train, y_train,</w:t>
      </w:r>
    </w:p>
    <w:p w14:paraId="5BFFFE8D" w14:textId="77777777" w:rsidR="00B329BF" w:rsidRDefault="00B329BF" w:rsidP="005C787C">
      <w:pPr>
        <w:pStyle w:val="Python"/>
      </w:pPr>
      <w:r>
        <w:t xml:space="preserve">              batch_size=batch_size,</w:t>
      </w:r>
    </w:p>
    <w:p w14:paraId="06D53BD2" w14:textId="77777777" w:rsidR="00B329BF" w:rsidRDefault="00B329BF" w:rsidP="005C787C">
      <w:pPr>
        <w:pStyle w:val="Python"/>
      </w:pPr>
      <w:r>
        <w:t xml:space="preserve">              epochs=epochs,</w:t>
      </w:r>
    </w:p>
    <w:p w14:paraId="3D649D8A" w14:textId="77777777" w:rsidR="00B329BF" w:rsidRDefault="00B329BF" w:rsidP="005C787C">
      <w:pPr>
        <w:pStyle w:val="Python"/>
      </w:pPr>
      <w:r>
        <w:t xml:space="preserve">              validation_split=0.1,</w:t>
      </w:r>
    </w:p>
    <w:p w14:paraId="57FC7E17" w14:textId="77777777" w:rsidR="00B329BF" w:rsidRDefault="00B329BF" w:rsidP="005C787C">
      <w:pPr>
        <w:pStyle w:val="Python"/>
      </w:pPr>
      <w:r>
        <w:t xml:space="preserve">              shuffle=True,</w:t>
      </w:r>
    </w:p>
    <w:p w14:paraId="0C7E12B9" w14:textId="77777777" w:rsidR="00B329BF" w:rsidRDefault="00B329BF" w:rsidP="005C787C">
      <w:pPr>
        <w:pStyle w:val="Python"/>
      </w:pPr>
      <w:r>
        <w:t xml:space="preserve">              verbose=2,</w:t>
      </w:r>
    </w:p>
    <w:p w14:paraId="5BA0F8EE" w14:textId="77777777" w:rsidR="00B329BF" w:rsidRDefault="00B329BF" w:rsidP="005C787C">
      <w:pPr>
        <w:pStyle w:val="Python"/>
      </w:pPr>
      <w:r>
        <w:t xml:space="preserve">              class_weight=class_weights)</w:t>
      </w:r>
    </w:p>
    <w:p w14:paraId="497AA55E" w14:textId="77777777" w:rsidR="00B329BF" w:rsidRDefault="00B329BF" w:rsidP="005C787C"/>
    <w:p w14:paraId="0126D800" w14:textId="77777777" w:rsidR="00B329BF" w:rsidRDefault="00B329BF" w:rsidP="005C787C">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5C787C"/>
    <w:p w14:paraId="0E3759A5" w14:textId="0187C95E" w:rsidR="00B329BF" w:rsidRDefault="00B329BF" w:rsidP="005C787C">
      <w:r>
        <w:t xml:space="preserve">As can be seen in </w:t>
      </w:r>
      <w:r>
        <w:fldChar w:fldCharType="begin"/>
      </w:r>
      <w:r>
        <w:instrText xml:space="preserve"> REF _Ref10116374 \r \h </w:instrText>
      </w:r>
      <w:r>
        <w:fldChar w:fldCharType="separate"/>
      </w:r>
      <w:r w:rsidR="0097496B">
        <w:t>0</w:t>
      </w:r>
      <w:r>
        <w:fldChar w:fldCharType="end"/>
      </w:r>
      <w:r>
        <w:t>, this model did train, in contrast to the first model, although it did not achieve validation accuracy above 75%.</w:t>
      </w:r>
    </w:p>
    <w:p w14:paraId="7C76BBAC" w14:textId="77777777" w:rsidR="00B329BF" w:rsidRDefault="00B329BF" w:rsidP="005C787C"/>
    <w:p w14:paraId="720AA02E" w14:textId="77777777" w:rsidR="00B329BF" w:rsidRDefault="00B329BF" w:rsidP="00B329BF">
      <w:pPr>
        <w:pStyle w:val="Heading5"/>
      </w:pPr>
      <w:r>
        <w:t>Stage 2</w:t>
      </w:r>
    </w:p>
    <w:p w14:paraId="1CAFF7BA" w14:textId="77777777" w:rsidR="00B329BF" w:rsidRDefault="00B329BF" w:rsidP="005C787C"/>
    <w:p w14:paraId="25BF6D85" w14:textId="77777777" w:rsidR="00B329BF" w:rsidRDefault="00B329BF" w:rsidP="005C787C">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5C787C">
      <w:pPr>
        <w:rPr>
          <w:lang w:val="en-GB" w:eastAsia="en-GB"/>
        </w:rPr>
      </w:pPr>
    </w:p>
    <w:p w14:paraId="18216A61" w14:textId="77777777" w:rsidR="00B329BF" w:rsidRDefault="00B329BF" w:rsidP="005C787C">
      <w:pPr>
        <w:rPr>
          <w:lang w:val="en-GB" w:eastAsia="en-GB"/>
        </w:rPr>
      </w:pPr>
      <w:r>
        <w:rPr>
          <w:lang w:val="en-GB" w:eastAsia="en-GB"/>
        </w:rPr>
        <w:t>This model was trained on 2720444 samples and validated on 302272 samples.</w:t>
      </w:r>
    </w:p>
    <w:p w14:paraId="54FAB6FF" w14:textId="77777777" w:rsidR="00B329BF" w:rsidRDefault="00B329BF" w:rsidP="005C787C">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5C787C">
      <w:pPr>
        <w:rPr>
          <w:lang w:val="en-GB" w:eastAsia="en-GB"/>
        </w:rPr>
      </w:pPr>
    </w:p>
    <w:p w14:paraId="5532A84A" w14:textId="77777777" w:rsidR="00B329BF" w:rsidRDefault="00B329BF" w:rsidP="005C787C">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5C787C">
      <w:pPr>
        <w:rPr>
          <w:lang w:val="en-GB" w:eastAsia="en-GB"/>
        </w:rPr>
      </w:pPr>
    </w:p>
    <w:p w14:paraId="23C9FD10" w14:textId="77777777" w:rsidR="00B329BF" w:rsidRDefault="00B329BF" w:rsidP="005C787C">
      <w:pPr>
        <w:pStyle w:val="Python"/>
      </w:pPr>
      <w:r>
        <w:t>model1_dropout_0_5 = Sequential([</w:t>
      </w:r>
    </w:p>
    <w:p w14:paraId="16FE0836" w14:textId="77777777" w:rsidR="00B329BF" w:rsidRDefault="00B329BF" w:rsidP="005C787C">
      <w:pPr>
        <w:pStyle w:val="Python"/>
      </w:pPr>
      <w:r>
        <w:t xml:space="preserve">    Dense(128, input_shape=(32,)),</w:t>
      </w:r>
    </w:p>
    <w:p w14:paraId="2A8DB857" w14:textId="77777777" w:rsidR="00B329BF" w:rsidRDefault="00B329BF" w:rsidP="005C787C">
      <w:pPr>
        <w:pStyle w:val="Python"/>
      </w:pPr>
      <w:r>
        <w:t xml:space="preserve">    Activation('relu'),</w:t>
      </w:r>
    </w:p>
    <w:p w14:paraId="19E5A857" w14:textId="77777777" w:rsidR="00B329BF" w:rsidRDefault="00B329BF" w:rsidP="005C787C">
      <w:pPr>
        <w:pStyle w:val="Python"/>
      </w:pPr>
      <w:r>
        <w:t xml:space="preserve">    Dense(128),</w:t>
      </w:r>
    </w:p>
    <w:p w14:paraId="1A77D711" w14:textId="77777777" w:rsidR="00B329BF" w:rsidRDefault="00B329BF" w:rsidP="005C787C">
      <w:pPr>
        <w:pStyle w:val="Python"/>
      </w:pPr>
      <w:r>
        <w:t xml:space="preserve">    Activation('relu'),</w:t>
      </w:r>
    </w:p>
    <w:p w14:paraId="02826944" w14:textId="77777777" w:rsidR="00B329BF" w:rsidRDefault="00B329BF" w:rsidP="005C787C">
      <w:pPr>
        <w:pStyle w:val="Python"/>
      </w:pPr>
      <w:r>
        <w:t xml:space="preserve">    Dense(2),</w:t>
      </w:r>
    </w:p>
    <w:p w14:paraId="600D111F" w14:textId="77777777" w:rsidR="00B329BF" w:rsidRDefault="00B329BF" w:rsidP="005C787C">
      <w:pPr>
        <w:pStyle w:val="Python"/>
      </w:pPr>
      <w:r>
        <w:t xml:space="preserve">    Activation('softmax')</w:t>
      </w:r>
    </w:p>
    <w:p w14:paraId="7056ADAD" w14:textId="77777777" w:rsidR="00B329BF" w:rsidRPr="00CA0A6F" w:rsidRDefault="00B329BF" w:rsidP="005C787C">
      <w:pPr>
        <w:pStyle w:val="Python"/>
      </w:pPr>
      <w:r>
        <w:t>])</w:t>
      </w:r>
    </w:p>
    <w:p w14:paraId="4851A767" w14:textId="77777777" w:rsidR="00B329BF" w:rsidRDefault="00B329BF" w:rsidP="005C787C">
      <w:pPr>
        <w:rPr>
          <w:lang w:val="en-GB" w:eastAsia="en-GB"/>
        </w:rPr>
      </w:pPr>
    </w:p>
    <w:p w14:paraId="7F90076F" w14:textId="55C0986E" w:rsidR="00B329BF" w:rsidRDefault="00B329BF" w:rsidP="005C787C">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5C787C">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5C787C">
      <w:pPr>
        <w:rPr>
          <w:lang w:val="en-GB" w:eastAsia="en-GB"/>
        </w:rPr>
      </w:pPr>
    </w:p>
    <w:p w14:paraId="06C578D4" w14:textId="77777777" w:rsidR="00B329BF" w:rsidRPr="006045C7" w:rsidRDefault="00B329BF" w:rsidP="005C787C">
      <w:pPr>
        <w:pStyle w:val="Python"/>
      </w:pPr>
      <w:r w:rsidRPr="006045C7">
        <w:t>model1_dropout_0_5 = Sequential([</w:t>
      </w:r>
    </w:p>
    <w:p w14:paraId="60B9168F" w14:textId="77777777" w:rsidR="00B329BF" w:rsidRPr="006045C7" w:rsidRDefault="00B329BF" w:rsidP="005C787C">
      <w:pPr>
        <w:pStyle w:val="Python"/>
      </w:pPr>
      <w:r w:rsidRPr="006045C7">
        <w:t xml:space="preserve">    Dense(128, input_shape=(32,)),</w:t>
      </w:r>
    </w:p>
    <w:p w14:paraId="37A36479" w14:textId="77777777" w:rsidR="00B329BF" w:rsidRPr="006045C7" w:rsidRDefault="00B329BF" w:rsidP="005C787C">
      <w:pPr>
        <w:pStyle w:val="Python"/>
      </w:pPr>
      <w:r w:rsidRPr="006045C7">
        <w:t xml:space="preserve">    Activation('relu'),</w:t>
      </w:r>
    </w:p>
    <w:p w14:paraId="12524323" w14:textId="77777777" w:rsidR="00B329BF" w:rsidRPr="006045C7" w:rsidRDefault="00B329BF" w:rsidP="005C787C">
      <w:pPr>
        <w:pStyle w:val="Python"/>
      </w:pPr>
      <w:r w:rsidRPr="006045C7">
        <w:t xml:space="preserve">    Dense(128),</w:t>
      </w:r>
    </w:p>
    <w:p w14:paraId="78E64CA2" w14:textId="77777777" w:rsidR="00B329BF" w:rsidRPr="006045C7" w:rsidRDefault="00B329BF" w:rsidP="005C787C">
      <w:pPr>
        <w:pStyle w:val="Python"/>
      </w:pPr>
      <w:r w:rsidRPr="006045C7">
        <w:t xml:space="preserve">    Activation('relu'),</w:t>
      </w:r>
    </w:p>
    <w:p w14:paraId="3616E886" w14:textId="77777777" w:rsidR="00B329BF" w:rsidRPr="006045C7" w:rsidRDefault="00B329BF" w:rsidP="005C787C">
      <w:pPr>
        <w:pStyle w:val="Python"/>
      </w:pPr>
      <w:r w:rsidRPr="006045C7">
        <w:t xml:space="preserve">    Dense(128),</w:t>
      </w:r>
    </w:p>
    <w:p w14:paraId="27E33852" w14:textId="77777777" w:rsidR="00B329BF" w:rsidRPr="006045C7" w:rsidRDefault="00B329BF" w:rsidP="005C787C">
      <w:pPr>
        <w:pStyle w:val="Python"/>
      </w:pPr>
      <w:r w:rsidRPr="006045C7">
        <w:t xml:space="preserve">    Activation('relu'),</w:t>
      </w:r>
    </w:p>
    <w:p w14:paraId="52F45AE2" w14:textId="77777777" w:rsidR="00B329BF" w:rsidRPr="006045C7" w:rsidRDefault="00B329BF" w:rsidP="005C787C">
      <w:pPr>
        <w:pStyle w:val="Python"/>
      </w:pPr>
      <w:r w:rsidRPr="006045C7">
        <w:t xml:space="preserve">    Dense(128),</w:t>
      </w:r>
    </w:p>
    <w:p w14:paraId="034F79AE" w14:textId="77777777" w:rsidR="00B329BF" w:rsidRPr="006045C7" w:rsidRDefault="00B329BF" w:rsidP="005C787C">
      <w:pPr>
        <w:pStyle w:val="Python"/>
      </w:pPr>
      <w:r w:rsidRPr="006045C7">
        <w:t xml:space="preserve">    Activation('relu'),</w:t>
      </w:r>
    </w:p>
    <w:p w14:paraId="1AFBB911" w14:textId="77777777" w:rsidR="00B329BF" w:rsidRPr="006045C7" w:rsidRDefault="00B329BF" w:rsidP="005C787C">
      <w:pPr>
        <w:pStyle w:val="Python"/>
      </w:pPr>
      <w:r w:rsidRPr="006045C7">
        <w:t xml:space="preserve">    Dense(128),</w:t>
      </w:r>
    </w:p>
    <w:p w14:paraId="45F78523" w14:textId="77777777" w:rsidR="00B329BF" w:rsidRPr="006045C7" w:rsidRDefault="00B329BF" w:rsidP="005C787C">
      <w:pPr>
        <w:pStyle w:val="Python"/>
      </w:pPr>
      <w:r w:rsidRPr="006045C7">
        <w:t xml:space="preserve">    Activation('relu'),</w:t>
      </w:r>
    </w:p>
    <w:p w14:paraId="43BB76E4" w14:textId="77777777" w:rsidR="00B329BF" w:rsidRPr="006045C7" w:rsidRDefault="00B329BF" w:rsidP="005C787C">
      <w:pPr>
        <w:pStyle w:val="Python"/>
      </w:pPr>
      <w:r w:rsidRPr="006045C7">
        <w:t xml:space="preserve">    Dense(2),</w:t>
      </w:r>
    </w:p>
    <w:p w14:paraId="09CCE73E" w14:textId="77777777" w:rsidR="00B329BF" w:rsidRPr="006045C7" w:rsidRDefault="00B329BF" w:rsidP="005C787C">
      <w:pPr>
        <w:pStyle w:val="Python"/>
      </w:pPr>
      <w:r w:rsidRPr="006045C7">
        <w:t xml:space="preserve">    Activation('softmax')</w:t>
      </w:r>
    </w:p>
    <w:p w14:paraId="14CFE3E8" w14:textId="77777777" w:rsidR="00B329BF" w:rsidRDefault="00B329BF" w:rsidP="005C787C">
      <w:pPr>
        <w:pStyle w:val="Python"/>
      </w:pPr>
      <w:r w:rsidRPr="006045C7">
        <w:t>])</w:t>
      </w:r>
    </w:p>
    <w:p w14:paraId="0666FF78" w14:textId="77777777" w:rsidR="00B329BF" w:rsidRPr="00015DA3" w:rsidRDefault="00B329BF" w:rsidP="005C787C">
      <w:pPr>
        <w:rPr>
          <w:lang w:val="en-GB" w:eastAsia="en-GB"/>
        </w:rPr>
      </w:pPr>
    </w:p>
    <w:p w14:paraId="38635D4F" w14:textId="3C5F3D74" w:rsidR="00B329BF" w:rsidRDefault="00B329BF" w:rsidP="005C787C">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5C787C">
      <w:pPr>
        <w:rPr>
          <w:lang w:val="en-GB" w:eastAsia="en-GB"/>
        </w:rPr>
      </w:pPr>
    </w:p>
    <w:p w14:paraId="2217529C" w14:textId="77777777" w:rsidR="00B329BF" w:rsidRPr="00D56519" w:rsidRDefault="00B329BF" w:rsidP="005C787C">
      <w:pPr>
        <w:rPr>
          <w:lang w:val="en-GB" w:eastAsia="en-GB"/>
        </w:rPr>
      </w:pPr>
    </w:p>
    <w:p w14:paraId="73C8E45D" w14:textId="77777777" w:rsidR="00B329BF" w:rsidRDefault="00B329BF" w:rsidP="00B329BF">
      <w:pPr>
        <w:pStyle w:val="Heading3"/>
      </w:pPr>
      <w:bookmarkStart w:id="50" w:name="_Toc14519162"/>
      <w:r>
        <w:t>2D Convolutional Neural Networks</w:t>
      </w:r>
      <w:bookmarkEnd w:id="50"/>
    </w:p>
    <w:p w14:paraId="7CEDBEBD" w14:textId="77777777" w:rsidR="00B329BF" w:rsidRDefault="00B329BF" w:rsidP="005C787C">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5C787C">
      <w:pPr>
        <w:rPr>
          <w:lang w:val="en-GB" w:eastAsia="en-GB"/>
        </w:rPr>
      </w:pPr>
      <w:r>
        <w:rPr>
          <w:lang w:val="en-GB" w:eastAsia="en-GB"/>
        </w:rPr>
        <w:t>Trained on 770981 samples, validated on 85655 samples:</w:t>
      </w:r>
    </w:p>
    <w:p w14:paraId="74E2131B" w14:textId="77777777" w:rsidR="00B329BF" w:rsidRDefault="00B329BF" w:rsidP="005C787C">
      <w:pPr>
        <w:rPr>
          <w:lang w:val="en-GB" w:eastAsia="en-GB"/>
        </w:rPr>
      </w:pPr>
    </w:p>
    <w:p w14:paraId="2003F184" w14:textId="77777777" w:rsidR="00B329BF" w:rsidRDefault="00B329BF" w:rsidP="005C787C">
      <w:pPr>
        <w:pStyle w:val="Python"/>
      </w:pPr>
      <w:r>
        <w:t>epochs = 100</w:t>
      </w:r>
    </w:p>
    <w:p w14:paraId="52550E6C" w14:textId="77777777" w:rsidR="00B329BF" w:rsidRDefault="00B329BF" w:rsidP="005C787C">
      <w:pPr>
        <w:pStyle w:val="Python"/>
      </w:pPr>
    </w:p>
    <w:p w14:paraId="24172B4A" w14:textId="77777777" w:rsidR="00B329BF" w:rsidRDefault="00B329BF" w:rsidP="005C787C">
      <w:pPr>
        <w:pStyle w:val="Python"/>
      </w:pPr>
      <w:r>
        <w:t>model = Sequential()</w:t>
      </w:r>
    </w:p>
    <w:p w14:paraId="27E4787F" w14:textId="77777777" w:rsidR="00B329BF" w:rsidRDefault="00B329BF" w:rsidP="005C787C">
      <w:pPr>
        <w:pStyle w:val="Python"/>
      </w:pPr>
      <w:r>
        <w:t>model.add(Conv2D(16, (2, 2), padding='valid',input_shape=(17,24,1),data_format="channels_last"))</w:t>
      </w:r>
    </w:p>
    <w:p w14:paraId="02EF65F9" w14:textId="77777777" w:rsidR="00B329BF" w:rsidRDefault="00B329BF" w:rsidP="005C787C">
      <w:pPr>
        <w:pStyle w:val="Python"/>
      </w:pPr>
      <w:r>
        <w:t>model.add(Activation('relu'))</w:t>
      </w:r>
    </w:p>
    <w:p w14:paraId="3527C006" w14:textId="77777777" w:rsidR="00B329BF" w:rsidRDefault="00B329BF" w:rsidP="005C787C">
      <w:pPr>
        <w:pStyle w:val="Python"/>
      </w:pPr>
      <w:r>
        <w:lastRenderedPageBreak/>
        <w:t>model.add(MaxPooling2D(pool_size=(3, 3)))</w:t>
      </w:r>
    </w:p>
    <w:p w14:paraId="50FE735C" w14:textId="77777777" w:rsidR="00B329BF" w:rsidRDefault="00B329BF" w:rsidP="005C787C">
      <w:pPr>
        <w:pStyle w:val="Python"/>
      </w:pPr>
      <w:r>
        <w:t>model.add(Flatten())</w:t>
      </w:r>
    </w:p>
    <w:p w14:paraId="4C9C5E59" w14:textId="77777777" w:rsidR="00B329BF" w:rsidRDefault="00B329BF" w:rsidP="005C787C">
      <w:pPr>
        <w:pStyle w:val="Python"/>
      </w:pPr>
      <w:r>
        <w:t>model.add(Dense(256))</w:t>
      </w:r>
    </w:p>
    <w:p w14:paraId="25DC5294" w14:textId="77777777" w:rsidR="00B329BF" w:rsidRDefault="00B329BF" w:rsidP="005C787C">
      <w:pPr>
        <w:pStyle w:val="Python"/>
      </w:pPr>
      <w:r>
        <w:t>model.add(Activation('relu'))</w:t>
      </w:r>
    </w:p>
    <w:p w14:paraId="1058ADDE" w14:textId="77777777" w:rsidR="00B329BF" w:rsidRDefault="00B329BF" w:rsidP="005C787C">
      <w:pPr>
        <w:pStyle w:val="Python"/>
      </w:pPr>
      <w:r>
        <w:t>model.add(Dropout(0.5))</w:t>
      </w:r>
    </w:p>
    <w:p w14:paraId="3512D6AB" w14:textId="77777777" w:rsidR="00B329BF" w:rsidRDefault="00B329BF" w:rsidP="005C787C">
      <w:pPr>
        <w:pStyle w:val="Python"/>
      </w:pPr>
      <w:r>
        <w:t>model.add(Dense(2))</w:t>
      </w:r>
    </w:p>
    <w:p w14:paraId="2EC240BA" w14:textId="77777777" w:rsidR="00B329BF" w:rsidRDefault="00B329BF" w:rsidP="005C787C">
      <w:pPr>
        <w:pStyle w:val="Python"/>
      </w:pPr>
      <w:r>
        <w:t>model.add(Activation('softmax'))</w:t>
      </w:r>
    </w:p>
    <w:p w14:paraId="6D39FAE8" w14:textId="77777777" w:rsidR="00B329BF" w:rsidRDefault="00B329BF" w:rsidP="005C787C">
      <w:pPr>
        <w:pStyle w:val="Python"/>
      </w:pPr>
    </w:p>
    <w:p w14:paraId="645B803A" w14:textId="77777777" w:rsidR="00B329BF" w:rsidRDefault="00B329BF" w:rsidP="005C787C">
      <w:pPr>
        <w:pStyle w:val="Python"/>
      </w:pPr>
    </w:p>
    <w:p w14:paraId="25532B48" w14:textId="77777777" w:rsidR="00B329BF" w:rsidRDefault="00B329BF" w:rsidP="005C787C">
      <w:pPr>
        <w:pStyle w:val="Python"/>
      </w:pPr>
      <w:r>
        <w:t xml:space="preserve">sgd = tensorflow.keras.optimizers.SGD(lr=0.01, clipvalue=0.5) </w:t>
      </w:r>
    </w:p>
    <w:p w14:paraId="02B02674" w14:textId="77777777" w:rsidR="00B329BF" w:rsidRDefault="00B329BF" w:rsidP="005C787C">
      <w:pPr>
        <w:pStyle w:val="Python"/>
      </w:pPr>
    </w:p>
    <w:p w14:paraId="3ABFD395" w14:textId="77777777" w:rsidR="00B329BF" w:rsidRDefault="00B329BF" w:rsidP="005C787C">
      <w:pPr>
        <w:pStyle w:val="Python"/>
      </w:pPr>
      <w:r>
        <w:t>model.compile(loss='binary_crossentropy',</w:t>
      </w:r>
    </w:p>
    <w:p w14:paraId="6C24D1BF" w14:textId="77777777" w:rsidR="00B329BF" w:rsidRDefault="00B329BF" w:rsidP="005C787C">
      <w:pPr>
        <w:pStyle w:val="Python"/>
      </w:pPr>
      <w:r>
        <w:t xml:space="preserve">              optimizer=sgd,</w:t>
      </w:r>
    </w:p>
    <w:p w14:paraId="5B8F7C54" w14:textId="77777777" w:rsidR="00B329BF" w:rsidRDefault="00B329BF" w:rsidP="005C787C">
      <w:pPr>
        <w:pStyle w:val="Python"/>
      </w:pPr>
      <w:r>
        <w:t xml:space="preserve">              metrics=['accuracy'])</w:t>
      </w:r>
    </w:p>
    <w:p w14:paraId="2AA18ABE" w14:textId="77777777" w:rsidR="00B329BF" w:rsidRDefault="00B329BF" w:rsidP="005C787C">
      <w:pPr>
        <w:pStyle w:val="Python"/>
      </w:pPr>
      <w:r>
        <w:t xml:space="preserve">    </w:t>
      </w:r>
    </w:p>
    <w:p w14:paraId="125467E7" w14:textId="77777777" w:rsidR="00B329BF" w:rsidRDefault="00B329BF" w:rsidP="005C787C">
      <w:pPr>
        <w:pStyle w:val="Python"/>
      </w:pPr>
      <w:r>
        <w:t>history=model.fit(x_train, y_train,</w:t>
      </w:r>
    </w:p>
    <w:p w14:paraId="4B22CA54" w14:textId="77777777" w:rsidR="00B329BF" w:rsidRDefault="00B329BF" w:rsidP="005C787C">
      <w:pPr>
        <w:pStyle w:val="Python"/>
      </w:pPr>
      <w:r>
        <w:t xml:space="preserve">              epochs=epochs,</w:t>
      </w:r>
    </w:p>
    <w:p w14:paraId="10B8E850" w14:textId="77777777" w:rsidR="00B329BF" w:rsidRDefault="00B329BF" w:rsidP="005C787C">
      <w:pPr>
        <w:pStyle w:val="Python"/>
      </w:pPr>
      <w:r>
        <w:t xml:space="preserve">              validation_split=0.1,</w:t>
      </w:r>
    </w:p>
    <w:p w14:paraId="20B4F8D7" w14:textId="77777777" w:rsidR="00B329BF" w:rsidRDefault="00B329BF" w:rsidP="005C787C">
      <w:pPr>
        <w:pStyle w:val="Python"/>
      </w:pPr>
      <w:r>
        <w:t xml:space="preserve">              shuffle=True)</w:t>
      </w:r>
    </w:p>
    <w:p w14:paraId="59BB1749" w14:textId="77777777" w:rsidR="00B329BF" w:rsidRDefault="00B329BF" w:rsidP="005C787C">
      <w:pPr>
        <w:pStyle w:val="Python"/>
      </w:pPr>
    </w:p>
    <w:p w14:paraId="79793AC9" w14:textId="77777777" w:rsidR="00B329BF" w:rsidRDefault="00B329BF" w:rsidP="00B329BF">
      <w:pPr>
        <w:pStyle w:val="Heading4"/>
      </w:pPr>
      <w:r>
        <w:t>Stage 2</w:t>
      </w:r>
    </w:p>
    <w:p w14:paraId="3AD1271B" w14:textId="77777777" w:rsidR="00B329BF" w:rsidRDefault="00B329BF" w:rsidP="005C787C">
      <w:pPr>
        <w:rPr>
          <w:lang w:val="en-GB" w:eastAsia="en-GB"/>
        </w:rPr>
      </w:pPr>
    </w:p>
    <w:p w14:paraId="04D61AD8" w14:textId="77777777" w:rsidR="00B329BF" w:rsidRDefault="00B329BF" w:rsidP="005C787C">
      <w:pPr>
        <w:pStyle w:val="Python"/>
      </w:pPr>
      <w:r>
        <w:t>epochs = 100</w:t>
      </w:r>
    </w:p>
    <w:p w14:paraId="24D07064" w14:textId="77777777" w:rsidR="00B329BF" w:rsidRDefault="00B329BF" w:rsidP="005C787C">
      <w:pPr>
        <w:pStyle w:val="Python"/>
      </w:pPr>
    </w:p>
    <w:p w14:paraId="6B746E56" w14:textId="77777777" w:rsidR="00B329BF" w:rsidRDefault="00B329BF" w:rsidP="005C787C">
      <w:pPr>
        <w:pStyle w:val="Python"/>
      </w:pPr>
      <w:r>
        <w:t>model = Sequential()</w:t>
      </w:r>
    </w:p>
    <w:p w14:paraId="6CB9DA6B" w14:textId="77777777" w:rsidR="00B329BF" w:rsidRDefault="00B329BF" w:rsidP="005C787C">
      <w:pPr>
        <w:pStyle w:val="Python"/>
      </w:pPr>
      <w:r>
        <w:t>model.add(Conv2D(32, kernel_size=(3, 3),</w:t>
      </w:r>
    </w:p>
    <w:p w14:paraId="30FD1A68" w14:textId="77777777" w:rsidR="00B329BF" w:rsidRDefault="00B329BF" w:rsidP="005C787C">
      <w:pPr>
        <w:pStyle w:val="Python"/>
      </w:pPr>
      <w:r>
        <w:t xml:space="preserve">                 activation='relu',           input_shape=(x_train.shape[1],x_train.shape[2],x_train.shape[3]),data_format="channels_last"))</w:t>
      </w:r>
    </w:p>
    <w:p w14:paraId="78EAD208" w14:textId="77777777" w:rsidR="00B329BF" w:rsidRDefault="00B329BF" w:rsidP="005C787C">
      <w:pPr>
        <w:pStyle w:val="Python"/>
      </w:pPr>
      <w:r>
        <w:t>model.add(Conv2D(64, (3, 3), activation='relu'))</w:t>
      </w:r>
    </w:p>
    <w:p w14:paraId="63887D55" w14:textId="77777777" w:rsidR="00B329BF" w:rsidRDefault="00B329BF" w:rsidP="005C787C">
      <w:pPr>
        <w:pStyle w:val="Python"/>
      </w:pPr>
      <w:r>
        <w:t>model.add(MaxPooling2D(pool_size=(2, 2)))</w:t>
      </w:r>
    </w:p>
    <w:p w14:paraId="063D0C9C" w14:textId="77777777" w:rsidR="00B329BF" w:rsidRDefault="00B329BF" w:rsidP="005C787C">
      <w:pPr>
        <w:pStyle w:val="Python"/>
      </w:pPr>
      <w:r>
        <w:t>model.add(Dropout(0.25))</w:t>
      </w:r>
    </w:p>
    <w:p w14:paraId="6F197145" w14:textId="77777777" w:rsidR="00B329BF" w:rsidRDefault="00B329BF" w:rsidP="005C787C">
      <w:pPr>
        <w:pStyle w:val="Python"/>
      </w:pPr>
      <w:r>
        <w:t>model.add(Flatten())</w:t>
      </w:r>
    </w:p>
    <w:p w14:paraId="3E1B5189" w14:textId="77777777" w:rsidR="00B329BF" w:rsidRDefault="00B329BF" w:rsidP="005C787C">
      <w:pPr>
        <w:pStyle w:val="Python"/>
      </w:pPr>
      <w:r>
        <w:t>model.add(Dense(128, activation='relu'))</w:t>
      </w:r>
    </w:p>
    <w:p w14:paraId="3913DD25" w14:textId="77777777" w:rsidR="00B329BF" w:rsidRDefault="00B329BF" w:rsidP="005C787C">
      <w:pPr>
        <w:pStyle w:val="Python"/>
      </w:pPr>
      <w:r>
        <w:t>model.add(Dropout(0.5))</w:t>
      </w:r>
    </w:p>
    <w:p w14:paraId="4A17AF41" w14:textId="77777777" w:rsidR="00B329BF" w:rsidRDefault="00B329BF" w:rsidP="005C787C">
      <w:pPr>
        <w:pStyle w:val="Python"/>
      </w:pPr>
      <w:r>
        <w:t>model.add(Dense(2, activation='softmax'))</w:t>
      </w:r>
    </w:p>
    <w:p w14:paraId="09AB3027" w14:textId="77777777" w:rsidR="00B329BF" w:rsidRDefault="00B329BF" w:rsidP="005C787C">
      <w:pPr>
        <w:pStyle w:val="Python"/>
      </w:pPr>
    </w:p>
    <w:p w14:paraId="0762EBFD" w14:textId="77777777" w:rsidR="00B329BF" w:rsidRDefault="00B329BF" w:rsidP="005C787C">
      <w:pPr>
        <w:pStyle w:val="Python"/>
      </w:pPr>
      <w:r>
        <w:t xml:space="preserve">sgd = tensorflow.keras.optimizers.SGD(lr=0.01, clipvalue=0.5) </w:t>
      </w:r>
    </w:p>
    <w:p w14:paraId="7903F5A4" w14:textId="77777777" w:rsidR="00B329BF" w:rsidRDefault="00B329BF" w:rsidP="005C787C">
      <w:pPr>
        <w:pStyle w:val="Python"/>
      </w:pPr>
    </w:p>
    <w:p w14:paraId="27F37F47" w14:textId="77777777" w:rsidR="00B329BF" w:rsidRDefault="00B329BF" w:rsidP="005C787C">
      <w:pPr>
        <w:pStyle w:val="Python"/>
      </w:pPr>
      <w:r>
        <w:t>model.compile(loss='binary_crossentropy',</w:t>
      </w:r>
    </w:p>
    <w:p w14:paraId="43669372" w14:textId="77777777" w:rsidR="00B329BF" w:rsidRDefault="00B329BF" w:rsidP="005C787C">
      <w:pPr>
        <w:pStyle w:val="Python"/>
      </w:pPr>
      <w:r>
        <w:t xml:space="preserve">              optimizer=sgd,</w:t>
      </w:r>
    </w:p>
    <w:p w14:paraId="51334F49" w14:textId="77777777" w:rsidR="00B329BF" w:rsidRDefault="00B329BF" w:rsidP="005C787C">
      <w:pPr>
        <w:pStyle w:val="Python"/>
      </w:pPr>
      <w:r>
        <w:t xml:space="preserve">              metrics=['accuracy'])</w:t>
      </w:r>
    </w:p>
    <w:p w14:paraId="38757950" w14:textId="77777777" w:rsidR="00B329BF" w:rsidRDefault="00B329BF" w:rsidP="005C787C">
      <w:pPr>
        <w:pStyle w:val="Python"/>
      </w:pPr>
    </w:p>
    <w:p w14:paraId="0DBBCB15" w14:textId="77777777" w:rsidR="00B329BF" w:rsidRDefault="00B329BF" w:rsidP="005C787C">
      <w:pPr>
        <w:pStyle w:val="Python"/>
      </w:pPr>
      <w:r>
        <w:t>batch_size=32</w:t>
      </w:r>
    </w:p>
    <w:p w14:paraId="786A9002" w14:textId="77777777" w:rsidR="00B329BF" w:rsidRDefault="00B329BF" w:rsidP="005C787C">
      <w:pPr>
        <w:pStyle w:val="Python"/>
      </w:pPr>
      <w:r>
        <w:t xml:space="preserve">    </w:t>
      </w:r>
    </w:p>
    <w:p w14:paraId="2B23A373" w14:textId="77777777" w:rsidR="00B329BF" w:rsidRDefault="00B329BF" w:rsidP="005C787C">
      <w:pPr>
        <w:pStyle w:val="Python"/>
      </w:pPr>
      <w:r>
        <w:t>history=model.fit(x_train, y_train,</w:t>
      </w:r>
    </w:p>
    <w:p w14:paraId="11423D09" w14:textId="77777777" w:rsidR="00B329BF" w:rsidRDefault="00B329BF" w:rsidP="005C787C">
      <w:pPr>
        <w:pStyle w:val="Python"/>
      </w:pPr>
      <w:r>
        <w:t xml:space="preserve">              epochs=epochs,</w:t>
      </w:r>
    </w:p>
    <w:p w14:paraId="352C35F9" w14:textId="77777777" w:rsidR="00B329BF" w:rsidRDefault="00B329BF" w:rsidP="005C787C">
      <w:pPr>
        <w:pStyle w:val="Python"/>
      </w:pPr>
      <w:r>
        <w:t xml:space="preserve">              validation_split=0.1,</w:t>
      </w:r>
    </w:p>
    <w:p w14:paraId="7C1F51AB" w14:textId="77777777" w:rsidR="00B329BF" w:rsidRPr="00312F40" w:rsidRDefault="00B329BF" w:rsidP="005C787C">
      <w:pPr>
        <w:pStyle w:val="Python"/>
      </w:pPr>
      <w:r>
        <w:t xml:space="preserve">              shuffle=True)</w:t>
      </w:r>
    </w:p>
    <w:p w14:paraId="588D0082" w14:textId="77777777" w:rsidR="00B329BF" w:rsidRDefault="00B329BF" w:rsidP="005C787C">
      <w:pPr>
        <w:rPr>
          <w:lang w:val="en-GB" w:eastAsia="en-GB"/>
        </w:rPr>
      </w:pPr>
    </w:p>
    <w:p w14:paraId="345970F1" w14:textId="77777777" w:rsidR="00B329BF" w:rsidRPr="000A4B73" w:rsidRDefault="00B329BF" w:rsidP="00B329BF">
      <w:pPr>
        <w:pStyle w:val="Heading3"/>
      </w:pPr>
      <w:bookmarkStart w:id="51" w:name="_Toc14519163"/>
      <w:r>
        <w:t>Recurrent Neural Networks</w:t>
      </w:r>
      <w:bookmarkEnd w:id="51"/>
    </w:p>
    <w:p w14:paraId="664E8EBD" w14:textId="77777777" w:rsidR="00B329BF" w:rsidRPr="00546EC0" w:rsidRDefault="00B329BF" w:rsidP="005C787C">
      <w:pPr>
        <w:rPr>
          <w:lang w:val="en-US"/>
        </w:rPr>
      </w:pPr>
    </w:p>
    <w:p w14:paraId="6EC6C38C" w14:textId="77777777" w:rsidR="00B329BF" w:rsidRDefault="00B329BF" w:rsidP="005C787C">
      <w:pPr>
        <w:rPr>
          <w:lang w:val="en-US"/>
        </w:rPr>
      </w:pPr>
    </w:p>
    <w:p w14:paraId="5A48B85C" w14:textId="77777777" w:rsidR="00B329BF" w:rsidRDefault="00B329BF" w:rsidP="005C787C">
      <w:pPr>
        <w:rPr>
          <w:lang w:val="en-US"/>
        </w:rPr>
      </w:pPr>
    </w:p>
    <w:p w14:paraId="32D58DD8" w14:textId="77777777" w:rsidR="00B329BF" w:rsidRDefault="00B329BF" w:rsidP="00B329BF">
      <w:pPr>
        <w:pStyle w:val="AppendixHeading1"/>
      </w:pPr>
      <w:bookmarkStart w:id="52" w:name="_Toc14519164"/>
      <w:bookmarkStart w:id="53" w:name="_Toc14519217"/>
      <w:bookmarkStart w:id="54" w:name="_Toc14519606"/>
      <w:r>
        <w:lastRenderedPageBreak/>
        <w:t>Appendix H: Old Results Section</w:t>
      </w:r>
      <w:bookmarkEnd w:id="52"/>
      <w:bookmarkEnd w:id="53"/>
      <w:bookmarkEnd w:id="54"/>
    </w:p>
    <w:p w14:paraId="45AF6AF0" w14:textId="77777777" w:rsidR="00B329BF" w:rsidRPr="000A144D" w:rsidRDefault="00B329BF" w:rsidP="00B329BF">
      <w:pPr>
        <w:pStyle w:val="Heading4"/>
      </w:pPr>
      <w:bookmarkStart w:id="55" w:name="_Ref10115088"/>
      <w:r>
        <w:t>Model 1</w:t>
      </w:r>
      <w:bookmarkEnd w:id="55"/>
    </w:p>
    <w:p w14:paraId="75A6605C" w14:textId="77777777" w:rsidR="00B329BF" w:rsidRDefault="00B329BF" w:rsidP="005C787C">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5C787C">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5C787C">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211F16D5" w14:textId="77777777" w:rsidR="00B329BF" w:rsidRDefault="00B329BF" w:rsidP="005C787C"/>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6" w:name="_Ref10116374"/>
      <w:r>
        <w:t>Stage 1</w:t>
      </w:r>
      <w:bookmarkEnd w:id="56"/>
    </w:p>
    <w:p w14:paraId="17976F6D" w14:textId="77777777" w:rsidR="00B329BF" w:rsidRDefault="00B329BF" w:rsidP="005C787C">
      <w:pPr>
        <w:rPr>
          <w:lang w:val="en-GB" w:eastAsia="en-GB"/>
        </w:rPr>
      </w:pPr>
    </w:p>
    <w:p w14:paraId="279A625F" w14:textId="77777777" w:rsidR="00B329BF" w:rsidRDefault="00B329BF" w:rsidP="005C787C">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5C787C">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5C787C">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332480"/>
                    </a:xfrm>
                    <a:prstGeom prst="rect">
                      <a:avLst/>
                    </a:prstGeom>
                  </pic:spPr>
                </pic:pic>
              </a:graphicData>
            </a:graphic>
          </wp:inline>
        </w:drawing>
      </w:r>
    </w:p>
    <w:p w14:paraId="10D33102" w14:textId="77777777" w:rsidR="00B329BF" w:rsidRDefault="00B329BF" w:rsidP="005C787C">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332480"/>
                    </a:xfrm>
                    <a:prstGeom prst="rect">
                      <a:avLst/>
                    </a:prstGeom>
                  </pic:spPr>
                </pic:pic>
              </a:graphicData>
            </a:graphic>
          </wp:inline>
        </w:drawing>
      </w:r>
    </w:p>
    <w:p w14:paraId="110BCA35" w14:textId="77777777" w:rsidR="00B329BF" w:rsidRDefault="00B329BF" w:rsidP="005C787C">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5C787C">
      <w:pPr>
        <w:rPr>
          <w:lang w:val="en-GB" w:eastAsia="en-GB"/>
        </w:rPr>
      </w:pPr>
    </w:p>
    <w:p w14:paraId="71A85581" w14:textId="77777777" w:rsidR="00B329BF" w:rsidRDefault="00B329BF" w:rsidP="005C787C">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5C787C">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5C787C">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332480"/>
                    </a:xfrm>
                    <a:prstGeom prst="rect">
                      <a:avLst/>
                    </a:prstGeom>
                  </pic:spPr>
                </pic:pic>
              </a:graphicData>
            </a:graphic>
          </wp:inline>
        </w:drawing>
      </w:r>
    </w:p>
    <w:p w14:paraId="3D7D2C04" w14:textId="77777777" w:rsidR="00B329BF" w:rsidRDefault="00B329BF" w:rsidP="005C787C">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332480"/>
                    </a:xfrm>
                    <a:prstGeom prst="rect">
                      <a:avLst/>
                    </a:prstGeom>
                  </pic:spPr>
                </pic:pic>
              </a:graphicData>
            </a:graphic>
          </wp:inline>
        </w:drawing>
      </w:r>
    </w:p>
    <w:p w14:paraId="060E73A4" w14:textId="77777777" w:rsidR="00B329BF" w:rsidRDefault="00B329BF" w:rsidP="005C787C">
      <w:pPr>
        <w:rPr>
          <w:lang w:val="en-GB" w:eastAsia="en-GB"/>
        </w:rPr>
      </w:pPr>
    </w:p>
    <w:p w14:paraId="73771A6A" w14:textId="77777777" w:rsidR="00B329BF" w:rsidRDefault="00B329BF" w:rsidP="00B329BF">
      <w:pPr>
        <w:pStyle w:val="Heading5"/>
      </w:pPr>
      <w:bookmarkStart w:id="57" w:name="_Ref10138965"/>
      <w:r>
        <w:t>Stage 3</w:t>
      </w:r>
      <w:bookmarkEnd w:id="57"/>
    </w:p>
    <w:p w14:paraId="3B3D4B6B" w14:textId="77777777" w:rsidR="00B329BF" w:rsidRDefault="00B329BF" w:rsidP="005C787C">
      <w:pPr>
        <w:rPr>
          <w:lang w:val="en-GB" w:eastAsia="en-GB"/>
        </w:rPr>
      </w:pPr>
    </w:p>
    <w:p w14:paraId="39832BE7" w14:textId="77777777" w:rsidR="00B329BF" w:rsidRDefault="00B329BF" w:rsidP="005C787C">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5C787C">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5C787C">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3332480"/>
                    </a:xfrm>
                    <a:prstGeom prst="rect">
                      <a:avLst/>
                    </a:prstGeom>
                  </pic:spPr>
                </pic:pic>
              </a:graphicData>
            </a:graphic>
          </wp:inline>
        </w:drawing>
      </w:r>
    </w:p>
    <w:p w14:paraId="799FAFCE" w14:textId="77777777" w:rsidR="00B329BF" w:rsidRDefault="00B329BF" w:rsidP="005C787C">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8" w:name="_Ref10154200"/>
      <w:r>
        <w:t>Stage 4</w:t>
      </w:r>
      <w:bookmarkEnd w:id="58"/>
    </w:p>
    <w:p w14:paraId="6CD1C7A9" w14:textId="77777777" w:rsidR="00B329BF" w:rsidRDefault="00B329BF" w:rsidP="005C787C">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5C787C">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9" w:name="_Toc14519165"/>
      <w:r>
        <w:t>Convolutional Neural Networks</w:t>
      </w:r>
      <w:bookmarkEnd w:id="59"/>
    </w:p>
    <w:p w14:paraId="2844290F" w14:textId="77777777" w:rsidR="00B329BF" w:rsidRDefault="00B329BF" w:rsidP="005C787C">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5C787C">
      <w:pPr>
        <w:rPr>
          <w:lang w:val="en-GB" w:eastAsia="en-GB"/>
        </w:rPr>
      </w:pPr>
    </w:p>
    <w:p w14:paraId="6705DBA8" w14:textId="77777777" w:rsidR="00B329BF" w:rsidRDefault="00B329BF" w:rsidP="005C787C">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5C787C">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5C787C">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5C787C">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5C787C">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5C787C">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5C787C">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5C787C">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5C787C">
      <w:pPr>
        <w:rPr>
          <w:lang w:val="en-GB" w:eastAsia="en-GB"/>
        </w:rPr>
      </w:pPr>
    </w:p>
    <w:p w14:paraId="60375E05" w14:textId="77777777" w:rsidR="00B329BF" w:rsidRDefault="00B329BF" w:rsidP="00B329BF">
      <w:pPr>
        <w:pStyle w:val="Heading2"/>
      </w:pPr>
      <w:bookmarkStart w:id="60" w:name="_Toc14519166"/>
      <w:r>
        <w:t>Autoencoders</w:t>
      </w:r>
      <w:bookmarkEnd w:id="60"/>
    </w:p>
    <w:p w14:paraId="471ED130" w14:textId="77777777" w:rsidR="00B329BF" w:rsidRPr="00667478" w:rsidRDefault="00B329BF" w:rsidP="005C787C">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5C787C">
      <w:pPr>
        <w:rPr>
          <w:lang w:val="en-GB" w:eastAsia="en-GB"/>
        </w:rPr>
      </w:pPr>
    </w:p>
    <w:p w14:paraId="732CDA31" w14:textId="77777777" w:rsidR="00B329BF" w:rsidRDefault="00B329BF" w:rsidP="005C787C">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5C787C">
      <w:pPr>
        <w:rPr>
          <w:lang w:val="en-GB" w:eastAsia="en-GB"/>
        </w:rPr>
      </w:pPr>
      <w:r>
        <w:rPr>
          <w:lang w:val="en-GB" w:eastAsia="en-GB"/>
        </w:rPr>
        <w:t>100 Latent dimensions</w:t>
      </w:r>
    </w:p>
    <w:p w14:paraId="42BC73E7" w14:textId="77777777" w:rsidR="00F56ACD" w:rsidRDefault="00F56ACD" w:rsidP="005C787C">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5C787C">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5C787C">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5C787C">
      <w:pPr>
        <w:rPr>
          <w:lang w:val="en-GB" w:eastAsia="en-GB"/>
        </w:rPr>
      </w:pPr>
    </w:p>
    <w:p w14:paraId="05AE7FCD" w14:textId="77777777" w:rsidR="00F56ACD" w:rsidRDefault="00F56ACD" w:rsidP="005C787C">
      <w:pPr>
        <w:rPr>
          <w:lang w:val="en-GB" w:eastAsia="en-GB"/>
        </w:rPr>
      </w:pPr>
      <w:r>
        <w:rPr>
          <w:lang w:val="en-GB" w:eastAsia="en-GB"/>
        </w:rPr>
        <w:t>Example output after 29000 epochs:</w:t>
      </w:r>
    </w:p>
    <w:p w14:paraId="12698E80" w14:textId="77777777" w:rsidR="00F56ACD" w:rsidRDefault="00F56ACD" w:rsidP="005C787C">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5C787C">
      <w:pPr>
        <w:rPr>
          <w:lang w:val="en-US"/>
        </w:rPr>
      </w:pPr>
    </w:p>
    <w:p w14:paraId="51AB0853" w14:textId="1A96A041" w:rsidR="00E478C5" w:rsidRDefault="00E478C5" w:rsidP="005C787C">
      <w:r>
        <w:br w:type="page"/>
      </w:r>
    </w:p>
    <w:p w14:paraId="1F8E937D" w14:textId="25D536D8" w:rsidR="00843286" w:rsidRPr="00E478C5" w:rsidRDefault="00E478C5" w:rsidP="00E478C5">
      <w:pPr>
        <w:pStyle w:val="AppendixHeading1"/>
      </w:pPr>
      <w:r>
        <w:lastRenderedPageBreak/>
        <w:t xml:space="preserve">Appendix i: </w:t>
      </w:r>
      <w:bookmarkStart w:id="61" w:name="_Toc19289051"/>
      <w:r w:rsidRPr="00E478C5">
        <w:t>Standard Model Vertices</w:t>
      </w:r>
      <w:bookmarkEnd w:id="61"/>
    </w:p>
    <w:p w14:paraId="2A1D5902" w14:textId="42EC76D8" w:rsidR="00E478C5" w:rsidRDefault="00E478C5" w:rsidP="005C787C">
      <w:pPr>
        <w:rPr>
          <w:lang w:val="en-US" w:eastAsia="en-GB"/>
        </w:rPr>
      </w:pPr>
    </w:p>
    <w:p w14:paraId="63C4D2AC" w14:textId="77777777" w:rsidR="00E478C5" w:rsidRPr="00E478C5" w:rsidRDefault="00E478C5" w:rsidP="005C787C">
      <w:pPr>
        <w:rPr>
          <w:lang w:val="en-GB" w:eastAsia="en-GB"/>
        </w:rPr>
      </w:pPr>
    </w:p>
    <w:p w14:paraId="10D2FE1C" w14:textId="7201D6E7" w:rsidR="00E478C5" w:rsidRPr="00E478C5" w:rsidRDefault="00E478C5" w:rsidP="005C787C">
      <w:pPr>
        <w:rPr>
          <w:lang w:val="en-GB" w:eastAsia="en-GB"/>
        </w:rPr>
      </w:pPr>
      <w:r w:rsidRPr="00E478C5">
        <w:rPr>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lang w:val="en-GB" w:eastAsia="en-GB"/>
        </w:rPr>
        <w:t xml:space="preserve"> </w:t>
      </w:r>
      <w:sdt>
        <w:sdtPr>
          <w:rPr>
            <w:lang w:val="en-GB" w:eastAsia="en-GB"/>
          </w:rPr>
          <w:id w:val="88313829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096B21B0" w14:textId="77777777" w:rsidR="00E478C5" w:rsidRPr="00E478C5" w:rsidRDefault="00E478C5" w:rsidP="005C787C">
      <w:pPr>
        <w:rPr>
          <w:lang w:val="en-GB" w:eastAsia="en-GB"/>
        </w:rPr>
      </w:pPr>
    </w:p>
    <w:p w14:paraId="6DF8022D" w14:textId="25BF47AD" w:rsidR="00E478C5" w:rsidRPr="00E478C5" w:rsidRDefault="00E478C5" w:rsidP="005C787C">
      <w:pPr>
        <w:rPr>
          <w:lang w:val="en-GB" w:eastAsia="en-GB"/>
        </w:rPr>
      </w:pPr>
      <w:r w:rsidRPr="00E478C5">
        <w:rPr>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lang w:val="en-GB" w:eastAsia="en-GB"/>
        </w:rPr>
        <w:fldChar w:fldCharType="begin"/>
      </w:r>
      <w:r w:rsidRPr="00E478C5">
        <w:rPr>
          <w:lang w:val="en-GB" w:eastAsia="en-GB"/>
        </w:rPr>
        <w:instrText xml:space="preserve"> REF _Ref2454688 \h  \* MERGEFORMAT </w:instrText>
      </w:r>
      <w:r w:rsidRPr="00E478C5">
        <w:rPr>
          <w:lang w:val="en-GB" w:eastAsia="en-GB"/>
        </w:rPr>
      </w:r>
      <w:r w:rsidRPr="00E478C5">
        <w:rPr>
          <w:lang w:val="en-GB" w:eastAsia="en-GB"/>
        </w:rPr>
        <w:fldChar w:fldCharType="separate"/>
      </w:r>
      <w:r w:rsidR="0097496B">
        <w:rPr>
          <w:b/>
          <w:lang w:val="en-US" w:eastAsia="en-GB"/>
        </w:rPr>
        <w:t>Error! Reference source not found.</w:t>
      </w:r>
      <w:r w:rsidRPr="00E478C5">
        <w:rPr>
          <w:lang w:val="en-US" w:eastAsia="en-GB"/>
        </w:rPr>
        <w:fldChar w:fldCharType="end"/>
      </w:r>
      <w:r w:rsidRPr="00E478C5">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E785CC0" w14:textId="77777777" w:rsidR="00E478C5" w:rsidRPr="00E478C5" w:rsidRDefault="00E478C5" w:rsidP="005C787C">
      <w:pPr>
        <w:rPr>
          <w:lang w:val="en-GB" w:eastAsia="en-GB"/>
        </w:rPr>
      </w:pPr>
    </w:p>
    <w:p w14:paraId="4A8B1AE0" w14:textId="4D3E1272" w:rsidR="00E478C5" w:rsidRPr="00E478C5" w:rsidRDefault="00E478C5" w:rsidP="005C787C">
      <w:pPr>
        <w:rPr>
          <w:lang w:val="en-GB" w:eastAsia="en-GB"/>
        </w:rPr>
      </w:pPr>
      <w:r w:rsidRPr="00E478C5">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lang w:val="en-GB" w:eastAsia="en-GB"/>
        </w:rPr>
        <w:t xml:space="preserve"> bosons carry charges +e and </w:t>
      </w:r>
      <w:r w:rsidRPr="00E478C5">
        <w:rPr>
          <w:lang w:val="en-GB" w:eastAsia="en-GB"/>
        </w:rPr>
        <w:sym w:font="Symbol" w:char="F02D"/>
      </w:r>
      <w:r w:rsidRPr="00E478C5">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592D725" w14:textId="77777777" w:rsidR="00E478C5" w:rsidRPr="00E478C5" w:rsidRDefault="00E478C5" w:rsidP="005C787C">
      <w:pPr>
        <w:rPr>
          <w:lang w:val="en-GB" w:eastAsia="en-GB"/>
        </w:rPr>
      </w:pPr>
    </w:p>
    <w:p w14:paraId="7D548320" w14:textId="61013588" w:rsidR="00E478C5" w:rsidRPr="00E478C5" w:rsidRDefault="00E478C5" w:rsidP="005C787C">
      <w:pPr>
        <w:rPr>
          <w:lang w:val="en-GB" w:eastAsia="en-GB"/>
        </w:rPr>
      </w:pPr>
      <w:r w:rsidRPr="00E478C5">
        <w:rPr>
          <w:lang w:val="en-GB" w:eastAsia="en-GB"/>
        </w:rPr>
        <w:fldChar w:fldCharType="begin"/>
      </w:r>
      <w:r w:rsidRPr="00E478C5">
        <w:rPr>
          <w:lang w:val="en-GB" w:eastAsia="en-GB"/>
        </w:rPr>
        <w:instrText xml:space="preserve"> REF _Ref14416563 \h  \* MERGEFORMAT </w:instrText>
      </w:r>
      <w:r w:rsidRPr="00E478C5">
        <w:rPr>
          <w:lang w:val="en-GB" w:eastAsia="en-GB"/>
        </w:rPr>
      </w:r>
      <w:r w:rsidRPr="00E478C5">
        <w:rPr>
          <w:lang w:val="en-GB" w:eastAsia="en-GB"/>
        </w:rPr>
        <w:fldChar w:fldCharType="separate"/>
      </w:r>
      <w:r w:rsidR="0097496B" w:rsidRPr="0097496B">
        <w:rPr>
          <w:lang w:val="en-GB" w:eastAsia="en-GB"/>
        </w:rPr>
        <w:t>Figure 9</w:t>
      </w:r>
      <w:r w:rsidRPr="00E478C5">
        <w:rPr>
          <w:lang w:val="en-US" w:eastAsia="en-GB"/>
        </w:rPr>
        <w:fldChar w:fldCharType="end"/>
      </w:r>
      <w:r w:rsidRPr="00E478C5">
        <w:rPr>
          <w:lang w:val="en-GB" w:eastAsia="en-GB"/>
        </w:rPr>
        <w:t xml:space="preserve"> shows the main Standard model interaction vertices in the form of Feynman diagrams.</w:t>
      </w:r>
    </w:p>
    <w:p w14:paraId="2E3756EA" w14:textId="77777777" w:rsidR="00E478C5" w:rsidRPr="00E478C5" w:rsidRDefault="00E478C5" w:rsidP="005C787C">
      <w:pPr>
        <w:rPr>
          <w:lang w:val="en-GB" w:eastAsia="en-GB"/>
        </w:rPr>
      </w:pPr>
    </w:p>
    <w:p w14:paraId="1C0E2541" w14:textId="77777777" w:rsidR="00E478C5" w:rsidRPr="00E478C5" w:rsidRDefault="00E478C5" w:rsidP="005C787C">
      <w:pPr>
        <w:rPr>
          <w:lang w:val="en-GB" w:eastAsia="en-GB"/>
        </w:rPr>
      </w:pPr>
      <w:r w:rsidRPr="00E478C5">
        <w:rPr>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6AFF6EB0" w:rsidR="00E478C5" w:rsidRPr="00E478C5" w:rsidRDefault="00E478C5" w:rsidP="005C787C">
      <w:pPr>
        <w:rPr>
          <w:lang w:val="en-GB" w:eastAsia="en-GB"/>
        </w:rPr>
      </w:pPr>
      <w:bookmarkStart w:id="62" w:name="_Ref14416563"/>
      <w:bookmarkStart w:id="63" w:name="_Toc19289141"/>
      <w:r w:rsidRPr="00E478C5">
        <w:rPr>
          <w:lang w:val="en-GB" w:eastAsia="en-GB"/>
        </w:rPr>
        <w:t xml:space="preserve">Figure </w:t>
      </w:r>
      <w:r w:rsidRPr="00E478C5">
        <w:rPr>
          <w:lang w:val="en-GB" w:eastAsia="en-GB"/>
        </w:rPr>
        <w:fldChar w:fldCharType="begin"/>
      </w:r>
      <w:r w:rsidRPr="00E478C5">
        <w:rPr>
          <w:lang w:val="en-GB" w:eastAsia="en-GB"/>
        </w:rPr>
        <w:instrText xml:space="preserve"> SEQ Figure \* ARABIC </w:instrText>
      </w:r>
      <w:r w:rsidRPr="00E478C5">
        <w:rPr>
          <w:lang w:val="en-GB" w:eastAsia="en-GB"/>
        </w:rPr>
        <w:fldChar w:fldCharType="separate"/>
      </w:r>
      <w:r w:rsidR="0097496B">
        <w:rPr>
          <w:noProof/>
          <w:lang w:val="en-GB" w:eastAsia="en-GB"/>
        </w:rPr>
        <w:t>9</w:t>
      </w:r>
      <w:r w:rsidRPr="00E478C5">
        <w:rPr>
          <w:lang w:val="en-US" w:eastAsia="en-GB"/>
        </w:rPr>
        <w:fldChar w:fldCharType="end"/>
      </w:r>
      <w:bookmarkEnd w:id="62"/>
      <w:r w:rsidRPr="00E478C5">
        <w:rPr>
          <w:lang w:val="en-GB" w:eastAsia="en-GB"/>
        </w:rPr>
        <w:t xml:space="preserve">: Standard model interaction vertices </w:t>
      </w:r>
      <w:sdt>
        <w:sdtPr>
          <w:rPr>
            <w:lang w:val="en-GB" w:eastAsia="en-GB"/>
          </w:rPr>
          <w:id w:val="-442849522"/>
          <w:citation/>
        </w:sdtPr>
        <w:sdtEndPr/>
        <w:sdtContent>
          <w:r w:rsidRPr="00E478C5">
            <w:rPr>
              <w:lang w:val="en-GB" w:eastAsia="en-GB"/>
            </w:rPr>
            <w:fldChar w:fldCharType="begin"/>
          </w:r>
          <w:r w:rsidRPr="00E478C5">
            <w:rPr>
              <w:lang w:val="en-US" w:eastAsia="en-GB"/>
            </w:rPr>
            <w:instrText xml:space="preserve"> CITATION Wik19 \l 1033 </w:instrText>
          </w:r>
          <w:r w:rsidRPr="00E478C5">
            <w:rPr>
              <w:lang w:val="en-GB" w:eastAsia="en-GB"/>
            </w:rPr>
            <w:fldChar w:fldCharType="separate"/>
          </w:r>
          <w:r w:rsidRPr="00E478C5">
            <w:rPr>
              <w:lang w:val="en-US" w:eastAsia="en-GB"/>
            </w:rPr>
            <w:t>[2]</w:t>
          </w:r>
          <w:r w:rsidRPr="00E478C5">
            <w:rPr>
              <w:lang w:val="en-US" w:eastAsia="en-GB"/>
            </w:rPr>
            <w:fldChar w:fldCharType="end"/>
          </w:r>
        </w:sdtContent>
      </w:sdt>
      <w:bookmarkEnd w:id="63"/>
    </w:p>
    <w:p w14:paraId="04982380" w14:textId="17E3B19D" w:rsidR="00A02CED" w:rsidRDefault="00A02CED" w:rsidP="005C787C">
      <w:pPr>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5C787C">
      <w:r>
        <w:t>CERN has</w:t>
      </w:r>
      <w:r w:rsidRPr="005B72BD">
        <w:t xml:space="preserve"> a data centre with over 174,000 processor cores, 150,000 Terabytes (TB) of Disk space and over 1,000 TB of random access memory (RAM) </w:t>
      </w:r>
      <w:sdt>
        <w:sdtPr>
          <w:id w:val="-1149444436"/>
          <w:citation/>
        </w:sdtPr>
        <w:sdtEnd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rsidP="005C787C">
      <w:r>
        <w:br w:type="page"/>
      </w:r>
    </w:p>
    <w:p w14:paraId="06CDD6F2" w14:textId="19FFAC48" w:rsidR="00865EC3" w:rsidRDefault="00865EC3" w:rsidP="005C787C">
      <w:r>
        <w:lastRenderedPageBreak/>
        <w:t>This is wrong:</w:t>
      </w:r>
    </w:p>
    <w:p w14:paraId="3795413C" w14:textId="77777777" w:rsidR="00865EC3" w:rsidRDefault="00865EC3" w:rsidP="005C787C"/>
    <w:p w14:paraId="4306FFF6" w14:textId="21BBAAD4" w:rsidR="00865EC3" w:rsidRPr="005B72BD" w:rsidRDefault="00865EC3" w:rsidP="005C787C">
      <w:r w:rsidRPr="005B72BD">
        <w:t>To calculate the centre-of-mass energy at collision-time, we do:</w:t>
      </w:r>
    </w:p>
    <w:p w14:paraId="7E965AA7" w14:textId="77777777" w:rsidR="00865EC3" w:rsidRPr="005B72BD" w:rsidRDefault="00865EC3" w:rsidP="005C787C"/>
    <w:p w14:paraId="6920B426" w14:textId="77777777" w:rsidR="00865EC3" w:rsidRPr="005B72BD" w:rsidRDefault="00551F57" w:rsidP="005C787C">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End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5C787C"/>
    <w:p w14:paraId="2F0F47DA" w14:textId="19EC2371" w:rsidR="002214EC" w:rsidRDefault="00865EC3" w:rsidP="005C787C">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End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rsidP="005C787C">
      <w:r>
        <w:br w:type="page"/>
      </w:r>
    </w:p>
    <w:p w14:paraId="00D7F952" w14:textId="77777777" w:rsidR="002214EC" w:rsidRPr="005B72BD" w:rsidRDefault="002214EC" w:rsidP="005C787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End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End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5C787C"/>
    <w:p w14:paraId="0DAA3AA9" w14:textId="77777777" w:rsidR="002214EC" w:rsidRPr="005B72BD" w:rsidRDefault="002214EC" w:rsidP="005C787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End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5C787C"/>
    <w:p w14:paraId="1F55B525" w14:textId="147D2EB0" w:rsidR="003211DD" w:rsidRDefault="003211DD" w:rsidP="005C787C">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5C787C"/>
    <w:p w14:paraId="5E7C571D" w14:textId="77777777" w:rsidR="009C2ACE" w:rsidRPr="005B72BD" w:rsidRDefault="009C2ACE" w:rsidP="005C787C">
      <w:r w:rsidRPr="005B72BD">
        <w:t>Upon installation, running the following line in a Unix terminal</w:t>
      </w:r>
    </w:p>
    <w:p w14:paraId="6326E413" w14:textId="77777777" w:rsidR="009C2ACE" w:rsidRPr="005B72BD" w:rsidRDefault="009C2ACE" w:rsidP="005C787C"/>
    <w:p w14:paraId="6608A65C" w14:textId="77777777" w:rsidR="009C2ACE" w:rsidRPr="005B72BD" w:rsidRDefault="009C2ACE" w:rsidP="005C787C">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5C787C"/>
    <w:p w14:paraId="43D52BEA" w14:textId="77777777" w:rsidR="009C2ACE" w:rsidRPr="005B72BD" w:rsidRDefault="009C2ACE" w:rsidP="005C787C">
      <w:r w:rsidRPr="005B72BD">
        <w:t>will print the symbolic path to the top of the ROOT directory, e.g.</w:t>
      </w:r>
    </w:p>
    <w:p w14:paraId="640282F4" w14:textId="77777777" w:rsidR="009C2ACE" w:rsidRPr="005B72BD" w:rsidRDefault="009C2ACE" w:rsidP="005C787C"/>
    <w:p w14:paraId="4F66A767" w14:textId="77777777" w:rsidR="009C2ACE" w:rsidRPr="005B72BD" w:rsidRDefault="009C2ACE" w:rsidP="005C787C">
      <w:pPr>
        <w:pStyle w:val="Ccode"/>
        <w:rPr>
          <w:rStyle w:val="CharTok"/>
          <w:rFonts w:asciiTheme="majorHAnsi" w:hAnsiTheme="majorHAnsi"/>
        </w:rPr>
      </w:pPr>
      <w:r w:rsidRPr="005B72BD">
        <w:rPr>
          <w:rStyle w:val="CharTok"/>
          <w:rFonts w:asciiTheme="majorHAnsi" w:hAnsiTheme="majorHAnsi"/>
        </w:rPr>
        <w:t>/Users/gerhard/root</w:t>
      </w:r>
    </w:p>
    <w:p w14:paraId="3030EF50" w14:textId="77777777" w:rsidR="009C2ACE" w:rsidRPr="005B72BD" w:rsidRDefault="009C2ACE" w:rsidP="005C787C">
      <w:pPr>
        <w:pStyle w:val="Ccode"/>
      </w:pPr>
    </w:p>
    <w:p w14:paraId="6059A22F" w14:textId="77777777" w:rsidR="009C2ACE" w:rsidRPr="005B72BD" w:rsidRDefault="009C2ACE" w:rsidP="005C787C">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5C787C"/>
    <w:p w14:paraId="16AEE382" w14:textId="77777777" w:rsidR="009C2ACE" w:rsidRPr="005B72BD" w:rsidRDefault="009C2ACE" w:rsidP="005C787C">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5C787C"/>
    <w:p w14:paraId="0A8D4E49" w14:textId="3BB1B39B" w:rsidR="001A4690" w:rsidRDefault="009C2ACE" w:rsidP="005C787C">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rsidP="005C787C">
      <w:r>
        <w:br w:type="page"/>
      </w:r>
    </w:p>
    <w:p w14:paraId="6BAD8DB0" w14:textId="29F96603" w:rsidR="001A4690" w:rsidRPr="005B72BD" w:rsidRDefault="001A4690" w:rsidP="005C787C">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0097496B" w:rsidRPr="005B72BD">
        <w:t xml:space="preserve">Figure </w:t>
      </w:r>
      <w:r w:rsidR="0097496B">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5C787C"/>
    <w:p w14:paraId="2F02B701" w14:textId="77777777" w:rsidR="001A4690" w:rsidRPr="005B72BD" w:rsidRDefault="001A4690" w:rsidP="005C787C">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78">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0E26DE4F" w:rsidR="001A4690" w:rsidRPr="005B72BD" w:rsidRDefault="001A4690" w:rsidP="005C787C">
      <w:pPr>
        <w:pStyle w:val="Caption"/>
      </w:pPr>
      <w:bookmarkStart w:id="64" w:name="_Ref1808661"/>
      <w:bookmarkStart w:id="65" w:name="_Toc19289150"/>
      <w:r w:rsidRPr="005B72BD">
        <w:t xml:space="preserve">Figure </w:t>
      </w:r>
      <w:r w:rsidR="00551F57">
        <w:fldChar w:fldCharType="begin"/>
      </w:r>
      <w:r w:rsidR="00551F57">
        <w:instrText xml:space="preserve"> SEQ Figure \* ARABIC </w:instrText>
      </w:r>
      <w:r w:rsidR="00551F57">
        <w:fldChar w:fldCharType="separate"/>
      </w:r>
      <w:r w:rsidR="0097496B">
        <w:rPr>
          <w:noProof/>
        </w:rPr>
        <w:t>10</w:t>
      </w:r>
      <w:r w:rsidR="00551F57">
        <w:rPr>
          <w:noProof/>
        </w:rPr>
        <w:fldChar w:fldCharType="end"/>
      </w:r>
      <w:bookmarkEnd w:id="64"/>
      <w:r w:rsidRPr="005B72BD">
        <w:t xml:space="preserve">: ALICE Inner Tracking System (SPD, SDD, SSD) </w:t>
      </w:r>
      <w:sdt>
        <w:sdtPr>
          <w:id w:val="-1080904175"/>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C38F788" w14:textId="77777777" w:rsidR="001A4690" w:rsidRPr="005B72BD" w:rsidRDefault="001A4690" w:rsidP="005C787C"/>
    <w:p w14:paraId="407D09E0" w14:textId="49F7F8FC" w:rsidR="001A4690" w:rsidRPr="005B72BD" w:rsidRDefault="001A4690" w:rsidP="005C787C">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0097496B">
        <w:rPr>
          <w:b/>
          <w:bCs/>
          <w:lang w:val="en-US"/>
        </w:rPr>
        <w:t>Error! Reference source not found.</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5C787C"/>
    <w:p w14:paraId="09CFC6B2" w14:textId="09A65F2C" w:rsidR="001A4690" w:rsidRPr="005B72BD" w:rsidRDefault="001A4690" w:rsidP="005C787C">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0097496B" w:rsidRPr="005B72BD">
        <w:t xml:space="preserve">Figure </w:t>
      </w:r>
      <w:r w:rsidR="0097496B">
        <w:rPr>
          <w:noProof/>
        </w:rPr>
        <w:t>11</w:t>
      </w:r>
      <w:r w:rsidRPr="005B72BD">
        <w:fldChar w:fldCharType="end"/>
      </w:r>
      <w:r w:rsidRPr="005B72BD">
        <w:t>).</w:t>
      </w:r>
    </w:p>
    <w:p w14:paraId="030657F6" w14:textId="77777777" w:rsidR="001A4690" w:rsidRPr="005B72BD" w:rsidRDefault="001A4690" w:rsidP="005C787C"/>
    <w:p w14:paraId="25691BCF" w14:textId="77777777" w:rsidR="001A4690" w:rsidRPr="005B72BD" w:rsidRDefault="001A4690" w:rsidP="005C787C">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36D73B" w:rsidR="001A4690" w:rsidRPr="005B72BD" w:rsidRDefault="001A4690" w:rsidP="005C787C">
      <w:pPr>
        <w:pStyle w:val="Caption"/>
      </w:pPr>
      <w:bookmarkStart w:id="66" w:name="_Ref1809267"/>
      <w:bookmarkStart w:id="67" w:name="_Toc19289151"/>
      <w:r w:rsidRPr="005B72BD">
        <w:t xml:space="preserve">Figure </w:t>
      </w:r>
      <w:r w:rsidR="00551F57">
        <w:fldChar w:fldCharType="begin"/>
      </w:r>
      <w:r w:rsidR="00551F57">
        <w:instrText xml:space="preserve"> SEQ Figure \* ARABIC </w:instrText>
      </w:r>
      <w:r w:rsidR="00551F57">
        <w:fldChar w:fldCharType="separate"/>
      </w:r>
      <w:r w:rsidR="0097496B">
        <w:rPr>
          <w:noProof/>
        </w:rPr>
        <w:t>11</w:t>
      </w:r>
      <w:r w:rsidR="00551F57">
        <w:rPr>
          <w:noProof/>
        </w:rPr>
        <w:fldChar w:fldCharType="end"/>
      </w:r>
      <w:bookmarkEnd w:id="66"/>
      <w:r w:rsidRPr="005B72BD">
        <w:t xml:space="preserve">: ALICE TPC </w:t>
      </w:r>
      <w:sdt>
        <w:sdtPr>
          <w:id w:val="-102739983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1A1203DF" w14:textId="77777777" w:rsidR="001A4690" w:rsidRPr="005B72BD" w:rsidRDefault="001A4690" w:rsidP="005C787C"/>
    <w:p w14:paraId="402B43B9" w14:textId="77777777" w:rsidR="001A4690" w:rsidRPr="005B72BD" w:rsidRDefault="001A4690" w:rsidP="005C787C">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5C787C"/>
    <w:p w14:paraId="4FC46C3E" w14:textId="08DC4DD4" w:rsidR="001A4690" w:rsidRPr="005B72BD" w:rsidRDefault="001A4690" w:rsidP="005C787C">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0097496B" w:rsidRPr="005B72BD">
        <w:t xml:space="preserve">Figure </w:t>
      </w:r>
      <w:r w:rsidR="0097496B">
        <w:rPr>
          <w:noProof/>
        </w:rPr>
        <w:t>12</w:t>
      </w:r>
      <w:r w:rsidRPr="005B72BD">
        <w:fldChar w:fldCharType="end"/>
      </w:r>
      <w:r w:rsidRPr="005B72BD">
        <w:t>).</w:t>
      </w:r>
    </w:p>
    <w:p w14:paraId="3D797591" w14:textId="77777777" w:rsidR="001A4690" w:rsidRPr="005B72BD" w:rsidRDefault="001A4690" w:rsidP="005C787C"/>
    <w:p w14:paraId="77A01CDB" w14:textId="77777777" w:rsidR="001A4690" w:rsidRPr="005B72BD" w:rsidRDefault="001A4690" w:rsidP="005C787C">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348F93A3" w:rsidR="001A4690" w:rsidRPr="005B72BD" w:rsidRDefault="001A4690" w:rsidP="005C787C">
      <w:pPr>
        <w:pStyle w:val="Caption"/>
      </w:pPr>
      <w:bookmarkStart w:id="68" w:name="_Ref1809501"/>
      <w:bookmarkStart w:id="69" w:name="_Toc19289152"/>
      <w:r w:rsidRPr="005B72BD">
        <w:t xml:space="preserve">Figure </w:t>
      </w:r>
      <w:r w:rsidR="00551F57">
        <w:fldChar w:fldCharType="begin"/>
      </w:r>
      <w:r w:rsidR="00551F57">
        <w:instrText xml:space="preserve"> SEQ Figure \* ARABIC </w:instrText>
      </w:r>
      <w:r w:rsidR="00551F57">
        <w:fldChar w:fldCharType="separate"/>
      </w:r>
      <w:r w:rsidR="0097496B">
        <w:rPr>
          <w:noProof/>
        </w:rPr>
        <w:t>12</w:t>
      </w:r>
      <w:r w:rsidR="00551F57">
        <w:rPr>
          <w:noProof/>
        </w:rPr>
        <w:fldChar w:fldCharType="end"/>
      </w:r>
      <w:bookmarkEnd w:id="68"/>
      <w:r w:rsidRPr="005B72BD">
        <w:t xml:space="preserve">: ALICE TOF </w:t>
      </w:r>
      <w:sdt>
        <w:sdtPr>
          <w:id w:val="-81779671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9"/>
    </w:p>
    <w:p w14:paraId="4AD86ECD" w14:textId="77777777" w:rsidR="001A4690" w:rsidRPr="005B72BD" w:rsidRDefault="001A4690" w:rsidP="005C787C"/>
    <w:p w14:paraId="6C1F7B0C" w14:textId="77777777" w:rsidR="001A4690" w:rsidRPr="005B72BD" w:rsidRDefault="001A4690" w:rsidP="005C787C">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5C787C"/>
    <w:p w14:paraId="073A6D1E" w14:textId="3E06B385" w:rsidR="001A4690" w:rsidRPr="005B72BD" w:rsidRDefault="001A4690" w:rsidP="005C787C">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0097496B" w:rsidRPr="005B72BD">
        <w:t xml:space="preserve">Figure </w:t>
      </w:r>
      <w:r w:rsidR="0097496B">
        <w:rPr>
          <w:noProof/>
        </w:rPr>
        <w:t>13</w:t>
      </w:r>
      <w:r w:rsidRPr="005B72BD">
        <w:fldChar w:fldCharType="end"/>
      </w:r>
      <w:r w:rsidRPr="005B72BD">
        <w:t>).</w:t>
      </w:r>
    </w:p>
    <w:p w14:paraId="6778D124" w14:textId="77777777" w:rsidR="001A4690" w:rsidRPr="005B72BD" w:rsidRDefault="001A4690" w:rsidP="005C787C"/>
    <w:p w14:paraId="20FC4997" w14:textId="77777777" w:rsidR="001A4690" w:rsidRPr="005B72BD" w:rsidRDefault="001A4690" w:rsidP="005C787C">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3AB6CA09" w:rsidR="001A4690" w:rsidRPr="005B72BD" w:rsidRDefault="001A4690" w:rsidP="005C787C">
      <w:pPr>
        <w:pStyle w:val="Caption"/>
      </w:pPr>
      <w:bookmarkStart w:id="70" w:name="_Ref1809680"/>
      <w:bookmarkStart w:id="71" w:name="_Toc19289153"/>
      <w:r w:rsidRPr="005B72BD">
        <w:t xml:space="preserve">Figure </w:t>
      </w:r>
      <w:r w:rsidR="00551F57">
        <w:fldChar w:fldCharType="begin"/>
      </w:r>
      <w:r w:rsidR="00551F57">
        <w:instrText xml:space="preserve"> SEQ Figure \* ARABIC </w:instrText>
      </w:r>
      <w:r w:rsidR="00551F57">
        <w:fldChar w:fldCharType="separate"/>
      </w:r>
      <w:r w:rsidR="0097496B">
        <w:rPr>
          <w:noProof/>
        </w:rPr>
        <w:t>13</w:t>
      </w:r>
      <w:r w:rsidR="00551F57">
        <w:rPr>
          <w:noProof/>
        </w:rPr>
        <w:fldChar w:fldCharType="end"/>
      </w:r>
      <w:bookmarkEnd w:id="70"/>
      <w:r w:rsidRPr="005B72BD">
        <w:t xml:space="preserve">: ALICE HMPID </w:t>
      </w:r>
      <w:sdt>
        <w:sdtPr>
          <w:id w:val="1223722604"/>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58805416" w14:textId="77777777" w:rsidR="001A4690" w:rsidRPr="005B72BD" w:rsidRDefault="001A4690" w:rsidP="005C787C"/>
    <w:p w14:paraId="4E26BF7C" w14:textId="77777777" w:rsidR="001A4690" w:rsidRPr="005B72BD" w:rsidRDefault="001A4690" w:rsidP="005C787C">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5C787C"/>
    <w:p w14:paraId="19FAB084" w14:textId="3BDEA219" w:rsidR="001A4690" w:rsidRPr="005B72BD" w:rsidRDefault="001A4690" w:rsidP="005C787C">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0097496B" w:rsidRPr="005B72BD">
        <w:t xml:space="preserve">Figure </w:t>
      </w:r>
      <w:r w:rsidR="0097496B">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5C787C"/>
    <w:p w14:paraId="14ECCA3C" w14:textId="77777777" w:rsidR="001A4690" w:rsidRPr="005B72BD" w:rsidRDefault="001A4690" w:rsidP="005C787C">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B6E2B05" w:rsidR="001A4690" w:rsidRPr="005B72BD" w:rsidRDefault="001A4690" w:rsidP="005C787C">
      <w:pPr>
        <w:pStyle w:val="Caption"/>
      </w:pPr>
      <w:bookmarkStart w:id="72" w:name="_Ref1810007"/>
      <w:bookmarkStart w:id="73" w:name="_Toc19289154"/>
      <w:r w:rsidRPr="005B72BD">
        <w:t xml:space="preserve">Figure </w:t>
      </w:r>
      <w:r w:rsidR="00551F57">
        <w:fldChar w:fldCharType="begin"/>
      </w:r>
      <w:r w:rsidR="00551F57">
        <w:instrText xml:space="preserve"> SEQ Figure \* ARABIC </w:instrText>
      </w:r>
      <w:r w:rsidR="00551F57">
        <w:fldChar w:fldCharType="separate"/>
      </w:r>
      <w:r w:rsidR="0097496B">
        <w:rPr>
          <w:noProof/>
        </w:rPr>
        <w:t>14</w:t>
      </w:r>
      <w:r w:rsidR="00551F57">
        <w:rPr>
          <w:noProof/>
        </w:rPr>
        <w:fldChar w:fldCharType="end"/>
      </w:r>
      <w:bookmarkEnd w:id="72"/>
      <w:r w:rsidRPr="005B72BD">
        <w:t xml:space="preserve">: ALICE TRD </w:t>
      </w:r>
      <w:sdt>
        <w:sdtPr>
          <w:id w:val="1956291719"/>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73"/>
    </w:p>
    <w:p w14:paraId="21AC9AB0" w14:textId="77777777" w:rsidR="001A4690" w:rsidRPr="005B72BD" w:rsidRDefault="001A4690" w:rsidP="005C787C"/>
    <w:p w14:paraId="75B70DA7" w14:textId="77777777" w:rsidR="001A4690" w:rsidRPr="005B72BD" w:rsidRDefault="001A4690" w:rsidP="005C787C">
      <w:r w:rsidRPr="005B72BD">
        <w:lastRenderedPageBreak/>
        <w:t xml:space="preserve">The TRD identifies electrons of high momentum, above 1 GeV/c, to quantify production rates of quarkonia and heavy quarks in the mid rapidity (relativistic velocity) range </w:t>
      </w:r>
      <w:sdt>
        <w:sdtPr>
          <w:id w:val="-57567178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5C787C"/>
    <w:p w14:paraId="5FDE8F12" w14:textId="4D005C6C" w:rsidR="001A4690" w:rsidRPr="005B72BD" w:rsidRDefault="001A4690" w:rsidP="005C787C">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0097496B" w:rsidRPr="005B72BD">
        <w:t xml:space="preserve">Figure </w:t>
      </w:r>
      <w:r w:rsidR="0097496B">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0097496B" w:rsidRPr="005B72BD">
        <w:t xml:space="preserve">Figure </w:t>
      </w:r>
      <w:r w:rsidR="0097496B">
        <w:rPr>
          <w:noProof/>
        </w:rPr>
        <w:t>16</w:t>
      </w:r>
      <w:r w:rsidRPr="005B72BD">
        <w:fldChar w:fldCharType="end"/>
      </w:r>
      <w:r w:rsidRPr="005B72BD">
        <w:t>).</w:t>
      </w:r>
    </w:p>
    <w:p w14:paraId="78239CF9" w14:textId="77777777" w:rsidR="001A4690" w:rsidRPr="005B72BD" w:rsidRDefault="001A4690" w:rsidP="005C787C"/>
    <w:p w14:paraId="0949EAD4" w14:textId="77777777" w:rsidR="001A4690" w:rsidRPr="005B72BD" w:rsidRDefault="001A4690" w:rsidP="005C787C">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058437DF" w:rsidR="001A4690" w:rsidRPr="005B72BD" w:rsidRDefault="001A4690" w:rsidP="005C787C">
      <w:pPr>
        <w:pStyle w:val="Caption"/>
      </w:pPr>
      <w:bookmarkStart w:id="74" w:name="_Ref1810272"/>
      <w:bookmarkStart w:id="75" w:name="_Toc19289155"/>
      <w:r w:rsidRPr="005B72BD">
        <w:t xml:space="preserve">Figure </w:t>
      </w:r>
      <w:r w:rsidR="00551F57">
        <w:fldChar w:fldCharType="begin"/>
      </w:r>
      <w:r w:rsidR="00551F57">
        <w:instrText xml:space="preserve"> SEQ Figure \* ARABIC </w:instrText>
      </w:r>
      <w:r w:rsidR="00551F57">
        <w:fldChar w:fldCharType="separate"/>
      </w:r>
      <w:r w:rsidR="0097496B">
        <w:rPr>
          <w:noProof/>
        </w:rPr>
        <w:t>15</w:t>
      </w:r>
      <w:r w:rsidR="00551F57">
        <w:rPr>
          <w:noProof/>
        </w:rPr>
        <w:fldChar w:fldCharType="end"/>
      </w:r>
      <w:bookmarkEnd w:id="74"/>
      <w:r w:rsidRPr="005B72BD">
        <w:t xml:space="preserve">: ALICE PHOS </w:t>
      </w:r>
      <w:sdt>
        <w:sdtPr>
          <w:id w:val="-434055697"/>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0A182076" w14:textId="77777777" w:rsidR="001A4690" w:rsidRPr="005B72BD" w:rsidRDefault="001A4690" w:rsidP="005C787C"/>
    <w:p w14:paraId="5AA20C88" w14:textId="77777777" w:rsidR="001A4690" w:rsidRPr="005B72BD" w:rsidRDefault="001A4690" w:rsidP="005C787C">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5C787C"/>
    <w:p w14:paraId="27D39D19" w14:textId="77777777" w:rsidR="001A4690" w:rsidRPr="005B72BD" w:rsidRDefault="001A4690" w:rsidP="005C787C">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263C0737" w:rsidR="001A4690" w:rsidRPr="005B72BD" w:rsidRDefault="001A4690" w:rsidP="005C787C">
      <w:pPr>
        <w:pStyle w:val="Caption"/>
      </w:pPr>
      <w:bookmarkStart w:id="76" w:name="_Ref1810282"/>
      <w:bookmarkStart w:id="77" w:name="_Toc19289156"/>
      <w:r w:rsidRPr="005B72BD">
        <w:t xml:space="preserve">Figure </w:t>
      </w:r>
      <w:r w:rsidR="00551F57">
        <w:fldChar w:fldCharType="begin"/>
      </w:r>
      <w:r w:rsidR="00551F57">
        <w:instrText xml:space="preserve"> SEQ Figure \* ARABIC </w:instrText>
      </w:r>
      <w:r w:rsidR="00551F57">
        <w:fldChar w:fldCharType="separate"/>
      </w:r>
      <w:r w:rsidR="0097496B">
        <w:rPr>
          <w:noProof/>
        </w:rPr>
        <w:t>16</w:t>
      </w:r>
      <w:r w:rsidR="00551F57">
        <w:rPr>
          <w:noProof/>
        </w:rPr>
        <w:fldChar w:fldCharType="end"/>
      </w:r>
      <w:bookmarkEnd w:id="76"/>
      <w:r w:rsidRPr="005B72BD">
        <w:t xml:space="preserve">: ALICE EMCal </w:t>
      </w:r>
      <w:sdt>
        <w:sdtPr>
          <w:id w:val="-186365771"/>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7"/>
    </w:p>
    <w:p w14:paraId="09FC0ABB" w14:textId="77777777" w:rsidR="001A4690" w:rsidRPr="005B72BD" w:rsidRDefault="001A4690" w:rsidP="005C787C"/>
    <w:p w14:paraId="25344BD4" w14:textId="77777777" w:rsidR="001A4690" w:rsidRPr="005B72BD" w:rsidRDefault="001A4690" w:rsidP="005C787C">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5C787C"/>
    <w:p w14:paraId="5A8DCE0E" w14:textId="77777777" w:rsidR="001A4690" w:rsidRPr="005B72BD" w:rsidRDefault="001A4690" w:rsidP="005C787C">
      <w:r w:rsidRPr="005B72BD">
        <w:t xml:space="preserve">All of the detectors in the central barrel, except for HMPID, EMcal and PHOS, cover the full azimuth, i.e. they can detect particles at all angles around the central collision area </w:t>
      </w:r>
      <w:sdt>
        <w:sdtPr>
          <w:id w:val="61741212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5C787C"/>
    <w:p w14:paraId="27CB31AC" w14:textId="77777777" w:rsidR="001A4690" w:rsidRPr="005B72BD" w:rsidRDefault="001A4690" w:rsidP="005C787C">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5C787C"/>
    <w:p w14:paraId="00E62560" w14:textId="25CB37BF" w:rsidR="001A4690" w:rsidRPr="005B72BD" w:rsidRDefault="001A4690" w:rsidP="005C787C">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0097496B" w:rsidRPr="005B72BD">
        <w:t xml:space="preserve">Figure </w:t>
      </w:r>
      <w:r w:rsidR="0097496B">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5C787C"/>
    <w:p w14:paraId="341F2383" w14:textId="77777777" w:rsidR="001A4690" w:rsidRPr="005B72BD" w:rsidRDefault="001A4690" w:rsidP="005C787C">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02723F8E" w:rsidR="001A4690" w:rsidRPr="005B72BD" w:rsidRDefault="001A4690" w:rsidP="005C787C">
      <w:pPr>
        <w:pStyle w:val="Caption"/>
      </w:pPr>
      <w:bookmarkStart w:id="78" w:name="_Ref1810984"/>
      <w:bookmarkStart w:id="79" w:name="_Toc19289157"/>
      <w:r w:rsidRPr="005B72BD">
        <w:t xml:space="preserve">Figure </w:t>
      </w:r>
      <w:r w:rsidR="00551F57">
        <w:fldChar w:fldCharType="begin"/>
      </w:r>
      <w:r w:rsidR="00551F57">
        <w:instrText xml:space="preserve"> SEQ Figure \* ARABIC </w:instrText>
      </w:r>
      <w:r w:rsidR="00551F57">
        <w:fldChar w:fldCharType="separate"/>
      </w:r>
      <w:r w:rsidR="0097496B">
        <w:rPr>
          <w:noProof/>
        </w:rPr>
        <w:t>17</w:t>
      </w:r>
      <w:r w:rsidR="00551F57">
        <w:rPr>
          <w:noProof/>
        </w:rPr>
        <w:fldChar w:fldCharType="end"/>
      </w:r>
      <w:bookmarkEnd w:id="78"/>
      <w:r w:rsidRPr="005B72BD">
        <w:t xml:space="preserve">: ALICE forward Muon arm </w:t>
      </w:r>
      <w:sdt>
        <w:sdtPr>
          <w:id w:val="468022843"/>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9"/>
    </w:p>
    <w:p w14:paraId="4F3A5EC6" w14:textId="77777777" w:rsidR="001A4690" w:rsidRPr="005B72BD" w:rsidRDefault="001A4690" w:rsidP="005C787C"/>
    <w:p w14:paraId="0D52B0C1" w14:textId="77777777" w:rsidR="001A4690" w:rsidRPr="005B72BD" w:rsidRDefault="001A4690" w:rsidP="005C787C">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rsidP="005C787C">
      <w:r>
        <w:br w:type="page"/>
      </w:r>
    </w:p>
    <w:p w14:paraId="434ADFB9" w14:textId="77777777" w:rsidR="00EF4705" w:rsidRPr="005B72BD" w:rsidRDefault="00EF4705" w:rsidP="00EF4705">
      <w:pPr>
        <w:pStyle w:val="Heading3"/>
        <w:rPr>
          <w:rFonts w:asciiTheme="majorHAnsi" w:hAnsiTheme="majorHAnsi" w:cs="Times New Roman"/>
        </w:rPr>
      </w:pPr>
      <w:bookmarkStart w:id="80" w:name="_Toc19289064"/>
      <w:r w:rsidRPr="005B72BD">
        <w:rPr>
          <w:rFonts w:asciiTheme="majorHAnsi" w:hAnsiTheme="majorHAnsi" w:cs="Times New Roman"/>
        </w:rPr>
        <w:lastRenderedPageBreak/>
        <w:t>A Note on Geometry</w:t>
      </w:r>
      <w:bookmarkEnd w:id="80"/>
    </w:p>
    <w:p w14:paraId="2A7589C2" w14:textId="77777777" w:rsidR="00EF4705" w:rsidRPr="005B72BD" w:rsidRDefault="00EF4705" w:rsidP="005C787C"/>
    <w:p w14:paraId="7A32B13D" w14:textId="390CD3B2" w:rsidR="00EF4705" w:rsidRPr="005B72BD" w:rsidRDefault="00EF4705" w:rsidP="005C787C">
      <w:r w:rsidRPr="005B72BD">
        <w:fldChar w:fldCharType="begin"/>
      </w:r>
      <w:r w:rsidRPr="005B72BD">
        <w:instrText xml:space="preserve"> REF _Ref1821989 \h  \* MERGEFORMAT </w:instrText>
      </w:r>
      <w:r w:rsidRPr="005B72BD">
        <w:fldChar w:fldCharType="separate"/>
      </w:r>
      <w:r w:rsidR="0097496B" w:rsidRPr="005B72BD">
        <w:t xml:space="preserve">Figure </w:t>
      </w:r>
      <w:r w:rsidR="0097496B">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5C787C"/>
    <w:p w14:paraId="26B328A8" w14:textId="77777777" w:rsidR="00EF4705" w:rsidRPr="005B72BD" w:rsidRDefault="00EF4705" w:rsidP="005C787C">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5C787C"/>
    <w:p w14:paraId="1B543B5A" w14:textId="77777777" w:rsidR="00EF4705" w:rsidRPr="005B72BD" w:rsidRDefault="00EF4705" w:rsidP="005C787C"/>
    <w:p w14:paraId="0975A64B" w14:textId="77777777" w:rsidR="00EF4705" w:rsidRPr="005B72BD" w:rsidRDefault="00EF4705" w:rsidP="005C787C">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1D323110" w:rsidR="00EF4705" w:rsidRPr="005B72BD" w:rsidRDefault="00EF4705" w:rsidP="005C787C">
      <w:pPr>
        <w:pStyle w:val="Caption"/>
        <w:rPr>
          <w:szCs w:val="24"/>
        </w:rPr>
      </w:pPr>
      <w:bookmarkStart w:id="81" w:name="_Ref1821989"/>
      <w:bookmarkStart w:id="82" w:name="_Toc19289158"/>
      <w:r w:rsidRPr="005B72BD">
        <w:t xml:space="preserve">Figure </w:t>
      </w:r>
      <w:r w:rsidR="00551F57">
        <w:fldChar w:fldCharType="begin"/>
      </w:r>
      <w:r w:rsidR="00551F57">
        <w:instrText xml:space="preserve"> SEQ Figure \* ARABIC </w:instrText>
      </w:r>
      <w:r w:rsidR="00551F57">
        <w:fldChar w:fldCharType="separate"/>
      </w:r>
      <w:r w:rsidR="0097496B">
        <w:rPr>
          <w:noProof/>
        </w:rPr>
        <w:t>18</w:t>
      </w:r>
      <w:r w:rsidR="00551F57">
        <w:rPr>
          <w:noProof/>
        </w:rPr>
        <w:fldChar w:fldCharType="end"/>
      </w:r>
      <w:bookmarkEnd w:id="81"/>
      <w:r w:rsidRPr="005B72BD">
        <w:t xml:space="preserve">: Cylindrical coordinates as used in geometric coordinate specifications for measurements made in experiments conducted at the LHC  </w:t>
      </w:r>
      <w:sdt>
        <w:sdtPr>
          <w:id w:val="165832056"/>
          <w:citation/>
        </w:sdtPr>
        <w:sdtEnd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82"/>
    </w:p>
    <w:p w14:paraId="23A74E09" w14:textId="77777777" w:rsidR="00EF4705" w:rsidRPr="005B72BD" w:rsidRDefault="00EF4705" w:rsidP="005C787C"/>
    <w:p w14:paraId="64697AB9" w14:textId="07763A19" w:rsidR="00EF4705" w:rsidRPr="005B72BD" w:rsidRDefault="00EF4705" w:rsidP="005C787C">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rsidR="0097496B">
        <w:rPr>
          <w:b/>
          <w:bCs/>
          <w:lang w:val="en-US"/>
        </w:rPr>
        <w:t>Error! Reference source not found.</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5C787C"/>
    <w:p w14:paraId="3BB8B0F6" w14:textId="77777777" w:rsidR="00EF4705" w:rsidRPr="005B72BD" w:rsidRDefault="00EF4705" w:rsidP="005C787C">
      <w:r w:rsidRPr="005B72BD">
        <w:t xml:space="preserve">In order to specify the cylindrical coordinates (ρ, </w:t>
      </w:r>
      <w:r w:rsidRPr="005B72BD">
        <w:sym w:font="Symbol" w:char="F071"/>
      </w:r>
      <w:r w:rsidRPr="005B72BD">
        <w:t xml:space="preserve">, ϕ) of a point P, one can </w:t>
      </w:r>
      <w:commentRangeStart w:id="83"/>
      <w:r w:rsidRPr="005B72BD">
        <w:t xml:space="preserve">firstly </w:t>
      </w:r>
      <w:commentRangeEnd w:id="83"/>
      <w:r w:rsidRPr="005B72BD">
        <w:rPr>
          <w:rStyle w:val="CommentReference"/>
          <w:rFonts w:asciiTheme="majorHAnsi" w:hAnsiTheme="majorHAnsi"/>
        </w:rPr>
        <w:commentReference w:id="83"/>
      </w:r>
      <w:r w:rsidRPr="005B72BD">
        <w:t xml:space="preserve">obtain ρ, by measuring the distance from the origin to point P. Next, one would project a line from P onto a point Q on the xy-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End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5C787C"/>
    <w:p w14:paraId="6CA4DDE3" w14:textId="77777777" w:rsidR="00EF4705" w:rsidRPr="005B72BD" w:rsidRDefault="00EF4705" w:rsidP="005C787C">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rsidP="005C787C">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4" w:name="_Toc19360671"/>
      <w:r w:rsidRPr="005B72BD">
        <w:rPr>
          <w:rFonts w:asciiTheme="majorHAnsi" w:hAnsiTheme="majorHAnsi" w:cs="Times New Roman"/>
        </w:rPr>
        <w:lastRenderedPageBreak/>
        <w:t>Deep Learning within the Context of Artificial Intelligence and Machine Learning</w:t>
      </w:r>
      <w:bookmarkEnd w:id="84"/>
    </w:p>
    <w:p w14:paraId="7C8893A9" w14:textId="77777777" w:rsidR="002F3D44" w:rsidRPr="005B72BD" w:rsidRDefault="002F3D44" w:rsidP="005C787C"/>
    <w:p w14:paraId="7326DA40" w14:textId="62DE0002" w:rsidR="002F3D44" w:rsidRPr="005B72BD" w:rsidRDefault="002F3D44" w:rsidP="005C787C">
      <w:bookmarkStart w:id="85"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5C787C">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5C787C">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5C787C">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85"/>
    <w:p w14:paraId="7D2D4029" w14:textId="77777777" w:rsidR="00646DDE" w:rsidRDefault="00646DDE" w:rsidP="005C787C"/>
    <w:p w14:paraId="03FE2E03" w14:textId="2B532ECE" w:rsidR="002F3D44" w:rsidRDefault="002F3D44" w:rsidP="005C787C">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5C787C"/>
    <w:p w14:paraId="539D5573" w14:textId="77777777" w:rsidR="00646DDE" w:rsidRPr="005B72BD" w:rsidRDefault="00646DDE" w:rsidP="005C787C">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5C787C"/>
    <w:p w14:paraId="4937DE97" w14:textId="77777777" w:rsidR="002F3D44" w:rsidRPr="005B72BD" w:rsidRDefault="002F3D44" w:rsidP="002F3D44">
      <w:pPr>
        <w:pStyle w:val="Heading2"/>
        <w:spacing w:line="480" w:lineRule="auto"/>
        <w:rPr>
          <w:rFonts w:asciiTheme="majorHAnsi" w:hAnsiTheme="majorHAnsi" w:cs="Times New Roman"/>
        </w:rPr>
      </w:pPr>
      <w:bookmarkStart w:id="86" w:name="_Toc19360672"/>
      <w:r w:rsidRPr="005B72BD">
        <w:rPr>
          <w:rFonts w:asciiTheme="majorHAnsi" w:hAnsiTheme="majorHAnsi" w:cs="Times New Roman"/>
        </w:rPr>
        <w:t>Mathematical Background for Deep Learning</w:t>
      </w:r>
      <w:bookmarkEnd w:id="86"/>
    </w:p>
    <w:p w14:paraId="7F6314DA" w14:textId="77777777" w:rsidR="002F3D44" w:rsidRPr="005B72BD" w:rsidRDefault="002F3D44" w:rsidP="002F3D44">
      <w:pPr>
        <w:pStyle w:val="Heading3"/>
        <w:spacing w:line="480" w:lineRule="auto"/>
        <w:rPr>
          <w:rFonts w:asciiTheme="majorHAnsi" w:hAnsiTheme="majorHAnsi" w:cs="Times New Roman"/>
        </w:rPr>
      </w:pPr>
      <w:bookmarkStart w:id="87" w:name="_Toc19360673"/>
      <w:r w:rsidRPr="005B72BD">
        <w:rPr>
          <w:rFonts w:asciiTheme="majorHAnsi" w:hAnsiTheme="majorHAnsi" w:cs="Times New Roman"/>
        </w:rPr>
        <w:t>Rosenblatt’s Perceptron</w:t>
      </w:r>
      <w:bookmarkEnd w:id="87"/>
    </w:p>
    <w:p w14:paraId="1723F2C6" w14:textId="77777777" w:rsidR="002F3D44" w:rsidRPr="005B72BD" w:rsidRDefault="002F3D44" w:rsidP="005C787C"/>
    <w:p w14:paraId="592547E8" w14:textId="77777777" w:rsidR="002F3D44" w:rsidRPr="005B72BD" w:rsidRDefault="002F3D44" w:rsidP="005C787C">
      <w:r w:rsidRPr="005B72BD">
        <w:lastRenderedPageBreak/>
        <w:t xml:space="preserve">The original Rosenblatt paper </w:t>
      </w:r>
      <w:sdt>
        <w:sdtPr>
          <w:id w:val="373516152"/>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5C787C"/>
    <w:p w14:paraId="0A64B1B8" w14:textId="77777777" w:rsidR="002F3D44" w:rsidRPr="005B72BD" w:rsidRDefault="002F3D44" w:rsidP="005C787C">
      <w:r w:rsidRPr="005B72BD">
        <w:t>He outlined a mathematical framework for these mechanisms, at the hand of the following constructs:</w:t>
      </w:r>
    </w:p>
    <w:p w14:paraId="5402A693" w14:textId="77777777" w:rsidR="002F3D44" w:rsidRPr="005B72BD" w:rsidRDefault="002F3D44" w:rsidP="005C787C">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5C787C">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5C787C">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5C787C">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5C787C">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5C787C">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End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5C787C"/>
    <w:p w14:paraId="32A57A93" w14:textId="77777777" w:rsidR="002F3D44" w:rsidRPr="005B72BD" w:rsidRDefault="002F3D44" w:rsidP="005C787C">
      <w:r w:rsidRPr="005B72BD">
        <w:t xml:space="preserve">He put forth various models for response curve summation and how these networks would learn </w:t>
      </w:r>
      <w:sdt>
        <w:sdtPr>
          <w:id w:val="-583137323"/>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5C787C"/>
    <w:p w14:paraId="3F1180D8" w14:textId="0FA39FAC" w:rsidR="000062CF" w:rsidRDefault="000062CF" w:rsidP="005C787C">
      <w:r>
        <w:br w:type="page"/>
      </w:r>
    </w:p>
    <w:p w14:paraId="6EAB4800" w14:textId="77777777" w:rsidR="000062CF" w:rsidRPr="005B72BD" w:rsidRDefault="000062CF" w:rsidP="005C787C">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5C787C">
      <w:r w:rsidRPr="005B72BD">
        <w:t>And the gradients on the weights and the bias term:</w:t>
      </w:r>
    </w:p>
    <w:p w14:paraId="2D3C1594" w14:textId="77777777" w:rsidR="000062CF"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5C787C"/>
    <w:p w14:paraId="3455D6D4" w14:textId="77777777" w:rsidR="000062CF"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5C787C"/>
    <w:p w14:paraId="367FBA2B" w14:textId="77777777" w:rsidR="000062CF" w:rsidRPr="005B72BD" w:rsidRDefault="000062CF" w:rsidP="005C787C">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5C787C"/>
    <w:p w14:paraId="28DE2090" w14:textId="77777777" w:rsidR="000062CF" w:rsidRPr="005B72BD" w:rsidRDefault="000062CF" w:rsidP="005C787C">
      <w:r w:rsidRPr="005B72BD">
        <w:t>This gradient is then propagated to the activations of the preceding layer:</w:t>
      </w:r>
    </w:p>
    <w:p w14:paraId="6C93EBFB" w14:textId="77777777" w:rsidR="000062CF" w:rsidRPr="005B72BD" w:rsidRDefault="000062CF" w:rsidP="005C787C"/>
    <w:p w14:paraId="01D0FAD1" w14:textId="77777777" w:rsidR="000062CF" w:rsidRPr="005B72BD"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5C787C"/>
    <w:p w14:paraId="6E244365" w14:textId="77777777" w:rsidR="00E91C56" w:rsidRPr="005B72BD" w:rsidRDefault="00E91C56" w:rsidP="005C787C">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551F57" w:rsidP="005C787C">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5C787C"/>
    <w:p w14:paraId="546E88C0" w14:textId="77777777" w:rsidR="00E91C56" w:rsidRPr="005B72BD" w:rsidRDefault="00E91C56" w:rsidP="005C787C">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5C787C"/>
    <w:p w14:paraId="052C7099" w14:textId="77777777" w:rsidR="00E91C56" w:rsidRPr="005B72BD" w:rsidRDefault="00E91C56" w:rsidP="005C787C">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5C787C"/>
    <w:p w14:paraId="30E4ADD4" w14:textId="77777777" w:rsidR="00E91C56" w:rsidRPr="005B72BD" w:rsidRDefault="00E91C56" w:rsidP="005C787C">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5C787C"/>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5C787C"/>
    <w:p w14:paraId="5D7CF21A" w14:textId="77777777" w:rsidR="00E91C56" w:rsidRPr="005B72BD" w:rsidRDefault="00E91C56" w:rsidP="005C787C">
      <w:r w:rsidRPr="005B72BD">
        <w:t>Norms are a means of measuring the size of a vector, by mapping them to non-negative values, by satisfying the following properties:</w:t>
      </w:r>
    </w:p>
    <w:p w14:paraId="1D60B62D" w14:textId="77777777" w:rsidR="00E91C56" w:rsidRPr="005B72BD" w:rsidRDefault="00E91C56" w:rsidP="005C787C"/>
    <w:p w14:paraId="223990F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5C787C">
      <w:pPr>
        <w:pStyle w:val="ListParagraph"/>
        <w:numPr>
          <w:ilvl w:val="0"/>
          <w:numId w:val="8"/>
        </w:numPr>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5C787C"/>
    <w:p w14:paraId="497D3D7F" w14:textId="77777777" w:rsidR="00E91C56" w:rsidRPr="005B72BD" w:rsidRDefault="00E91C56" w:rsidP="005C787C">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5C787C"/>
    <w:p w14:paraId="5B23C62B" w14:textId="77777777" w:rsidR="00E91C56" w:rsidRPr="005B72BD" w:rsidRDefault="00551F57" w:rsidP="005C787C">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5C787C"/>
    <w:p w14:paraId="0064B718" w14:textId="77777777" w:rsidR="00E91C56" w:rsidRPr="005B72BD" w:rsidRDefault="00551F57"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5C787C"/>
    <w:p w14:paraId="100EC87A"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5C787C">
      <w:pPr>
        <w:rPr>
          <w:rFonts w:asciiTheme="majorHAnsi" w:hAnsiTheme="majorHAnsi"/>
        </w:rPr>
      </w:pPr>
      <w:r w:rsidRPr="005B72BD">
        <w:rPr>
          <w:rFonts w:asciiTheme="majorHAnsi" w:hAnsiTheme="majorHAnsi"/>
        </w:rPr>
        <w:br/>
      </w: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5C787C"/>
    <w:p w14:paraId="2E32EDED" w14:textId="77777777" w:rsidR="00E91C56" w:rsidRPr="005B72BD" w:rsidRDefault="00E91C56" w:rsidP="005C787C">
      <w:r w:rsidRPr="005B72BD">
        <w:t xml:space="preserve">to the objective function </w:t>
      </w:r>
      <w:sdt>
        <w:sdtPr>
          <w:id w:val="-150211585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5C787C"/>
    <w:p w14:paraId="572D38E8"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5C787C"/>
    <w:p w14:paraId="2CE6AFB0" w14:textId="78DDF8DE" w:rsidR="00E91C56" w:rsidRPr="005B72BD" w:rsidRDefault="00E91C56" w:rsidP="005C787C">
      <w:r w:rsidRPr="005B72BD">
        <w:fldChar w:fldCharType="begin"/>
      </w:r>
      <w:r w:rsidRPr="005B72BD">
        <w:instrText xml:space="preserve"> REF _Ref2954990 \h  \* MERGEFORMAT </w:instrText>
      </w:r>
      <w:r w:rsidRPr="005B72BD">
        <w:fldChar w:fldCharType="separate"/>
      </w:r>
      <w:r w:rsidR="0097496B" w:rsidRPr="005B72BD">
        <w:t xml:space="preserve">Figure </w:t>
      </w:r>
      <w:r w:rsidR="0097496B">
        <w:rPr>
          <w:noProof/>
        </w:rPr>
        <w:t>19</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5C787C"/>
    <w:p w14:paraId="6C833C57" w14:textId="77777777" w:rsidR="00E91C56" w:rsidRPr="005B72BD" w:rsidRDefault="00E91C56" w:rsidP="005C787C"/>
    <w:p w14:paraId="01AED510" w14:textId="77777777" w:rsidR="00E91C56" w:rsidRPr="005B72BD" w:rsidRDefault="00E91C56" w:rsidP="005C787C">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2546EF34" w:rsidR="00E91C56" w:rsidRPr="005B72BD" w:rsidRDefault="00E91C56" w:rsidP="005C787C">
      <w:pPr>
        <w:pStyle w:val="Caption"/>
      </w:pPr>
      <w:bookmarkStart w:id="88" w:name="_Ref2954990"/>
      <w:bookmarkStart w:id="89" w:name="_Toc19360759"/>
      <w:r w:rsidRPr="005B72BD">
        <w:t xml:space="preserve">Figure </w:t>
      </w:r>
      <w:r w:rsidR="00551F57">
        <w:fldChar w:fldCharType="begin"/>
      </w:r>
      <w:r w:rsidR="00551F57">
        <w:instrText xml:space="preserve"> SEQ</w:instrText>
      </w:r>
      <w:r w:rsidR="00551F57">
        <w:instrText xml:space="preserve"> Figure \* ARABIC </w:instrText>
      </w:r>
      <w:r w:rsidR="00551F57">
        <w:fldChar w:fldCharType="separate"/>
      </w:r>
      <w:r w:rsidR="0097496B">
        <w:rPr>
          <w:noProof/>
        </w:rPr>
        <w:t>19</w:t>
      </w:r>
      <w:r w:rsidR="00551F57">
        <w:rPr>
          <w:noProof/>
        </w:rPr>
        <w:fldChar w:fldCharType="end"/>
      </w:r>
      <w:bookmarkEnd w:id="88"/>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90"/>
      <w:r w:rsidRPr="005B72BD">
        <w:t xml:space="preserve">penalties </w:t>
      </w:r>
      <w:commentRangeEnd w:id="90"/>
      <w:r w:rsidRPr="005B72BD">
        <w:rPr>
          <w:rStyle w:val="CommentReference"/>
          <w:rFonts w:asciiTheme="majorHAnsi" w:hAnsiTheme="majorHAnsi"/>
          <w:b w:val="0"/>
        </w:rPr>
        <w:commentReference w:id="90"/>
      </w:r>
      <w:bookmarkEnd w:id="89"/>
    </w:p>
    <w:p w14:paraId="7DA7FC5D" w14:textId="77777777" w:rsidR="00E91C56" w:rsidRPr="005B72BD" w:rsidRDefault="00E91C56" w:rsidP="005C787C"/>
    <w:p w14:paraId="30897F83" w14:textId="77777777" w:rsidR="00E91C56" w:rsidRPr="005B72BD" w:rsidRDefault="00551F57"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5C787C"/>
    <w:p w14:paraId="2406E01F" w14:textId="77777777" w:rsidR="00E91C56" w:rsidRPr="005B72BD" w:rsidRDefault="00E91C56" w:rsidP="005C787C"/>
    <w:p w14:paraId="36D0DCDB" w14:textId="77777777" w:rsidR="00E91C56" w:rsidRPr="005B72BD" w:rsidRDefault="00551F57" w:rsidP="005C787C">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5C787C"/>
    <w:p w14:paraId="1EAF8192" w14:textId="77777777" w:rsidR="00E91C56" w:rsidRPr="005B72BD" w:rsidRDefault="00E91C56" w:rsidP="005C787C">
      <w:pPr>
        <w:rPr>
          <w:rFonts w:asciiTheme="majorHAnsi" w:hAnsiTheme="majorHAnsi"/>
        </w:rPr>
      </w:pP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rPr>
              <w:rFonts w:ascii="Cambria Math" w:hAnsi="Cambria Math"/>
            </w: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5C787C"/>
    <w:p w14:paraId="0404ABDC" w14:textId="77777777" w:rsidR="00E91C56" w:rsidRPr="005B72BD" w:rsidRDefault="00E91C56" w:rsidP="005C787C">
      <w:r w:rsidRPr="005B72BD">
        <w:t>to the objective function.</w:t>
      </w:r>
    </w:p>
    <w:p w14:paraId="4241C0E2" w14:textId="77777777" w:rsidR="00E91C56" w:rsidRPr="005B72BD" w:rsidRDefault="00E91C56" w:rsidP="005C787C"/>
    <w:p w14:paraId="6F916D26" w14:textId="77777777" w:rsidR="00E91C56" w:rsidRPr="005B72BD" w:rsidRDefault="00E91C56" w:rsidP="005C787C">
      <w:r w:rsidRPr="005B72BD">
        <w:lastRenderedPageBreak/>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rPr>
            <w:rFonts w:ascii="Cambria Math" w:hAnsi="Cambria Math"/>
          </w: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5C787C"/>
    <w:p w14:paraId="7ECC15FD" w14:textId="77777777" w:rsidR="00E91C56" w:rsidRPr="005B72BD" w:rsidRDefault="00E91C56" w:rsidP="005C787C">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rPr>
            <w:rFonts w:ascii="Cambria Math" w:hAnsi="Cambria Math"/>
          </w:rPr>
          <w:sym w:font="Symbol" w:char="F06C"/>
        </m:r>
      </m:oMath>
      <w:r w:rsidRPr="005B72BD">
        <w:t xml:space="preserve">, since a large </w:t>
      </w:r>
      <m:oMath>
        <m:r>
          <m:rPr>
            <m:sty m:val="p"/>
          </m:rPr>
          <w:rPr>
            <w:rFonts w:ascii="Cambria Math" w:hAnsi="Cambria Math"/>
          </w: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5C787C"/>
    <w:p w14:paraId="174D8047" w14:textId="77777777" w:rsidR="008D72BD" w:rsidRPr="005B72BD" w:rsidRDefault="008D72BD" w:rsidP="005C787C"/>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5C787C"/>
    <w:p w14:paraId="032BB505" w14:textId="77777777" w:rsidR="008D72BD" w:rsidRPr="005B72BD" w:rsidRDefault="008D72BD" w:rsidP="005C787C">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5C787C"/>
    <w:p w14:paraId="387B0FE4" w14:textId="77777777" w:rsidR="008D72BD" w:rsidRPr="005B72BD" w:rsidRDefault="008D72BD" w:rsidP="005C787C">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5C787C"/>
    <w:p w14:paraId="578223F1" w14:textId="77777777" w:rsidR="008D72BD" w:rsidRPr="005B72BD" w:rsidRDefault="008D72BD" w:rsidP="005C787C">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5C787C"/>
    <w:p w14:paraId="27D315A6" w14:textId="77777777" w:rsidR="008D72BD" w:rsidRPr="005B72BD" w:rsidRDefault="008D72BD" w:rsidP="005C787C">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5C787C"/>
    <w:p w14:paraId="464DC351" w14:textId="6A00F87F" w:rsidR="003211DD" w:rsidRDefault="003211DD" w:rsidP="005C787C"/>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5C787C">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5C787C"/>
    <w:p w14:paraId="36B47928" w14:textId="77777777" w:rsidR="0013730D" w:rsidRPr="005B72BD" w:rsidRDefault="0013730D" w:rsidP="005C787C">
      <w:r w:rsidRPr="005B72BD">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5C787C">
      <w:r w:rsidRPr="005B72BD">
        <w:t xml:space="preserve">Computational efficiency is maintained by checking the abovementioned conditions at specified training intervals, i.e. not checking whether early stopping criteria have been </w:t>
      </w:r>
      <w:r w:rsidRPr="005B72BD">
        <w:lastRenderedPageBreak/>
        <w:t xml:space="preserve">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5C787C"/>
    <w:p w14:paraId="67716ADC" w14:textId="77777777" w:rsidR="0013730D" w:rsidRPr="005B72BD" w:rsidRDefault="0013730D" w:rsidP="005C787C">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5C787C"/>
    <w:p w14:paraId="54A1294A" w14:textId="77777777" w:rsidR="0013730D" w:rsidRPr="005B72BD" w:rsidRDefault="0013730D" w:rsidP="005C787C">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5C787C"/>
    <w:p w14:paraId="089EA579" w14:textId="77777777" w:rsidR="0013730D" w:rsidRPr="005B72BD" w:rsidRDefault="0013730D" w:rsidP="005C787C">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5C787C"/>
    <w:p w14:paraId="7D074B61" w14:textId="77777777" w:rsidR="004B23C7" w:rsidRPr="005B72BD" w:rsidRDefault="004B23C7" w:rsidP="005C787C">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5C787C"/>
    <w:p w14:paraId="510F4D40" w14:textId="77777777" w:rsidR="004B23C7" w:rsidRPr="005B72BD" w:rsidRDefault="004B23C7" w:rsidP="005C787C"/>
    <w:p w14:paraId="53136AD6" w14:textId="77777777" w:rsidR="004B23C7" w:rsidRPr="005B72BD" w:rsidRDefault="004B23C7" w:rsidP="005C787C">
      <w:r w:rsidRPr="005B72BD">
        <w:t xml:space="preserve">The ideal amount of padding generally lies between the amount of padding required to achieve valid- and same convolutions </w:t>
      </w:r>
      <w:sdt>
        <w:sdtPr>
          <w:id w:val="-15513663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5C787C"/>
    <w:p w14:paraId="453D3A43" w14:textId="77777777" w:rsidR="00E473E0" w:rsidRPr="005B72BD" w:rsidRDefault="00E473E0" w:rsidP="00E473E0">
      <w:pPr>
        <w:pStyle w:val="Heading2"/>
        <w:spacing w:line="480" w:lineRule="auto"/>
        <w:rPr>
          <w:rFonts w:asciiTheme="majorHAnsi" w:hAnsiTheme="majorHAnsi" w:cs="Times New Roman"/>
        </w:rPr>
      </w:pPr>
      <w:bookmarkStart w:id="91" w:name="_Toc19360680"/>
      <w:r w:rsidRPr="005B72BD">
        <w:rPr>
          <w:rFonts w:asciiTheme="majorHAnsi" w:hAnsiTheme="majorHAnsi" w:cs="Times New Roman"/>
        </w:rPr>
        <w:t>Recurrent Neural Networks</w:t>
      </w:r>
      <w:bookmarkEnd w:id="91"/>
    </w:p>
    <w:p w14:paraId="58F0F50E" w14:textId="77777777" w:rsidR="00E473E0" w:rsidRPr="005B72BD" w:rsidRDefault="00E473E0" w:rsidP="005C787C">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5C787C"/>
    <w:p w14:paraId="2CF798A2" w14:textId="77777777" w:rsidR="00E473E0" w:rsidRPr="005B72BD" w:rsidRDefault="00E473E0" w:rsidP="005C787C">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5C787C"/>
    <w:p w14:paraId="796D2DB7" w14:textId="77777777" w:rsidR="00E473E0" w:rsidRPr="005B72BD" w:rsidRDefault="00E473E0" w:rsidP="005C787C">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5C787C"/>
    <w:p w14:paraId="7B0F307E" w14:textId="77777777" w:rsidR="00E473E0" w:rsidRPr="005B72BD" w:rsidRDefault="00E473E0" w:rsidP="005C787C">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5C787C"/>
    <w:p w14:paraId="56223A39" w14:textId="77777777" w:rsidR="00E473E0" w:rsidRPr="005B72BD" w:rsidRDefault="00E473E0" w:rsidP="00E473E0">
      <w:pPr>
        <w:pStyle w:val="Heading3"/>
        <w:rPr>
          <w:rFonts w:asciiTheme="majorHAnsi" w:hAnsiTheme="majorHAnsi" w:cs="Times New Roman"/>
        </w:rPr>
      </w:pPr>
      <w:bookmarkStart w:id="92" w:name="_Toc19360681"/>
      <w:r w:rsidRPr="005B72BD">
        <w:rPr>
          <w:rFonts w:asciiTheme="majorHAnsi" w:hAnsiTheme="majorHAnsi" w:cs="Times New Roman"/>
        </w:rPr>
        <w:t>Computational Graphs</w:t>
      </w:r>
      <w:bookmarkEnd w:id="92"/>
    </w:p>
    <w:p w14:paraId="7A2077F7" w14:textId="77777777" w:rsidR="00E473E0" w:rsidRPr="005B72BD" w:rsidRDefault="00E473E0" w:rsidP="005C787C"/>
    <w:p w14:paraId="4AA74813" w14:textId="77777777" w:rsidR="00E473E0" w:rsidRPr="005B72BD" w:rsidRDefault="00E473E0" w:rsidP="005C787C">
      <w:r w:rsidRPr="005B72BD">
        <w:lastRenderedPageBreak/>
        <w:t xml:space="preserve">Computational graphs are visual depictions which formalize a set of operations applied to an input vector, for example the computational graph formalizing the ReLU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5C787C"/>
    <w:p w14:paraId="197DC00F" w14:textId="77777777" w:rsidR="00E473E0" w:rsidRPr="005B72BD" w:rsidRDefault="00E473E0" w:rsidP="005C787C">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185831C1" w:rsidR="00E473E0" w:rsidRPr="005B72BD" w:rsidRDefault="00E473E0" w:rsidP="005C787C">
      <w:pPr>
        <w:pStyle w:val="Caption"/>
      </w:pPr>
      <w:bookmarkStart w:id="93" w:name="_Toc19360762"/>
      <w:r w:rsidRPr="005B72BD">
        <w:t xml:space="preserve">Figure </w:t>
      </w:r>
      <w:r w:rsidR="00551F57">
        <w:fldChar w:fldCharType="begin"/>
      </w:r>
      <w:r w:rsidR="00551F57">
        <w:instrText xml:space="preserve"> SEQ Figure \* ARABIC </w:instrText>
      </w:r>
      <w:r w:rsidR="00551F57">
        <w:fldChar w:fldCharType="separate"/>
      </w:r>
      <w:r w:rsidR="0097496B">
        <w:rPr>
          <w:noProof/>
        </w:rPr>
        <w:t>20</w:t>
      </w:r>
      <w:r w:rsidR="00551F57">
        <w:rPr>
          <w:noProof/>
        </w:rPr>
        <w:fldChar w:fldCharType="end"/>
      </w:r>
      <w:r w:rsidRPr="005B72BD">
        <w:t>: ReLU activated hidden unit in a Neural Network depicted as a computational graph</w:t>
      </w:r>
      <w:bookmarkEnd w:id="93"/>
    </w:p>
    <w:p w14:paraId="4683CC0A" w14:textId="77777777" w:rsidR="00E473E0" w:rsidRPr="005B72BD" w:rsidRDefault="00E473E0" w:rsidP="005C787C">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5C787C"/>
    <w:p w14:paraId="6FBF3355" w14:textId="77777777" w:rsidR="00E473E0" w:rsidRPr="005B72BD" w:rsidRDefault="00E473E0" w:rsidP="005C787C">
      <w:r w:rsidRPr="005B72BD">
        <w:t>As an example, a dynamical system is classically expressed as:</w:t>
      </w:r>
    </w:p>
    <w:p w14:paraId="152140CA" w14:textId="77777777" w:rsidR="00E473E0" w:rsidRPr="005B72BD" w:rsidRDefault="00E473E0" w:rsidP="005C787C"/>
    <w:p w14:paraId="37BF3111" w14:textId="77777777" w:rsidR="00E473E0" w:rsidRPr="005B72BD" w:rsidRDefault="00551F57"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5C787C"/>
    <w:p w14:paraId="337B98FB" w14:textId="77777777" w:rsidR="00E473E0" w:rsidRPr="005B72BD" w:rsidRDefault="00E473E0" w:rsidP="005C787C">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5C787C"/>
    <w:p w14:paraId="0B7ABFEF" w14:textId="77777777" w:rsidR="00E473E0" w:rsidRPr="005B72BD" w:rsidRDefault="00E473E0" w:rsidP="005C787C">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5C787C"/>
    <w:p w14:paraId="559045AA" w14:textId="77777777" w:rsidR="00E473E0" w:rsidRPr="005B72BD" w:rsidRDefault="00551F57"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5C787C">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5C787C"/>
    <w:p w14:paraId="5FAF108B" w14:textId="77777777" w:rsidR="00E473E0" w:rsidRPr="005B72BD" w:rsidRDefault="00E473E0" w:rsidP="005C787C">
      <w:r w:rsidRPr="005B72BD">
        <w:t>The above equation can be represented as an acyclic graph, which does not make use of recurrence, as follows:</w:t>
      </w:r>
    </w:p>
    <w:p w14:paraId="5A1A98A2" w14:textId="77777777" w:rsidR="00E473E0" w:rsidRPr="005B72BD" w:rsidRDefault="00E473E0" w:rsidP="005C787C"/>
    <w:p w14:paraId="495E6D85" w14:textId="77777777" w:rsidR="00E473E0" w:rsidRPr="005B72BD" w:rsidRDefault="00E473E0" w:rsidP="005C787C">
      <w:r w:rsidRPr="005B72BD">
        <w:rPr>
          <w:noProof/>
        </w:rPr>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39C31C3B" w:rsidR="00E473E0" w:rsidRPr="005B72BD" w:rsidRDefault="00E473E0" w:rsidP="005C787C">
      <w:pPr>
        <w:pStyle w:val="Caption"/>
      </w:pPr>
      <w:bookmarkStart w:id="94" w:name="_Toc19360763"/>
      <w:r w:rsidRPr="005B72BD">
        <w:t xml:space="preserve">Figure </w:t>
      </w:r>
      <w:r w:rsidR="00551F57">
        <w:fldChar w:fldCharType="begin"/>
      </w:r>
      <w:r w:rsidR="00551F57">
        <w:instrText xml:space="preserve"> SEQ Figure \* ARABIC </w:instrText>
      </w:r>
      <w:r w:rsidR="00551F57">
        <w:fldChar w:fldCharType="separate"/>
      </w:r>
      <w:r w:rsidR="0097496B">
        <w:rPr>
          <w:noProof/>
        </w:rPr>
        <w:t>21</w:t>
      </w:r>
      <w:r w:rsidR="00551F57">
        <w:rPr>
          <w:noProof/>
        </w:rPr>
        <w:fldChar w:fldCharType="end"/>
      </w:r>
      <w:r w:rsidRPr="005B72BD">
        <w:t>: Acyclic computational graph of a dynamical system</w:t>
      </w:r>
      <w:bookmarkEnd w:id="94"/>
    </w:p>
    <w:p w14:paraId="79E8DA73" w14:textId="77777777" w:rsidR="00E473E0" w:rsidRPr="005B72BD" w:rsidRDefault="00E473E0" w:rsidP="005C787C">
      <w:r w:rsidRPr="005B72BD">
        <w:t>If we extend this to express the dynamical system’s state at any point being informed by all the previous states of the system, the equation becomes:</w:t>
      </w:r>
    </w:p>
    <w:p w14:paraId="7511576C" w14:textId="77777777" w:rsidR="00E473E0" w:rsidRPr="005B72BD" w:rsidRDefault="00E473E0" w:rsidP="005C787C"/>
    <w:p w14:paraId="3553CEEF" w14:textId="77777777" w:rsidR="00E473E0" w:rsidRPr="005B72BD" w:rsidRDefault="00551F57"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5C787C"/>
    <w:p w14:paraId="2326E020" w14:textId="77777777" w:rsidR="00E473E0" w:rsidRPr="005B72BD" w:rsidRDefault="00E473E0" w:rsidP="005C787C">
      <w:r w:rsidRPr="005B72BD">
        <w:t>This is the basic formula upon which RNNs are built, where the “states” of the system are the neural network’s hidden units, i.e.</w:t>
      </w:r>
    </w:p>
    <w:p w14:paraId="2570E5FF" w14:textId="77777777" w:rsidR="00E473E0" w:rsidRPr="005B72BD" w:rsidRDefault="00E473E0" w:rsidP="005C787C"/>
    <w:p w14:paraId="77342E37" w14:textId="77777777" w:rsidR="00E473E0" w:rsidRPr="005B72BD" w:rsidRDefault="00551F57" w:rsidP="005C787C">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5C787C"/>
    <w:p w14:paraId="0988B9D7" w14:textId="77777777" w:rsidR="00E473E0" w:rsidRPr="005B72BD" w:rsidRDefault="00551F57" w:rsidP="005C787C">
      <w:sdt>
        <w:sdtPr>
          <w:id w:val="618258797"/>
          <w:citation/>
        </w:sdtPr>
        <w:sdtEnd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5C787C"/>
    <w:p w14:paraId="1B640D5C" w14:textId="77777777" w:rsidR="00E473E0" w:rsidRPr="005B72BD" w:rsidRDefault="00E473E0" w:rsidP="00E473E0">
      <w:pPr>
        <w:pStyle w:val="Heading3"/>
        <w:rPr>
          <w:rFonts w:asciiTheme="majorHAnsi" w:hAnsiTheme="majorHAnsi" w:cs="Times New Roman"/>
        </w:rPr>
      </w:pPr>
      <w:bookmarkStart w:id="95" w:name="_Toc19360682"/>
      <w:r w:rsidRPr="005B72BD">
        <w:rPr>
          <w:rFonts w:asciiTheme="majorHAnsi" w:hAnsiTheme="majorHAnsi" w:cs="Times New Roman"/>
        </w:rPr>
        <w:t>Long Short-Term Memory</w:t>
      </w:r>
      <w:bookmarkEnd w:id="95"/>
    </w:p>
    <w:p w14:paraId="68615032" w14:textId="77777777" w:rsidR="00E473E0" w:rsidRPr="005B72BD" w:rsidRDefault="00E473E0" w:rsidP="005C787C"/>
    <w:p w14:paraId="784E7CD4" w14:textId="56CCD4A2" w:rsidR="00E473E0" w:rsidRPr="005B72BD" w:rsidRDefault="00E473E0" w:rsidP="005C787C">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97496B" w:rsidRPr="005B72BD">
        <w:t xml:space="preserve">Figure </w:t>
      </w:r>
      <w:r w:rsidR="0097496B">
        <w:rPr>
          <w:noProof/>
        </w:rPr>
        <w:t>22</w:t>
      </w:r>
      <w:r w:rsidRPr="005B72BD">
        <w:fldChar w:fldCharType="end"/>
      </w:r>
      <w:r w:rsidRPr="005B72BD">
        <w:t xml:space="preserve"> </w:t>
      </w:r>
      <w:sdt>
        <w:sdtPr>
          <w:id w:val="-1241245332"/>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5C787C"/>
    <w:p w14:paraId="0C62F044" w14:textId="77777777" w:rsidR="00E473E0" w:rsidRPr="005B72BD" w:rsidRDefault="00E473E0" w:rsidP="005C787C"/>
    <w:p w14:paraId="4AA82410" w14:textId="77777777" w:rsidR="00E473E0" w:rsidRPr="005B72BD" w:rsidRDefault="00E473E0" w:rsidP="005C787C"/>
    <w:p w14:paraId="2F7C5EF8" w14:textId="77777777" w:rsidR="00E473E0" w:rsidRPr="005B72BD" w:rsidRDefault="00E473E0" w:rsidP="005C787C"/>
    <w:p w14:paraId="51540BD0" w14:textId="77777777" w:rsidR="00E473E0" w:rsidRPr="005B72BD" w:rsidRDefault="00E473E0" w:rsidP="005C787C">
      <w:r w:rsidRPr="005B72BD">
        <w:rPr>
          <w:noProof/>
        </w:rPr>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4BD9A440" w:rsidR="00E473E0" w:rsidRPr="005B72BD" w:rsidRDefault="00E473E0" w:rsidP="005C787C">
      <w:pPr>
        <w:pStyle w:val="Caption"/>
      </w:pPr>
      <w:bookmarkStart w:id="96" w:name="_Ref14694790"/>
      <w:bookmarkStart w:id="97" w:name="_Toc19360764"/>
      <w:r w:rsidRPr="005B72BD">
        <w:t xml:space="preserve">Figure </w:t>
      </w:r>
      <w:r w:rsidR="00551F57">
        <w:fldChar w:fldCharType="begin"/>
      </w:r>
      <w:r w:rsidR="00551F57">
        <w:instrText xml:space="preserve"> SEQ Figure \* A</w:instrText>
      </w:r>
      <w:r w:rsidR="00551F57">
        <w:instrText xml:space="preserve">RABIC </w:instrText>
      </w:r>
      <w:r w:rsidR="00551F57">
        <w:fldChar w:fldCharType="separate"/>
      </w:r>
      <w:r w:rsidR="0097496B">
        <w:rPr>
          <w:noProof/>
        </w:rPr>
        <w:t>22</w:t>
      </w:r>
      <w:r w:rsidR="00551F57">
        <w:rPr>
          <w:noProof/>
        </w:rPr>
        <w:fldChar w:fldCharType="end"/>
      </w:r>
      <w:bookmarkEnd w:id="96"/>
      <w:r w:rsidRPr="005B72BD">
        <w:t>: Graph-based representation of special LSTM units</w:t>
      </w:r>
      <w:bookmarkEnd w:id="97"/>
    </w:p>
    <w:p w14:paraId="1D9DA47B" w14:textId="77777777" w:rsidR="00E473E0" w:rsidRPr="005B72BD" w:rsidRDefault="00E473E0" w:rsidP="005C787C"/>
    <w:p w14:paraId="43BBD3C2" w14:textId="77777777" w:rsidR="00E473E0" w:rsidRPr="005B72BD" w:rsidRDefault="00E473E0" w:rsidP="005C787C">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xml:space="preserve">. In this </w:t>
      </w:r>
      <w:r w:rsidRPr="005B72BD">
        <w:lastRenderedPageBreak/>
        <w:t>way, a memory cell can decide whether or not to save information about its current state, based on inputs from other memory cells.</w:t>
      </w:r>
    </w:p>
    <w:p w14:paraId="4FDBFB1C" w14:textId="0FE39250" w:rsidR="00E473E0" w:rsidRDefault="00E473E0" w:rsidP="005C787C"/>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8" w:name="_Toc19360736"/>
      <w:r>
        <w:rPr>
          <w:lang w:val="en-US" w:eastAsia="en-US"/>
        </w:rPr>
        <w:t>Electron and Pion Counts per Run</w:t>
      </w:r>
      <w:bookmarkEnd w:id="98"/>
    </w:p>
    <w:p w14:paraId="1289FF42" w14:textId="77777777" w:rsidR="00286F54" w:rsidRDefault="00286F54" w:rsidP="005C787C"/>
    <w:p w14:paraId="53123967" w14:textId="77777777" w:rsidR="00286F54" w:rsidRPr="005B72BD" w:rsidRDefault="00286F54" w:rsidP="005C787C">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5C787C">
      <w:pPr>
        <w:rPr>
          <w:lang w:val="en-US"/>
        </w:rPr>
      </w:pPr>
    </w:p>
    <w:p w14:paraId="5CFE4B7B" w14:textId="77777777" w:rsidR="00286F54" w:rsidRPr="005B72BD" w:rsidRDefault="00286F54" w:rsidP="005C787C">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5C787C"/>
    <w:p w14:paraId="5371CC1B" w14:textId="77777777" w:rsidR="00286F54" w:rsidRPr="005B72BD" w:rsidRDefault="00286F54" w:rsidP="005C787C">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5C787C"/>
    <w:p w14:paraId="2E86CB9E" w14:textId="77777777" w:rsidR="00286F54" w:rsidRPr="005B72BD" w:rsidRDefault="00286F54" w:rsidP="005C787C">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5C787C"/>
    <w:p w14:paraId="5F79191D" w14:textId="77777777" w:rsidR="00286F54" w:rsidRDefault="00286F54" w:rsidP="005C787C">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5C787C">
      <w:pPr>
        <w:pStyle w:val="Caption"/>
      </w:pPr>
    </w:p>
    <w:p w14:paraId="03BA2F41" w14:textId="77777777" w:rsidR="00286F54" w:rsidRDefault="00286F54" w:rsidP="00286F54">
      <w:pPr>
        <w:pStyle w:val="Heading2"/>
      </w:pPr>
      <w:bookmarkStart w:id="99" w:name="_Toc19360737"/>
      <w:r w:rsidRPr="005B72BD">
        <w:lastRenderedPageBreak/>
        <w:t>Bethe Bloch Curve per Run for Electrons and Pions</w:t>
      </w:r>
      <w:bookmarkEnd w:id="99"/>
    </w:p>
    <w:p w14:paraId="18B3957A" w14:textId="77777777" w:rsidR="00286F54" w:rsidRPr="005343C1" w:rsidRDefault="00286F54" w:rsidP="005C787C"/>
    <w:p w14:paraId="3C7A1A06" w14:textId="77777777" w:rsidR="00286F54" w:rsidRPr="005B72BD" w:rsidRDefault="00286F54" w:rsidP="005C787C">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5C787C"/>
    <w:p w14:paraId="00FE7718" w14:textId="77777777" w:rsidR="00286F54" w:rsidRPr="005B72BD" w:rsidRDefault="00286F54" w:rsidP="005C787C">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5C787C"/>
    <w:p w14:paraId="4BDCC498" w14:textId="77777777" w:rsidR="00286F54" w:rsidRPr="005B72BD" w:rsidRDefault="00286F54" w:rsidP="005C787C">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5C787C"/>
    <w:p w14:paraId="08D99EAB" w14:textId="77777777" w:rsidR="00286F54" w:rsidRDefault="00286F54" w:rsidP="005C787C">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100" w:name="_Toc19360738"/>
      <w:r w:rsidRPr="005B72BD">
        <w:t>nσ Electron per Run for Electrons and Pions</w:t>
      </w:r>
      <w:bookmarkEnd w:id="100"/>
    </w:p>
    <w:p w14:paraId="29409919" w14:textId="77777777" w:rsidR="00286F54" w:rsidRPr="005B72BD" w:rsidRDefault="00286F54" w:rsidP="005C787C"/>
    <w:p w14:paraId="2E3E180B" w14:textId="77777777" w:rsidR="00286F54" w:rsidRPr="005B72BD" w:rsidRDefault="00286F54" w:rsidP="005C787C">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5C787C"/>
    <w:p w14:paraId="23510F19" w14:textId="77777777" w:rsidR="00286F54" w:rsidRPr="005B72BD" w:rsidRDefault="00286F54" w:rsidP="005C787C">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5C787C"/>
    <w:p w14:paraId="299C18A0" w14:textId="77777777" w:rsidR="00286F54" w:rsidRPr="005B72BD" w:rsidRDefault="00286F54" w:rsidP="005C787C">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5C787C"/>
    <w:p w14:paraId="3D28F710" w14:textId="77777777" w:rsidR="00286F54" w:rsidRPr="005B72BD" w:rsidRDefault="00286F54" w:rsidP="005C787C">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5C787C"/>
    <w:p w14:paraId="3E46F915" w14:textId="77777777" w:rsidR="00286F54" w:rsidRPr="005B72BD" w:rsidRDefault="00286F54" w:rsidP="005C787C">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5C787C"/>
    <w:p w14:paraId="63AFE1BF" w14:textId="77777777" w:rsidR="00286F54" w:rsidRPr="005B72BD" w:rsidRDefault="00286F54" w:rsidP="005C787C"/>
    <w:p w14:paraId="6D7439F8" w14:textId="77777777" w:rsidR="00286F54" w:rsidRPr="005B72BD" w:rsidRDefault="00286F54" w:rsidP="005C787C"/>
    <w:p w14:paraId="1EE0DA47" w14:textId="77777777" w:rsidR="00286F54" w:rsidRPr="000B7C75" w:rsidRDefault="00286F54" w:rsidP="005C787C">
      <w:pPr>
        <w:rPr>
          <w:lang w:val="en-US"/>
        </w:rPr>
      </w:pPr>
    </w:p>
    <w:p w14:paraId="2870B149" w14:textId="7BCCA7B9" w:rsidR="00151FB8" w:rsidRDefault="00151FB8" w:rsidP="005C787C">
      <w:r>
        <w:br w:type="page"/>
      </w:r>
    </w:p>
    <w:p w14:paraId="683B232F" w14:textId="77777777" w:rsidR="00151FB8" w:rsidRDefault="00151FB8" w:rsidP="005C787C">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5C787C"/>
    <w:p w14:paraId="0131D7D4" w14:textId="77777777" w:rsidR="00151FB8" w:rsidRPr="00ED036E" w:rsidRDefault="00151FB8" w:rsidP="005C787C">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5C787C"/>
    <w:p w14:paraId="1AEC51C1" w14:textId="77777777" w:rsidR="00151FB8" w:rsidRPr="002C4B94" w:rsidRDefault="00151FB8" w:rsidP="005C787C">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5C787C">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620568" cy="2861231"/>
                    </a:xfrm>
                    <a:prstGeom prst="rect">
                      <a:avLst/>
                    </a:prstGeom>
                  </pic:spPr>
                </pic:pic>
              </a:graphicData>
            </a:graphic>
          </wp:inline>
        </w:drawing>
      </w:r>
    </w:p>
    <w:p w14:paraId="32799FEA" w14:textId="79539739" w:rsidR="00151FB8" w:rsidRPr="005B72BD" w:rsidRDefault="00151FB8" w:rsidP="005C787C">
      <w:pPr>
        <w:pStyle w:val="Caption"/>
      </w:pPr>
      <w:bookmarkStart w:id="101" w:name="_Toc19360783"/>
      <w:r w:rsidRPr="005B72BD">
        <w:t xml:space="preserve">Figure </w:t>
      </w:r>
      <w:r w:rsidR="00551F57">
        <w:fldChar w:fldCharType="begin"/>
      </w:r>
      <w:r w:rsidR="00551F57">
        <w:instrText xml:space="preserve"> SEQ Figure \* ARABIC </w:instrText>
      </w:r>
      <w:r w:rsidR="00551F57">
        <w:fldChar w:fldCharType="separate"/>
      </w:r>
      <w:r w:rsidR="0097496B">
        <w:rPr>
          <w:noProof/>
        </w:rPr>
        <w:t>23</w:t>
      </w:r>
      <w:r w:rsidR="00551F57">
        <w:rPr>
          <w:noProof/>
        </w:rPr>
        <w:fldChar w:fldCharType="end"/>
      </w:r>
      <w:r w:rsidRPr="005B72BD">
        <w:t>: 2D PCA, pion = 0 (red), electron =1 (blue)</w:t>
      </w:r>
      <w:bookmarkEnd w:id="101"/>
    </w:p>
    <w:p w14:paraId="7EF8A826" w14:textId="77777777" w:rsidR="00151FB8" w:rsidRPr="005B72BD" w:rsidRDefault="00151FB8" w:rsidP="005C787C"/>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5C787C">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5C787C">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252827" cy="2644514"/>
                    </a:xfrm>
                    <a:prstGeom prst="rect">
                      <a:avLst/>
                    </a:prstGeom>
                  </pic:spPr>
                </pic:pic>
              </a:graphicData>
            </a:graphic>
          </wp:inline>
        </w:drawing>
      </w:r>
    </w:p>
    <w:p w14:paraId="3BB96F99" w14:textId="02BFFDBC" w:rsidR="00151FB8" w:rsidRPr="005B72BD" w:rsidRDefault="00151FB8" w:rsidP="005C787C">
      <w:pPr>
        <w:pStyle w:val="Caption"/>
      </w:pPr>
      <w:bookmarkStart w:id="102" w:name="_Toc19360784"/>
      <w:r w:rsidRPr="005B72BD">
        <w:t xml:space="preserve">Figure </w:t>
      </w:r>
      <w:r w:rsidR="00551F57">
        <w:fldChar w:fldCharType="begin"/>
      </w:r>
      <w:r w:rsidR="00551F57">
        <w:instrText xml:space="preserve"> SEQ Figure \* ARABIC </w:instrText>
      </w:r>
      <w:r w:rsidR="00551F57">
        <w:fldChar w:fldCharType="separate"/>
      </w:r>
      <w:r w:rsidR="0097496B">
        <w:rPr>
          <w:noProof/>
        </w:rPr>
        <w:t>24</w:t>
      </w:r>
      <w:r w:rsidR="00551F57">
        <w:rPr>
          <w:noProof/>
        </w:rPr>
        <w:fldChar w:fldCharType="end"/>
      </w:r>
      <w:r w:rsidRPr="005B72BD">
        <w:t>: t-SNE</w:t>
      </w:r>
      <w:bookmarkEnd w:id="102"/>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08C9E048" w:rsidR="00151FB8" w:rsidRPr="00363492" w:rsidRDefault="00151FB8" w:rsidP="005C787C">
      <w:r>
        <w:t xml:space="preserve">An autoencoder was built using the H2O framework </w:t>
      </w:r>
      <w:sdt>
        <w:sdtPr>
          <w:id w:val="1706756556"/>
          <w:citation/>
        </w:sdtPr>
        <w:sdtEnd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0097496B" w:rsidRPr="005B72BD">
        <w:t xml:space="preserve">Figure </w:t>
      </w:r>
      <w:r w:rsidR="0097496B">
        <w:rPr>
          <w:noProof/>
        </w:rPr>
        <w:t>25</w:t>
      </w:r>
      <w:r>
        <w:fldChar w:fldCharType="end"/>
      </w:r>
      <w:r>
        <w:t xml:space="preserve"> and </w:t>
      </w:r>
      <w:r>
        <w:fldChar w:fldCharType="begin"/>
      </w:r>
      <w:r>
        <w:instrText xml:space="preserve"> REF _Ref18648570 \h </w:instrText>
      </w:r>
      <w:r>
        <w:fldChar w:fldCharType="separate"/>
      </w:r>
      <w:r w:rsidR="0097496B" w:rsidRPr="005B72BD">
        <w:t xml:space="preserve">Figure </w:t>
      </w:r>
      <w:r w:rsidR="0097496B">
        <w:rPr>
          <w:noProof/>
        </w:rPr>
        <w:t>26</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5C787C">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332480"/>
                    </a:xfrm>
                    <a:prstGeom prst="rect">
                      <a:avLst/>
                    </a:prstGeom>
                  </pic:spPr>
                </pic:pic>
              </a:graphicData>
            </a:graphic>
          </wp:inline>
        </w:drawing>
      </w:r>
    </w:p>
    <w:p w14:paraId="71B5B56C" w14:textId="10456D9F" w:rsidR="00151FB8" w:rsidRPr="005B72BD" w:rsidRDefault="00151FB8" w:rsidP="005C787C">
      <w:pPr>
        <w:pStyle w:val="Caption"/>
      </w:pPr>
      <w:bookmarkStart w:id="103" w:name="_Ref18648564"/>
      <w:bookmarkStart w:id="104" w:name="_Toc19360785"/>
      <w:r w:rsidRPr="005B72BD">
        <w:t xml:space="preserve">Figure </w:t>
      </w:r>
      <w:r w:rsidR="00551F57">
        <w:fldChar w:fldCharType="begin"/>
      </w:r>
      <w:r w:rsidR="00551F57">
        <w:instrText xml:space="preserve"> SEQ Figure \* ARABIC </w:instrText>
      </w:r>
      <w:r w:rsidR="00551F57">
        <w:fldChar w:fldCharType="separate"/>
      </w:r>
      <w:r w:rsidR="0097496B">
        <w:rPr>
          <w:noProof/>
        </w:rPr>
        <w:t>25</w:t>
      </w:r>
      <w:r w:rsidR="00551F57">
        <w:rPr>
          <w:noProof/>
        </w:rPr>
        <w:fldChar w:fldCharType="end"/>
      </w:r>
      <w:bookmarkEnd w:id="103"/>
      <w:r w:rsidRPr="005B72BD">
        <w:t>: Two Principal Components derived from a</w:t>
      </w:r>
      <w:r>
        <w:t>n</w:t>
      </w:r>
      <w:r w:rsidRPr="005B72BD">
        <w:t xml:space="preserve"> AE’s latent variables</w:t>
      </w:r>
      <w:bookmarkEnd w:id="104"/>
    </w:p>
    <w:p w14:paraId="62FDD2D7" w14:textId="77777777" w:rsidR="00151FB8" w:rsidRDefault="00151FB8" w:rsidP="005C787C">
      <w:pPr>
        <w:rPr>
          <w:noProof/>
        </w:rPr>
      </w:pPr>
    </w:p>
    <w:p w14:paraId="3E8E5D72" w14:textId="77777777" w:rsidR="00151FB8" w:rsidRPr="005B72BD" w:rsidRDefault="00151FB8" w:rsidP="005C787C">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2501B2B3" w:rsidR="00151FB8" w:rsidRPr="005B72BD" w:rsidRDefault="00151FB8" w:rsidP="005C787C">
      <w:pPr>
        <w:pStyle w:val="Caption"/>
      </w:pPr>
      <w:bookmarkStart w:id="105" w:name="_Ref18648570"/>
      <w:bookmarkStart w:id="106" w:name="_Toc19360786"/>
      <w:r w:rsidRPr="005B72BD">
        <w:t xml:space="preserve">Figure </w:t>
      </w:r>
      <w:r w:rsidR="00551F57">
        <w:fldChar w:fldCharType="begin"/>
      </w:r>
      <w:r w:rsidR="00551F57">
        <w:instrText xml:space="preserve"> SE</w:instrText>
      </w:r>
      <w:r w:rsidR="00551F57">
        <w:instrText xml:space="preserve">Q Figure \* ARABIC </w:instrText>
      </w:r>
      <w:r w:rsidR="00551F57">
        <w:fldChar w:fldCharType="separate"/>
      </w:r>
      <w:r w:rsidR="0097496B">
        <w:rPr>
          <w:noProof/>
        </w:rPr>
        <w:t>26</w:t>
      </w:r>
      <w:r w:rsidR="00551F57">
        <w:rPr>
          <w:noProof/>
        </w:rPr>
        <w:fldChar w:fldCharType="end"/>
      </w:r>
      <w:bookmarkEnd w:id="105"/>
      <w:r w:rsidRPr="005B72BD">
        <w:t xml:space="preserve">: The three Principal Components derived from </w:t>
      </w:r>
      <w:r>
        <w:t>the same</w:t>
      </w:r>
      <w:r w:rsidRPr="005B72BD">
        <w:t xml:space="preserve"> AE’s (256:128:3:128:256)</w:t>
      </w:r>
      <w:r w:rsidRPr="005B72BD">
        <w:rPr>
          <w:noProof/>
        </w:rPr>
        <w:t xml:space="preserve"> latent variables</w:t>
      </w:r>
      <w:bookmarkEnd w:id="106"/>
    </w:p>
    <w:p w14:paraId="754B63A8" w14:textId="61890271" w:rsidR="00201B38" w:rsidRDefault="00201B38" w:rsidP="005C787C">
      <w:r>
        <w:br w:type="page"/>
      </w:r>
    </w:p>
    <w:p w14:paraId="1E6340F6" w14:textId="77777777" w:rsidR="00201B38" w:rsidRPr="005B72BD" w:rsidRDefault="00201B38" w:rsidP="005C787C">
      <w:r w:rsidRPr="005B72BD">
        <w:lastRenderedPageBreak/>
        <w:t xml:space="preserve">ROOT is freely available for download from </w:t>
      </w:r>
      <w:sdt>
        <w:sdtPr>
          <w:id w:val="1472794650"/>
          <w:citation/>
        </w:sdtPr>
        <w:sdtEnd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End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rsidP="005C787C">
      <w:r>
        <w:br w:type="page"/>
      </w:r>
    </w:p>
    <w:p w14:paraId="4F160254" w14:textId="1A641E12" w:rsidR="00286F54" w:rsidRPr="005B72BD" w:rsidRDefault="008B6818" w:rsidP="005C787C">
      <w:r w:rsidRPr="005B72BD">
        <w:lastRenderedPageBreak/>
        <w:t xml:space="preserve">To put this into perspective, the Relativistic Heavy Ion Collider (RHIC), located at the Brookhaven National Laboratory in New York, has a circumference of 3.8 km </w:t>
      </w:r>
      <w:sdt>
        <w:sdtPr>
          <w:id w:val="109936282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Tevatron, which is no longer in operation, was 6.3 km in circumference </w:t>
      </w:r>
      <w:sdt>
        <w:sdtPr>
          <w:id w:val="1432701819"/>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End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5C787C">
      <w:pPr>
        <w:rPr>
          <w:lang w:val="en-US" w:eastAsia="en-GB"/>
        </w:rPr>
      </w:pPr>
    </w:p>
    <w:p w14:paraId="62305BDA" w14:textId="77777777" w:rsidR="005A3B34" w:rsidRPr="005B72BD" w:rsidRDefault="005A3B34" w:rsidP="005C787C">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Tevatron,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End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5C787C">
      <w:pPr>
        <w:rPr>
          <w:lang w:val="en-US" w:eastAsia="en-GB"/>
        </w:rPr>
      </w:pPr>
    </w:p>
    <w:p w14:paraId="15EAEB12" w14:textId="77777777" w:rsidR="006859EE" w:rsidRDefault="006859EE" w:rsidP="006859EE">
      <w:pPr>
        <w:pStyle w:val="Heading2"/>
      </w:pPr>
      <w:bookmarkStart w:id="107" w:name="_Toc19367083"/>
      <w:r>
        <w:t>Stage 1 of Model Building: Establishing Naïve Benchmarks &amp; Generating Features by Hand</w:t>
      </w:r>
      <w:bookmarkEnd w:id="107"/>
    </w:p>
    <w:p w14:paraId="7048C430" w14:textId="77777777" w:rsidR="006859EE" w:rsidRDefault="006859EE" w:rsidP="005C787C"/>
    <w:p w14:paraId="329B5D8C" w14:textId="77777777" w:rsidR="006859EE" w:rsidRDefault="006859EE" w:rsidP="005C787C">
      <w:r>
        <w:t>The initial approach towards particle identification entailed manual feature generation. Initially a feature set was created, which took as input the following variables:</w:t>
      </w:r>
    </w:p>
    <w:p w14:paraId="0D60A44C" w14:textId="77777777" w:rsidR="006859EE" w:rsidRDefault="006859EE" w:rsidP="005C787C">
      <w:pPr>
        <w:pStyle w:val="ListParagraph"/>
        <w:numPr>
          <w:ilvl w:val="0"/>
          <w:numId w:val="24"/>
        </w:numPr>
      </w:pPr>
      <w:r>
        <w:t>Column sums of image pixels</w:t>
      </w:r>
    </w:p>
    <w:p w14:paraId="4F8BA251" w14:textId="77777777" w:rsidR="006859EE" w:rsidRDefault="006859EE" w:rsidP="005C787C">
      <w:pPr>
        <w:pStyle w:val="ListParagraph"/>
        <w:numPr>
          <w:ilvl w:val="0"/>
          <w:numId w:val="24"/>
        </w:numPr>
      </w:pPr>
      <w:r>
        <w:t>Five number summaries (Minimum, First Quartile, Median, Mean, Third Quartile and Maximum values) for the non-zero pixels in an image</w:t>
      </w:r>
    </w:p>
    <w:p w14:paraId="3ADEEBCC" w14:textId="77777777" w:rsidR="006859EE" w:rsidRDefault="006859EE" w:rsidP="005C787C">
      <w:pPr>
        <w:pStyle w:val="ListParagraph"/>
        <w:numPr>
          <w:ilvl w:val="0"/>
          <w:numId w:val="24"/>
        </w:numPr>
      </w:pPr>
      <w:r>
        <w:t>The number of non-zero rows in an image</w:t>
      </w:r>
    </w:p>
    <w:p w14:paraId="1508B9F1" w14:textId="77777777" w:rsidR="006859EE" w:rsidRDefault="006859EE" w:rsidP="005C787C">
      <w:pPr>
        <w:pStyle w:val="ListParagraph"/>
        <w:numPr>
          <w:ilvl w:val="0"/>
          <w:numId w:val="24"/>
        </w:numPr>
      </w:pPr>
      <w:r>
        <w:t>The column means of images in pixels</w:t>
      </w:r>
    </w:p>
    <w:p w14:paraId="0AD21B4F" w14:textId="77777777" w:rsidR="006859EE" w:rsidRDefault="006859EE" w:rsidP="005C787C">
      <w:pPr>
        <w:pStyle w:val="ListParagraph"/>
        <w:numPr>
          <w:ilvl w:val="0"/>
          <w:numId w:val="24"/>
        </w:numPr>
      </w:pPr>
      <w:r>
        <w:t>The row means of images in pixels</w:t>
      </w:r>
    </w:p>
    <w:p w14:paraId="396E677D" w14:textId="77777777" w:rsidR="006859EE" w:rsidRDefault="006859EE" w:rsidP="005C787C">
      <w:r>
        <w:t>Applying column-wise scaling and centering, to normalise the dataset as follows:</w:t>
      </w:r>
    </w:p>
    <w:p w14:paraId="5B84EC51" w14:textId="77777777" w:rsidR="006859EE" w:rsidRPr="00D95F59" w:rsidRDefault="006859EE" w:rsidP="005C787C">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5C787C">
      <w:r>
        <w:t>A linear regression model was used as a very simple benchmark to compare future results against, using the abovementioned dataset, which contained around 99% pions.</w:t>
      </w:r>
    </w:p>
    <w:p w14:paraId="3D06F835" w14:textId="77777777" w:rsidR="006859EE" w:rsidRDefault="006859EE" w:rsidP="005C787C">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5C787C">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5C787C">
      <w:r>
        <w:t>A benchmark for deep learning was also established using this dataset, by upsampling electrons with replacement to arrive at a sample of equal size to the pion sample.</w:t>
      </w:r>
    </w:p>
    <w:p w14:paraId="74EAAB23" w14:textId="0174BBF9" w:rsidR="006859EE" w:rsidRDefault="006859EE" w:rsidP="005C787C">
      <w:r>
        <w:t xml:space="preserve">A fully connected neural network with architecture 256:128:64:32:16:2, with ReLU activations in the hidden layers and softmax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rsidR="0097496B">
        <w:t xml:space="preserve">Figure </w:t>
      </w:r>
      <w:r w:rsidR="0097496B">
        <w:rPr>
          <w:noProof/>
        </w:rPr>
        <w:t>28</w:t>
      </w:r>
      <w:r>
        <w:fldChar w:fldCharType="end"/>
      </w:r>
      <w:r>
        <w:t>.</w:t>
      </w:r>
    </w:p>
    <w:p w14:paraId="69B46568" w14:textId="77777777" w:rsidR="006859EE" w:rsidRDefault="006859EE" w:rsidP="005C787C">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746434" cy="2463642"/>
                    </a:xfrm>
                    <a:prstGeom prst="rect">
                      <a:avLst/>
                    </a:prstGeom>
                  </pic:spPr>
                </pic:pic>
              </a:graphicData>
            </a:graphic>
          </wp:inline>
        </w:drawing>
      </w:r>
    </w:p>
    <w:p w14:paraId="48A3452F" w14:textId="2077D0E6" w:rsidR="006859EE" w:rsidRDefault="006859EE" w:rsidP="005C787C">
      <w:pPr>
        <w:pStyle w:val="Caption"/>
      </w:pPr>
      <w:bookmarkStart w:id="108" w:name="_Toc19367157"/>
      <w:r>
        <w:t xml:space="preserve">Figure </w:t>
      </w:r>
      <w:r w:rsidR="00551F57">
        <w:fldChar w:fldCharType="begin"/>
      </w:r>
      <w:r w:rsidR="00551F57">
        <w:instrText xml:space="preserve"> SEQ Figure \* ARABIC </w:instrText>
      </w:r>
      <w:r w:rsidR="00551F57">
        <w:fldChar w:fldCharType="separate"/>
      </w:r>
      <w:r w:rsidR="0097496B">
        <w:rPr>
          <w:noProof/>
        </w:rPr>
        <w:t>27</w:t>
      </w:r>
      <w:bookmarkEnd w:id="108"/>
      <w:r w:rsidR="00551F57">
        <w:rPr>
          <w:noProof/>
        </w:rPr>
        <w:fldChar w:fldCharType="end"/>
      </w:r>
    </w:p>
    <w:p w14:paraId="3AA20653" w14:textId="07BBC396" w:rsidR="006859EE" w:rsidRDefault="006859EE" w:rsidP="005C787C">
      <w:pPr>
        <w:pStyle w:val="Caption"/>
      </w:pPr>
      <w:bookmarkStart w:id="109" w:name="_Ref18654459"/>
      <w:bookmarkStart w:id="110" w:name="_Toc19367158"/>
      <w:r>
        <w:t xml:space="preserve">Figure </w:t>
      </w:r>
      <w:r w:rsidR="00551F57">
        <w:fldChar w:fldCharType="begin"/>
      </w:r>
      <w:r w:rsidR="00551F57">
        <w:instrText xml:space="preserve"> SEQ Figure \* ARABIC </w:instrText>
      </w:r>
      <w:r w:rsidR="00551F57">
        <w:fldChar w:fldCharType="separate"/>
      </w:r>
      <w:r w:rsidR="0097496B">
        <w:rPr>
          <w:noProof/>
        </w:rPr>
        <w:t>28</w:t>
      </w:r>
      <w:r w:rsidR="00551F57">
        <w:rPr>
          <w:noProof/>
        </w:rPr>
        <w:fldChar w:fldCharType="end"/>
      </w:r>
      <w:bookmarkEnd w:id="109"/>
      <w:r>
        <w:t>: Training and Loss Curves for Naïve Benchmark Deep Learning Model</w:t>
      </w:r>
      <w:bookmarkEnd w:id="110"/>
    </w:p>
    <w:p w14:paraId="74D9675B" w14:textId="77777777" w:rsidR="006859EE" w:rsidRDefault="006859EE" w:rsidP="005C787C">
      <w:r>
        <w:t>Next, an additional feature set was created as follows:</w:t>
      </w:r>
    </w:p>
    <w:p w14:paraId="535EF9A8" w14:textId="77777777" w:rsidR="006859EE" w:rsidRDefault="006859EE" w:rsidP="005C787C">
      <w:pPr>
        <w:pStyle w:val="ListParagraph"/>
        <w:numPr>
          <w:ilvl w:val="0"/>
          <w:numId w:val="25"/>
        </w:numPr>
      </w:pPr>
      <w:r>
        <w:t>The sum of all pixel values in each image</w:t>
      </w:r>
    </w:p>
    <w:p w14:paraId="7D9C7593" w14:textId="77777777" w:rsidR="006859EE" w:rsidRDefault="006859EE" w:rsidP="005C787C">
      <w:pPr>
        <w:pStyle w:val="ListParagraph"/>
        <w:numPr>
          <w:ilvl w:val="0"/>
          <w:numId w:val="25"/>
        </w:numPr>
      </w:pPr>
      <w:r>
        <w:t>Column sums of pixel values, scaled by dividing by the mean value of the entire matrix</w:t>
      </w:r>
    </w:p>
    <w:p w14:paraId="7657768B" w14:textId="77777777" w:rsidR="006859EE" w:rsidRDefault="006859EE" w:rsidP="005C787C">
      <w:pPr>
        <w:pStyle w:val="ListParagraph"/>
        <w:numPr>
          <w:ilvl w:val="0"/>
          <w:numId w:val="25"/>
        </w:numPr>
      </w:pPr>
      <w:r>
        <w:t>The lagged differences of the time evolution of pulse height obtained in the previous feature set, with both lag=1 and lag=2</w:t>
      </w:r>
    </w:p>
    <w:p w14:paraId="146BB34D" w14:textId="77777777" w:rsidR="006859EE" w:rsidRDefault="006859EE" w:rsidP="005C787C">
      <w:pPr>
        <w:pStyle w:val="ListParagraph"/>
        <w:numPr>
          <w:ilvl w:val="0"/>
          <w:numId w:val="25"/>
        </w:numPr>
      </w:pPr>
      <w:r>
        <w:t>Further binning of the column sums, by adding the window sum of three columns at a time as an additional 8 features</w:t>
      </w:r>
    </w:p>
    <w:p w14:paraId="02CA4DBE" w14:textId="77777777" w:rsidR="006859EE" w:rsidRDefault="006859EE" w:rsidP="005C787C">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4A482399" w:rsidR="006859EE" w:rsidRDefault="006859EE" w:rsidP="005C787C">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rsidR="0097496B">
        <w:t xml:space="preserve">Figure </w:t>
      </w:r>
      <w:r w:rsidR="0097496B">
        <w:rPr>
          <w:noProof/>
        </w:rPr>
        <w:t>2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rsidR="0097496B">
        <w:rPr>
          <w:b/>
          <w:bCs/>
          <w:lang w:val="en-US"/>
        </w:rPr>
        <w:t>Error! Reference source not found.</w:t>
      </w:r>
      <w:r>
        <w:fldChar w:fldCharType="end"/>
      </w:r>
      <w:r>
        <w:t>.</w:t>
      </w:r>
    </w:p>
    <w:p w14:paraId="16157C9D" w14:textId="0FD948DA" w:rsidR="006859EE" w:rsidRDefault="006859EE" w:rsidP="005C787C">
      <w:r>
        <w:fldChar w:fldCharType="begin"/>
      </w:r>
      <w:r>
        <w:instrText xml:space="preserve"> REF _Ref18658885 \h </w:instrText>
      </w:r>
      <w:r>
        <w:fldChar w:fldCharType="separate"/>
      </w:r>
      <w:r w:rsidR="0097496B">
        <w:t xml:space="preserve">Figure </w:t>
      </w:r>
      <w:r w:rsidR="0097496B">
        <w:rPr>
          <w:noProof/>
        </w:rPr>
        <w:t>3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5C787C">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145427" cy="4309955"/>
                    </a:xfrm>
                    <a:prstGeom prst="rect">
                      <a:avLst/>
                    </a:prstGeom>
                  </pic:spPr>
                </pic:pic>
              </a:graphicData>
            </a:graphic>
          </wp:inline>
        </w:drawing>
      </w:r>
    </w:p>
    <w:p w14:paraId="123B3FA4" w14:textId="219E5C04" w:rsidR="006859EE" w:rsidRDefault="006859EE" w:rsidP="005C787C">
      <w:pPr>
        <w:pStyle w:val="Caption"/>
      </w:pPr>
      <w:bookmarkStart w:id="111" w:name="_Toc19367159"/>
      <w:bookmarkStart w:id="112" w:name="_Ref18658563"/>
      <w:r>
        <w:t xml:space="preserve">Figure </w:t>
      </w:r>
      <w:r w:rsidR="00551F57">
        <w:fldChar w:fldCharType="begin"/>
      </w:r>
      <w:r w:rsidR="00551F57">
        <w:instrText xml:space="preserve"> SEQ Figure \* ARABIC </w:instrText>
      </w:r>
      <w:r w:rsidR="00551F57">
        <w:fldChar w:fldCharType="separate"/>
      </w:r>
      <w:r w:rsidR="0097496B">
        <w:rPr>
          <w:noProof/>
        </w:rPr>
        <w:t>29</w:t>
      </w:r>
      <w:bookmarkEnd w:id="111"/>
      <w:r w:rsidR="00551F57">
        <w:rPr>
          <w:noProof/>
        </w:rPr>
        <w:fldChar w:fldCharType="end"/>
      </w:r>
      <w:bookmarkEnd w:id="112"/>
    </w:p>
    <w:p w14:paraId="06052C4E" w14:textId="77777777" w:rsidR="006859EE" w:rsidRDefault="006859EE" w:rsidP="005C787C">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158897" cy="2023343"/>
                    </a:xfrm>
                    <a:prstGeom prst="rect">
                      <a:avLst/>
                    </a:prstGeom>
                  </pic:spPr>
                </pic:pic>
              </a:graphicData>
            </a:graphic>
          </wp:inline>
        </w:drawing>
      </w:r>
    </w:p>
    <w:p w14:paraId="0F8168E2" w14:textId="3E1F5545" w:rsidR="006859EE" w:rsidRDefault="006859EE" w:rsidP="005C787C">
      <w:pPr>
        <w:pStyle w:val="Caption"/>
      </w:pPr>
      <w:bookmarkStart w:id="113" w:name="_Toc19367160"/>
      <w:bookmarkStart w:id="114" w:name="_Ref18658885"/>
      <w:r>
        <w:t xml:space="preserve">Figure </w:t>
      </w:r>
      <w:r w:rsidR="00551F57">
        <w:fldChar w:fldCharType="begin"/>
      </w:r>
      <w:r w:rsidR="00551F57">
        <w:instrText xml:space="preserve"> SEQ Figure \* ARABIC </w:instrText>
      </w:r>
      <w:r w:rsidR="00551F57">
        <w:fldChar w:fldCharType="separate"/>
      </w:r>
      <w:r w:rsidR="0097496B">
        <w:rPr>
          <w:noProof/>
        </w:rPr>
        <w:t>30</w:t>
      </w:r>
      <w:bookmarkEnd w:id="113"/>
      <w:r w:rsidR="00551F57">
        <w:rPr>
          <w:noProof/>
        </w:rPr>
        <w:fldChar w:fldCharType="end"/>
      </w:r>
      <w:bookmarkEnd w:id="114"/>
    </w:p>
    <w:p w14:paraId="336DC9FE" w14:textId="564564CE" w:rsidR="0011702A" w:rsidRDefault="0011702A" w:rsidP="005C787C">
      <w:pPr>
        <w:rPr>
          <w:lang w:val="en-US" w:eastAsia="en-GB"/>
        </w:rPr>
      </w:pPr>
      <w:r>
        <w:rPr>
          <w:lang w:val="en-US" w:eastAsia="en-GB"/>
        </w:rPr>
        <w:br w:type="page"/>
      </w:r>
    </w:p>
    <w:p w14:paraId="0D349D2A" w14:textId="77777777" w:rsidR="0011702A" w:rsidRDefault="0011702A" w:rsidP="005C787C"/>
    <w:p w14:paraId="367E1EE3" w14:textId="77777777" w:rsidR="0011702A" w:rsidRDefault="0011702A" w:rsidP="0011702A">
      <w:pPr>
        <w:pStyle w:val="Heading3"/>
      </w:pPr>
      <w:bookmarkStart w:id="115" w:name="_Toc19367086"/>
      <w:r>
        <w:t>1D Convolutional Neural Networks</w:t>
      </w:r>
      <w:bookmarkEnd w:id="115"/>
      <w:r>
        <w:t xml:space="preserve"> </w:t>
      </w:r>
    </w:p>
    <w:p w14:paraId="1F73C102" w14:textId="77777777" w:rsidR="0011702A" w:rsidRDefault="0011702A" w:rsidP="005C787C"/>
    <w:p w14:paraId="36C03BB3" w14:textId="77777777" w:rsidR="0011702A" w:rsidRDefault="0011702A" w:rsidP="005C787C"/>
    <w:p w14:paraId="07BF10EE" w14:textId="797BDF8B" w:rsidR="0011702A" w:rsidRDefault="0011702A" w:rsidP="005C787C">
      <w:r>
        <w:fldChar w:fldCharType="begin"/>
      </w:r>
      <w:r>
        <w:instrText xml:space="preserve"> REF _Ref18858806 \h </w:instrText>
      </w:r>
      <w:r>
        <w:fldChar w:fldCharType="separate"/>
      </w:r>
      <w:r w:rsidR="0097496B">
        <w:t xml:space="preserve">Figure </w:t>
      </w:r>
      <w:r w:rsidR="0097496B">
        <w:rPr>
          <w:noProof/>
        </w:rPr>
        <w:t>36</w:t>
      </w:r>
      <w:r>
        <w:fldChar w:fldCharType="end"/>
      </w:r>
      <w:r>
        <w:t xml:space="preserve">, </w:t>
      </w:r>
      <w:r>
        <w:fldChar w:fldCharType="begin"/>
      </w:r>
      <w:r>
        <w:instrText xml:space="preserve"> REF _Ref18858807 \h </w:instrText>
      </w:r>
      <w:r>
        <w:fldChar w:fldCharType="separate"/>
      </w:r>
      <w:r w:rsidR="0097496B">
        <w:t xml:space="preserve">Figure </w:t>
      </w:r>
      <w:r w:rsidR="0097496B">
        <w:rPr>
          <w:noProof/>
        </w:rPr>
        <w:t>37</w:t>
      </w:r>
      <w:r>
        <w:fldChar w:fldCharType="end"/>
      </w:r>
      <w:r>
        <w:t xml:space="preserve">, </w:t>
      </w:r>
      <w:r>
        <w:fldChar w:fldCharType="begin"/>
      </w:r>
      <w:r>
        <w:instrText xml:space="preserve"> REF _Ref18858810 \h </w:instrText>
      </w:r>
      <w:r>
        <w:fldChar w:fldCharType="separate"/>
      </w:r>
      <w:r w:rsidR="0097496B">
        <w:t xml:space="preserve">Figure </w:t>
      </w:r>
      <w:r w:rsidR="0097496B">
        <w:rPr>
          <w:noProof/>
        </w:rPr>
        <w:t>38</w:t>
      </w:r>
      <w:r>
        <w:fldChar w:fldCharType="end"/>
      </w:r>
      <w:r>
        <w:t xml:space="preserve">, </w:t>
      </w:r>
      <w:r>
        <w:fldChar w:fldCharType="begin"/>
      </w:r>
      <w:r>
        <w:instrText xml:space="preserve"> REF _Ref18858811 \h </w:instrText>
      </w:r>
      <w:r>
        <w:fldChar w:fldCharType="separate"/>
      </w:r>
      <w:r w:rsidR="0097496B">
        <w:t xml:space="preserve">Figure </w:t>
      </w:r>
      <w:r w:rsidR="0097496B">
        <w:rPr>
          <w:noProof/>
        </w:rPr>
        <w:t>39</w:t>
      </w:r>
      <w:r>
        <w:fldChar w:fldCharType="end"/>
      </w:r>
      <w:r>
        <w:t xml:space="preserve"> and </w:t>
      </w:r>
      <w:r>
        <w:fldChar w:fldCharType="begin"/>
      </w:r>
      <w:r>
        <w:instrText xml:space="preserve"> REF _Ref18858813 \h </w:instrText>
      </w:r>
      <w:r>
        <w:fldChar w:fldCharType="separate"/>
      </w:r>
      <w:r w:rsidR="0097496B">
        <w:t xml:space="preserve">Figure </w:t>
      </w:r>
      <w:r w:rsidR="0097496B">
        <w:rPr>
          <w:noProof/>
        </w:rPr>
        <w:t>40</w:t>
      </w:r>
      <w:r>
        <w:fldChar w:fldCharType="end"/>
      </w:r>
      <w:r>
        <w:t xml:space="preserve"> summarise the results obtained for 1D Convolutional Neural Networks during the second stage of model building.</w:t>
      </w:r>
    </w:p>
    <w:p w14:paraId="47F93834" w14:textId="77777777" w:rsidR="0011702A" w:rsidRDefault="0011702A" w:rsidP="005C787C"/>
    <w:p w14:paraId="3EEDF024" w14:textId="77777777" w:rsidR="0011702A" w:rsidRDefault="0011702A" w:rsidP="005C787C"/>
    <w:p w14:paraId="49227955" w14:textId="7DF7CBC5" w:rsidR="0011702A" w:rsidRDefault="0011702A" w:rsidP="005C787C">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rsidR="0097496B">
        <w:t xml:space="preserve">Figure </w:t>
      </w:r>
      <w:r w:rsidR="0097496B">
        <w:rPr>
          <w:noProof/>
        </w:rPr>
        <w:t>36</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5C787C"/>
    <w:p w14:paraId="6651A130" w14:textId="50BBE883" w:rsidR="0011702A" w:rsidRDefault="0011702A" w:rsidP="005C787C">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rsidR="0097496B">
        <w:t xml:space="preserve">Figure </w:t>
      </w:r>
      <w:r w:rsidR="0097496B">
        <w:rPr>
          <w:noProof/>
        </w:rPr>
        <w:t>3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5C787C"/>
    <w:p w14:paraId="244659D8" w14:textId="77777777" w:rsidR="0011702A" w:rsidRDefault="0011702A" w:rsidP="005C787C">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5C787C"/>
    <w:p w14:paraId="02AA22AB" w14:textId="77777777" w:rsidR="0011702A" w:rsidRDefault="0011702A" w:rsidP="005C787C">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84359B7" w:rsidR="0011702A" w:rsidRDefault="0011702A" w:rsidP="005C787C">
      <w:pPr>
        <w:pStyle w:val="Caption"/>
      </w:pPr>
      <w:bookmarkStart w:id="116" w:name="_Ref18860293"/>
      <w:bookmarkStart w:id="117" w:name="_Toc19367161"/>
      <w:r>
        <w:t xml:space="preserve">Figure </w:t>
      </w:r>
      <w:r w:rsidR="00551F57">
        <w:fldChar w:fldCharType="begin"/>
      </w:r>
      <w:r w:rsidR="00551F57">
        <w:instrText xml:space="preserve"> SEQ Figure \* ARABIC </w:instrText>
      </w:r>
      <w:r w:rsidR="00551F57">
        <w:fldChar w:fldCharType="separate"/>
      </w:r>
      <w:r w:rsidR="0097496B">
        <w:rPr>
          <w:noProof/>
        </w:rPr>
        <w:t>31</w:t>
      </w:r>
      <w:r w:rsidR="00551F57">
        <w:rPr>
          <w:noProof/>
        </w:rPr>
        <w:fldChar w:fldCharType="end"/>
      </w:r>
      <w:bookmarkEnd w:id="116"/>
      <w:r>
        <w:t>: Sigmoid vs Tanh activation</w:t>
      </w:r>
      <w:bookmarkEnd w:id="117"/>
    </w:p>
    <w:p w14:paraId="396C941E" w14:textId="77777777" w:rsidR="0011702A" w:rsidRDefault="0011702A" w:rsidP="005C787C"/>
    <w:p w14:paraId="157B2283" w14:textId="77777777" w:rsidR="0011702A" w:rsidRDefault="0011702A" w:rsidP="005C787C">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5C787C"/>
    <w:p w14:paraId="64E67FD9" w14:textId="77777777" w:rsidR="0011702A" w:rsidRDefault="0011702A" w:rsidP="0011702A">
      <w:pPr>
        <w:pStyle w:val="Heading3"/>
      </w:pPr>
      <w:bookmarkStart w:id="118" w:name="_Toc19367087"/>
      <w:r>
        <w:t>LSTM Networks</w:t>
      </w:r>
      <w:bookmarkEnd w:id="118"/>
    </w:p>
    <w:p w14:paraId="79C392E7" w14:textId="77777777" w:rsidR="0011702A" w:rsidRDefault="0011702A" w:rsidP="005C787C"/>
    <w:p w14:paraId="5EE79769" w14:textId="77777777" w:rsidR="0011702A" w:rsidRDefault="0011702A" w:rsidP="005C787C">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5C787C"/>
    <w:p w14:paraId="5BA13298" w14:textId="77777777" w:rsidR="0011702A" w:rsidRDefault="0011702A" w:rsidP="005C787C">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5C787C"/>
    <w:p w14:paraId="05632D77" w14:textId="77777777" w:rsidR="0011702A" w:rsidRDefault="0011702A" w:rsidP="0011702A">
      <w:pPr>
        <w:pStyle w:val="Heading3"/>
      </w:pPr>
      <w:bookmarkStart w:id="119" w:name="_Toc19367088"/>
      <w:r>
        <w:t>Dense (Fully Connected) Networks</w:t>
      </w:r>
      <w:bookmarkEnd w:id="119"/>
    </w:p>
    <w:p w14:paraId="48D3E959" w14:textId="77777777" w:rsidR="0011702A" w:rsidRDefault="0011702A" w:rsidP="005C787C"/>
    <w:p w14:paraId="04ABE13D" w14:textId="77777777" w:rsidR="0011702A" w:rsidRDefault="0011702A" w:rsidP="005C787C"/>
    <w:p w14:paraId="50EC95D6" w14:textId="7EB47238" w:rsidR="0011702A" w:rsidRDefault="0011702A" w:rsidP="005C787C">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rsidR="0097496B">
        <w:rPr>
          <w:b/>
          <w:bCs/>
          <w:lang w:val="en-US"/>
        </w:rPr>
        <w:t>Error! Reference source not found.</w:t>
      </w:r>
      <w:r>
        <w:fldChar w:fldCharType="end"/>
      </w:r>
      <w:r>
        <w:t>), but this aspect is confounded with a high learning rate and very small architecture. These plots are included mainly for the sake of completeness.</w:t>
      </w:r>
    </w:p>
    <w:p w14:paraId="3F391DAF" w14:textId="1A5C2197" w:rsidR="00A04640" w:rsidRDefault="002E2A6A" w:rsidP="005C787C">
      <w:pPr>
        <w:rPr>
          <w:lang w:val="en-US" w:eastAsia="en-GB"/>
        </w:rPr>
      </w:pPr>
      <w:r>
        <w:rPr>
          <w:lang w:val="en-US" w:eastAsia="en-GB"/>
        </w:rPr>
        <w:br w:type="page"/>
      </w:r>
      <w:r w:rsidR="00A04640">
        <w:rPr>
          <w:lang w:val="en-US" w:eastAsia="en-GB"/>
        </w:rPr>
        <w:lastRenderedPageBreak/>
        <w:br w:type="page"/>
      </w:r>
    </w:p>
    <w:p w14:paraId="0F588AAB" w14:textId="06EC7A88" w:rsidR="00A04640" w:rsidRPr="005B72BD" w:rsidRDefault="00A04640" w:rsidP="005C787C">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0097496B" w:rsidRPr="005B72BD">
        <w:t xml:space="preserve">Figure </w:t>
      </w:r>
      <w:r w:rsidR="0097496B">
        <w:rPr>
          <w:noProof/>
        </w:rPr>
        <w:t>32</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0097496B" w:rsidRPr="005B72BD">
        <w:t xml:space="preserve">Figure </w:t>
      </w:r>
      <w:r w:rsidR="0097496B">
        <w:rPr>
          <w:noProof/>
        </w:rPr>
        <w:t>33</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0097496B" w:rsidRPr="005B72BD">
        <w:t xml:space="preserve">Figure </w:t>
      </w:r>
      <w:r w:rsidR="0097496B">
        <w:rPr>
          <w:noProof/>
        </w:rPr>
        <w:t>34</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0097496B" w:rsidRPr="005B72BD">
        <w:t xml:space="preserve">Figure </w:t>
      </w:r>
      <w:r w:rsidR="0097496B">
        <w:rPr>
          <w:noProof/>
        </w:rPr>
        <w:t>35</w:t>
      </w:r>
      <w:r w:rsidRPr="005B72BD">
        <w:fldChar w:fldCharType="end"/>
      </w:r>
      <w:r w:rsidRPr="005B72BD">
        <w:t xml:space="preserve"> below. </w:t>
      </w:r>
    </w:p>
    <w:p w14:paraId="52CC8448" w14:textId="77777777" w:rsidR="00A04640" w:rsidRPr="005B72BD" w:rsidRDefault="00A04640" w:rsidP="005C787C">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937897" cy="3976006"/>
                    </a:xfrm>
                    <a:prstGeom prst="rect">
                      <a:avLst/>
                    </a:prstGeom>
                  </pic:spPr>
                </pic:pic>
              </a:graphicData>
            </a:graphic>
          </wp:inline>
        </w:drawing>
      </w:r>
    </w:p>
    <w:p w14:paraId="0AFBA6E9" w14:textId="2FD51802" w:rsidR="00A04640" w:rsidRPr="005B72BD" w:rsidRDefault="00A04640" w:rsidP="005C787C">
      <w:pPr>
        <w:pStyle w:val="Caption"/>
      </w:pPr>
      <w:bookmarkStart w:id="120" w:name="_Ref16357744"/>
      <w:bookmarkStart w:id="121" w:name="_Toc19367183"/>
      <w:r w:rsidRPr="005B72BD">
        <w:t xml:space="preserve">Figure </w:t>
      </w:r>
      <w:r w:rsidR="00551F57">
        <w:fldChar w:fldCharType="begin"/>
      </w:r>
      <w:r w:rsidR="00551F57">
        <w:instrText xml:space="preserve"> SEQ Figure \* ARABIC </w:instrText>
      </w:r>
      <w:r w:rsidR="00551F57">
        <w:fldChar w:fldCharType="separate"/>
      </w:r>
      <w:r w:rsidR="0097496B">
        <w:rPr>
          <w:noProof/>
        </w:rPr>
        <w:t>32</w:t>
      </w:r>
      <w:r w:rsidR="00551F57">
        <w:rPr>
          <w:noProof/>
        </w:rPr>
        <w:fldChar w:fldCharType="end"/>
      </w:r>
      <w:bookmarkEnd w:id="120"/>
      <w:r w:rsidRPr="005B72BD">
        <w:t>: Weights of first convolutional layer</w:t>
      </w:r>
      <w:bookmarkEnd w:id="121"/>
    </w:p>
    <w:p w14:paraId="733EE992" w14:textId="77777777" w:rsidR="00A04640" w:rsidRPr="005B72BD" w:rsidRDefault="00A04640" w:rsidP="005C787C"/>
    <w:p w14:paraId="4F937754" w14:textId="77777777" w:rsidR="00A04640" w:rsidRPr="005B72BD" w:rsidRDefault="00A04640" w:rsidP="005C787C">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853351" cy="3791399"/>
                    </a:xfrm>
                    <a:prstGeom prst="rect">
                      <a:avLst/>
                    </a:prstGeom>
                  </pic:spPr>
                </pic:pic>
              </a:graphicData>
            </a:graphic>
          </wp:inline>
        </w:drawing>
      </w:r>
    </w:p>
    <w:p w14:paraId="6755C3EE" w14:textId="6E115F44" w:rsidR="00A04640" w:rsidRPr="005B72BD" w:rsidRDefault="00A04640" w:rsidP="005C787C">
      <w:pPr>
        <w:pStyle w:val="Caption"/>
      </w:pPr>
      <w:bookmarkStart w:id="122" w:name="_Ref16357745"/>
      <w:bookmarkStart w:id="123" w:name="_Toc19367184"/>
      <w:r w:rsidRPr="005B72BD">
        <w:t xml:space="preserve">Figure </w:t>
      </w:r>
      <w:r w:rsidR="00551F57">
        <w:fldChar w:fldCharType="begin"/>
      </w:r>
      <w:r w:rsidR="00551F57">
        <w:instrText xml:space="preserve"> SEQ Figure \* ARABIC </w:instrText>
      </w:r>
      <w:r w:rsidR="00551F57">
        <w:fldChar w:fldCharType="separate"/>
      </w:r>
      <w:r w:rsidR="0097496B">
        <w:rPr>
          <w:noProof/>
        </w:rPr>
        <w:t>33</w:t>
      </w:r>
      <w:r w:rsidR="00551F57">
        <w:rPr>
          <w:noProof/>
        </w:rPr>
        <w:fldChar w:fldCharType="end"/>
      </w:r>
      <w:bookmarkEnd w:id="122"/>
      <w:r w:rsidRPr="005B72BD">
        <w:t>: Weights of second convolutional layer</w:t>
      </w:r>
      <w:bookmarkEnd w:id="123"/>
    </w:p>
    <w:p w14:paraId="604A694F" w14:textId="77777777" w:rsidR="00A04640" w:rsidRPr="005B72BD" w:rsidRDefault="00A04640" w:rsidP="005C787C">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737880" cy="3589314"/>
                    </a:xfrm>
                    <a:prstGeom prst="rect">
                      <a:avLst/>
                    </a:prstGeom>
                  </pic:spPr>
                </pic:pic>
              </a:graphicData>
            </a:graphic>
          </wp:inline>
        </w:drawing>
      </w:r>
    </w:p>
    <w:p w14:paraId="21B6F276" w14:textId="1ADE00D7" w:rsidR="00A04640" w:rsidRPr="005B72BD" w:rsidRDefault="00A04640" w:rsidP="005C787C">
      <w:pPr>
        <w:pStyle w:val="Caption"/>
      </w:pPr>
      <w:bookmarkStart w:id="124" w:name="_Ref16357748"/>
      <w:bookmarkStart w:id="125" w:name="_Toc19367185"/>
      <w:r w:rsidRPr="005B72BD">
        <w:t xml:space="preserve">Figure </w:t>
      </w:r>
      <w:r w:rsidR="00551F57">
        <w:fldChar w:fldCharType="begin"/>
      </w:r>
      <w:r w:rsidR="00551F57">
        <w:instrText xml:space="preserve"> SEQ Figure \* ARABIC </w:instrText>
      </w:r>
      <w:r w:rsidR="00551F57">
        <w:fldChar w:fldCharType="separate"/>
      </w:r>
      <w:r w:rsidR="0097496B">
        <w:rPr>
          <w:noProof/>
        </w:rPr>
        <w:t>34</w:t>
      </w:r>
      <w:r w:rsidR="00551F57">
        <w:rPr>
          <w:noProof/>
        </w:rPr>
        <w:fldChar w:fldCharType="end"/>
      </w:r>
      <w:bookmarkEnd w:id="124"/>
      <w:r w:rsidRPr="005B72BD">
        <w:t>: Weights of third convolutional layer</w:t>
      </w:r>
      <w:bookmarkEnd w:id="125"/>
    </w:p>
    <w:p w14:paraId="02806EE4" w14:textId="77777777" w:rsidR="00A04640" w:rsidRPr="005B72BD" w:rsidRDefault="00A04640" w:rsidP="005C787C"/>
    <w:p w14:paraId="142AC206" w14:textId="77777777" w:rsidR="00A04640" w:rsidRPr="005B72BD" w:rsidRDefault="00A04640" w:rsidP="005C787C">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94119" cy="3567274"/>
                    </a:xfrm>
                    <a:prstGeom prst="rect">
                      <a:avLst/>
                    </a:prstGeom>
                  </pic:spPr>
                </pic:pic>
              </a:graphicData>
            </a:graphic>
          </wp:inline>
        </w:drawing>
      </w:r>
    </w:p>
    <w:p w14:paraId="47622591" w14:textId="4AF22992" w:rsidR="00A04640" w:rsidRDefault="00A04640" w:rsidP="005C787C">
      <w:pPr>
        <w:pStyle w:val="Caption"/>
      </w:pPr>
      <w:bookmarkStart w:id="126" w:name="_Ref16357750"/>
      <w:bookmarkStart w:id="127" w:name="_Toc19367186"/>
      <w:r w:rsidRPr="005B72BD">
        <w:t xml:space="preserve">Figure </w:t>
      </w:r>
      <w:r w:rsidR="00551F57">
        <w:fldChar w:fldCharType="begin"/>
      </w:r>
      <w:r w:rsidR="00551F57">
        <w:instrText xml:space="preserve"> SEQ Figure \* ARABIC </w:instrText>
      </w:r>
      <w:r w:rsidR="00551F57">
        <w:fldChar w:fldCharType="separate"/>
      </w:r>
      <w:r w:rsidR="0097496B">
        <w:rPr>
          <w:noProof/>
        </w:rPr>
        <w:t>35</w:t>
      </w:r>
      <w:r w:rsidR="00551F57">
        <w:rPr>
          <w:noProof/>
        </w:rPr>
        <w:fldChar w:fldCharType="end"/>
      </w:r>
      <w:bookmarkEnd w:id="126"/>
      <w:r w:rsidRPr="005B72BD">
        <w:t>: Weights of fourth convolutional layer</w:t>
      </w:r>
      <w:bookmarkEnd w:id="127"/>
    </w:p>
    <w:p w14:paraId="5B816DA7" w14:textId="77777777" w:rsidR="002E2A6A" w:rsidRDefault="002E2A6A" w:rsidP="005C787C">
      <w:pPr>
        <w:rPr>
          <w:lang w:val="en-US" w:eastAsia="en-GB"/>
        </w:rPr>
      </w:pPr>
    </w:p>
    <w:p w14:paraId="2C53A1CF" w14:textId="77777777" w:rsidR="002E2A6A" w:rsidRDefault="002E2A6A" w:rsidP="005C787C">
      <w:pPr>
        <w:pStyle w:val="Caption"/>
      </w:pPr>
    </w:p>
    <w:p w14:paraId="1F7354FF" w14:textId="77777777" w:rsidR="002E2A6A" w:rsidRDefault="002E2A6A" w:rsidP="005C787C">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8372996" cy="5013304"/>
                    </a:xfrm>
                    <a:prstGeom prst="rect">
                      <a:avLst/>
                    </a:prstGeom>
                  </pic:spPr>
                </pic:pic>
              </a:graphicData>
            </a:graphic>
          </wp:inline>
        </w:drawing>
      </w:r>
    </w:p>
    <w:p w14:paraId="26908977" w14:textId="1C1097A9" w:rsidR="002E2A6A" w:rsidRPr="005D021F" w:rsidRDefault="002E2A6A" w:rsidP="005C787C">
      <w:pPr>
        <w:pStyle w:val="Caption"/>
        <w:rPr>
          <w:noProof/>
        </w:rPr>
      </w:pPr>
      <w:bookmarkStart w:id="128" w:name="_Toc19367167"/>
      <w:bookmarkStart w:id="129" w:name="_Ref18858806"/>
      <w:r>
        <w:t xml:space="preserve">Figure </w:t>
      </w:r>
      <w:r w:rsidR="00551F57">
        <w:fldChar w:fldCharType="begin"/>
      </w:r>
      <w:r w:rsidR="00551F57">
        <w:instrText xml:space="preserve"> SEQ Figure \* ARABIC </w:instrText>
      </w:r>
      <w:r w:rsidR="00551F57">
        <w:fldChar w:fldCharType="separate"/>
      </w:r>
      <w:r w:rsidR="0097496B">
        <w:rPr>
          <w:noProof/>
        </w:rPr>
        <w:t>36</w:t>
      </w:r>
      <w:bookmarkEnd w:id="128"/>
      <w:r w:rsidR="00551F57">
        <w:rPr>
          <w:noProof/>
        </w:rPr>
        <w:fldChar w:fldCharType="end"/>
      </w:r>
      <w:bookmarkEnd w:id="129"/>
    </w:p>
    <w:p w14:paraId="11F65102" w14:textId="77777777" w:rsidR="002E2A6A" w:rsidRDefault="002E2A6A" w:rsidP="005C787C">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8381877" cy="5013679"/>
                    </a:xfrm>
                    <a:prstGeom prst="rect">
                      <a:avLst/>
                    </a:prstGeom>
                  </pic:spPr>
                </pic:pic>
              </a:graphicData>
            </a:graphic>
          </wp:inline>
        </w:drawing>
      </w:r>
    </w:p>
    <w:p w14:paraId="318E64BD" w14:textId="164D82C6" w:rsidR="002E2A6A" w:rsidRDefault="002E2A6A" w:rsidP="005C787C">
      <w:pPr>
        <w:pStyle w:val="Caption"/>
      </w:pPr>
      <w:bookmarkStart w:id="130" w:name="_Toc19367168"/>
      <w:bookmarkStart w:id="131" w:name="_Ref18858807"/>
      <w:r>
        <w:t xml:space="preserve">Figure </w:t>
      </w:r>
      <w:r w:rsidR="00551F57">
        <w:fldChar w:fldCharType="begin"/>
      </w:r>
      <w:r w:rsidR="00551F57">
        <w:instrText xml:space="preserve"> SEQ Figure \* ARABIC </w:instrText>
      </w:r>
      <w:r w:rsidR="00551F57">
        <w:fldChar w:fldCharType="separate"/>
      </w:r>
      <w:r w:rsidR="0097496B">
        <w:rPr>
          <w:noProof/>
        </w:rPr>
        <w:t>37</w:t>
      </w:r>
      <w:bookmarkEnd w:id="130"/>
      <w:r w:rsidR="00551F57">
        <w:rPr>
          <w:noProof/>
        </w:rPr>
        <w:fldChar w:fldCharType="end"/>
      </w:r>
      <w:bookmarkEnd w:id="131"/>
    </w:p>
    <w:p w14:paraId="3EBB642D" w14:textId="77777777" w:rsidR="002E2A6A" w:rsidRDefault="002E2A6A" w:rsidP="005C787C">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8275944" cy="4960783"/>
                    </a:xfrm>
                    <a:prstGeom prst="rect">
                      <a:avLst/>
                    </a:prstGeom>
                  </pic:spPr>
                </pic:pic>
              </a:graphicData>
            </a:graphic>
          </wp:inline>
        </w:drawing>
      </w:r>
    </w:p>
    <w:p w14:paraId="35FEF10F" w14:textId="6EA8232C" w:rsidR="002E2A6A" w:rsidRDefault="002E2A6A" w:rsidP="005C787C">
      <w:pPr>
        <w:pStyle w:val="Caption"/>
      </w:pPr>
      <w:bookmarkStart w:id="132" w:name="_Toc19367169"/>
      <w:bookmarkStart w:id="133" w:name="_Ref18858810"/>
      <w:r>
        <w:t xml:space="preserve">Figure </w:t>
      </w:r>
      <w:r w:rsidR="00551F57">
        <w:fldChar w:fldCharType="begin"/>
      </w:r>
      <w:r w:rsidR="00551F57">
        <w:instrText xml:space="preserve"> SEQ Figure \* ARAB</w:instrText>
      </w:r>
      <w:r w:rsidR="00551F57">
        <w:instrText xml:space="preserve">IC </w:instrText>
      </w:r>
      <w:r w:rsidR="00551F57">
        <w:fldChar w:fldCharType="separate"/>
      </w:r>
      <w:r w:rsidR="0097496B">
        <w:rPr>
          <w:noProof/>
        </w:rPr>
        <w:t>38</w:t>
      </w:r>
      <w:bookmarkEnd w:id="132"/>
      <w:r w:rsidR="00551F57">
        <w:rPr>
          <w:noProof/>
        </w:rPr>
        <w:fldChar w:fldCharType="end"/>
      </w:r>
      <w:bookmarkEnd w:id="133"/>
    </w:p>
    <w:p w14:paraId="107296B5" w14:textId="77777777" w:rsidR="002E2A6A" w:rsidRDefault="002E2A6A" w:rsidP="005C787C">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8281898" cy="4970307"/>
                    </a:xfrm>
                    <a:prstGeom prst="rect">
                      <a:avLst/>
                    </a:prstGeom>
                  </pic:spPr>
                </pic:pic>
              </a:graphicData>
            </a:graphic>
          </wp:inline>
        </w:drawing>
      </w:r>
    </w:p>
    <w:p w14:paraId="170C5175" w14:textId="001122FD" w:rsidR="002E2A6A" w:rsidRDefault="002E2A6A" w:rsidP="005C787C">
      <w:pPr>
        <w:pStyle w:val="Caption"/>
      </w:pPr>
      <w:bookmarkStart w:id="134" w:name="_Toc19367170"/>
      <w:bookmarkStart w:id="135" w:name="_Ref18858811"/>
      <w:r>
        <w:t xml:space="preserve">Figure </w:t>
      </w:r>
      <w:r w:rsidR="00551F57">
        <w:fldChar w:fldCharType="begin"/>
      </w:r>
      <w:r w:rsidR="00551F57">
        <w:instrText xml:space="preserve"> SEQ Figure \* ARABIC </w:instrText>
      </w:r>
      <w:r w:rsidR="00551F57">
        <w:fldChar w:fldCharType="separate"/>
      </w:r>
      <w:r w:rsidR="0097496B">
        <w:rPr>
          <w:noProof/>
        </w:rPr>
        <w:t>39</w:t>
      </w:r>
      <w:bookmarkEnd w:id="134"/>
      <w:r w:rsidR="00551F57">
        <w:rPr>
          <w:noProof/>
        </w:rPr>
        <w:fldChar w:fldCharType="end"/>
      </w:r>
      <w:bookmarkEnd w:id="135"/>
    </w:p>
    <w:p w14:paraId="4E9DB5B8" w14:textId="77777777" w:rsidR="002E2A6A" w:rsidRDefault="002E2A6A" w:rsidP="005C787C">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371651" cy="5031272"/>
                    </a:xfrm>
                    <a:prstGeom prst="rect">
                      <a:avLst/>
                    </a:prstGeom>
                  </pic:spPr>
                </pic:pic>
              </a:graphicData>
            </a:graphic>
          </wp:inline>
        </w:drawing>
      </w:r>
    </w:p>
    <w:p w14:paraId="135120E0" w14:textId="3764CC69" w:rsidR="002E2A6A" w:rsidRDefault="002E2A6A" w:rsidP="005C787C">
      <w:pPr>
        <w:pStyle w:val="Caption"/>
      </w:pPr>
      <w:bookmarkStart w:id="136" w:name="_Toc19367171"/>
      <w:bookmarkStart w:id="137" w:name="_Ref18858813"/>
      <w:r>
        <w:t xml:space="preserve">Figure </w:t>
      </w:r>
      <w:r w:rsidR="00551F57">
        <w:fldChar w:fldCharType="begin"/>
      </w:r>
      <w:r w:rsidR="00551F57">
        <w:instrText xml:space="preserve"> SEQ Figure \* ARABIC </w:instrText>
      </w:r>
      <w:r w:rsidR="00551F57">
        <w:fldChar w:fldCharType="separate"/>
      </w:r>
      <w:r w:rsidR="0097496B">
        <w:rPr>
          <w:noProof/>
        </w:rPr>
        <w:t>40</w:t>
      </w:r>
      <w:bookmarkEnd w:id="136"/>
      <w:r w:rsidR="00551F57">
        <w:rPr>
          <w:noProof/>
        </w:rPr>
        <w:fldChar w:fldCharType="end"/>
      </w:r>
      <w:bookmarkEnd w:id="137"/>
    </w:p>
    <w:p w14:paraId="2A66DA5D" w14:textId="77777777" w:rsidR="002E2A6A" w:rsidRDefault="002E2A6A" w:rsidP="005C787C">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8271336" cy="4975557"/>
                    </a:xfrm>
                    <a:prstGeom prst="rect">
                      <a:avLst/>
                    </a:prstGeom>
                  </pic:spPr>
                </pic:pic>
              </a:graphicData>
            </a:graphic>
          </wp:inline>
        </w:drawing>
      </w:r>
    </w:p>
    <w:p w14:paraId="46D3E2F9" w14:textId="01EA5C01" w:rsidR="002E2A6A" w:rsidRDefault="002E2A6A" w:rsidP="005C787C">
      <w:pPr>
        <w:pStyle w:val="Caption"/>
      </w:pPr>
      <w:bookmarkStart w:id="138" w:name="_Toc19367172"/>
      <w:r>
        <w:t xml:space="preserve">Figure </w:t>
      </w:r>
      <w:r w:rsidR="00551F57">
        <w:fldChar w:fldCharType="begin"/>
      </w:r>
      <w:r w:rsidR="00551F57">
        <w:instrText xml:space="preserve"> SEQ Figure \* ARABIC </w:instrText>
      </w:r>
      <w:r w:rsidR="00551F57">
        <w:fldChar w:fldCharType="separate"/>
      </w:r>
      <w:r w:rsidR="0097496B">
        <w:rPr>
          <w:noProof/>
        </w:rPr>
        <w:t>41</w:t>
      </w:r>
      <w:bookmarkEnd w:id="138"/>
      <w:r w:rsidR="00551F57">
        <w:rPr>
          <w:noProof/>
        </w:rPr>
        <w:fldChar w:fldCharType="end"/>
      </w:r>
    </w:p>
    <w:p w14:paraId="49B74558" w14:textId="77777777" w:rsidR="002E2A6A" w:rsidRDefault="002E2A6A" w:rsidP="005C787C">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8097594" cy="4973778"/>
                    </a:xfrm>
                    <a:prstGeom prst="rect">
                      <a:avLst/>
                    </a:prstGeom>
                  </pic:spPr>
                </pic:pic>
              </a:graphicData>
            </a:graphic>
          </wp:inline>
        </w:drawing>
      </w:r>
    </w:p>
    <w:p w14:paraId="16EC2779" w14:textId="5EF031B0" w:rsidR="002E2A6A" w:rsidRDefault="002E2A6A" w:rsidP="005C787C">
      <w:pPr>
        <w:pStyle w:val="Caption"/>
      </w:pPr>
      <w:bookmarkStart w:id="139" w:name="_Toc19367173"/>
      <w:r>
        <w:t xml:space="preserve">Figure </w:t>
      </w:r>
      <w:r w:rsidR="00551F57">
        <w:fldChar w:fldCharType="begin"/>
      </w:r>
      <w:r w:rsidR="00551F57">
        <w:instrText xml:space="preserve"> SEQ Figure \* ARABIC </w:instrText>
      </w:r>
      <w:r w:rsidR="00551F57">
        <w:fldChar w:fldCharType="separate"/>
      </w:r>
      <w:r w:rsidR="0097496B">
        <w:rPr>
          <w:noProof/>
        </w:rPr>
        <w:t>42</w:t>
      </w:r>
      <w:bookmarkEnd w:id="139"/>
      <w:r w:rsidR="00551F57">
        <w:rPr>
          <w:noProof/>
        </w:rPr>
        <w:fldChar w:fldCharType="end"/>
      </w:r>
    </w:p>
    <w:p w14:paraId="7CB31303" w14:textId="77777777" w:rsidR="002E2A6A" w:rsidRDefault="002E2A6A" w:rsidP="005C787C">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8162792" cy="5029444"/>
                    </a:xfrm>
                    <a:prstGeom prst="rect">
                      <a:avLst/>
                    </a:prstGeom>
                  </pic:spPr>
                </pic:pic>
              </a:graphicData>
            </a:graphic>
          </wp:inline>
        </w:drawing>
      </w:r>
    </w:p>
    <w:p w14:paraId="7CED53EB" w14:textId="5AD81720" w:rsidR="002E2A6A" w:rsidRDefault="002E2A6A" w:rsidP="005C787C">
      <w:pPr>
        <w:pStyle w:val="Caption"/>
      </w:pPr>
      <w:bookmarkStart w:id="140" w:name="_Toc19367174"/>
      <w:r>
        <w:t xml:space="preserve">Figure </w:t>
      </w:r>
      <w:r w:rsidR="00551F57">
        <w:fldChar w:fldCharType="begin"/>
      </w:r>
      <w:r w:rsidR="00551F57">
        <w:instrText xml:space="preserve"> SEQ Figure \* ARABIC </w:instrText>
      </w:r>
      <w:r w:rsidR="00551F57">
        <w:fldChar w:fldCharType="separate"/>
      </w:r>
      <w:r w:rsidR="0097496B">
        <w:rPr>
          <w:noProof/>
        </w:rPr>
        <w:t>43</w:t>
      </w:r>
      <w:bookmarkEnd w:id="140"/>
      <w:r w:rsidR="00551F57">
        <w:rPr>
          <w:noProof/>
        </w:rPr>
        <w:fldChar w:fldCharType="end"/>
      </w:r>
    </w:p>
    <w:p w14:paraId="37B96C10" w14:textId="77777777" w:rsidR="002E2A6A" w:rsidRDefault="002E2A6A" w:rsidP="005C787C">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8133402" cy="4989644"/>
                    </a:xfrm>
                    <a:prstGeom prst="rect">
                      <a:avLst/>
                    </a:prstGeom>
                  </pic:spPr>
                </pic:pic>
              </a:graphicData>
            </a:graphic>
          </wp:inline>
        </w:drawing>
      </w:r>
    </w:p>
    <w:p w14:paraId="5F7367DE" w14:textId="5E83393E" w:rsidR="002E2A6A" w:rsidRDefault="002E2A6A" w:rsidP="005C787C">
      <w:pPr>
        <w:pStyle w:val="Caption"/>
      </w:pPr>
      <w:bookmarkStart w:id="141" w:name="_Toc19367175"/>
      <w:r>
        <w:t xml:space="preserve">Figure </w:t>
      </w:r>
      <w:r w:rsidR="00551F57">
        <w:fldChar w:fldCharType="begin"/>
      </w:r>
      <w:r w:rsidR="00551F57">
        <w:instrText xml:space="preserve"> SEQ Figure \* ARABIC </w:instrText>
      </w:r>
      <w:r w:rsidR="00551F57">
        <w:fldChar w:fldCharType="separate"/>
      </w:r>
      <w:r w:rsidR="0097496B">
        <w:rPr>
          <w:noProof/>
        </w:rPr>
        <w:t>44</w:t>
      </w:r>
      <w:bookmarkEnd w:id="141"/>
      <w:r w:rsidR="00551F57">
        <w:rPr>
          <w:noProof/>
        </w:rPr>
        <w:fldChar w:fldCharType="end"/>
      </w:r>
    </w:p>
    <w:p w14:paraId="6964A97B" w14:textId="77777777" w:rsidR="002E2A6A" w:rsidRDefault="002E2A6A" w:rsidP="005C787C">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8071274" cy="4947247"/>
                    </a:xfrm>
                    <a:prstGeom prst="rect">
                      <a:avLst/>
                    </a:prstGeom>
                  </pic:spPr>
                </pic:pic>
              </a:graphicData>
            </a:graphic>
          </wp:inline>
        </w:drawing>
      </w:r>
    </w:p>
    <w:p w14:paraId="55C6BADC" w14:textId="1B9AF262" w:rsidR="002E2A6A" w:rsidRDefault="002E2A6A" w:rsidP="005C787C">
      <w:pPr>
        <w:pStyle w:val="Caption"/>
      </w:pPr>
      <w:bookmarkStart w:id="142" w:name="_Toc19367176"/>
      <w:r>
        <w:t xml:space="preserve">Figure </w:t>
      </w:r>
      <w:r w:rsidR="00551F57">
        <w:fldChar w:fldCharType="begin"/>
      </w:r>
      <w:r w:rsidR="00551F57">
        <w:instrText xml:space="preserve"> SEQ Figure \* ARABIC </w:instrText>
      </w:r>
      <w:r w:rsidR="00551F57">
        <w:fldChar w:fldCharType="separate"/>
      </w:r>
      <w:r w:rsidR="0097496B">
        <w:rPr>
          <w:noProof/>
        </w:rPr>
        <w:t>45</w:t>
      </w:r>
      <w:bookmarkEnd w:id="142"/>
      <w:r w:rsidR="00551F57">
        <w:rPr>
          <w:noProof/>
        </w:rPr>
        <w:fldChar w:fldCharType="end"/>
      </w:r>
    </w:p>
    <w:p w14:paraId="43FB6855" w14:textId="77777777" w:rsidR="002E2A6A" w:rsidRDefault="002E2A6A" w:rsidP="005C787C">
      <w:pPr>
        <w:rPr>
          <w:noProof/>
        </w:rPr>
      </w:pPr>
    </w:p>
    <w:p w14:paraId="1EDE59A0" w14:textId="77777777" w:rsidR="002E2A6A" w:rsidRDefault="002E2A6A" w:rsidP="005C787C">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rsidP="005C787C">
      <w:pPr>
        <w:rPr>
          <w:lang w:val="en-US" w:eastAsia="en-GB"/>
        </w:rPr>
      </w:pPr>
      <w:r>
        <w:rPr>
          <w:lang w:val="en-US" w:eastAsia="en-GB"/>
        </w:rPr>
        <w:br w:type="page"/>
      </w:r>
    </w:p>
    <w:p w14:paraId="0B113B96" w14:textId="77777777" w:rsidR="00F94D3F" w:rsidRPr="005B72BD" w:rsidRDefault="00F94D3F" w:rsidP="005C787C">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End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5C787C">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43" w:name="_Toc19377264"/>
      <w:r w:rsidRPr="005B72BD">
        <w:rPr>
          <w:rFonts w:asciiTheme="majorHAnsi" w:hAnsiTheme="majorHAnsi" w:cs="Times New Roman"/>
        </w:rPr>
        <w:t>A Brief History of Atomic Theory</w:t>
      </w:r>
      <w:bookmarkEnd w:id="143"/>
    </w:p>
    <w:p w14:paraId="6C496CF8" w14:textId="77777777" w:rsidR="00B41AB7" w:rsidRPr="005B72BD" w:rsidRDefault="00B41AB7" w:rsidP="005C787C">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5C787C">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5C787C">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5C787C">
      <w:r w:rsidRPr="005B72BD">
        <w:t>Rutherford, Marsder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5C787C">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5C787C">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5C787C">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Cockroft and Walton split the atom for the first time, by bombarding Lithium atoms with </w:t>
      </w:r>
      <w:r>
        <w:t>protons</w:t>
      </w:r>
      <w:r w:rsidRPr="005B72BD">
        <w:t>, splitting them into two Helium particles.</w:t>
      </w:r>
    </w:p>
    <w:p w14:paraId="7AE29180" w14:textId="77777777" w:rsidR="00B41AB7" w:rsidRPr="005B72BD" w:rsidRDefault="00B41AB7" w:rsidP="005C787C">
      <w:r w:rsidRPr="005B72BD">
        <w:t xml:space="preserve">The 1950s brought about a new era in nuclear physics, in which particle accelerators with collision energies of a few hundreds of MeVs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5C787C">
      <w:pPr>
        <w:rPr>
          <w:lang w:val="en-US" w:eastAsia="en-GB"/>
        </w:rPr>
      </w:pPr>
    </w:p>
    <w:p w14:paraId="6485F148" w14:textId="01E21CE6" w:rsidR="00E91D72" w:rsidRDefault="00E91D72" w:rsidP="005C787C">
      <w:r w:rsidRPr="005B72BD">
        <w:t>(an electron Volt, eV, is a unit of energy, equivalent to the amount of work required to accelerate a single electron through a potential difference of 1 Volt),</w:t>
      </w:r>
    </w:p>
    <w:p w14:paraId="5A7B609F" w14:textId="4A368F07" w:rsidR="00BC0C1E" w:rsidRDefault="00BC0C1E" w:rsidP="005C787C"/>
    <w:p w14:paraId="7C6E46BE" w14:textId="77777777" w:rsidR="00BC0C1E" w:rsidRPr="005B72BD" w:rsidRDefault="00BC0C1E" w:rsidP="00BC0C1E">
      <w:pPr>
        <w:pStyle w:val="Heading2"/>
        <w:rPr>
          <w:rFonts w:asciiTheme="majorHAnsi" w:hAnsiTheme="majorHAnsi" w:cs="Times New Roman"/>
        </w:rPr>
      </w:pPr>
      <w:bookmarkStart w:id="144" w:name="_Toc19377279"/>
      <w:r w:rsidRPr="005B72BD">
        <w:rPr>
          <w:rFonts w:asciiTheme="majorHAnsi" w:hAnsiTheme="majorHAnsi" w:cs="Times New Roman"/>
        </w:rPr>
        <w:lastRenderedPageBreak/>
        <w:t>LHC Runs Used</w:t>
      </w:r>
      <w:bookmarkEnd w:id="144"/>
    </w:p>
    <w:p w14:paraId="2D9CE055" w14:textId="77777777" w:rsidR="00BC0C1E" w:rsidRPr="005B72BD" w:rsidRDefault="00BC0C1E" w:rsidP="005C787C">
      <w:pPr>
        <w:sectPr w:rsidR="00BC0C1E" w:rsidRPr="005B72BD" w:rsidSect="00BC0C1E">
          <w:headerReference w:type="even" r:id="rId137"/>
          <w:headerReference w:type="default" r:id="rId138"/>
          <w:footerReference w:type="even" r:id="rId139"/>
          <w:footerReference w:type="default" r:id="rId140"/>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5C787C">
      <w:pPr>
        <w:pStyle w:val="ListParagraph"/>
        <w:numPr>
          <w:ilvl w:val="0"/>
          <w:numId w:val="14"/>
        </w:numPr>
      </w:pPr>
      <w:r w:rsidRPr="005B72BD">
        <w:t>000265377</w:t>
      </w:r>
    </w:p>
    <w:p w14:paraId="01B6BD59" w14:textId="77777777" w:rsidR="00BC0C1E" w:rsidRPr="005B72BD" w:rsidRDefault="00BC0C1E" w:rsidP="005C787C">
      <w:pPr>
        <w:pStyle w:val="ListParagraph"/>
        <w:numPr>
          <w:ilvl w:val="0"/>
          <w:numId w:val="14"/>
        </w:numPr>
      </w:pPr>
      <w:r w:rsidRPr="005B72BD">
        <w:t>000265378</w:t>
      </w:r>
    </w:p>
    <w:p w14:paraId="5A8AA71E" w14:textId="77777777" w:rsidR="00BC0C1E" w:rsidRPr="005B72BD" w:rsidRDefault="00BC0C1E" w:rsidP="005C787C">
      <w:pPr>
        <w:pStyle w:val="ListParagraph"/>
        <w:numPr>
          <w:ilvl w:val="0"/>
          <w:numId w:val="14"/>
        </w:numPr>
      </w:pPr>
      <w:r w:rsidRPr="005B72BD">
        <w:t>000265309</w:t>
      </w:r>
    </w:p>
    <w:p w14:paraId="143A150D" w14:textId="77777777" w:rsidR="00BC0C1E" w:rsidRPr="005B72BD" w:rsidRDefault="00BC0C1E" w:rsidP="005C787C">
      <w:pPr>
        <w:pStyle w:val="ListParagraph"/>
        <w:numPr>
          <w:ilvl w:val="0"/>
          <w:numId w:val="14"/>
        </w:numPr>
      </w:pPr>
      <w:r w:rsidRPr="005B72BD">
        <w:t>000265332</w:t>
      </w:r>
    </w:p>
    <w:p w14:paraId="13465477" w14:textId="77777777" w:rsidR="00BC0C1E" w:rsidRPr="005B72BD" w:rsidRDefault="00BC0C1E" w:rsidP="005C787C">
      <w:pPr>
        <w:pStyle w:val="ListParagraph"/>
        <w:numPr>
          <w:ilvl w:val="0"/>
          <w:numId w:val="14"/>
        </w:numPr>
      </w:pPr>
      <w:r w:rsidRPr="005B72BD">
        <w:t>000265334</w:t>
      </w:r>
    </w:p>
    <w:p w14:paraId="0C230A50" w14:textId="77777777" w:rsidR="00BC0C1E" w:rsidRPr="005B72BD" w:rsidRDefault="00BC0C1E" w:rsidP="005C787C">
      <w:pPr>
        <w:pStyle w:val="ListParagraph"/>
        <w:numPr>
          <w:ilvl w:val="0"/>
          <w:numId w:val="14"/>
        </w:numPr>
      </w:pPr>
      <w:r w:rsidRPr="005B72BD">
        <w:t>000265335</w:t>
      </w:r>
    </w:p>
    <w:p w14:paraId="374F5191" w14:textId="77777777" w:rsidR="00BC0C1E" w:rsidRPr="005B72BD" w:rsidRDefault="00BC0C1E" w:rsidP="005C787C">
      <w:pPr>
        <w:pStyle w:val="ListParagraph"/>
        <w:numPr>
          <w:ilvl w:val="0"/>
          <w:numId w:val="14"/>
        </w:numPr>
      </w:pPr>
      <w:r w:rsidRPr="005B72BD">
        <w:t>000265336</w:t>
      </w:r>
    </w:p>
    <w:p w14:paraId="78F8EB7C" w14:textId="77777777" w:rsidR="00BC0C1E" w:rsidRPr="005B72BD" w:rsidRDefault="00BC0C1E" w:rsidP="005C787C">
      <w:pPr>
        <w:pStyle w:val="ListParagraph"/>
        <w:numPr>
          <w:ilvl w:val="0"/>
          <w:numId w:val="14"/>
        </w:numPr>
      </w:pPr>
      <w:r w:rsidRPr="005B72BD">
        <w:t>000265338</w:t>
      </w:r>
    </w:p>
    <w:p w14:paraId="006EDCA7" w14:textId="77777777" w:rsidR="00BC0C1E" w:rsidRPr="005B72BD" w:rsidRDefault="00BC0C1E" w:rsidP="005C787C">
      <w:pPr>
        <w:pStyle w:val="ListParagraph"/>
        <w:numPr>
          <w:ilvl w:val="0"/>
          <w:numId w:val="14"/>
        </w:numPr>
      </w:pPr>
      <w:r w:rsidRPr="005B72BD">
        <w:t>000265339</w:t>
      </w:r>
    </w:p>
    <w:p w14:paraId="381395A9" w14:textId="77777777" w:rsidR="00BC0C1E" w:rsidRPr="005B72BD" w:rsidRDefault="00BC0C1E" w:rsidP="005C787C">
      <w:pPr>
        <w:pStyle w:val="ListParagraph"/>
        <w:numPr>
          <w:ilvl w:val="0"/>
          <w:numId w:val="14"/>
        </w:numPr>
      </w:pPr>
      <w:r w:rsidRPr="005B72BD">
        <w:t>000265342</w:t>
      </w:r>
    </w:p>
    <w:p w14:paraId="62614790" w14:textId="77777777" w:rsidR="00BC0C1E" w:rsidRPr="005B72BD" w:rsidRDefault="00BC0C1E" w:rsidP="005C787C">
      <w:pPr>
        <w:pStyle w:val="ListParagraph"/>
        <w:numPr>
          <w:ilvl w:val="0"/>
          <w:numId w:val="14"/>
        </w:numPr>
      </w:pPr>
      <w:r w:rsidRPr="005B72BD">
        <w:t>000265343</w:t>
      </w:r>
    </w:p>
    <w:p w14:paraId="49035C71" w14:textId="77777777" w:rsidR="00BC0C1E" w:rsidRPr="005B72BD" w:rsidRDefault="00BC0C1E" w:rsidP="005C787C">
      <w:pPr>
        <w:pStyle w:val="ListParagraph"/>
        <w:numPr>
          <w:ilvl w:val="0"/>
          <w:numId w:val="14"/>
        </w:numPr>
      </w:pPr>
      <w:r w:rsidRPr="005B72BD">
        <w:t>000265344</w:t>
      </w:r>
    </w:p>
    <w:p w14:paraId="20FE41EE" w14:textId="77777777" w:rsidR="00BC0C1E" w:rsidRPr="005B72BD" w:rsidRDefault="00BC0C1E" w:rsidP="005C787C">
      <w:pPr>
        <w:pStyle w:val="ListParagraph"/>
        <w:numPr>
          <w:ilvl w:val="0"/>
          <w:numId w:val="14"/>
        </w:numPr>
      </w:pPr>
      <w:r w:rsidRPr="005B72BD">
        <w:t>000265381</w:t>
      </w:r>
    </w:p>
    <w:p w14:paraId="553409FF" w14:textId="77777777" w:rsidR="00BC0C1E" w:rsidRPr="005B72BD" w:rsidRDefault="00BC0C1E" w:rsidP="005C787C">
      <w:pPr>
        <w:pStyle w:val="ListParagraph"/>
        <w:numPr>
          <w:ilvl w:val="0"/>
          <w:numId w:val="14"/>
        </w:numPr>
      </w:pPr>
      <w:r w:rsidRPr="005B72BD">
        <w:t>000265383</w:t>
      </w:r>
    </w:p>
    <w:p w14:paraId="487060DD" w14:textId="77777777" w:rsidR="00BC0C1E" w:rsidRPr="005B72BD" w:rsidRDefault="00BC0C1E" w:rsidP="005C787C">
      <w:pPr>
        <w:pStyle w:val="ListParagraph"/>
        <w:numPr>
          <w:ilvl w:val="0"/>
          <w:numId w:val="14"/>
        </w:numPr>
      </w:pPr>
      <w:r w:rsidRPr="005B72BD">
        <w:t>000265385</w:t>
      </w:r>
    </w:p>
    <w:p w14:paraId="1A40E756" w14:textId="77777777" w:rsidR="00BC0C1E" w:rsidRPr="005B72BD" w:rsidRDefault="00BC0C1E" w:rsidP="005C787C">
      <w:pPr>
        <w:pStyle w:val="ListParagraph"/>
        <w:numPr>
          <w:ilvl w:val="0"/>
          <w:numId w:val="14"/>
        </w:numPr>
      </w:pPr>
      <w:r w:rsidRPr="005B72BD">
        <w:t>000265388</w:t>
      </w:r>
    </w:p>
    <w:p w14:paraId="46F79B0B" w14:textId="77777777" w:rsidR="00BC0C1E" w:rsidRPr="005B72BD" w:rsidRDefault="00BC0C1E" w:rsidP="005C787C">
      <w:pPr>
        <w:pStyle w:val="ListParagraph"/>
        <w:numPr>
          <w:ilvl w:val="0"/>
          <w:numId w:val="14"/>
        </w:numPr>
      </w:pPr>
      <w:r w:rsidRPr="005B72BD">
        <w:t>000265419</w:t>
      </w:r>
    </w:p>
    <w:p w14:paraId="2403D5CE" w14:textId="77777777" w:rsidR="00BC0C1E" w:rsidRPr="005B72BD" w:rsidRDefault="00BC0C1E" w:rsidP="005C787C">
      <w:pPr>
        <w:pStyle w:val="ListParagraph"/>
        <w:numPr>
          <w:ilvl w:val="0"/>
          <w:numId w:val="14"/>
        </w:numPr>
      </w:pPr>
      <w:r w:rsidRPr="005B72BD">
        <w:t>000265420</w:t>
      </w:r>
    </w:p>
    <w:p w14:paraId="422E0D63" w14:textId="77777777" w:rsidR="00BC0C1E" w:rsidRPr="005B72BD" w:rsidRDefault="00BC0C1E" w:rsidP="005C787C">
      <w:pPr>
        <w:pStyle w:val="ListParagraph"/>
        <w:numPr>
          <w:ilvl w:val="0"/>
          <w:numId w:val="14"/>
        </w:numPr>
      </w:pPr>
      <w:r w:rsidRPr="005B72BD">
        <w:t>000265425</w:t>
      </w:r>
    </w:p>
    <w:p w14:paraId="7BC468BA" w14:textId="77777777" w:rsidR="00BC0C1E" w:rsidRPr="005B72BD" w:rsidRDefault="00BC0C1E" w:rsidP="005C787C">
      <w:pPr>
        <w:pStyle w:val="ListParagraph"/>
        <w:numPr>
          <w:ilvl w:val="0"/>
          <w:numId w:val="14"/>
        </w:numPr>
      </w:pPr>
      <w:r w:rsidRPr="005B72BD">
        <w:t>000265426</w:t>
      </w:r>
    </w:p>
    <w:p w14:paraId="38F298A3" w14:textId="77777777" w:rsidR="00BC0C1E" w:rsidRPr="005B72BD" w:rsidRDefault="00BC0C1E" w:rsidP="005C787C">
      <w:pPr>
        <w:pStyle w:val="ListParagraph"/>
        <w:numPr>
          <w:ilvl w:val="0"/>
          <w:numId w:val="14"/>
        </w:numPr>
      </w:pPr>
      <w:r w:rsidRPr="005B72BD">
        <w:t>000265499</w:t>
      </w:r>
    </w:p>
    <w:p w14:paraId="4DD682CD" w14:textId="77777777" w:rsidR="00BC0C1E" w:rsidRPr="005B72BD" w:rsidRDefault="00BC0C1E" w:rsidP="005C787C">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5C787C">
      <w:r w:rsidRPr="005B72BD">
        <w:lastRenderedPageBreak/>
        <w:t>ana.C (</w:t>
      </w:r>
      <w:hyperlink r:id="rId141"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5C787C"/>
    <w:p w14:paraId="08DC901C" w14:textId="30B8D0AD" w:rsidR="0059175C" w:rsidRDefault="000C3BBA" w:rsidP="005C787C">
      <w:r w:rsidRPr="005B72BD">
        <w:t xml:space="preserve">This script interfaces with </w:t>
      </w:r>
      <w:hyperlink r:id="rId142"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5C787C"/>
    <w:p w14:paraId="09F53A8B" w14:textId="77777777" w:rsidR="000C3BBA" w:rsidRPr="005B72BD" w:rsidRDefault="000C3BBA" w:rsidP="005C787C">
      <w:r w:rsidRPr="005B72BD">
        <w:t xml:space="preserve">, i.e. </w:t>
      </w:r>
    </w:p>
    <w:p w14:paraId="1FD3969A" w14:textId="77777777" w:rsidR="000C3BBA" w:rsidRPr="005B72BD" w:rsidRDefault="000C3BBA" w:rsidP="005C787C">
      <w:pPr>
        <w:pStyle w:val="ListParagraph"/>
        <w:numPr>
          <w:ilvl w:val="0"/>
          <w:numId w:val="17"/>
        </w:numPr>
      </w:pPr>
      <w:r w:rsidRPr="005B72BD">
        <w:t>The run-number and event number which the track was obtained from</w:t>
      </w:r>
    </w:p>
    <w:p w14:paraId="13455CF4" w14:textId="77777777" w:rsidR="000C3BBA" w:rsidRPr="005B72BD" w:rsidRDefault="000C3BBA" w:rsidP="005C787C">
      <w:pPr>
        <w:pStyle w:val="ListParagraph"/>
        <w:numPr>
          <w:ilvl w:val="0"/>
          <w:numId w:val="17"/>
        </w:numPr>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5C787C">
      <w:pPr>
        <w:pStyle w:val="ListParagraph"/>
        <w:numPr>
          <w:ilvl w:val="0"/>
          <w:numId w:val="17"/>
        </w:numPr>
      </w:pPr>
      <w:r w:rsidRPr="005B72BD">
        <w:t>A track number, which is a unique identifier for the track in that event and run number</w:t>
      </w:r>
    </w:p>
    <w:p w14:paraId="456AAC57" w14:textId="77777777" w:rsidR="000C3BBA" w:rsidRPr="005B72BD" w:rsidRDefault="000C3BBA" w:rsidP="005C787C">
      <w:pPr>
        <w:pStyle w:val="ListParagraph"/>
        <w:numPr>
          <w:ilvl w:val="0"/>
          <w:numId w:val="17"/>
        </w:numPr>
      </w:pPr>
      <w:r w:rsidRPr="005B72BD">
        <w:t xml:space="preserve">A PDG code, which is 11 for electrons -11 for positrons, 211 and -211 for positively and negatively charged pions, respectively </w:t>
      </w:r>
    </w:p>
    <w:p w14:paraId="28625661" w14:textId="77777777" w:rsidR="000C3BBA" w:rsidRPr="005B72BD" w:rsidRDefault="000C3BBA" w:rsidP="005C787C">
      <w:pPr>
        <w:pStyle w:val="ListParagraph"/>
        <w:numPr>
          <w:ilvl w:val="0"/>
          <w:numId w:val="17"/>
        </w:numPr>
      </w:pPr>
      <w:r w:rsidRPr="005B72BD">
        <w:t>n-σ electron and n-σ pion which are the number of standard deviations away from the expected electron- and pion signal, respectively</w:t>
      </w:r>
    </w:p>
    <w:p w14:paraId="5F9899BC" w14:textId="77777777" w:rsidR="000C3BBA" w:rsidRPr="005B72BD" w:rsidRDefault="000C3BBA" w:rsidP="005C787C">
      <w:pPr>
        <w:pStyle w:val="ListParagraph"/>
        <w:numPr>
          <w:ilvl w:val="0"/>
          <w:numId w:val="17"/>
        </w:numPr>
      </w:pPr>
      <w:r w:rsidRPr="005B72BD">
        <w:t>The transverse momentum of the particle</w:t>
      </w:r>
    </w:p>
    <w:p w14:paraId="7C4E9A9C" w14:textId="77777777" w:rsidR="000C3BBA" w:rsidRPr="005B72BD" w:rsidRDefault="000C3BBA" w:rsidP="005C787C">
      <w:pPr>
        <w:pStyle w:val="ListParagraph"/>
        <w:numPr>
          <w:ilvl w:val="0"/>
          <w:numId w:val="17"/>
        </w:numPr>
      </w:pPr>
      <w:r w:rsidRPr="005B72BD">
        <w:t>Information about the angle at which the particle is traveling, i.e. Eta, Theta and Phi</w:t>
      </w:r>
    </w:p>
    <w:p w14:paraId="6E8E404A" w14:textId="77777777" w:rsidR="000C3BBA" w:rsidRPr="005B72BD" w:rsidRDefault="000C3BBA" w:rsidP="005C787C">
      <w:pPr>
        <w:pStyle w:val="ListParagraph"/>
        <w:numPr>
          <w:ilvl w:val="0"/>
          <w:numId w:val="17"/>
        </w:numPr>
      </w:pPr>
      <w:r w:rsidRPr="005B72BD">
        <w:t>dEdX estimate from the TPC</w:t>
      </w:r>
    </w:p>
    <w:p w14:paraId="62454D31" w14:textId="77777777" w:rsidR="000C3BBA" w:rsidRPr="005B72BD" w:rsidRDefault="000C3BBA" w:rsidP="005C787C">
      <w:pPr>
        <w:pStyle w:val="ListParagraph"/>
        <w:numPr>
          <w:ilvl w:val="0"/>
          <w:numId w:val="17"/>
        </w:numPr>
      </w:pPr>
      <w:r w:rsidRPr="005B72BD">
        <w:t>The detector number, row and column the particle went through in layers 1-6 (indexed from 0-5 because of Python’s indexing strategy)</w:t>
      </w:r>
    </w:p>
    <w:p w14:paraId="17AF49D0" w14:textId="77777777" w:rsidR="000C3BBA" w:rsidRDefault="000C3BBA" w:rsidP="005C787C">
      <w:pPr>
        <w:pStyle w:val="ListParagraph"/>
        <w:numPr>
          <w:ilvl w:val="0"/>
          <w:numId w:val="17"/>
        </w:numPr>
      </w:pPr>
      <w:r w:rsidRPr="005B72BD">
        <w:t>The raw data signal caused by the track as it traversed the six layers of the TRD</w:t>
      </w:r>
    </w:p>
    <w:p w14:paraId="558537C9" w14:textId="77777777" w:rsidR="00D76FD3" w:rsidRPr="005B72BD" w:rsidRDefault="00D76FD3" w:rsidP="00D76FD3">
      <w:pPr>
        <w:pStyle w:val="Heading3"/>
      </w:pPr>
      <w:bookmarkStart w:id="145" w:name="_Toc19377283"/>
      <w:r>
        <w:t>Alternative ways of visualizing tracklet signals</w:t>
      </w:r>
      <w:bookmarkEnd w:id="145"/>
    </w:p>
    <w:p w14:paraId="72B9EE3C" w14:textId="77777777" w:rsidR="00D76FD3" w:rsidRDefault="00D76FD3" w:rsidP="005C787C">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433088" cy="2214713"/>
                    </a:xfrm>
                    <a:prstGeom prst="rect">
                      <a:avLst/>
                    </a:prstGeom>
                  </pic:spPr>
                </pic:pic>
              </a:graphicData>
            </a:graphic>
          </wp:inline>
        </w:drawing>
      </w:r>
    </w:p>
    <w:p w14:paraId="61F57A4B" w14:textId="7ACB44B1" w:rsidR="00D76FD3" w:rsidRPr="000A05D4" w:rsidRDefault="00D76FD3" w:rsidP="005C787C">
      <w:pPr>
        <w:pStyle w:val="Caption"/>
      </w:pPr>
      <w:bookmarkStart w:id="146" w:name="_Toc19377346"/>
      <w:r>
        <w:t xml:space="preserve">Figure </w:t>
      </w:r>
      <w:r w:rsidR="00551F57">
        <w:fldChar w:fldCharType="begin"/>
      </w:r>
      <w:r w:rsidR="00551F57">
        <w:instrText xml:space="preserve"> SEQ Figure \* ARABIC </w:instrText>
      </w:r>
      <w:r w:rsidR="00551F57">
        <w:fldChar w:fldCharType="separate"/>
      </w:r>
      <w:r w:rsidR="0097496B">
        <w:rPr>
          <w:noProof/>
        </w:rPr>
        <w:t>46</w:t>
      </w:r>
      <w:r w:rsidR="00551F57">
        <w:rPr>
          <w:noProof/>
        </w:rPr>
        <w:fldChar w:fldCharType="end"/>
      </w:r>
      <w:r>
        <w:t xml:space="preserve">: Filled contour map of a single pion tracklet’s signal, with pads along the </w:t>
      </w:r>
      <w:r>
        <w:rPr>
          <w:i/>
          <w:iCs/>
        </w:rPr>
        <w:t>x</w:t>
      </w:r>
      <w:r>
        <w:t xml:space="preserve"> axis (columns) and timebins along the </w:t>
      </w:r>
      <w:r>
        <w:rPr>
          <w:i/>
          <w:iCs/>
        </w:rPr>
        <w:t>y</w:t>
      </w:r>
      <w:r>
        <w:t xml:space="preserve"> axis (rows)</w:t>
      </w:r>
      <w:bookmarkEnd w:id="146"/>
    </w:p>
    <w:p w14:paraId="21616AE3" w14:textId="77777777" w:rsidR="00D76FD3" w:rsidRDefault="00D76FD3" w:rsidP="005C787C">
      <w:r>
        <w:rPr>
          <w:noProof/>
        </w:rPr>
        <w:lastRenderedPageBreak/>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279432" cy="2689239"/>
                    </a:xfrm>
                    <a:prstGeom prst="rect">
                      <a:avLst/>
                    </a:prstGeom>
                  </pic:spPr>
                </pic:pic>
              </a:graphicData>
            </a:graphic>
          </wp:inline>
        </w:drawing>
      </w:r>
    </w:p>
    <w:p w14:paraId="314E3F90" w14:textId="71AFCED8" w:rsidR="00D76FD3" w:rsidRDefault="00D76FD3" w:rsidP="005C787C">
      <w:pPr>
        <w:pStyle w:val="Caption"/>
      </w:pPr>
      <w:bookmarkStart w:id="147" w:name="_Toc19377347"/>
      <w:r>
        <w:t xml:space="preserve">Figure </w:t>
      </w:r>
      <w:r w:rsidR="00551F57">
        <w:fldChar w:fldCharType="begin"/>
      </w:r>
      <w:r w:rsidR="00551F57">
        <w:instrText xml:space="preserve"> SEQ Figure \* ARABIC </w:instrText>
      </w:r>
      <w:r w:rsidR="00551F57">
        <w:fldChar w:fldCharType="separate"/>
      </w:r>
      <w:r w:rsidR="0097496B">
        <w:rPr>
          <w:noProof/>
        </w:rPr>
        <w:t>47</w:t>
      </w:r>
      <w:r w:rsidR="00551F57">
        <w:rPr>
          <w:noProof/>
        </w:rPr>
        <w:fldChar w:fldCharType="end"/>
      </w:r>
      <w:r>
        <w:t xml:space="preserve">: 3D surface plot of the signal of a single pion tracklet's signal, with timebins along </w:t>
      </w:r>
      <w:r>
        <w:rPr>
          <w:i/>
          <w:iCs/>
        </w:rPr>
        <w:t>x</w:t>
      </w:r>
      <w:r>
        <w:t xml:space="preserve">, pads along </w:t>
      </w:r>
      <w:r>
        <w:rPr>
          <w:i/>
          <w:iCs/>
        </w:rPr>
        <w:t>y</w:t>
      </w:r>
      <w:r>
        <w:t xml:space="preserve"> and pulse height along </w:t>
      </w:r>
      <w:r>
        <w:rPr>
          <w:i/>
          <w:iCs/>
        </w:rPr>
        <w:t>a</w:t>
      </w:r>
      <w:r>
        <w:t>.</w:t>
      </w:r>
      <w:bookmarkEnd w:id="147"/>
    </w:p>
    <w:p w14:paraId="21E93A86" w14:textId="77777777" w:rsidR="00D76FD3" w:rsidRDefault="00D76FD3" w:rsidP="005C787C">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937007" cy="2496278"/>
                    </a:xfrm>
                    <a:prstGeom prst="rect">
                      <a:avLst/>
                    </a:prstGeom>
                  </pic:spPr>
                </pic:pic>
              </a:graphicData>
            </a:graphic>
          </wp:inline>
        </w:drawing>
      </w:r>
    </w:p>
    <w:p w14:paraId="0B76FDE6" w14:textId="2B475370" w:rsidR="00D76FD3" w:rsidRDefault="00D76FD3" w:rsidP="005C787C">
      <w:pPr>
        <w:pStyle w:val="Caption"/>
      </w:pPr>
      <w:bookmarkStart w:id="148" w:name="_Toc19377348"/>
      <w:r>
        <w:t xml:space="preserve">Figure </w:t>
      </w:r>
      <w:r w:rsidR="00551F57">
        <w:fldChar w:fldCharType="begin"/>
      </w:r>
      <w:r w:rsidR="00551F57">
        <w:instrText xml:space="preserve"> SEQ Figure \* ARABIC </w:instrText>
      </w:r>
      <w:r w:rsidR="00551F57">
        <w:fldChar w:fldCharType="separate"/>
      </w:r>
      <w:r w:rsidR="0097496B">
        <w:rPr>
          <w:noProof/>
        </w:rPr>
        <w:t>48</w:t>
      </w:r>
      <w:r w:rsidR="00551F57">
        <w:rPr>
          <w:noProof/>
        </w:rPr>
        <w:fldChar w:fldCharType="end"/>
      </w:r>
      <w:r>
        <w:t xml:space="preserve">: 3D histogram of a single electron tracklet's signal, with pads along </w:t>
      </w:r>
      <w:r>
        <w:rPr>
          <w:i/>
          <w:iCs/>
        </w:rPr>
        <w:t>x</w:t>
      </w:r>
      <w:r>
        <w:t xml:space="preserve">, timebins along </w:t>
      </w:r>
      <w:r>
        <w:rPr>
          <w:i/>
          <w:iCs/>
        </w:rPr>
        <w:t>y</w:t>
      </w:r>
      <w:r>
        <w:t xml:space="preserve"> and pulse height along </w:t>
      </w:r>
      <w:r>
        <w:rPr>
          <w:i/>
          <w:iCs/>
        </w:rPr>
        <w:t>z</w:t>
      </w:r>
      <w:r>
        <w:t>.</w:t>
      </w:r>
      <w:bookmarkEnd w:id="148"/>
    </w:p>
    <w:p w14:paraId="67E36706" w14:textId="77777777" w:rsidR="004E7848" w:rsidRPr="005B72BD" w:rsidRDefault="004E7848" w:rsidP="005C787C">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478153" cy="2275914"/>
                    </a:xfrm>
                    <a:prstGeom prst="rect">
                      <a:avLst/>
                    </a:prstGeom>
                  </pic:spPr>
                </pic:pic>
              </a:graphicData>
            </a:graphic>
          </wp:inline>
        </w:drawing>
      </w:r>
    </w:p>
    <w:p w14:paraId="19F43237" w14:textId="54991BF5" w:rsidR="004E7848" w:rsidRPr="005B72BD" w:rsidRDefault="004E7848" w:rsidP="005C787C">
      <w:pPr>
        <w:pStyle w:val="Caption"/>
      </w:pPr>
      <w:bookmarkStart w:id="149" w:name="_Ref2452346"/>
      <w:bookmarkStart w:id="150" w:name="_Toc19377362"/>
      <w:r w:rsidRPr="005B72BD">
        <w:t xml:space="preserve">Figure </w:t>
      </w:r>
      <w:r w:rsidR="00551F57">
        <w:fldChar w:fldCharType="begin"/>
      </w:r>
      <w:r w:rsidR="00551F57">
        <w:instrText xml:space="preserve"> SEQ Figure \* ARABIC </w:instrText>
      </w:r>
      <w:r w:rsidR="00551F57">
        <w:fldChar w:fldCharType="separate"/>
      </w:r>
      <w:r w:rsidR="0097496B">
        <w:rPr>
          <w:noProof/>
        </w:rPr>
        <w:t>49</w:t>
      </w:r>
      <w:r w:rsidR="00551F57">
        <w:rPr>
          <w:noProof/>
        </w:rPr>
        <w:fldChar w:fldCharType="end"/>
      </w:r>
      <w:bookmarkEnd w:id="149"/>
      <w:r w:rsidRPr="005B72BD">
        <w:t xml:space="preserve">: Pion efficiency as a function of electron efficiency for the various particle identification methods discussed </w:t>
      </w:r>
      <w:sdt>
        <w:sdtPr>
          <w:id w:val="49283718"/>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50"/>
    </w:p>
    <w:p w14:paraId="228787E3" w14:textId="7E66A2E4" w:rsidR="000C3BBA" w:rsidRDefault="000C3BBA" w:rsidP="005C787C">
      <w:pPr>
        <w:rPr>
          <w:lang w:val="en-US" w:eastAsia="en-GB"/>
        </w:rPr>
      </w:pPr>
    </w:p>
    <w:p w14:paraId="5F40058B" w14:textId="10FB74AC" w:rsidR="00A9778C" w:rsidRPr="00A735EA" w:rsidRDefault="00A9778C" w:rsidP="005C787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ascii="Cambria Math" w:eastAsia="MS Mincho" w:hAnsi="Cambria Math"/>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0097496B" w:rsidRPr="005B72BD">
        <w:t xml:space="preserve">Figure </w:t>
      </w:r>
      <w:r w:rsidR="0097496B">
        <w:rPr>
          <w:noProof/>
        </w:rPr>
        <w:t>50</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5C787C">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6285C74E" w:rsidR="00A9778C" w:rsidRPr="005B72BD" w:rsidRDefault="00A9778C" w:rsidP="005C787C">
      <w:pPr>
        <w:pStyle w:val="Caption"/>
      </w:pPr>
      <w:bookmarkStart w:id="151" w:name="_Ref2346142"/>
      <w:bookmarkStart w:id="152" w:name="_Toc19377359"/>
      <w:r w:rsidRPr="005B72BD">
        <w:t xml:space="preserve">Figure </w:t>
      </w:r>
      <w:r w:rsidR="00551F57">
        <w:fldChar w:fldCharType="begin"/>
      </w:r>
      <w:r w:rsidR="00551F57">
        <w:instrText xml:space="preserve"> SEQ Figure \* ARABIC </w:instrText>
      </w:r>
      <w:r w:rsidR="00551F57">
        <w:fldChar w:fldCharType="separate"/>
      </w:r>
      <w:r w:rsidR="0097496B">
        <w:rPr>
          <w:noProof/>
        </w:rPr>
        <w:t>50</w:t>
      </w:r>
      <w:r w:rsidR="00551F57">
        <w:rPr>
          <w:noProof/>
        </w:rPr>
        <w:fldChar w:fldCharType="end"/>
      </w:r>
      <w:bookmarkEnd w:id="151"/>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End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52"/>
    </w:p>
    <w:p w14:paraId="62F18782" w14:textId="77777777" w:rsidR="001C3D79" w:rsidRPr="005B72BD" w:rsidRDefault="001C3D79" w:rsidP="005C787C"/>
    <w:p w14:paraId="428409D3" w14:textId="6BC101B2" w:rsidR="00A9778C" w:rsidRDefault="001C3D79" w:rsidP="005C787C">
      <w:r w:rsidRPr="005B72BD">
        <w:t xml:space="preserve">A commonly used nonlinear transformation </w:t>
      </w:r>
      <m:oMath>
        <m:r>
          <w:rPr>
            <w:rFonts w:ascii="Cambria Math" w:hAnsi="Cambria Math"/>
          </w:rP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5C787C"/>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5C787C"/>
    <w:p w14:paraId="666AB4FA" w14:textId="77777777" w:rsidR="00DA226E" w:rsidRPr="005B72BD" w:rsidRDefault="00DA226E" w:rsidP="005C787C">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5C787C">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5C787C"/>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5C787C"/>
    <w:p w14:paraId="12BF83A0" w14:textId="77777777" w:rsidR="00DA226E" w:rsidRPr="005B72BD" w:rsidRDefault="00DA226E" w:rsidP="005C787C">
      <w:r w:rsidRPr="005B72BD">
        <w:t xml:space="preserve">Stochastic gradient descent (SGD) is a commonly used optimization algorithm that makes use of the average gradient of the loss function over a minibatch of training 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w:t>
      </w:r>
      <w:r w:rsidRPr="005B72BD">
        <w:lastRenderedPageBreak/>
        <w:t xml:space="preserve">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5C787C"/>
    <w:p w14:paraId="40FD67D8" w14:textId="77777777" w:rsidR="00DA226E"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5C787C">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5C787C"/>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5C787C"/>
    <w:p w14:paraId="48AF4A4B" w14:textId="77777777" w:rsidR="00DA226E" w:rsidRPr="005B72BD" w:rsidRDefault="00DA226E" w:rsidP="005C787C">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5C787C"/>
    <w:p w14:paraId="39801B84" w14:textId="77777777" w:rsidR="00DA226E" w:rsidRPr="005B72BD" w:rsidRDefault="00DA226E" w:rsidP="005C787C">
      <w:r w:rsidRPr="005B72BD">
        <w:t>A simplified representation of the SGD algorithm with momentum looks as follows:</w:t>
      </w:r>
    </w:p>
    <w:p w14:paraId="02AC6794" w14:textId="77777777" w:rsidR="00DA226E" w:rsidRPr="005B72BD" w:rsidRDefault="00DA226E" w:rsidP="005C787C"/>
    <w:p w14:paraId="2B0E5D54" w14:textId="77777777" w:rsidR="00DA226E" w:rsidRPr="005B72BD" w:rsidRDefault="00DA226E" w:rsidP="005C787C">
      <w:r w:rsidRPr="005B72BD">
        <w:t>Given:</w:t>
      </w:r>
    </w:p>
    <w:p w14:paraId="611F1AB6" w14:textId="77777777" w:rsidR="00DA226E" w:rsidRPr="005B72BD" w:rsidRDefault="00DA226E" w:rsidP="005C787C">
      <w:pPr>
        <w:pStyle w:val="ListParagraph"/>
        <w:numPr>
          <w:ilvl w:val="0"/>
          <w:numId w:val="10"/>
        </w:numPr>
      </w:pPr>
      <w:r w:rsidRPr="005B72BD">
        <w:t xml:space="preserve">Learning rate </w:t>
      </w:r>
      <m:oMath>
        <m:r>
          <m:rPr>
            <m:sty m:val="bi"/>
          </m:rPr>
          <w:rPr>
            <w:rFonts w:ascii="Cambria Math" w:hAnsi="Cambria Math"/>
          </w:rPr>
          <m:t>ϵ</m:t>
        </m:r>
      </m:oMath>
    </w:p>
    <w:p w14:paraId="015095A2" w14:textId="77777777" w:rsidR="00DA226E" w:rsidRPr="005B72BD" w:rsidRDefault="00DA226E" w:rsidP="005C787C">
      <w:pPr>
        <w:pStyle w:val="ListParagraph"/>
        <w:numPr>
          <w:ilvl w:val="0"/>
          <w:numId w:val="10"/>
        </w:numPr>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5C787C">
      <w:pPr>
        <w:pStyle w:val="ListParagraph"/>
        <w:numPr>
          <w:ilvl w:val="0"/>
          <w:numId w:val="10"/>
        </w:numPr>
      </w:pPr>
      <w:r w:rsidRPr="005B72BD">
        <w:t xml:space="preserve">Initial velocity </w:t>
      </w:r>
      <w:r w:rsidRPr="005B72BD">
        <w:rPr>
          <w:b/>
        </w:rPr>
        <w:t>v</w:t>
      </w:r>
    </w:p>
    <w:p w14:paraId="241E4BE2" w14:textId="77777777" w:rsidR="00DA226E" w:rsidRPr="005B72BD" w:rsidRDefault="00DA226E" w:rsidP="005C787C">
      <w:pPr>
        <w:pStyle w:val="ListParagraph"/>
        <w:numPr>
          <w:ilvl w:val="0"/>
          <w:numId w:val="10"/>
        </w:numPr>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5C787C">
      <w:pPr>
        <w:pStyle w:val="ListParagraph"/>
      </w:pPr>
    </w:p>
    <w:p w14:paraId="15777FF3" w14:textId="77777777" w:rsidR="00DA226E" w:rsidRPr="005B72BD" w:rsidRDefault="00DA226E" w:rsidP="005C787C">
      <w:r w:rsidRPr="005B72BD">
        <w:t>While stopping criteria is unmet, DO:</w:t>
      </w:r>
    </w:p>
    <w:p w14:paraId="24744D6B" w14:textId="77777777" w:rsidR="00DA226E" w:rsidRPr="005B72BD" w:rsidRDefault="00DA226E" w:rsidP="005C787C">
      <w:pPr>
        <w:pStyle w:val="ListParagraph"/>
        <w:numPr>
          <w:ilvl w:val="0"/>
          <w:numId w:val="11"/>
        </w:numPr>
      </w:pPr>
      <w:r w:rsidRPr="005B72BD">
        <w:t>Sample minibatch of size m from training data</w:t>
      </w:r>
    </w:p>
    <w:p w14:paraId="1CCAC7EE" w14:textId="77777777" w:rsidR="00DA226E" w:rsidRPr="005B72BD" w:rsidRDefault="00DA226E" w:rsidP="005C787C">
      <w:pPr>
        <w:pStyle w:val="ListParagraph"/>
        <w:numPr>
          <w:ilvl w:val="0"/>
          <w:numId w:val="11"/>
        </w:numPr>
      </w:pPr>
      <w:r w:rsidRPr="005B72BD">
        <w:t>Compute gradient:</w:t>
      </w:r>
    </w:p>
    <w:p w14:paraId="2A64C8EF"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5C787C">
      <w:pPr>
        <w:pStyle w:val="ListParagraph"/>
        <w:numPr>
          <w:ilvl w:val="0"/>
          <w:numId w:val="11"/>
        </w:numPr>
      </w:pPr>
      <w:r w:rsidRPr="005B72BD">
        <w:t>Update velocity:</w:t>
      </w:r>
    </w:p>
    <w:p w14:paraId="1A1900A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5C787C">
      <w:pPr>
        <w:pStyle w:val="ListParagraph"/>
        <w:numPr>
          <w:ilvl w:val="0"/>
          <w:numId w:val="11"/>
        </w:numPr>
      </w:pPr>
      <w:r w:rsidRPr="005B72BD">
        <w:t xml:space="preserve">Update parameter: </w:t>
      </w:r>
    </w:p>
    <w:p w14:paraId="60C20532"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5C787C"/>
    <w:p w14:paraId="693709A2" w14:textId="77777777" w:rsidR="00DA226E" w:rsidRPr="005B72BD" w:rsidRDefault="00DA226E" w:rsidP="005C787C">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Nesterov Momentum</w:t>
      </w:r>
    </w:p>
    <w:p w14:paraId="7446CF08" w14:textId="77777777" w:rsidR="00DA226E" w:rsidRPr="005B72BD" w:rsidRDefault="00DA226E" w:rsidP="005C787C"/>
    <w:p w14:paraId="5B816103" w14:textId="77777777" w:rsidR="00DA226E" w:rsidRPr="005B72BD" w:rsidRDefault="00DA226E" w:rsidP="005C787C">
      <w:r w:rsidRPr="005B72BD">
        <w:t>A momentum variant based on the accelerated gradient method proposed by Nesterov, Nesterov momentum updates parameters according to the following rules:</w:t>
      </w:r>
    </w:p>
    <w:p w14:paraId="0D739AB7" w14:textId="77777777" w:rsidR="00DA226E" w:rsidRPr="005B72BD" w:rsidRDefault="00DA226E" w:rsidP="005C787C">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5C787C"/>
    <w:p w14:paraId="3E8F3640"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5C787C"/>
    <w:p w14:paraId="69A31EA8" w14:textId="77777777" w:rsidR="00DA226E" w:rsidRPr="005B72BD" w:rsidRDefault="00DA226E" w:rsidP="005C787C">
      <w:r w:rsidRPr="005B72BD">
        <w:t xml:space="preserve">Nesterov momentum differs from standard momentum in that the gradient is evaluated after velocity is applied, whereas in standard momentum, the gradient is evaluated first, before velocity is calculated and applied, as can be seen in the following algorithm for Nesterov momentum, compared to that for standard momentum shown above </w:t>
      </w:r>
      <w:sdt>
        <w:sdtPr>
          <w:id w:val="-187237372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5C787C"/>
    <w:p w14:paraId="5EFB0316" w14:textId="77777777" w:rsidR="00DA226E" w:rsidRPr="005B72BD" w:rsidRDefault="00DA226E" w:rsidP="005C787C">
      <w:r w:rsidRPr="005B72BD">
        <w:t>Given:</w:t>
      </w:r>
    </w:p>
    <w:p w14:paraId="5EB23EB4" w14:textId="77777777" w:rsidR="00DA226E" w:rsidRPr="005B72BD" w:rsidRDefault="00DA226E" w:rsidP="005C787C">
      <w:pPr>
        <w:pStyle w:val="ListParagraph"/>
        <w:numPr>
          <w:ilvl w:val="0"/>
          <w:numId w:val="12"/>
        </w:numPr>
      </w:pPr>
      <w:r w:rsidRPr="005B72BD">
        <w:t xml:space="preserve">Learning rate </w:t>
      </w:r>
      <m:oMath>
        <m:r>
          <m:rPr>
            <m:sty m:val="bi"/>
          </m:rPr>
          <w:rPr>
            <w:rFonts w:ascii="Cambria Math" w:hAnsi="Cambria Math"/>
          </w:rPr>
          <m:t>ϵ</m:t>
        </m:r>
      </m:oMath>
    </w:p>
    <w:p w14:paraId="771C65D1" w14:textId="77777777" w:rsidR="00DA226E" w:rsidRPr="005B72BD" w:rsidRDefault="00DA226E" w:rsidP="005C787C">
      <w:pPr>
        <w:pStyle w:val="ListParagraph"/>
        <w:numPr>
          <w:ilvl w:val="0"/>
          <w:numId w:val="12"/>
        </w:numPr>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5C787C">
      <w:pPr>
        <w:pStyle w:val="ListParagraph"/>
        <w:numPr>
          <w:ilvl w:val="0"/>
          <w:numId w:val="12"/>
        </w:numPr>
      </w:pPr>
      <w:r w:rsidRPr="005B72BD">
        <w:t xml:space="preserve">Initial velocity </w:t>
      </w:r>
      <w:r w:rsidRPr="005B72BD">
        <w:rPr>
          <w:b/>
        </w:rPr>
        <w:t>v</w:t>
      </w:r>
    </w:p>
    <w:p w14:paraId="6131A8FA" w14:textId="77777777" w:rsidR="00DA226E" w:rsidRPr="005B72BD" w:rsidRDefault="00DA226E" w:rsidP="005C787C">
      <w:pPr>
        <w:pStyle w:val="ListParagraph"/>
        <w:numPr>
          <w:ilvl w:val="0"/>
          <w:numId w:val="12"/>
        </w:numPr>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5C787C"/>
    <w:p w14:paraId="495A0EA3" w14:textId="77777777" w:rsidR="00DA226E" w:rsidRPr="005B72BD" w:rsidRDefault="00DA226E" w:rsidP="005C787C">
      <w:r w:rsidRPr="005B72BD">
        <w:t>While stopping criteria is unmet, DO:</w:t>
      </w:r>
    </w:p>
    <w:p w14:paraId="1EF06D51" w14:textId="77777777" w:rsidR="00DA226E" w:rsidRPr="005B72BD" w:rsidRDefault="00DA226E" w:rsidP="005C787C">
      <w:pPr>
        <w:pStyle w:val="ListParagraph"/>
        <w:numPr>
          <w:ilvl w:val="0"/>
          <w:numId w:val="13"/>
        </w:numPr>
      </w:pPr>
      <w:r w:rsidRPr="005B72BD">
        <w:t>Sample minibatch of size m from training data</w:t>
      </w:r>
    </w:p>
    <w:p w14:paraId="089E77B3" w14:textId="77777777" w:rsidR="00DA226E" w:rsidRPr="005B72BD" w:rsidRDefault="00DA226E" w:rsidP="005C787C">
      <w:pPr>
        <w:pStyle w:val="ListParagraph"/>
        <w:numPr>
          <w:ilvl w:val="0"/>
          <w:numId w:val="13"/>
        </w:numPr>
      </w:pPr>
      <w:r w:rsidRPr="005B72BD">
        <w:t>Apply interim update:</w:t>
      </w:r>
    </w:p>
    <w:p w14:paraId="4262B524" w14:textId="77777777" w:rsidR="00DA226E" w:rsidRPr="005B72BD" w:rsidRDefault="00551F57"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5C787C">
      <w:pPr>
        <w:pStyle w:val="ListParagraph"/>
        <w:numPr>
          <w:ilvl w:val="0"/>
          <w:numId w:val="13"/>
        </w:numPr>
      </w:pPr>
      <w:r w:rsidRPr="005B72BD">
        <w:t>Compute interim gradient:</w:t>
      </w:r>
    </w:p>
    <w:p w14:paraId="2F177833"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5C787C">
      <w:pPr>
        <w:pStyle w:val="ListParagraph"/>
        <w:numPr>
          <w:ilvl w:val="0"/>
          <w:numId w:val="13"/>
        </w:numPr>
      </w:pPr>
      <w:r w:rsidRPr="005B72BD">
        <w:t>Update velocity:</w:t>
      </w:r>
    </w:p>
    <w:p w14:paraId="51C4602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5C787C">
      <w:pPr>
        <w:pStyle w:val="ListParagraph"/>
        <w:numPr>
          <w:ilvl w:val="0"/>
          <w:numId w:val="13"/>
        </w:numPr>
      </w:pPr>
      <w:r w:rsidRPr="005B72BD">
        <w:t>Update parameter:</w:t>
      </w:r>
    </w:p>
    <w:p w14:paraId="6455E45B"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5C787C"/>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5C787C"/>
    <w:p w14:paraId="2C51BDBC" w14:textId="77777777" w:rsidR="00DA226E" w:rsidRPr="005B72BD" w:rsidRDefault="00DA226E" w:rsidP="005C787C">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5C787C"/>
    <w:p w14:paraId="3601357E"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AdaGrad</w:t>
      </w:r>
    </w:p>
    <w:p w14:paraId="676DFDA9" w14:textId="77777777" w:rsidR="00DA226E" w:rsidRPr="005B72BD" w:rsidRDefault="00DA226E" w:rsidP="005C787C"/>
    <w:p w14:paraId="01A922E7" w14:textId="77777777" w:rsidR="00DA226E" w:rsidRPr="005B72BD" w:rsidRDefault="00DA226E" w:rsidP="005C787C">
      <w:r w:rsidRPr="005B72BD">
        <w:t xml:space="preserve">The AdaGrad algorithm adapts each one of a model’s parameters by scaling them inversely proportional to the square root of the summed historical square values of their individual gradients. In doing so, AdaGrad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5C787C"/>
    <w:p w14:paraId="08413583"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RMSProp</w:t>
      </w:r>
    </w:p>
    <w:p w14:paraId="48AE8881" w14:textId="77777777" w:rsidR="00DA226E" w:rsidRPr="005B72BD" w:rsidRDefault="00DA226E" w:rsidP="005C787C"/>
    <w:p w14:paraId="6AB79341" w14:textId="77777777" w:rsidR="00DA226E" w:rsidRPr="005B72BD" w:rsidRDefault="00DA226E" w:rsidP="005C787C">
      <w:r w:rsidRPr="005B72BD">
        <w:t xml:space="preserve">RMSProp is an adaptation of AdaGrad that uses an exponentially weighted moving average, therefore not taking into account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5C787C">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5C787C">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5C787C">
      <w:r w:rsidRPr="005B72BD">
        <w:lastRenderedPageBreak/>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5C787C">
      <w:r w:rsidRPr="005B72BD">
        <w:t xml:space="preserve">Originating as an acronym for “adaptive moments”, the Adam algorithm is generally touted as an optimization strategy robust to various settings of hyperparameters. Adam combines features of momentum and RMSProp, by using momentum to estimate the first moment of the gradient and by applying bias corrections to both the first and second order moments of the gradient </w:t>
      </w:r>
      <w:sdt>
        <w:sdtPr>
          <w:id w:val="-27324940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5C787C">
      <w:pPr>
        <w:rPr>
          <w:lang w:val="en-US" w:eastAsia="en-GB"/>
        </w:rPr>
      </w:pPr>
    </w:p>
    <w:p w14:paraId="11BA28C7" w14:textId="77777777" w:rsidR="00C4065E" w:rsidRDefault="00C4065E" w:rsidP="005C787C">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332480"/>
                    </a:xfrm>
                    <a:prstGeom prst="rect">
                      <a:avLst/>
                    </a:prstGeom>
                  </pic:spPr>
                </pic:pic>
              </a:graphicData>
            </a:graphic>
          </wp:inline>
        </w:drawing>
      </w:r>
    </w:p>
    <w:p w14:paraId="2DBB0813" w14:textId="587BD10E" w:rsidR="00C4065E" w:rsidRDefault="00C4065E" w:rsidP="005C787C">
      <w:pPr>
        <w:pStyle w:val="Caption"/>
      </w:pPr>
      <w:bookmarkStart w:id="153" w:name="_Toc19377353"/>
      <w:r>
        <w:t xml:space="preserve">Figure </w:t>
      </w:r>
      <w:r w:rsidR="00551F57">
        <w:fldChar w:fldCharType="begin"/>
      </w:r>
      <w:r w:rsidR="00551F57">
        <w:instrText xml:space="preserve"> SEQ Figure \* ARABIC </w:instrText>
      </w:r>
      <w:r w:rsidR="00551F57">
        <w:fldChar w:fldCharType="separate"/>
      </w:r>
      <w:r w:rsidR="0097496B">
        <w:rPr>
          <w:noProof/>
        </w:rPr>
        <w:t>51</w:t>
      </w:r>
      <w:r w:rsidR="00551F57">
        <w:rPr>
          <w:noProof/>
        </w:rPr>
        <w:fldChar w:fldCharType="end"/>
      </w:r>
      <w:r>
        <w:t>: Don't know if I should rather keep this graph, it looks cleaner, there's a weird bump in the 2GeV range when looking at P instead of P_T</w:t>
      </w:r>
      <w:bookmarkEnd w:id="153"/>
    </w:p>
    <w:p w14:paraId="6DAEE924" w14:textId="77777777" w:rsidR="00A70DC6" w:rsidRPr="009120E8" w:rsidRDefault="00A70DC6" w:rsidP="00A70DC6">
      <w:pPr>
        <w:pStyle w:val="Heading3"/>
        <w:rPr>
          <w:rFonts w:asciiTheme="majorHAnsi" w:hAnsiTheme="majorHAnsi" w:cs="Times New Roman"/>
        </w:rPr>
      </w:pPr>
      <w:bookmarkStart w:id="154" w:name="_Toc19377285"/>
      <w:r>
        <w:rPr>
          <w:rFonts w:asciiTheme="majorHAnsi" w:hAnsiTheme="majorHAnsi" w:cs="Times New Roman"/>
        </w:rPr>
        <w:t>Exploratory Data Analysis</w:t>
      </w:r>
      <w:bookmarkEnd w:id="154"/>
    </w:p>
    <w:p w14:paraId="6A330EB3" w14:textId="77777777" w:rsidR="00A70DC6" w:rsidRPr="005B72BD" w:rsidRDefault="00A70DC6" w:rsidP="005C787C">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BE4907C" w:rsidR="00A70DC6" w:rsidRDefault="00A70DC6" w:rsidP="005C787C">
      <w:r>
        <w:fldChar w:fldCharType="begin"/>
      </w:r>
      <w:r>
        <w:instrText xml:space="preserve"> REF _Ref18613827 \h </w:instrText>
      </w:r>
      <w:r>
        <w:fldChar w:fldCharType="separate"/>
      </w:r>
      <w:r w:rsidR="0097496B" w:rsidRPr="005B72BD">
        <w:t xml:space="preserve">Figure </w:t>
      </w:r>
      <w:r w:rsidR="0097496B">
        <w:rPr>
          <w:noProof/>
        </w:rPr>
        <w:t>52</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earlier work done in this area, including chamber gain calibration on a run-by-run basis, as well as pad-by-pad calibration. Since the measurement mechanism employed during data-taking is an analog-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5C787C"/>
    <w:p w14:paraId="17CCEEA8" w14:textId="77777777" w:rsidR="00A70DC6" w:rsidRPr="001E1E62" w:rsidRDefault="00A70DC6" w:rsidP="005C787C">
      <w:r>
        <w:lastRenderedPageBreak/>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5C787C">
      <w:r w:rsidRPr="005B72BD">
        <w:rPr>
          <w:noProof/>
        </w:rPr>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0A667BC0" w:rsidR="00A70DC6" w:rsidRDefault="00A70DC6" w:rsidP="005C787C">
      <w:pPr>
        <w:pStyle w:val="Caption"/>
      </w:pPr>
      <w:bookmarkStart w:id="155" w:name="_Ref18613827"/>
      <w:bookmarkStart w:id="156" w:name="_Toc19377357"/>
      <w:r w:rsidRPr="005B72BD">
        <w:t xml:space="preserve">Figure </w:t>
      </w:r>
      <w:r w:rsidR="00551F57">
        <w:fldChar w:fldCharType="begin"/>
      </w:r>
      <w:r w:rsidR="00551F57">
        <w:instrText xml:space="preserve"> SEQ Figure \* ARABIC </w:instrText>
      </w:r>
      <w:r w:rsidR="00551F57">
        <w:fldChar w:fldCharType="separate"/>
      </w:r>
      <w:r w:rsidR="0097496B">
        <w:rPr>
          <w:noProof/>
        </w:rPr>
        <w:t>52</w:t>
      </w:r>
      <w:r w:rsidR="00551F57">
        <w:rPr>
          <w:noProof/>
        </w:rPr>
        <w:fldChar w:fldCharType="end"/>
      </w:r>
      <w:bookmarkEnd w:id="155"/>
      <w:r w:rsidRPr="005B72BD">
        <w:t xml:space="preserve">: Mean </w:t>
      </w:r>
      <w:r>
        <w:t>pixel</w:t>
      </w:r>
      <w:r w:rsidRPr="005B72BD">
        <w:t xml:space="preserve"> Values per</w:t>
      </w:r>
      <w:r>
        <w:t xml:space="preserve"> TRD</w:t>
      </w:r>
      <w:r w:rsidRPr="005B72BD">
        <w:t xml:space="preserve"> layer, for all runs</w:t>
      </w:r>
      <w:bookmarkEnd w:id="156"/>
    </w:p>
    <w:p w14:paraId="07532728" w14:textId="77777777" w:rsidR="007D4497" w:rsidRPr="000E21F7" w:rsidRDefault="007D4497" w:rsidP="007D4497">
      <w:pPr>
        <w:pStyle w:val="Heading3"/>
        <w:rPr>
          <w:rFonts w:asciiTheme="majorHAnsi" w:hAnsiTheme="majorHAnsi" w:cs="Times New Roman"/>
        </w:rPr>
      </w:pPr>
      <w:bookmarkStart w:id="157" w:name="_Toc19377293"/>
      <w:r w:rsidRPr="005B72BD">
        <w:rPr>
          <w:rFonts w:asciiTheme="majorHAnsi" w:hAnsiTheme="majorHAnsi" w:cs="Times New Roman"/>
        </w:rPr>
        <w:t>The Convolution Function</w:t>
      </w:r>
      <w:bookmarkEnd w:id="157"/>
    </w:p>
    <w:p w14:paraId="1C11E481" w14:textId="77777777" w:rsidR="007D4497" w:rsidRPr="005B72BD" w:rsidRDefault="007D4497" w:rsidP="005C787C">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5C787C"/>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5C787C"/>
    <w:p w14:paraId="22EC8C1A" w14:textId="77777777" w:rsidR="007D4497" w:rsidRPr="000E21F7" w:rsidRDefault="007D4497" w:rsidP="005C787C">
      <w:r w:rsidRPr="005B72BD">
        <w:t xml:space="preserve">Given an element of a 3-D input tensor </w:t>
      </w:r>
      <m:oMath>
        <m:sSub>
          <m:sSubPr>
            <m:ctrlPr>
              <w:rPr>
                <w:rFonts w:ascii="Cambria Math" w:hAnsi="Cambria Math"/>
                <w:b/>
              </w:rPr>
            </m:ctrlPr>
          </m:sSubPr>
          <m:e>
            <m:r>
              <m:rPr>
                <m:sty m:val="bi"/>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w:rPr>
            <w:rFonts w:ascii="Cambria Math" w:hAnsi="Cambria Math"/>
          </w: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rFonts w:ascii="Cambria Math" w:hAnsi="Cambria Math"/>
                <w:b/>
              </w:rPr>
            </m:ctrlPr>
          </m:sSubPr>
          <m:e>
            <m:r>
              <m:rPr>
                <m:sty m:val="bi"/>
              </m:rP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t xml:space="preserve">, then </w:t>
      </w:r>
      <m:oMath>
        <m:sSub>
          <m:sSubPr>
            <m:ctrlPr>
              <w:rPr>
                <w:rFonts w:ascii="Cambria Math" w:hAnsi="Cambria Math"/>
              </w:rPr>
            </m:ctrlPr>
          </m:sSubPr>
          <m:e>
            <m:r>
              <m:rPr>
                <m:sty m:val="bi"/>
              </m:rP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5B72BD">
        <w:t xml:space="preserve"> represents the strength of the connection between an element in channel i of the output tensor (</w:t>
      </w:r>
      <m:oMath>
        <m:sSub>
          <m:sSubPr>
            <m:ctrlPr>
              <w:rPr>
                <w:rFonts w:ascii="Cambria Math" w:hAnsi="Cambria Math"/>
              </w:rPr>
            </m:ctrlPr>
          </m:sSubPr>
          <m:e>
            <m:r>
              <m:rPr>
                <m:sty m:val="bi"/>
              </m:rPr>
              <w:rPr>
                <w:rFonts w:ascii="Cambria Math" w:hAnsi="Cambria Math"/>
              </w:rPr>
              <m:t>Z</m:t>
            </m:r>
          </m:e>
          <m:sub>
            <m:r>
              <w:rPr>
                <w:rFonts w:ascii="Cambria Math" w:hAnsi="Cambria Math"/>
              </w:rPr>
              <m:t>i</m:t>
            </m:r>
            <m:r>
              <m:rPr>
                <m:sty m:val="p"/>
              </m:rPr>
              <w:rPr>
                <w:rFonts w:ascii="Cambria Math" w:hAnsi="Cambria Math"/>
              </w:rPr>
              <m:t>,  .,.</m:t>
            </m:r>
          </m:sub>
        </m:sSub>
      </m:oMath>
      <w:r w:rsidRPr="005B72BD">
        <w:t>) and an element in channel j of the input tensor (</w:t>
      </w:r>
      <m:oMath>
        <m:sSub>
          <m:sSubPr>
            <m:ctrlPr>
              <w:rPr>
                <w:rFonts w:ascii="Cambria Math" w:hAnsi="Cambria Math"/>
              </w:rPr>
            </m:ctrlPr>
          </m:sSubPr>
          <m:e>
            <m:r>
              <m:rPr>
                <m:sty m:val="bi"/>
              </m:rPr>
              <w:rPr>
                <w:rFonts w:ascii="Cambria Math" w:hAnsi="Cambria Math"/>
              </w:rPr>
              <m:t>V</m:t>
            </m:r>
          </m:e>
          <m:sub>
            <m:r>
              <w:rPr>
                <w:rFonts w:ascii="Cambria Math" w:hAnsi="Cambria Math"/>
              </w:rPr>
              <m:t>j</m:t>
            </m:r>
            <m:r>
              <m:rPr>
                <m:sty m:val="p"/>
              </m:rPr>
              <w:rPr>
                <w:rFonts w:ascii="Cambria Math" w:hAnsi="Cambria Math"/>
              </w:rPr>
              <m:t>,.,.</m:t>
            </m:r>
          </m:sub>
        </m:sSub>
      </m:oMath>
      <w:r w:rsidRPr="005B72BD">
        <w:t xml:space="preserve">), offset by k rows and l columns between the input and output element. Thus </w:t>
      </w:r>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oMath>
      <w:r w:rsidRPr="005B72BD">
        <w:rPr>
          <w:b/>
        </w:rPr>
        <w:t xml:space="preserve"> </w:t>
      </w:r>
      <w:r w:rsidRPr="005B72BD">
        <w:t>is calculated as follows:</w:t>
      </w:r>
    </w:p>
    <w:p w14:paraId="67C79464" w14:textId="77777777" w:rsidR="007D4497" w:rsidRPr="005B72BD" w:rsidRDefault="00551F57" w:rsidP="005C787C">
      <w:pPr>
        <w:rPr>
          <w:rFonts w:asciiTheme="majorHAnsi" w:hAnsiTheme="majorHAnsi"/>
          <w:vertAlign w:val="subscript"/>
        </w:rPr>
      </w:pPr>
      <m:oMathPara>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r>
            <m:rPr>
              <m:sty m:val="p"/>
            </m:rPr>
            <w:rPr>
              <w:rFonts w:ascii="Cambria Math" w:hAnsi="Cambria Math"/>
              <w:vertAlign w:val="subscript"/>
            </w:rPr>
            <m:t xml:space="preserve">= </m:t>
          </m:r>
          <m:nary>
            <m:naryPr>
              <m:chr m:val="∑"/>
              <m:limLoc m:val="undOvr"/>
              <m:supHide m:val="1"/>
              <m:ctrlPr>
                <w:rPr>
                  <w:rFonts w:ascii="Cambria Math" w:hAnsi="Cambria Math"/>
                  <w:vertAlign w:val="subscript"/>
                </w:rPr>
              </m:ctrlPr>
            </m:naryPr>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up/>
            <m:e>
              <m:sSub>
                <m:sSubPr>
                  <m:ctrlPr>
                    <w:rPr>
                      <w:rFonts w:ascii="Cambria Math" w:hAnsi="Cambria Math"/>
                      <w:vertAlign w:val="subscript"/>
                    </w:rPr>
                  </m:ctrlPr>
                </m:sSubPr>
                <m:e>
                  <m:r>
                    <m:rPr>
                      <m:sty m:val="bi"/>
                    </m:rPr>
                    <w:rPr>
                      <w:rFonts w:ascii="Cambria Math" w:hAnsi="Cambria Math"/>
                      <w:vertAlign w:val="subscript"/>
                    </w:rPr>
                    <m:t>V</m:t>
                  </m:r>
                </m:e>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n</m:t>
                  </m:r>
                  <m:r>
                    <m:rPr>
                      <m:sty m:val="p"/>
                    </m:rPr>
                    <w:rPr>
                      <w:rFonts w:ascii="Cambria Math" w:hAnsi="Cambria Math"/>
                      <w:vertAlign w:val="subscript"/>
                    </w:rPr>
                    <m:t>-1</m:t>
                  </m:r>
                </m:sub>
              </m:sSub>
              <m:sSub>
                <m:sSubPr>
                  <m:ctrlPr>
                    <w:rPr>
                      <w:rFonts w:ascii="Cambria Math" w:hAnsi="Cambria Math"/>
                      <w:vertAlign w:val="subscript"/>
                    </w:rPr>
                  </m:ctrlPr>
                </m:sSubPr>
                <m:e>
                  <m:r>
                    <m:rPr>
                      <m:sty m:val="bi"/>
                    </m:rPr>
                    <w:rPr>
                      <w:rFonts w:ascii="Cambria Math" w:hAnsi="Cambria Math"/>
                      <w:vertAlign w:val="subscript"/>
                    </w:rPr>
                    <m:t>K</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Sub>
            </m:e>
          </m:nary>
        </m:oMath>
      </m:oMathPara>
    </w:p>
    <w:p w14:paraId="6E949D16" w14:textId="77777777" w:rsidR="007D4497" w:rsidRPr="005B72BD" w:rsidRDefault="007D4497" w:rsidP="005C787C"/>
    <w:p w14:paraId="565B5040" w14:textId="77777777" w:rsidR="007D4497" w:rsidRPr="005B72BD" w:rsidRDefault="007D4497" w:rsidP="005C787C">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5C787C">
      <w:pPr>
        <w:rPr>
          <w:lang w:val="en-US" w:eastAsia="en-GB"/>
        </w:rPr>
      </w:pPr>
    </w:p>
    <w:p w14:paraId="1A7DCE5C" w14:textId="5B113FC3" w:rsidR="002843B5" w:rsidRPr="005B72BD" w:rsidRDefault="002843B5" w:rsidP="005C787C">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97496B" w:rsidRPr="005B72BD">
        <w:t xml:space="preserve">Figure </w:t>
      </w:r>
      <w:r w:rsidR="0097496B">
        <w:rPr>
          <w:noProof/>
        </w:rPr>
        <w:t>53</w:t>
      </w:r>
      <w:r w:rsidRPr="005B72BD">
        <w:fldChar w:fldCharType="end"/>
      </w:r>
      <w:r w:rsidRPr="005B72BD">
        <w:t xml:space="preserve"> for an illustration of the effect of using different stride widths with the same pool-width. It </w:t>
      </w:r>
      <w:r w:rsidRPr="005B72BD">
        <w:lastRenderedPageBreak/>
        <w:t xml:space="preserve">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5C787C">
      <w:r w:rsidRPr="005B72BD">
        <w:rPr>
          <w:noProof/>
        </w:rPr>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5C787C">
      <w:pPr>
        <w:pStyle w:val="Caption"/>
      </w:pPr>
    </w:p>
    <w:p w14:paraId="3720385D" w14:textId="43A3C886" w:rsidR="002843B5" w:rsidRPr="005B72BD" w:rsidRDefault="002843B5" w:rsidP="005C787C">
      <w:pPr>
        <w:pStyle w:val="Caption"/>
        <w:rPr>
          <w:noProof/>
        </w:rPr>
      </w:pPr>
      <w:bookmarkStart w:id="158" w:name="_Ref3036196"/>
      <w:bookmarkStart w:id="159" w:name="_Toc19377365"/>
      <w:r w:rsidRPr="005B72BD">
        <w:t xml:space="preserve">Figure </w:t>
      </w:r>
      <w:r w:rsidR="00551F57">
        <w:fldChar w:fldCharType="begin"/>
      </w:r>
      <w:r w:rsidR="00551F57">
        <w:instrText xml:space="preserve"> SEQ Figure \* ARABIC </w:instrText>
      </w:r>
      <w:r w:rsidR="00551F57">
        <w:fldChar w:fldCharType="separate"/>
      </w:r>
      <w:r w:rsidR="0097496B">
        <w:rPr>
          <w:noProof/>
        </w:rPr>
        <w:t>53</w:t>
      </w:r>
      <w:r w:rsidR="00551F57">
        <w:rPr>
          <w:noProof/>
        </w:rPr>
        <w:fldChar w:fldCharType="end"/>
      </w:r>
      <w:bookmarkEnd w:id="158"/>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End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59"/>
    </w:p>
    <w:p w14:paraId="74B4A560" w14:textId="77777777" w:rsidR="002843B5" w:rsidRDefault="002843B5" w:rsidP="005C787C">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78058" cy="2763506"/>
                    </a:xfrm>
                    <a:prstGeom prst="rect">
                      <a:avLst/>
                    </a:prstGeom>
                  </pic:spPr>
                </pic:pic>
              </a:graphicData>
            </a:graphic>
          </wp:inline>
        </w:drawing>
      </w:r>
    </w:p>
    <w:p w14:paraId="513946F7" w14:textId="075CB63B" w:rsidR="002843B5" w:rsidRDefault="002843B5" w:rsidP="005C787C">
      <w:pPr>
        <w:pStyle w:val="Caption"/>
      </w:pPr>
      <w:bookmarkStart w:id="160" w:name="_Toc19377404"/>
      <w:r>
        <w:t xml:space="preserve">Figure </w:t>
      </w:r>
      <w:r w:rsidR="00551F57">
        <w:fldChar w:fldCharType="begin"/>
      </w:r>
      <w:r w:rsidR="00551F57">
        <w:instrText xml:space="preserve"> SEQ Figure \* ARABIC </w:instrText>
      </w:r>
      <w:r w:rsidR="00551F57">
        <w:fldChar w:fldCharType="separate"/>
      </w:r>
      <w:r w:rsidR="0097496B">
        <w:rPr>
          <w:noProof/>
        </w:rPr>
        <w:t>54</w:t>
      </w:r>
      <w:r w:rsidR="00551F57">
        <w:rPr>
          <w:noProof/>
        </w:rPr>
        <w:fldChar w:fldCharType="end"/>
      </w:r>
      <w:r>
        <w:t>: 3D Histograms of Four Randomly Sampled Geant4 Pion Tracklets</w:t>
      </w:r>
      <w:bookmarkEnd w:id="160"/>
    </w:p>
    <w:p w14:paraId="1D644B92" w14:textId="77777777" w:rsidR="002843B5" w:rsidRDefault="002843B5" w:rsidP="005C787C"/>
    <w:p w14:paraId="2BB3F1B6" w14:textId="77777777" w:rsidR="002843B5" w:rsidRDefault="002843B5" w:rsidP="005C787C">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3332480"/>
                    </a:xfrm>
                    <a:prstGeom prst="rect">
                      <a:avLst/>
                    </a:prstGeom>
                  </pic:spPr>
                </pic:pic>
              </a:graphicData>
            </a:graphic>
          </wp:inline>
        </w:drawing>
      </w:r>
    </w:p>
    <w:p w14:paraId="314CAC82" w14:textId="74CA9C82" w:rsidR="002843B5" w:rsidRPr="00502233" w:rsidRDefault="002843B5" w:rsidP="005C787C">
      <w:pPr>
        <w:pStyle w:val="Caption"/>
      </w:pPr>
      <w:bookmarkStart w:id="161" w:name="_Toc19377405"/>
      <w:r>
        <w:t xml:space="preserve">Figure </w:t>
      </w:r>
      <w:r w:rsidR="00551F57">
        <w:fldChar w:fldCharType="begin"/>
      </w:r>
      <w:r w:rsidR="00551F57">
        <w:instrText xml:space="preserve"> SEQ Figure \* ARABIC </w:instrText>
      </w:r>
      <w:r w:rsidR="00551F57">
        <w:fldChar w:fldCharType="separate"/>
      </w:r>
      <w:r w:rsidR="0097496B">
        <w:rPr>
          <w:noProof/>
        </w:rPr>
        <w:t>55</w:t>
      </w:r>
      <w:r w:rsidR="00551F57">
        <w:rPr>
          <w:noProof/>
        </w:rPr>
        <w:fldChar w:fldCharType="end"/>
      </w:r>
      <w:r>
        <w:t>: 3D Histograms of Four Randomly Sampled Real Pion Tracklets</w:t>
      </w:r>
      <w:bookmarkEnd w:id="161"/>
    </w:p>
    <w:p w14:paraId="749A9D1E" w14:textId="77777777" w:rsidR="003153C7" w:rsidRPr="005B72BD" w:rsidRDefault="003153C7" w:rsidP="005C787C">
      <w:r w:rsidRPr="005B72BD">
        <w:t>Towards developing a prototype for event simulation, the following models were built:</w:t>
      </w:r>
    </w:p>
    <w:p w14:paraId="6A8A7032" w14:textId="77777777" w:rsidR="003153C7" w:rsidRPr="005B72BD" w:rsidRDefault="003153C7" w:rsidP="005C787C"/>
    <w:p w14:paraId="5BFF285F" w14:textId="77777777" w:rsidR="003153C7" w:rsidRPr="005B72BD" w:rsidRDefault="003153C7" w:rsidP="005C787C">
      <w:pPr>
        <w:pStyle w:val="ListParagraph"/>
        <w:numPr>
          <w:ilvl w:val="0"/>
          <w:numId w:val="19"/>
        </w:numPr>
      </w:pPr>
      <w:r w:rsidRPr="005B72BD">
        <w:t>Autoencoders</w:t>
      </w:r>
    </w:p>
    <w:p w14:paraId="66BCA82A" w14:textId="77777777" w:rsidR="003153C7" w:rsidRPr="005B72BD" w:rsidRDefault="003153C7" w:rsidP="005C787C">
      <w:pPr>
        <w:pStyle w:val="ListParagraph"/>
        <w:numPr>
          <w:ilvl w:val="0"/>
          <w:numId w:val="19"/>
        </w:numPr>
      </w:pPr>
      <w:r w:rsidRPr="005B72BD">
        <w:t>Variational Autoencoders</w:t>
      </w:r>
    </w:p>
    <w:p w14:paraId="6E8C436C" w14:textId="77777777" w:rsidR="003153C7" w:rsidRPr="005B72BD" w:rsidRDefault="003153C7" w:rsidP="005C787C">
      <w:pPr>
        <w:pStyle w:val="ListParagraph"/>
        <w:numPr>
          <w:ilvl w:val="0"/>
          <w:numId w:val="19"/>
        </w:numPr>
      </w:pPr>
      <w:r w:rsidRPr="005B72BD">
        <w:t>Various types of Generative Adversarial Networks</w:t>
      </w:r>
    </w:p>
    <w:p w14:paraId="16038338" w14:textId="77777777" w:rsidR="003153C7" w:rsidRPr="005B72BD" w:rsidRDefault="003153C7" w:rsidP="005C787C"/>
    <w:p w14:paraId="1FCDADEC" w14:textId="77777777" w:rsidR="003153C7" w:rsidRPr="005B72BD" w:rsidRDefault="003153C7" w:rsidP="005C787C">
      <w:r w:rsidRPr="005B72BD">
        <w:t>The following repositories contain code used to build and run Deep Generative Models for this project:</w:t>
      </w:r>
    </w:p>
    <w:p w14:paraId="30960184" w14:textId="77777777" w:rsidR="003153C7" w:rsidRPr="005B72BD" w:rsidRDefault="003153C7" w:rsidP="005C787C"/>
    <w:p w14:paraId="05C4E313" w14:textId="77777777" w:rsidR="003153C7" w:rsidRPr="005B72BD" w:rsidRDefault="00551F57" w:rsidP="005C787C">
      <w:hyperlink r:id="rId153"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5C787C"/>
    <w:p w14:paraId="7C4C6DB6" w14:textId="77777777" w:rsidR="003153C7" w:rsidRDefault="00551F57" w:rsidP="005C787C">
      <w:hyperlink r:id="rId154" w:history="1">
        <w:r w:rsidR="003153C7" w:rsidRPr="005B72BD">
          <w:rPr>
            <w:rStyle w:val="Hyperlink"/>
            <w:rFonts w:asciiTheme="majorHAnsi" w:hAnsiTheme="majorHAnsi"/>
          </w:rPr>
          <w:t>https://github.com/PsycheShaman/Keras-GAN</w:t>
        </w:r>
      </w:hyperlink>
      <w:r w:rsidR="003153C7" w:rsidRPr="005B72BD">
        <w:t xml:space="preserve"> (forked from </w:t>
      </w:r>
      <w:hyperlink r:id="rId155"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5C787C">
      <w:pPr>
        <w:rPr>
          <w:lang w:val="en-US" w:eastAsia="en-GB"/>
        </w:rPr>
      </w:pPr>
    </w:p>
    <w:p w14:paraId="212BB608" w14:textId="77777777" w:rsidR="00C70EF9" w:rsidRPr="005B72BD" w:rsidRDefault="00C70EF9" w:rsidP="005C787C"/>
    <w:p w14:paraId="24F316BE" w14:textId="77777777" w:rsidR="00C70EF9" w:rsidRPr="005B72BD" w:rsidRDefault="00C70EF9" w:rsidP="005C787C">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5C787C"/>
    <w:p w14:paraId="56AC6E2F" w14:textId="77777777" w:rsidR="00C70EF9" w:rsidRPr="005B72BD" w:rsidRDefault="00C70EF9" w:rsidP="005C787C">
      <w:r w:rsidRPr="005B72BD">
        <w:t>10 Latent dimensions</w:t>
      </w:r>
    </w:p>
    <w:p w14:paraId="300BE3AE" w14:textId="77777777" w:rsidR="00C70EF9" w:rsidRPr="005B72BD" w:rsidRDefault="00C70EF9" w:rsidP="005C787C">
      <w:r w:rsidRPr="005B72BD">
        <w:t>Adam optimizer with learning rate = 0.002 and beta1 = 0.5</w:t>
      </w:r>
    </w:p>
    <w:p w14:paraId="532A658C" w14:textId="77777777" w:rsidR="00C70EF9" w:rsidRPr="005B72BD" w:rsidRDefault="00C70EF9" w:rsidP="005C787C">
      <w:r w:rsidRPr="005B72BD">
        <w:t>Batch size = 32</w:t>
      </w:r>
    </w:p>
    <w:p w14:paraId="1C8695CF" w14:textId="77777777" w:rsidR="00C70EF9" w:rsidRPr="005B72BD" w:rsidRDefault="00C70EF9" w:rsidP="005C787C">
      <w:r w:rsidRPr="005B72BD">
        <w:t>Encoder with 2 hidden layers with 512 nodes each, using leaky ReLU activation</w:t>
      </w:r>
    </w:p>
    <w:p w14:paraId="722DF9E4" w14:textId="77777777" w:rsidR="00C70EF9" w:rsidRPr="005B72BD" w:rsidRDefault="00C70EF9" w:rsidP="005C787C">
      <w:r w:rsidRPr="005B72BD">
        <w:lastRenderedPageBreak/>
        <w:t>Decoder with 2 hidden layers with 512 nodes each, using leaky ReLU activation and an output layer with tanh activation</w:t>
      </w:r>
    </w:p>
    <w:p w14:paraId="68D89BE8" w14:textId="77777777" w:rsidR="00C70EF9" w:rsidRPr="005B72BD" w:rsidRDefault="00C70EF9" w:rsidP="005C787C">
      <w:r w:rsidRPr="005B72BD">
        <w:t>Discriminator with two hidden layers, with 512 and 256 nodes respectively and sigmoid activation in the single-node output layer</w:t>
      </w:r>
    </w:p>
    <w:p w14:paraId="58E20BB1" w14:textId="77777777" w:rsidR="00C70EF9" w:rsidRPr="005B72BD" w:rsidRDefault="00C70EF9" w:rsidP="005C787C"/>
    <w:p w14:paraId="72E75B2A" w14:textId="77777777" w:rsidR="00C70EF9" w:rsidRPr="005B72BD" w:rsidRDefault="00C70EF9" w:rsidP="005C787C">
      <w:r w:rsidRPr="005B72BD">
        <w:t>Sample result after 19800 epochs:</w:t>
      </w:r>
    </w:p>
    <w:p w14:paraId="30A1609B" w14:textId="77777777" w:rsidR="00C70EF9" w:rsidRPr="005B72BD" w:rsidRDefault="00C70EF9" w:rsidP="005C787C">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5C787C"/>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5C787C"/>
    <w:p w14:paraId="7C05EF7E" w14:textId="77777777" w:rsidR="00C70EF9" w:rsidRPr="005B72BD" w:rsidRDefault="00C70EF9" w:rsidP="005C787C">
      <w:r w:rsidRPr="005B72BD">
        <w:t>100 Latent dimensions</w:t>
      </w:r>
    </w:p>
    <w:p w14:paraId="0AC1A219" w14:textId="77777777" w:rsidR="00C70EF9" w:rsidRPr="005B72BD" w:rsidRDefault="00C70EF9" w:rsidP="005C787C">
      <w:r w:rsidRPr="005B72BD">
        <w:t>Adam optimizer with learning rate = 0.00002 and beta1 = 0.5</w:t>
      </w:r>
    </w:p>
    <w:p w14:paraId="41744D28" w14:textId="77777777" w:rsidR="00C70EF9" w:rsidRPr="005B72BD" w:rsidRDefault="00C70EF9" w:rsidP="005C787C">
      <w:r w:rsidRPr="005B72BD">
        <w:t>Batch size = 32</w:t>
      </w:r>
    </w:p>
    <w:p w14:paraId="25C0DA97" w14:textId="77777777" w:rsidR="00C70EF9" w:rsidRPr="005B72BD" w:rsidRDefault="00C70EF9" w:rsidP="005C787C">
      <w:r w:rsidRPr="005B72BD">
        <w:t>Encoder with 3 hidden layers with 512 nodes each, using leaky ReLU activation</w:t>
      </w:r>
    </w:p>
    <w:p w14:paraId="728E8B46" w14:textId="77777777" w:rsidR="00C70EF9" w:rsidRPr="005B72BD" w:rsidRDefault="00C70EF9" w:rsidP="005C787C">
      <w:r w:rsidRPr="005B72BD">
        <w:t>Decoder with 3 hidden layers with 512 nodes each, using leaky ReLU activation and an output layer with tanh activation</w:t>
      </w:r>
    </w:p>
    <w:p w14:paraId="6181F403" w14:textId="77777777" w:rsidR="00C70EF9" w:rsidRPr="005B72BD" w:rsidRDefault="00C70EF9" w:rsidP="005C787C">
      <w:r w:rsidRPr="005B72BD">
        <w:t>Discriminator with two hidden layers, with 512 and 256 nodes respectively and sigmoid activation in the single-node output layer</w:t>
      </w:r>
    </w:p>
    <w:p w14:paraId="517B1365" w14:textId="77777777" w:rsidR="00C70EF9" w:rsidRPr="005B72BD" w:rsidRDefault="00C70EF9" w:rsidP="005C787C"/>
    <w:p w14:paraId="79A3F0A4" w14:textId="77777777" w:rsidR="00C70EF9" w:rsidRPr="005B72BD" w:rsidRDefault="00C70EF9" w:rsidP="005C787C">
      <w:r w:rsidRPr="005B72BD">
        <w:t>Sample result after 30800 epochs:</w:t>
      </w:r>
    </w:p>
    <w:p w14:paraId="2153B373" w14:textId="77777777" w:rsidR="00C70EF9" w:rsidRPr="005B72BD" w:rsidRDefault="00C70EF9" w:rsidP="005C787C"/>
    <w:p w14:paraId="2317FD99" w14:textId="77777777" w:rsidR="00C70EF9" w:rsidRPr="005B72BD" w:rsidRDefault="00C70EF9" w:rsidP="005C787C">
      <w:r w:rsidRPr="005B72BD">
        <w:rPr>
          <w:noProof/>
        </w:rPr>
        <w:lastRenderedPageBreak/>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5C787C"/>
    <w:p w14:paraId="04D186BF" w14:textId="77777777" w:rsidR="00C70EF9" w:rsidRPr="005B72BD" w:rsidRDefault="00C70EF9" w:rsidP="005C787C">
      <w:r w:rsidRPr="005B72BD">
        <w:t>8 Latent dimensions</w:t>
      </w:r>
    </w:p>
    <w:p w14:paraId="752AF2EC" w14:textId="77777777" w:rsidR="00C70EF9" w:rsidRPr="005B72BD" w:rsidRDefault="00C70EF9" w:rsidP="005C787C">
      <w:r w:rsidRPr="005B72BD">
        <w:t>Adam optimizer with learning rate = 0.000002 and beta1 = 0.5</w:t>
      </w:r>
    </w:p>
    <w:p w14:paraId="0BB64804" w14:textId="77777777" w:rsidR="00C70EF9" w:rsidRPr="005B72BD" w:rsidRDefault="00C70EF9" w:rsidP="005C787C">
      <w:r w:rsidRPr="005B72BD">
        <w:t>Batch size = 32</w:t>
      </w:r>
    </w:p>
    <w:p w14:paraId="6AF573BA" w14:textId="77777777" w:rsidR="00C70EF9" w:rsidRPr="005B72BD" w:rsidRDefault="00C70EF9" w:rsidP="005C787C">
      <w:r w:rsidRPr="005B72BD">
        <w:t>Encoder with 7 hidden layers with 1024, 512, 256, 128, 64, 32 and 16 nodes respectively, using leaky ReLU activation</w:t>
      </w:r>
    </w:p>
    <w:p w14:paraId="6565A233" w14:textId="77777777" w:rsidR="00C70EF9" w:rsidRPr="005B72BD" w:rsidRDefault="00C70EF9" w:rsidP="005C787C">
      <w:r w:rsidRPr="005B72BD">
        <w:t>Decoder with 4 hidden layers with 128, 256, 512 and 1024 nodes respectively, using leaky ReLU activation and an output layer with tanh activation</w:t>
      </w:r>
    </w:p>
    <w:p w14:paraId="070C73A5" w14:textId="77777777" w:rsidR="00C70EF9" w:rsidRPr="005B72BD" w:rsidRDefault="00C70EF9" w:rsidP="005C787C">
      <w:r w:rsidRPr="005B72BD">
        <w:t>Discriminator with 4 hidden layers, with 1024, 512, 256 and 128 nodes respectively and sigmoid activation in the single-node output layer</w:t>
      </w:r>
    </w:p>
    <w:p w14:paraId="03BD30C0" w14:textId="77777777" w:rsidR="00C70EF9" w:rsidRPr="005B72BD" w:rsidRDefault="00C70EF9" w:rsidP="005C787C"/>
    <w:p w14:paraId="0C03E4E2" w14:textId="77777777" w:rsidR="00C70EF9" w:rsidRPr="005B72BD" w:rsidRDefault="00C70EF9" w:rsidP="005C787C">
      <w:r w:rsidRPr="005B72BD">
        <w:t>Sample result after 23600 epochs:</w:t>
      </w:r>
    </w:p>
    <w:p w14:paraId="0C706F3F" w14:textId="77777777" w:rsidR="00C70EF9" w:rsidRPr="005B72BD" w:rsidRDefault="00C70EF9" w:rsidP="005C787C"/>
    <w:p w14:paraId="50687FC1" w14:textId="77777777" w:rsidR="00C70EF9" w:rsidRPr="005B72BD" w:rsidRDefault="00C70EF9" w:rsidP="005C787C">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5C787C"/>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4</w:t>
      </w:r>
    </w:p>
    <w:p w14:paraId="34824F21" w14:textId="77777777" w:rsidR="00C70EF9" w:rsidRPr="005B72BD" w:rsidRDefault="00C70EF9" w:rsidP="005C787C"/>
    <w:p w14:paraId="062265F4" w14:textId="77777777" w:rsidR="00C70EF9" w:rsidRPr="005B72BD" w:rsidRDefault="00C70EF9" w:rsidP="005C787C">
      <w:r w:rsidRPr="005B72BD">
        <w:t>12 Latent dimensions</w:t>
      </w:r>
    </w:p>
    <w:p w14:paraId="70AE079F" w14:textId="77777777" w:rsidR="00C70EF9" w:rsidRPr="005B72BD" w:rsidRDefault="00C70EF9" w:rsidP="005C787C">
      <w:r w:rsidRPr="005B72BD">
        <w:t>Adam optimizer with learning rate = 0.000002 and beta1 = 0.5</w:t>
      </w:r>
    </w:p>
    <w:p w14:paraId="5F6751A0" w14:textId="77777777" w:rsidR="00C70EF9" w:rsidRPr="005B72BD" w:rsidRDefault="00C70EF9" w:rsidP="005C787C">
      <w:r w:rsidRPr="005B72BD">
        <w:t>Batch size = 32</w:t>
      </w:r>
    </w:p>
    <w:p w14:paraId="19B35280" w14:textId="77777777" w:rsidR="00C70EF9" w:rsidRPr="005B72BD" w:rsidRDefault="00C70EF9" w:rsidP="005C787C">
      <w:r w:rsidRPr="005B72BD">
        <w:t>Encoder with 5 hidden layers with 1024, 512, 512, 128 and 128 nodes respectively, using leaky ReLU activation</w:t>
      </w:r>
    </w:p>
    <w:p w14:paraId="0F70B725" w14:textId="77777777" w:rsidR="00C70EF9" w:rsidRPr="005B72BD" w:rsidRDefault="00C70EF9" w:rsidP="005C787C">
      <w:r w:rsidRPr="005B72BD">
        <w:t>Decoder with 4 hidden layers with 256, 256, 512 and 1024 nodes respectively, using leaky ReLU activation and an output layer with tanh activation</w:t>
      </w:r>
    </w:p>
    <w:p w14:paraId="722EB438" w14:textId="77777777" w:rsidR="00C70EF9" w:rsidRPr="005B72BD" w:rsidRDefault="00C70EF9" w:rsidP="005C787C">
      <w:r w:rsidRPr="005B72BD">
        <w:t>Discriminator with 8 hidden layers, with 512 nodes each and sigmoid activation in the single-node output layer</w:t>
      </w:r>
    </w:p>
    <w:p w14:paraId="04C4C7E0" w14:textId="77777777" w:rsidR="00C70EF9" w:rsidRPr="005B72BD" w:rsidRDefault="00C70EF9" w:rsidP="005C787C"/>
    <w:p w14:paraId="0C3495D9" w14:textId="77777777" w:rsidR="00C70EF9" w:rsidRPr="005B72BD" w:rsidRDefault="00C70EF9" w:rsidP="005C787C">
      <w:r w:rsidRPr="005B72BD">
        <w:t>Sample result after 73200 epochs:</w:t>
      </w:r>
    </w:p>
    <w:p w14:paraId="58656585" w14:textId="77777777" w:rsidR="00C70EF9" w:rsidRPr="005B72BD" w:rsidRDefault="00C70EF9" w:rsidP="005C787C"/>
    <w:p w14:paraId="44F4884A" w14:textId="77777777" w:rsidR="00C70EF9" w:rsidRPr="005B72BD" w:rsidRDefault="00C70EF9" w:rsidP="005C787C">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5C787C"/>
    <w:p w14:paraId="27A1C332" w14:textId="77777777" w:rsidR="00C70EF9" w:rsidRPr="005B72BD" w:rsidRDefault="00C70EF9" w:rsidP="005C787C"/>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5C787C"/>
    <w:p w14:paraId="4CD0B407" w14:textId="77777777" w:rsidR="00C70EF9" w:rsidRPr="005B72BD" w:rsidRDefault="00C70EF9" w:rsidP="005C787C">
      <w:r w:rsidRPr="005B72BD">
        <w:t>100 Latent dimensions</w:t>
      </w:r>
    </w:p>
    <w:p w14:paraId="7D974CA0" w14:textId="77777777" w:rsidR="00C70EF9" w:rsidRPr="005B72BD" w:rsidRDefault="00C70EF9" w:rsidP="005C787C">
      <w:r w:rsidRPr="005B72BD">
        <w:t>Encoder with 2 hidden layers with 512 units each, using Leaky ReLU activation and employing Batch Normalization with momentum = 0.8 after each</w:t>
      </w:r>
    </w:p>
    <w:p w14:paraId="30639F65" w14:textId="77777777" w:rsidR="00C70EF9" w:rsidRPr="005B72BD" w:rsidRDefault="00C70EF9" w:rsidP="005C787C">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5C787C">
      <w:r w:rsidRPr="005B72BD">
        <w:t>Discriminator with 3 hidden layers with 1024 nodes each using leaky relu activation and a single node output layer with sigmoid activation function</w:t>
      </w:r>
    </w:p>
    <w:p w14:paraId="45F5A599" w14:textId="77777777" w:rsidR="00C70EF9" w:rsidRPr="005B72BD" w:rsidRDefault="00C70EF9" w:rsidP="005C787C">
      <w:r w:rsidRPr="005B72BD">
        <w:t>Trained using Adam Optimizer with Learning Rate = 0.0002 and Beta1=0.9 and a batch size of 32</w:t>
      </w:r>
    </w:p>
    <w:p w14:paraId="7BDEB3EC" w14:textId="77777777" w:rsidR="00C70EF9" w:rsidRPr="005B72BD" w:rsidRDefault="00C70EF9" w:rsidP="005C787C"/>
    <w:p w14:paraId="29A960AB" w14:textId="77777777" w:rsidR="00C70EF9" w:rsidRPr="005B72BD" w:rsidRDefault="00C70EF9" w:rsidP="005C787C">
      <w:r w:rsidRPr="005B72BD">
        <w:t>Example output after 39600 epochs:</w:t>
      </w:r>
    </w:p>
    <w:p w14:paraId="61EE4461" w14:textId="77777777" w:rsidR="00C70EF9" w:rsidRPr="005B72BD" w:rsidRDefault="00C70EF9" w:rsidP="005C787C">
      <w:r w:rsidRPr="005B72BD">
        <w:rPr>
          <w:noProof/>
        </w:rPr>
        <w:lastRenderedPageBreak/>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5C787C"/>
    <w:p w14:paraId="0FB6AC84"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5C787C">
      <w:pPr>
        <w:rPr>
          <w:rStyle w:val="Emphasis"/>
          <w:rFonts w:asciiTheme="majorHAnsi" w:hAnsiTheme="majorHAnsi"/>
          <w:i w:val="0"/>
          <w:iCs w:val="0"/>
        </w:rPr>
      </w:pPr>
    </w:p>
    <w:p w14:paraId="4EEB7043"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m:rPr>
            <m:sty m:val="p"/>
          </m:rP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Upsampling, using ReLU activation in the first 4 layers and tanh in the final output layer</w:t>
      </w:r>
    </w:p>
    <w:p w14:paraId="32AA64A8"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4 2D convolutional layers, with Batch Normalization applied after the second, third and fourth layer and zero-padding after the second layer, using leaky ReLU activation in the hidden layer and sigmoid in the output node.</w:t>
      </w:r>
    </w:p>
    <w:p w14:paraId="4DE4589F" w14:textId="77777777" w:rsidR="00C70EF9" w:rsidRPr="005B72BD" w:rsidRDefault="00C70EF9" w:rsidP="005C787C">
      <w:pPr>
        <w:rPr>
          <w:rStyle w:val="Emphasis"/>
          <w:rFonts w:asciiTheme="majorHAnsi" w:hAnsiTheme="majorHAnsi"/>
          <w:i w:val="0"/>
          <w:iCs w:val="0"/>
        </w:rPr>
      </w:pPr>
    </w:p>
    <w:p w14:paraId="4C28B290"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5C787C">
      <w:pPr>
        <w:rPr>
          <w:rStyle w:val="Emphasis"/>
          <w:rFonts w:asciiTheme="majorHAnsi" w:hAnsiTheme="majorHAnsi"/>
        </w:rPr>
      </w:pPr>
    </w:p>
    <w:p w14:paraId="04D8FAB1"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5C787C">
      <w:pPr>
        <w:rPr>
          <w:rStyle w:val="Emphasis"/>
          <w:rFonts w:asciiTheme="majorHAnsi" w:hAnsiTheme="majorHAnsi"/>
        </w:rPr>
      </w:pPr>
    </w:p>
    <w:p w14:paraId="4E619363"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10602F02"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4EA6254D"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7 hidden layers with 1024, 1024, 512, 512, 256, 256 and 128 units, respectively, using leaky ReLU activation and a single node output layer using sigmoid activation.</w:t>
      </w:r>
    </w:p>
    <w:p w14:paraId="56F1CF1E" w14:textId="77777777" w:rsidR="00C70EF9" w:rsidRPr="005B72BD" w:rsidRDefault="00C70EF9" w:rsidP="005C787C">
      <w:pPr>
        <w:rPr>
          <w:rStyle w:val="Emphasis"/>
          <w:rFonts w:asciiTheme="majorHAnsi" w:hAnsiTheme="majorHAnsi"/>
          <w:i w:val="0"/>
          <w:iCs w:val="0"/>
        </w:rPr>
      </w:pPr>
    </w:p>
    <w:p w14:paraId="15A38B11"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5C787C">
      <w:pPr>
        <w:rPr>
          <w:rStyle w:val="Emphasis"/>
          <w:rFonts w:asciiTheme="majorHAnsi" w:hAnsiTheme="majorHAnsi"/>
          <w:i w:val="0"/>
          <w:iCs w:val="0"/>
        </w:rPr>
      </w:pPr>
    </w:p>
    <w:p w14:paraId="72A2CC77" w14:textId="77777777" w:rsidR="00C70EF9" w:rsidRPr="005B72BD" w:rsidRDefault="00C70EF9" w:rsidP="005C787C">
      <w:pPr>
        <w:rPr>
          <w:rStyle w:val="Emphasis"/>
          <w:rFonts w:asciiTheme="majorHAnsi" w:hAnsiTheme="majorHAnsi"/>
          <w:i w:val="0"/>
          <w:iCs w:val="0"/>
        </w:rPr>
      </w:pPr>
    </w:p>
    <w:p w14:paraId="6A8ADCAD"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5C787C">
      <w:pPr>
        <w:rPr>
          <w:rStyle w:val="Emphasis"/>
          <w:rFonts w:asciiTheme="majorHAnsi" w:hAnsiTheme="majorHAnsi"/>
        </w:rPr>
      </w:pPr>
    </w:p>
    <w:p w14:paraId="0BD13C0F"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Generator with 6 hidden dense layers with 256, 256, 512, 512, 1024 and 1024 hidden layers using leaky ReLU activation and an output layer with tanh activation, using Batch Normalization with momentum = 0.8 after each hidden layer</w:t>
      </w:r>
    </w:p>
    <w:p w14:paraId="64E51A59"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5C787C">
      <w:pPr>
        <w:rPr>
          <w:rStyle w:val="Emphasis"/>
          <w:rFonts w:asciiTheme="majorHAnsi" w:hAnsiTheme="majorHAnsi"/>
          <w:i w:val="0"/>
          <w:iCs w:val="0"/>
        </w:rPr>
      </w:pPr>
    </w:p>
    <w:p w14:paraId="1E5923A4" w14:textId="77777777" w:rsidR="00C70EF9" w:rsidRPr="005B72BD" w:rsidRDefault="00C70EF9" w:rsidP="005C787C">
      <w:pPr>
        <w:rPr>
          <w:rStyle w:val="Emphasis"/>
          <w:rFonts w:asciiTheme="majorHAnsi" w:hAnsiTheme="majorHAnsi"/>
        </w:rPr>
      </w:pPr>
    </w:p>
    <w:p w14:paraId="5CB91D4C"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5C787C">
      <w:pPr>
        <w:rPr>
          <w:rStyle w:val="Emphasis"/>
          <w:rFonts w:asciiTheme="majorHAnsi" w:hAnsiTheme="majorHAnsi"/>
          <w:i w:val="0"/>
          <w:iCs w:val="0"/>
        </w:rPr>
      </w:pPr>
      <w:r w:rsidRPr="005B72BD">
        <w:rPr>
          <w:noProof/>
        </w:rPr>
        <w:lastRenderedPageBreak/>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62" w:name="_Toc19377319"/>
      <w:r>
        <w:rPr>
          <w:rStyle w:val="Emphasis"/>
          <w:rFonts w:asciiTheme="majorHAnsi" w:hAnsiTheme="majorHAnsi"/>
          <w:i w:val="0"/>
          <w:iCs/>
        </w:rPr>
        <w:t>GANs Stage 2</w:t>
      </w:r>
      <w:bookmarkEnd w:id="162"/>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rsidP="005C787C">
      <w:pPr>
        <w:rPr>
          <w:lang w:val="en-US" w:eastAsia="en-GB"/>
        </w:rPr>
      </w:pPr>
      <w:r>
        <w:rPr>
          <w:lang w:val="en-US" w:eastAsia="en-GB"/>
        </w:rPr>
        <w:br w:type="page"/>
      </w:r>
    </w:p>
    <w:p w14:paraId="5E42B4D7" w14:textId="77777777" w:rsidR="00913F0D" w:rsidRPr="005B72BD" w:rsidRDefault="00913F0D" w:rsidP="005C787C">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5C787C"/>
    <w:p w14:paraId="3A5C1F70" w14:textId="77777777" w:rsidR="00913F0D" w:rsidRPr="005B72BD" w:rsidRDefault="00913F0D" w:rsidP="005C787C">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5C787C"/>
    <w:p w14:paraId="4FC6AD9F" w14:textId="77777777" w:rsidR="00913F0D" w:rsidRPr="005B72BD" w:rsidRDefault="00551F57" w:rsidP="005C787C">
      <w:hyperlink r:id="rId164"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5C787C"/>
    <w:p w14:paraId="4E06862B" w14:textId="77777777" w:rsidR="00913F0D" w:rsidRPr="005B72BD" w:rsidRDefault="00551F57" w:rsidP="005C787C">
      <w:hyperlink r:id="rId165"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5C787C"/>
    <w:p w14:paraId="5B41C1B2" w14:textId="77777777" w:rsidR="00913F0D" w:rsidRPr="005B72BD" w:rsidRDefault="00551F57" w:rsidP="005C787C">
      <w:hyperlink r:id="rId166"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5C787C"/>
    <w:p w14:paraId="07FBD7D9" w14:textId="77777777" w:rsidR="00913F0D" w:rsidRPr="005B72BD" w:rsidRDefault="00913F0D" w:rsidP="005C787C">
      <w:r w:rsidRPr="005B72BD">
        <w:t>A summary of the input tensors used for the various types of deep learning architectures mentioned above is as follows:</w:t>
      </w:r>
    </w:p>
    <w:p w14:paraId="63945D59" w14:textId="77777777" w:rsidR="00913F0D" w:rsidRPr="005B72BD" w:rsidRDefault="00913F0D" w:rsidP="005C787C"/>
    <w:p w14:paraId="4DCDFE0A" w14:textId="77777777" w:rsidR="00913F0D" w:rsidRPr="005B72BD" w:rsidRDefault="00913F0D" w:rsidP="005C787C">
      <w:pPr>
        <w:pStyle w:val="ListParagraph"/>
        <w:numPr>
          <w:ilvl w:val="0"/>
          <w:numId w:val="16"/>
        </w:numPr>
      </w:pPr>
      <w:r w:rsidRPr="005B72BD">
        <w:t>Feed-forward neural networks were fed with summarised data, i.e. the</w:t>
      </w:r>
      <w:r>
        <w:t xml:space="preserve"> original</w:t>
      </w:r>
      <w:r w:rsidRPr="005B72BD">
        <w:t xml:space="preserve"> </w:t>
      </w:r>
      <m:oMath>
        <m:r>
          <w:rPr>
            <w:rFonts w:ascii="Cambria Math" w:hAnsi="Cambria Math"/>
          </w:rPr>
          <m:t>n×</m:t>
        </m:r>
        <m:r>
          <m:rPr>
            <m:sty m:val="p"/>
          </m:rPr>
          <w:rPr>
            <w:rFonts w:ascii="Cambria Math" w:hAnsi="Cambria Math"/>
          </w: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w:rPr>
            <w:rFonts w:ascii="Cambria Math" w:hAnsi="Cambria Math"/>
          </w:rPr>
          <m:t>n×</m:t>
        </m:r>
        <m:r>
          <m:rPr>
            <m:sty m:val="p"/>
          </m:rPr>
          <w:rPr>
            <w:rFonts w:ascii="Cambria Math" w:hAnsi="Cambria Math"/>
          </w:rPr>
          <m:t>41</m:t>
        </m:r>
      </m:oMath>
      <w:r w:rsidRPr="005B72BD">
        <w:t>.</w:t>
      </w:r>
      <w:r>
        <w:t xml:space="preserve"> Some networks were also trained with additional hand-designed features</w:t>
      </w:r>
    </w:p>
    <w:p w14:paraId="7297B63F" w14:textId="77777777" w:rsidR="00913F0D" w:rsidRPr="005B72BD" w:rsidRDefault="00913F0D" w:rsidP="005C787C">
      <w:pPr>
        <w:pStyle w:val="ListParagraph"/>
        <w:numPr>
          <w:ilvl w:val="0"/>
          <w:numId w:val="16"/>
        </w:numPr>
      </w:pPr>
      <w:r w:rsidRPr="005B72BD">
        <w:t xml:space="preserve">2D convolutional neural networks were fed data with one image channel added to the </w:t>
      </w:r>
      <m:oMath>
        <m:r>
          <w:rPr>
            <w:rFonts w:ascii="Cambria Math" w:hAnsi="Cambria Math"/>
          </w:rPr>
          <m:t>n×</m:t>
        </m:r>
        <m:r>
          <m:rPr>
            <m:sty m:val="p"/>
          </m:rPr>
          <w:rPr>
            <w:rFonts w:ascii="Cambria Math" w:hAnsi="Cambria Math"/>
          </w:rPr>
          <m:t xml:space="preserve">17 × </m:t>
        </m:r>
      </m:oMath>
      <w:r w:rsidRPr="005B72BD">
        <w:t xml:space="preserve">24 matrices, </w:t>
      </w:r>
      <w:r>
        <w:t>to produce an input tensor of dimensions</w:t>
      </w:r>
      <w:r w:rsidRPr="005B72BD">
        <w:t xml:space="preserve"> </w:t>
      </w:r>
      <m:oMath>
        <m:r>
          <w:rPr>
            <w:rFonts w:ascii="Cambria Math" w:hAnsi="Cambria Math"/>
          </w:rPr>
          <m:t>n×</m:t>
        </m:r>
        <m:r>
          <m:rPr>
            <m:sty m:val="p"/>
          </m:rPr>
          <w:rPr>
            <w:rFonts w:ascii="Cambria Math" w:hAnsi="Cambria Math"/>
          </w:rPr>
          <m:t>17×24×1</m:t>
        </m:r>
      </m:oMath>
    </w:p>
    <w:p w14:paraId="41378F50" w14:textId="77777777" w:rsidR="00913F0D" w:rsidRPr="005B72BD" w:rsidRDefault="00913F0D" w:rsidP="005C787C">
      <w:pPr>
        <w:pStyle w:val="ListParagraph"/>
        <w:numPr>
          <w:ilvl w:val="0"/>
          <w:numId w:val="16"/>
        </w:numPr>
      </w:pPr>
      <w:r w:rsidRPr="005B72BD">
        <w:t xml:space="preserve">1D convolutional neural networks were fed data with one channel added to the 24 column-sums, </w:t>
      </w:r>
      <w:r>
        <w:t>to produce an input matrix of</w:t>
      </w:r>
      <w:r w:rsidRPr="005B72BD">
        <w:t xml:space="preserve"> </w:t>
      </w:r>
      <m:oMath>
        <m:r>
          <w:rPr>
            <w:rFonts w:ascii="Cambria Math" w:hAnsi="Cambria Math"/>
          </w:rPr>
          <m:t>n×</m:t>
        </m:r>
        <m:r>
          <m:rPr>
            <m:sty m:val="p"/>
          </m:rPr>
          <w:rPr>
            <w:rFonts w:ascii="Cambria Math" w:hAnsi="Cambria Math"/>
          </w:rPr>
          <m:t>24×1</m:t>
        </m:r>
      </m:oMath>
    </w:p>
    <w:p w14:paraId="0B81D6CB" w14:textId="77777777" w:rsidR="00913F0D" w:rsidRDefault="00913F0D" w:rsidP="005C787C">
      <w:pPr>
        <w:pStyle w:val="ListParagraph"/>
        <w:numPr>
          <w:ilvl w:val="0"/>
          <w:numId w:val="16"/>
        </w:numPr>
      </w:pPr>
      <w:r w:rsidRPr="005B72BD">
        <w:t>LSTM neural networks were fed data w</w:t>
      </w:r>
      <w:r>
        <w:t>here</w:t>
      </w:r>
      <w:r w:rsidRPr="005B72BD">
        <w:t xml:space="preserve"> the </w:t>
      </w:r>
      <m:oMath>
        <m:r>
          <w:rPr>
            <w:rFonts w:ascii="Cambria Math" w:hAnsi="Cambria Math"/>
          </w:rPr>
          <m:t>n×</m:t>
        </m:r>
        <m:r>
          <m:rPr>
            <m:sty m:val="p"/>
          </m:rPr>
          <w:rPr>
            <w:rFonts w:ascii="Cambria Math" w:hAnsi="Cambria Math"/>
          </w:rPr>
          <m:t xml:space="preserve">17 × </m:t>
        </m:r>
      </m:oMath>
      <w:r w:rsidRPr="005B72BD">
        <w:t>24 matrices</w:t>
      </w:r>
      <w:r>
        <w:t xml:space="preserve"> were</w:t>
      </w:r>
      <w:r w:rsidRPr="005B72BD">
        <w:t xml:space="preserve"> transposed to </w:t>
      </w:r>
      <w:r>
        <w:t>have dimensions</w:t>
      </w:r>
      <m:oMath>
        <m:r>
          <m:rPr>
            <m:sty m:val="p"/>
          </m:rPr>
          <w:rPr>
            <w:rFonts w:ascii="Cambria Math" w:hAnsi="Cambria Math"/>
          </w:rPr>
          <m:t xml:space="preserve"> n×</m:t>
        </m:r>
        <m:r>
          <w:rPr>
            <w:rFonts w:ascii="Cambria Math" w:hAnsi="Cambria Math"/>
          </w:rPr>
          <m:t>24×17</m:t>
        </m:r>
      </m:oMath>
      <w:r w:rsidRPr="005B72BD">
        <w:t>, i.e. 24 time-bins with 17 features</w:t>
      </w:r>
    </w:p>
    <w:p w14:paraId="0F19DE59" w14:textId="77777777" w:rsidR="00913F0D" w:rsidRDefault="00913F0D" w:rsidP="005C787C"/>
    <w:p w14:paraId="6E73C370" w14:textId="77777777" w:rsidR="00913F0D" w:rsidRPr="005B72BD" w:rsidRDefault="00913F0D" w:rsidP="005C787C">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5C787C"/>
    <w:p w14:paraId="09F6C8C2" w14:textId="77777777" w:rsidR="00913F0D" w:rsidRPr="005B72BD" w:rsidRDefault="00913F0D" w:rsidP="005C787C">
      <w:r w:rsidRPr="005B72BD">
        <w:t>Data was normalized as follows:</w:t>
      </w:r>
    </w:p>
    <w:p w14:paraId="5B8077C4" w14:textId="77777777" w:rsidR="00913F0D" w:rsidRPr="005B72BD" w:rsidRDefault="00913F0D" w:rsidP="005C787C"/>
    <w:p w14:paraId="6A7F8A5E" w14:textId="77777777" w:rsidR="00913F0D" w:rsidRPr="00274869" w:rsidRDefault="00913F0D" w:rsidP="005C787C">
      <w:pPr>
        <w:rPr>
          <w:rFonts w:asciiTheme="majorHAnsi" w:hAnsiTheme="majorHAnsi"/>
        </w:rPr>
      </w:pPr>
      <m:oMathPara>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39EC3521" w14:textId="77777777" w:rsidR="00913F0D" w:rsidRPr="005B72BD" w:rsidRDefault="00913F0D" w:rsidP="005C787C"/>
    <w:p w14:paraId="35BF0BEE" w14:textId="77777777" w:rsidR="00913F0D" w:rsidRDefault="00913F0D" w:rsidP="005C787C">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5C787C"/>
    <w:p w14:paraId="202D2CA4" w14:textId="77777777" w:rsidR="00913F0D" w:rsidRDefault="00913F0D" w:rsidP="005C787C">
      <w:r>
        <w:t>Over the next few pages, an assessment of the usefulness of various model architectures and hyperparameter settings developed during this stage is conducted at the hand of plots.</w:t>
      </w:r>
    </w:p>
    <w:p w14:paraId="00165963" w14:textId="77777777" w:rsidR="00913F0D" w:rsidRDefault="00913F0D" w:rsidP="005C787C"/>
    <w:p w14:paraId="746FDB37" w14:textId="77777777" w:rsidR="00913F0D" w:rsidRDefault="00913F0D" w:rsidP="00913F0D">
      <w:pPr>
        <w:pStyle w:val="Heading3"/>
      </w:pPr>
      <w:bookmarkStart w:id="163" w:name="_Toc19377299"/>
      <w:r>
        <w:t>2D Convolutional Neural Networks</w:t>
      </w:r>
      <w:bookmarkEnd w:id="163"/>
      <w:r>
        <w:t xml:space="preserve"> </w:t>
      </w:r>
    </w:p>
    <w:p w14:paraId="0239CC4A" w14:textId="77777777" w:rsidR="00913F0D" w:rsidRDefault="00913F0D" w:rsidP="005C787C"/>
    <w:p w14:paraId="7E5EE502" w14:textId="11822FA5" w:rsidR="00913F0D" w:rsidRDefault="00913F0D" w:rsidP="005C787C">
      <w:r>
        <w:t xml:space="preserve">All 2D Convolutional Neural Networks developed for Particle Identification are summarised in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w:t>
      </w:r>
      <w:r>
        <w:fldChar w:fldCharType="begin"/>
      </w:r>
      <w:r>
        <w:instrText xml:space="preserve"> REF _Ref18856515 \h </w:instrText>
      </w:r>
      <w:r>
        <w:fldChar w:fldCharType="separate"/>
      </w:r>
      <w:r w:rsidR="0097496B">
        <w:t xml:space="preserve">Figure </w:t>
      </w:r>
      <w:r w:rsidR="0097496B">
        <w:rPr>
          <w:noProof/>
        </w:rPr>
        <w:t>83</w:t>
      </w:r>
      <w:r>
        <w:fldChar w:fldCharType="end"/>
      </w:r>
      <w:r>
        <w:t xml:space="preserve">, </w:t>
      </w:r>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and </w:t>
      </w:r>
      <w:r>
        <w:fldChar w:fldCharType="begin"/>
      </w:r>
      <w:r>
        <w:instrText xml:space="preserve"> REF _Ref18856523 \h </w:instrText>
      </w:r>
      <w:r>
        <w:fldChar w:fldCharType="separate"/>
      </w:r>
      <w:r w:rsidR="0097496B">
        <w:t xml:space="preserve">Figure </w:t>
      </w:r>
      <w:r w:rsidR="0097496B">
        <w:rPr>
          <w:noProof/>
        </w:rPr>
        <w:t>86</w:t>
      </w:r>
      <w:r>
        <w:fldChar w:fldCharType="end"/>
      </w:r>
      <w:r>
        <w:t>.</w:t>
      </w:r>
    </w:p>
    <w:p w14:paraId="19846B6D" w14:textId="77777777" w:rsidR="00913F0D" w:rsidRDefault="00913F0D" w:rsidP="005C787C"/>
    <w:p w14:paraId="0819FC28" w14:textId="77777777" w:rsidR="00913F0D" w:rsidRDefault="00913F0D" w:rsidP="005C787C">
      <w:r>
        <w:lastRenderedPageBreak/>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5C787C"/>
    <w:p w14:paraId="4965A57D" w14:textId="6F5BA77A" w:rsidR="00913F0D" w:rsidRDefault="00913F0D" w:rsidP="005C787C">
      <w:r>
        <w:t xml:space="preserve">It is immediately apparent 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that the worst-performing models were all trained with a fairly high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5C787C"/>
    <w:p w14:paraId="6E1BE219" w14:textId="77777777" w:rsidR="00913F0D" w:rsidRDefault="00913F0D" w:rsidP="005C787C">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5C787C"/>
    <w:p w14:paraId="12824BA6" w14:textId="573AE96C" w:rsidR="00913F0D" w:rsidRDefault="00913F0D" w:rsidP="005C787C">
      <w:r>
        <w:t xml:space="preserve">From </w:t>
      </w:r>
      <w:r>
        <w:fldChar w:fldCharType="begin"/>
      </w:r>
      <w:r>
        <w:instrText xml:space="preserve"> REF _Ref18850690 \h </w:instrText>
      </w:r>
      <w:r>
        <w:fldChar w:fldCharType="separate"/>
      </w:r>
      <w:r w:rsidR="0097496B">
        <w:rPr>
          <w:b/>
          <w:bCs/>
          <w:lang w:val="en-US"/>
        </w:rPr>
        <w:t>Error! Reference source not found.</w:t>
      </w:r>
      <w:r>
        <w:fldChar w:fldCharType="end"/>
      </w:r>
      <w:r>
        <w:t>, one can see  that  is is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5C787C"/>
    <w:p w14:paraId="3B8E25F9" w14:textId="77777777" w:rsidR="00913F0D" w:rsidRDefault="00913F0D" w:rsidP="005C787C"/>
    <w:p w14:paraId="57539DC5" w14:textId="77777777" w:rsidR="00913F0D" w:rsidRDefault="00913F0D" w:rsidP="005C787C">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5C787C"/>
    <w:p w14:paraId="30E83DF0" w14:textId="77777777" w:rsidR="00913F0D" w:rsidRDefault="00913F0D" w:rsidP="005C787C">
      <w:r>
        <w:t>There is no consistent indication of whether using Max Pooling improved performance in this task, but the top two models did not make use of them.</w:t>
      </w:r>
    </w:p>
    <w:p w14:paraId="589CFAC6" w14:textId="77777777" w:rsidR="00913F0D" w:rsidRDefault="00913F0D" w:rsidP="005C787C"/>
    <w:p w14:paraId="194D6EED" w14:textId="6A7A84C0" w:rsidR="00913F0D" w:rsidRDefault="00913F0D" w:rsidP="005C787C">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shows that most 2D Convolutional models were trained with a batch size of 32, while using a smaller batch size makes gradient updates slightly more volatile and therefore a little less accurate, using very large batch sizes makes this already computationally expensive procedure take even longer.</w:t>
      </w:r>
    </w:p>
    <w:p w14:paraId="4AA52A47" w14:textId="77777777" w:rsidR="00913F0D" w:rsidRDefault="00913F0D" w:rsidP="005C787C"/>
    <w:p w14:paraId="3D53B7C4" w14:textId="77777777" w:rsidR="00913F0D" w:rsidRDefault="00913F0D" w:rsidP="005C787C">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p>
    <w:p w14:paraId="4FBDA91A" w14:textId="77777777" w:rsidR="00913F0D" w:rsidRDefault="00913F0D" w:rsidP="005C787C"/>
    <w:p w14:paraId="3A0D2E8D" w14:textId="77777777" w:rsidR="00913F0D" w:rsidRDefault="00913F0D" w:rsidP="005C787C">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5C787C"/>
    <w:p w14:paraId="21159A37" w14:textId="77777777" w:rsidR="00913F0D" w:rsidRDefault="00913F0D" w:rsidP="005C787C">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2966ACF2" w:rsidR="00913F0D" w:rsidRDefault="00913F0D" w:rsidP="005C787C">
      <w:r>
        <w:t xml:space="preserve">A surprising result from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0097496B" w:rsidRPr="005B72BD">
        <w:t xml:space="preserve">Figure </w:t>
      </w:r>
      <w:r w:rsidR="0097496B">
        <w:rPr>
          <w:noProof/>
        </w:rPr>
        <w:t>80</w:t>
      </w:r>
      <w:r>
        <w:fldChar w:fldCharType="end"/>
      </w:r>
      <w:r>
        <w:t xml:space="preserve"> and </w:t>
      </w:r>
      <w:r>
        <w:fldChar w:fldCharType="begin"/>
      </w:r>
      <w:r>
        <w:instrText xml:space="preserve"> REF _Ref18858553 \h </w:instrText>
      </w:r>
      <w:r>
        <w:fldChar w:fldCharType="separate"/>
      </w:r>
      <w:r w:rsidR="0097496B" w:rsidRPr="005B72BD">
        <w:t xml:space="preserve">Figure </w:t>
      </w:r>
      <w:r w:rsidR="0097496B">
        <w:rPr>
          <w:noProof/>
        </w:rPr>
        <w:t>81</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5C787C"/>
    <w:p w14:paraId="2796200E" w14:textId="30D0195F" w:rsidR="00D90795" w:rsidRDefault="00D90795" w:rsidP="005C787C">
      <w:pPr>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64" w:name="_Toc19377322"/>
      <w:r w:rsidRPr="005B72BD">
        <w:rPr>
          <w:rFonts w:asciiTheme="majorHAnsi" w:hAnsiTheme="majorHAnsi" w:cs="Times New Roman"/>
        </w:rPr>
        <w:t>Particle Identification Using Deep Learning</w:t>
      </w:r>
      <w:bookmarkEnd w:id="164"/>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5C787C"/>
    <w:p w14:paraId="1378770E" w14:textId="2A6493E2" w:rsidR="00D90795" w:rsidRPr="005B72BD" w:rsidRDefault="00D90795" w:rsidP="005C787C">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0097496B" w:rsidRPr="005B72BD">
        <w:t xml:space="preserve">Figure </w:t>
      </w:r>
      <w:r w:rsidR="0097496B">
        <w:rPr>
          <w:noProof/>
        </w:rPr>
        <w:t>56</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5C787C"/>
    <w:p w14:paraId="26D2F31D" w14:textId="77777777" w:rsidR="00D90795" w:rsidRPr="005B72BD" w:rsidRDefault="00D90795" w:rsidP="005C787C">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6B06051F" w:rsidR="00D90795" w:rsidRPr="005B72BD" w:rsidRDefault="00D90795" w:rsidP="005C787C">
      <w:pPr>
        <w:pStyle w:val="Caption"/>
      </w:pPr>
      <w:bookmarkStart w:id="165" w:name="_Ref18870550"/>
      <w:bookmarkStart w:id="166" w:name="_Toc19377411"/>
      <w:r w:rsidRPr="005B72BD">
        <w:t xml:space="preserve">Figure </w:t>
      </w:r>
      <w:r w:rsidR="00551F57">
        <w:fldChar w:fldCharType="begin"/>
      </w:r>
      <w:r w:rsidR="00551F57">
        <w:instrText xml:space="preserve"> SEQ Figure \* ARABIC </w:instrText>
      </w:r>
      <w:r w:rsidR="00551F57">
        <w:fldChar w:fldCharType="separate"/>
      </w:r>
      <w:r w:rsidR="0097496B">
        <w:rPr>
          <w:noProof/>
        </w:rPr>
        <w:t>56</w:t>
      </w:r>
      <w:r w:rsidR="00551F57">
        <w:rPr>
          <w:noProof/>
        </w:rPr>
        <w:fldChar w:fldCharType="end"/>
      </w:r>
      <w:bookmarkEnd w:id="165"/>
      <w:r w:rsidRPr="005B72BD">
        <w:t>: Accuracy Paradox</w:t>
      </w:r>
      <w:bookmarkEnd w:id="166"/>
    </w:p>
    <w:p w14:paraId="7F0E4040" w14:textId="77777777" w:rsidR="00D90795" w:rsidRPr="00B16E47" w:rsidRDefault="00D90795" w:rsidP="005C787C"/>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5C787C"/>
    <w:p w14:paraId="32A3E8BB" w14:textId="77777777" w:rsidR="00D90795" w:rsidRPr="005B72BD" w:rsidRDefault="00D90795" w:rsidP="005C787C">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5C787C"/>
    <w:p w14:paraId="64E901B0" w14:textId="77777777" w:rsidR="00D90795" w:rsidRPr="005B72BD" w:rsidRDefault="00D90795" w:rsidP="005C787C">
      <w:r w:rsidRPr="005B72BD">
        <w:t xml:space="preserve">There seems to be an absolute limit at around 75% training accuracy, regardless of: </w:t>
      </w:r>
    </w:p>
    <w:p w14:paraId="59F2B68B" w14:textId="77777777" w:rsidR="00D90795" w:rsidRPr="005B72BD" w:rsidRDefault="00D90795" w:rsidP="005C787C"/>
    <w:p w14:paraId="4F51EB21" w14:textId="41CF213D" w:rsidR="00D90795" w:rsidRPr="005B72BD" w:rsidRDefault="00D90795" w:rsidP="005C787C">
      <w:pPr>
        <w:pStyle w:val="ListParagraph"/>
        <w:numPr>
          <w:ilvl w:val="0"/>
          <w:numId w:val="26"/>
        </w:numPr>
      </w:pPr>
      <w:r w:rsidRPr="005B72BD">
        <w:t>which architecture was used (</w:t>
      </w:r>
      <w:r w:rsidRPr="005B72BD">
        <w:fldChar w:fldCharType="begin"/>
      </w:r>
      <w:r w:rsidRPr="005B72BD">
        <w:instrText xml:space="preserve"> REF _Ref16329877 \h  \* MERGEFORMAT </w:instrText>
      </w:r>
      <w:r w:rsidRPr="005B72BD">
        <w:fldChar w:fldCharType="separate"/>
      </w:r>
      <w:r w:rsidR="0097496B" w:rsidRPr="005B72BD">
        <w:t xml:space="preserve">Figure </w:t>
      </w:r>
      <w:r w:rsidR="0097496B">
        <w:rPr>
          <w:noProof/>
        </w:rPr>
        <w:t>57</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0097496B" w:rsidRPr="005B72BD">
        <w:t xml:space="preserve">Figure </w:t>
      </w:r>
      <w:r w:rsidR="0097496B">
        <w:rPr>
          <w:noProof/>
        </w:rPr>
        <w:t>58</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0097496B" w:rsidRPr="005B72BD">
        <w:t xml:space="preserve">Figure </w:t>
      </w:r>
      <w:r w:rsidR="0097496B">
        <w:rPr>
          <w:noProof/>
        </w:rPr>
        <w:t>59</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5C787C">
      <w:pPr>
        <w:pStyle w:val="ListParagraph"/>
      </w:pPr>
    </w:p>
    <w:p w14:paraId="2E1F7B76" w14:textId="77777777" w:rsidR="00D90795" w:rsidRPr="005B72BD" w:rsidRDefault="00D90795" w:rsidP="005C787C"/>
    <w:p w14:paraId="08D02C9F" w14:textId="77777777" w:rsidR="00D90795" w:rsidRPr="005B72BD" w:rsidRDefault="00D90795" w:rsidP="005C787C">
      <w:r w:rsidRPr="005B72BD">
        <w:rPr>
          <w:noProof/>
        </w:rPr>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63BD497A" w:rsidR="00D90795" w:rsidRPr="005B72BD" w:rsidRDefault="00D90795" w:rsidP="005C787C">
      <w:pPr>
        <w:pStyle w:val="Caption"/>
      </w:pPr>
      <w:bookmarkStart w:id="167" w:name="_Ref16329877"/>
      <w:bookmarkStart w:id="168" w:name="_Toc19377412"/>
      <w:r w:rsidRPr="005B72BD">
        <w:t xml:space="preserve">Figure </w:t>
      </w:r>
      <w:r w:rsidR="00551F57">
        <w:fldChar w:fldCharType="begin"/>
      </w:r>
      <w:r w:rsidR="00551F57">
        <w:instrText xml:space="preserve"> </w:instrText>
      </w:r>
      <w:r w:rsidR="00551F57">
        <w:instrText xml:space="preserve">SEQ Figure \* ARABIC </w:instrText>
      </w:r>
      <w:r w:rsidR="00551F57">
        <w:fldChar w:fldCharType="separate"/>
      </w:r>
      <w:r w:rsidR="0097496B">
        <w:rPr>
          <w:noProof/>
        </w:rPr>
        <w:t>57</w:t>
      </w:r>
      <w:r w:rsidR="00551F57">
        <w:rPr>
          <w:noProof/>
        </w:rPr>
        <w:fldChar w:fldCharType="end"/>
      </w:r>
      <w:bookmarkEnd w:id="167"/>
      <w:r w:rsidRPr="005B72BD">
        <w:t>: Example of a 2D-Convolutional Network training to high validation accuracy</w:t>
      </w:r>
      <w:bookmarkEnd w:id="168"/>
    </w:p>
    <w:p w14:paraId="52C6B32B" w14:textId="77777777" w:rsidR="00D90795" w:rsidRPr="005B72BD" w:rsidRDefault="00D90795" w:rsidP="005C787C">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38FC27C6" w:rsidR="00D90795" w:rsidRPr="005B72BD" w:rsidRDefault="00D90795" w:rsidP="005C787C">
      <w:pPr>
        <w:pStyle w:val="Caption"/>
      </w:pPr>
      <w:bookmarkStart w:id="169" w:name="_Ref16329883"/>
      <w:bookmarkStart w:id="170" w:name="_Toc19377413"/>
      <w:r w:rsidRPr="005B72BD">
        <w:t xml:space="preserve">Figure </w:t>
      </w:r>
      <w:r w:rsidR="00551F57">
        <w:fldChar w:fldCharType="begin"/>
      </w:r>
      <w:r w:rsidR="00551F57">
        <w:instrText xml:space="preserve"> SEQ Figure \* ARABIC </w:instrText>
      </w:r>
      <w:r w:rsidR="00551F57">
        <w:fldChar w:fldCharType="separate"/>
      </w:r>
      <w:r w:rsidR="0097496B">
        <w:rPr>
          <w:noProof/>
        </w:rPr>
        <w:t>58</w:t>
      </w:r>
      <w:r w:rsidR="00551F57">
        <w:rPr>
          <w:noProof/>
        </w:rPr>
        <w:fldChar w:fldCharType="end"/>
      </w:r>
      <w:bookmarkEnd w:id="169"/>
      <w:r w:rsidRPr="005B72BD">
        <w:t>: Example of an LSTM Network training to high validation accuracy</w:t>
      </w:r>
      <w:bookmarkEnd w:id="170"/>
    </w:p>
    <w:p w14:paraId="0CDF19DC" w14:textId="77777777" w:rsidR="00D90795" w:rsidRPr="005B72BD" w:rsidRDefault="00D90795" w:rsidP="005C787C">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6771C203" w:rsidR="00D90795" w:rsidRPr="005B72BD" w:rsidRDefault="00D90795" w:rsidP="005C787C">
      <w:pPr>
        <w:pStyle w:val="Caption"/>
      </w:pPr>
      <w:bookmarkStart w:id="171" w:name="_Ref16329885"/>
      <w:bookmarkStart w:id="172" w:name="_Toc19377414"/>
      <w:r w:rsidRPr="005B72BD">
        <w:t xml:space="preserve">Figure </w:t>
      </w:r>
      <w:r w:rsidR="00551F57">
        <w:fldChar w:fldCharType="begin"/>
      </w:r>
      <w:r w:rsidR="00551F57">
        <w:instrText xml:space="preserve"> SEQ Figure \* ARABIC </w:instrText>
      </w:r>
      <w:r w:rsidR="00551F57">
        <w:fldChar w:fldCharType="separate"/>
      </w:r>
      <w:r w:rsidR="0097496B">
        <w:rPr>
          <w:noProof/>
        </w:rPr>
        <w:t>59</w:t>
      </w:r>
      <w:r w:rsidR="00551F57">
        <w:rPr>
          <w:noProof/>
        </w:rPr>
        <w:fldChar w:fldCharType="end"/>
      </w:r>
      <w:bookmarkEnd w:id="171"/>
      <w:r w:rsidRPr="005B72BD">
        <w:t>: Example of a 1D-Convolutional Neural Network training to high validation accuracy</w:t>
      </w:r>
      <w:bookmarkEnd w:id="172"/>
    </w:p>
    <w:p w14:paraId="3A757210" w14:textId="77777777" w:rsidR="00D90795" w:rsidRPr="005B72BD" w:rsidRDefault="00D90795" w:rsidP="005C787C">
      <w:pPr>
        <w:pStyle w:val="ListParagraph"/>
      </w:pPr>
    </w:p>
    <w:p w14:paraId="46A5A1A2" w14:textId="77777777" w:rsidR="00D90795" w:rsidRPr="005B72BD" w:rsidRDefault="00D90795" w:rsidP="005C787C">
      <w:pPr>
        <w:pStyle w:val="ListParagraph"/>
      </w:pPr>
    </w:p>
    <w:p w14:paraId="5B36AB2D" w14:textId="69FA7076" w:rsidR="00D90795" w:rsidRPr="005B72BD" w:rsidRDefault="00D90795" w:rsidP="005C787C">
      <w:pPr>
        <w:pStyle w:val="ListParagraph"/>
        <w:numPr>
          <w:ilvl w:val="0"/>
          <w:numId w:val="26"/>
        </w:numPr>
      </w:pPr>
      <w:r w:rsidRPr="005B72BD">
        <w:t>the amount of epochs used for training (</w:t>
      </w:r>
      <w:r w:rsidRPr="005B72BD">
        <w:fldChar w:fldCharType="begin"/>
      </w:r>
      <w:r w:rsidRPr="005B72BD">
        <w:instrText xml:space="preserve"> REF _Ref16330016 \h  \* MERGEFORMAT </w:instrText>
      </w:r>
      <w:r w:rsidRPr="005B72BD">
        <w:fldChar w:fldCharType="separate"/>
      </w:r>
      <w:r w:rsidR="0097496B" w:rsidRPr="005B72BD">
        <w:t xml:space="preserve">Figure </w:t>
      </w:r>
      <w:r w:rsidR="0097496B">
        <w:rPr>
          <w:noProof/>
        </w:rPr>
        <w:t>60</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5C787C"/>
    <w:p w14:paraId="6BB37E2A" w14:textId="77777777" w:rsidR="00D90795" w:rsidRPr="005B72BD" w:rsidRDefault="00D90795" w:rsidP="005C787C"/>
    <w:p w14:paraId="5FFBFC8E" w14:textId="77777777" w:rsidR="00D90795" w:rsidRPr="005B72BD" w:rsidRDefault="00D90795" w:rsidP="005C787C">
      <w:r w:rsidRPr="005B72BD">
        <w:rPr>
          <w:noProof/>
        </w:rPr>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0825AAA4" w:rsidR="00D90795" w:rsidRPr="005B72BD" w:rsidRDefault="00D90795" w:rsidP="005C787C">
      <w:pPr>
        <w:pStyle w:val="Caption"/>
      </w:pPr>
      <w:bookmarkStart w:id="173" w:name="_Ref16330016"/>
      <w:bookmarkStart w:id="174" w:name="_Toc19377415"/>
      <w:r w:rsidRPr="005B72BD">
        <w:t xml:space="preserve">Figure </w:t>
      </w:r>
      <w:r w:rsidR="00551F57">
        <w:fldChar w:fldCharType="begin"/>
      </w:r>
      <w:r w:rsidR="00551F57">
        <w:instrText xml:space="preserve"> SEQ Figure \* ARABIC </w:instrText>
      </w:r>
      <w:r w:rsidR="00551F57">
        <w:fldChar w:fldCharType="separate"/>
      </w:r>
      <w:r w:rsidR="0097496B">
        <w:rPr>
          <w:noProof/>
        </w:rPr>
        <w:t>60</w:t>
      </w:r>
      <w:r w:rsidR="00551F57">
        <w:rPr>
          <w:noProof/>
        </w:rPr>
        <w:fldChar w:fldCharType="end"/>
      </w:r>
      <w:bookmarkEnd w:id="173"/>
      <w:r w:rsidRPr="005B72BD">
        <w:t>: Running a successful model for twice the number of epochs results in minimal gains and eventually, results in overfitting</w:t>
      </w:r>
      <w:bookmarkEnd w:id="174"/>
    </w:p>
    <w:p w14:paraId="71EEF906" w14:textId="77777777" w:rsidR="00D90795" w:rsidRPr="005B72BD" w:rsidRDefault="00D90795" w:rsidP="005C787C"/>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5C787C"/>
    <w:p w14:paraId="434EBC4C" w14:textId="77777777" w:rsidR="00D90795" w:rsidRPr="005B72BD" w:rsidRDefault="00D90795" w:rsidP="005C787C">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ngl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5C787C"/>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5C787C"/>
    <w:p w14:paraId="0F9E2CEF" w14:textId="77777777" w:rsidR="00D90795" w:rsidRPr="005B72BD" w:rsidRDefault="00D90795" w:rsidP="005C787C">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5C787C"/>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5C787C"/>
    <w:p w14:paraId="7D14A037" w14:textId="77777777" w:rsidR="00D90795" w:rsidRPr="005B72BD" w:rsidRDefault="00D90795" w:rsidP="005C787C">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5C787C"/>
    <w:p w14:paraId="68D53CDF" w14:textId="77777777" w:rsidR="00D90795" w:rsidRPr="005B72BD" w:rsidRDefault="00D90795" w:rsidP="005C787C">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xml:space="preserve">) was obtained using only two LSTM layers, with the second layer going backwards, followed by four dense layers of 256 nodes each. Using 6 LSTM layers, alternating between going backwards and 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5C787C"/>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5C787C"/>
    <w:p w14:paraId="5EA78795" w14:textId="64052D35" w:rsidR="00D90795" w:rsidRPr="005B72BD" w:rsidRDefault="00D90795" w:rsidP="005C787C">
      <w:r w:rsidRPr="005B72BD">
        <w:fldChar w:fldCharType="begin"/>
      </w:r>
      <w:r w:rsidRPr="005B72BD">
        <w:instrText xml:space="preserve"> REF _Ref16338866 \h  \* MERGEFORMAT </w:instrText>
      </w:r>
      <w:r w:rsidRPr="005B72BD">
        <w:fldChar w:fldCharType="separate"/>
      </w:r>
      <w:r w:rsidR="0097496B" w:rsidRPr="005B72BD">
        <w:t xml:space="preserve">Figure </w:t>
      </w:r>
      <w:r w:rsidR="0097496B">
        <w:rPr>
          <w:noProof/>
        </w:rPr>
        <w:t>61</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5C787C"/>
    <w:p w14:paraId="68401ABF" w14:textId="77777777" w:rsidR="00D90795" w:rsidRPr="005B72BD" w:rsidRDefault="00D90795" w:rsidP="005C787C"/>
    <w:p w14:paraId="7E4F097E" w14:textId="77777777" w:rsidR="00D90795" w:rsidRPr="005B72BD" w:rsidRDefault="00D90795" w:rsidP="005C787C">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51B048E8" w:rsidR="00D90795" w:rsidRPr="005B72BD" w:rsidRDefault="00D90795" w:rsidP="005C787C">
      <w:pPr>
        <w:pStyle w:val="Caption"/>
      </w:pPr>
      <w:bookmarkStart w:id="175" w:name="_Ref16338866"/>
      <w:bookmarkStart w:id="176" w:name="_Toc19377416"/>
      <w:r w:rsidRPr="005B72BD">
        <w:t xml:space="preserve">Figure </w:t>
      </w:r>
      <w:r w:rsidR="00551F57">
        <w:fldChar w:fldCharType="begin"/>
      </w:r>
      <w:r w:rsidR="00551F57">
        <w:instrText xml:space="preserve"> SEQ Figure \* ARABIC </w:instrText>
      </w:r>
      <w:r w:rsidR="00551F57">
        <w:fldChar w:fldCharType="separate"/>
      </w:r>
      <w:r w:rsidR="0097496B">
        <w:rPr>
          <w:noProof/>
        </w:rPr>
        <w:t>61</w:t>
      </w:r>
      <w:r w:rsidR="00551F57">
        <w:rPr>
          <w:noProof/>
        </w:rPr>
        <w:fldChar w:fldCharType="end"/>
      </w:r>
      <w:bookmarkEnd w:id="175"/>
      <w:r w:rsidRPr="005B72BD">
        <w:t>: No Dropout vs Same Model with too much Dropout</w:t>
      </w:r>
      <w:bookmarkEnd w:id="176"/>
    </w:p>
    <w:p w14:paraId="6EDA2B63" w14:textId="77777777" w:rsidR="00D90795" w:rsidRPr="005B72BD" w:rsidRDefault="00D90795" w:rsidP="005C787C"/>
    <w:p w14:paraId="42BF7564" w14:textId="77777777" w:rsidR="00D90795" w:rsidRPr="005B72BD" w:rsidRDefault="00D90795" w:rsidP="005C787C">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5C787C"/>
    <w:p w14:paraId="2496480D" w14:textId="0E3A5CC4" w:rsidR="00D90795" w:rsidRPr="005B72BD" w:rsidRDefault="00D90795" w:rsidP="005C787C">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97496B" w:rsidRPr="005B72BD">
        <w:t xml:space="preserve">Figure </w:t>
      </w:r>
      <w:r w:rsidR="0097496B">
        <w:rPr>
          <w:noProof/>
        </w:rPr>
        <w:t>62</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5C787C"/>
    <w:p w14:paraId="04226A52" w14:textId="77777777" w:rsidR="00D90795" w:rsidRPr="005B72BD" w:rsidRDefault="00D90795" w:rsidP="005C787C">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1367012E" w:rsidR="00D90795" w:rsidRPr="005B72BD" w:rsidRDefault="00D90795" w:rsidP="005C787C">
      <w:pPr>
        <w:pStyle w:val="Caption"/>
      </w:pPr>
      <w:bookmarkStart w:id="177" w:name="_Ref16336410"/>
      <w:bookmarkStart w:id="178" w:name="_Toc19377417"/>
      <w:r w:rsidRPr="005B72BD">
        <w:t xml:space="preserve">Figure </w:t>
      </w:r>
      <w:r w:rsidR="00551F57">
        <w:fldChar w:fldCharType="begin"/>
      </w:r>
      <w:r w:rsidR="00551F57">
        <w:instrText xml:space="preserve"> SEQ Figure \* ARABIC </w:instrText>
      </w:r>
      <w:r w:rsidR="00551F57">
        <w:fldChar w:fldCharType="separate"/>
      </w:r>
      <w:r w:rsidR="0097496B">
        <w:rPr>
          <w:noProof/>
        </w:rPr>
        <w:t>62</w:t>
      </w:r>
      <w:r w:rsidR="00551F57">
        <w:rPr>
          <w:noProof/>
        </w:rPr>
        <w:fldChar w:fldCharType="end"/>
      </w:r>
      <w:bookmarkEnd w:id="177"/>
      <w:r w:rsidRPr="005B72BD">
        <w:t>: Gaussian Noise with σ=0.2</w:t>
      </w:r>
      <w:bookmarkEnd w:id="178"/>
    </w:p>
    <w:p w14:paraId="651A2FB8" w14:textId="77777777" w:rsidR="00D90795" w:rsidRPr="005B72BD" w:rsidRDefault="00D90795" w:rsidP="005C787C"/>
    <w:p w14:paraId="38A59603" w14:textId="77777777" w:rsidR="00D90795" w:rsidRDefault="00D90795" w:rsidP="00D90795">
      <w:pPr>
        <w:pStyle w:val="Heading3"/>
        <w:rPr>
          <w:rFonts w:asciiTheme="majorHAnsi" w:hAnsiTheme="majorHAnsi" w:cs="Times New Roman"/>
        </w:rPr>
      </w:pPr>
      <w:bookmarkStart w:id="179" w:name="_Toc19377323"/>
      <w:r w:rsidRPr="005B72BD">
        <w:rPr>
          <w:rFonts w:asciiTheme="majorHAnsi" w:hAnsiTheme="majorHAnsi" w:cs="Times New Roman"/>
        </w:rPr>
        <w:t>Deep Generative Models towards High Energy Physics Event Simulations</w:t>
      </w:r>
      <w:bookmarkEnd w:id="179"/>
    </w:p>
    <w:p w14:paraId="4378C7B5" w14:textId="77777777" w:rsidR="00D90795" w:rsidRDefault="00D90795" w:rsidP="005C787C"/>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5C787C"/>
    <w:p w14:paraId="626BA987" w14:textId="77777777" w:rsidR="00D90795" w:rsidRPr="00B63788" w:rsidRDefault="00D90795" w:rsidP="005C787C">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5C787C"/>
    <w:p w14:paraId="3BCD5E5D" w14:textId="77777777" w:rsidR="00D90795" w:rsidRDefault="00D90795" w:rsidP="005C787C">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5C787C"/>
    <w:p w14:paraId="22D6393D" w14:textId="77777777" w:rsidR="00D90795" w:rsidRPr="00B63788" w:rsidRDefault="00D90795" w:rsidP="005C787C">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5C787C"/>
    <w:p w14:paraId="3B656272" w14:textId="77777777" w:rsidR="00D90795" w:rsidRPr="005B72BD" w:rsidRDefault="00D90795" w:rsidP="005C787C">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5C787C"/>
    <w:p w14:paraId="7E95891A" w14:textId="77777777" w:rsidR="00D90795" w:rsidRPr="005B72BD" w:rsidRDefault="00D90795" w:rsidP="005C787C">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5C787C"/>
    <w:p w14:paraId="74754139" w14:textId="77777777" w:rsidR="00D90795" w:rsidRPr="005B72BD" w:rsidRDefault="00D90795" w:rsidP="005C787C">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5C787C"/>
    <w:p w14:paraId="212AAE65" w14:textId="77777777" w:rsidR="00D90795" w:rsidRPr="005B72BD" w:rsidRDefault="00D90795" w:rsidP="005C787C">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8834678" w:rsidR="00D90795" w:rsidRPr="005B72BD" w:rsidRDefault="00D90795" w:rsidP="005C787C">
      <w:pPr>
        <w:pStyle w:val="Caption"/>
      </w:pPr>
      <w:bookmarkStart w:id="180" w:name="_Toc19377418"/>
      <w:r w:rsidRPr="005B72BD">
        <w:t xml:space="preserve">Figure </w:t>
      </w:r>
      <w:r w:rsidR="00551F57">
        <w:fldChar w:fldCharType="begin"/>
      </w:r>
      <w:r w:rsidR="00551F57">
        <w:instrText xml:space="preserve"> SEQ Figure \* ARABIC </w:instrText>
      </w:r>
      <w:r w:rsidR="00551F57">
        <w:fldChar w:fldCharType="separate"/>
      </w:r>
      <w:r w:rsidR="0097496B">
        <w:rPr>
          <w:noProof/>
        </w:rPr>
        <w:t>63</w:t>
      </w:r>
      <w:r w:rsidR="00551F57">
        <w:rPr>
          <w:noProof/>
        </w:rPr>
        <w:fldChar w:fldCharType="end"/>
      </w:r>
      <w:r w:rsidRPr="005B72BD">
        <w:t>: Real images</w:t>
      </w:r>
      <w:bookmarkEnd w:id="180"/>
    </w:p>
    <w:p w14:paraId="78DD91E5" w14:textId="77777777" w:rsidR="00D90795" w:rsidRPr="005B72BD" w:rsidRDefault="00D90795" w:rsidP="005C787C">
      <w:r w:rsidRPr="005B72BD">
        <w:rPr>
          <w:noProof/>
        </w:rPr>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56CEFAEF" w:rsidR="00D90795" w:rsidRPr="005B72BD" w:rsidRDefault="00D90795" w:rsidP="005C787C">
      <w:pPr>
        <w:pStyle w:val="Caption"/>
      </w:pPr>
      <w:bookmarkStart w:id="181" w:name="_Toc19377419"/>
      <w:r w:rsidRPr="005B72BD">
        <w:t xml:space="preserve">Figure </w:t>
      </w:r>
      <w:r w:rsidR="00551F57">
        <w:fldChar w:fldCharType="begin"/>
      </w:r>
      <w:r w:rsidR="00551F57">
        <w:instrText xml:space="preserve"> SEQ Figure \* ARABIC </w:instrText>
      </w:r>
      <w:r w:rsidR="00551F57">
        <w:fldChar w:fldCharType="separate"/>
      </w:r>
      <w:r w:rsidR="0097496B">
        <w:rPr>
          <w:noProof/>
        </w:rPr>
        <w:t>64</w:t>
      </w:r>
      <w:r w:rsidR="00551F57">
        <w:rPr>
          <w:noProof/>
        </w:rPr>
        <w:fldChar w:fldCharType="end"/>
      </w:r>
      <w:r w:rsidRPr="005B72BD">
        <w:t>: Autoencoder outputs</w:t>
      </w:r>
      <w:bookmarkEnd w:id="181"/>
    </w:p>
    <w:p w14:paraId="2BF9E78F" w14:textId="77777777" w:rsidR="00D90795" w:rsidRPr="005B72BD" w:rsidRDefault="00D90795" w:rsidP="005C787C"/>
    <w:p w14:paraId="2D351F15" w14:textId="77777777" w:rsidR="00D90795" w:rsidRPr="005B72BD" w:rsidRDefault="00D90795" w:rsidP="005C787C">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5C787C"/>
    <w:p w14:paraId="2777C63C" w14:textId="4C3D25B5" w:rsidR="00D90795" w:rsidRPr="005B72BD" w:rsidRDefault="00D90795" w:rsidP="005C787C">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0097496B" w:rsidRPr="005B72BD">
        <w:t xml:space="preserve">Figure </w:t>
      </w:r>
      <w:r w:rsidR="0097496B">
        <w:rPr>
          <w:noProof/>
        </w:rPr>
        <w:t>65</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5C787C"/>
    <w:p w14:paraId="4F34C991" w14:textId="77777777" w:rsidR="00D90795" w:rsidRPr="005B72BD" w:rsidRDefault="00D90795" w:rsidP="005C787C">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0A87BBCF" w:rsidR="00D90795" w:rsidRPr="005B72BD" w:rsidRDefault="00D90795" w:rsidP="005C787C">
      <w:pPr>
        <w:pStyle w:val="Caption"/>
      </w:pPr>
      <w:bookmarkStart w:id="182" w:name="_Ref16368041"/>
      <w:bookmarkStart w:id="183" w:name="_Toc19377420"/>
      <w:r w:rsidRPr="005B72BD">
        <w:t xml:space="preserve">Figure </w:t>
      </w:r>
      <w:r w:rsidR="00551F57">
        <w:fldChar w:fldCharType="begin"/>
      </w:r>
      <w:r w:rsidR="00551F57">
        <w:instrText xml:space="preserve"> SEQ Figure \* ARABIC </w:instrText>
      </w:r>
      <w:r w:rsidR="00551F57">
        <w:fldChar w:fldCharType="separate"/>
      </w:r>
      <w:r w:rsidR="0097496B">
        <w:rPr>
          <w:noProof/>
        </w:rPr>
        <w:t>65</w:t>
      </w:r>
      <w:r w:rsidR="00551F57">
        <w:rPr>
          <w:noProof/>
        </w:rPr>
        <w:fldChar w:fldCharType="end"/>
      </w:r>
      <w:bookmarkEnd w:id="182"/>
      <w:r w:rsidRPr="005B72BD">
        <w:t xml:space="preserve">: An illustration of </w:t>
      </w:r>
      <w:r>
        <w:t>Mode Collapse</w:t>
      </w:r>
      <w:bookmarkEnd w:id="183"/>
    </w:p>
    <w:p w14:paraId="37E9B55A" w14:textId="77777777" w:rsidR="00D90795" w:rsidRPr="005B72BD" w:rsidRDefault="00D90795" w:rsidP="005C787C"/>
    <w:p w14:paraId="1BDF0734" w14:textId="28466059" w:rsidR="00D90795" w:rsidRPr="005B72BD" w:rsidRDefault="00D90795" w:rsidP="005C787C">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97496B" w:rsidRPr="005B72BD">
        <w:t xml:space="preserve">Figure </w:t>
      </w:r>
      <w:r w:rsidR="0097496B">
        <w:rPr>
          <w:noProof/>
        </w:rPr>
        <w:t>66</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5C787C"/>
    <w:p w14:paraId="409F0047" w14:textId="77777777" w:rsidR="00D90795" w:rsidRPr="005B72BD" w:rsidRDefault="00D90795" w:rsidP="005C787C">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0A306B44" w:rsidR="00D90795" w:rsidRPr="005B72BD" w:rsidRDefault="00D90795" w:rsidP="005C787C">
      <w:pPr>
        <w:pStyle w:val="Caption"/>
      </w:pPr>
      <w:bookmarkStart w:id="184" w:name="_Ref16368528"/>
      <w:bookmarkStart w:id="185" w:name="_Toc19377421"/>
      <w:r w:rsidRPr="005B72BD">
        <w:t xml:space="preserve">Figure </w:t>
      </w:r>
      <w:r w:rsidR="00551F57">
        <w:fldChar w:fldCharType="begin"/>
      </w:r>
      <w:r w:rsidR="00551F57">
        <w:instrText xml:space="preserve"> SEQ Figure \* ARABIC </w:instrText>
      </w:r>
      <w:r w:rsidR="00551F57">
        <w:fldChar w:fldCharType="separate"/>
      </w:r>
      <w:r w:rsidR="0097496B">
        <w:rPr>
          <w:noProof/>
        </w:rPr>
        <w:t>66</w:t>
      </w:r>
      <w:r w:rsidR="00551F57">
        <w:rPr>
          <w:noProof/>
        </w:rPr>
        <w:fldChar w:fldCharType="end"/>
      </w:r>
      <w:bookmarkEnd w:id="184"/>
      <w:r w:rsidRPr="005B72BD">
        <w:t>: Illustrating the effect of Batch normalization to prevent output images from looking highly similar</w:t>
      </w:r>
      <w:bookmarkEnd w:id="185"/>
    </w:p>
    <w:p w14:paraId="0C973E1C" w14:textId="77777777" w:rsidR="00D90795" w:rsidRPr="005B72BD" w:rsidRDefault="00D90795" w:rsidP="005C787C"/>
    <w:p w14:paraId="2136613C" w14:textId="5F19B212" w:rsidR="00D90795" w:rsidRPr="005B72BD" w:rsidRDefault="00D90795" w:rsidP="005C787C">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97496B" w:rsidRPr="005B72BD">
        <w:t xml:space="preserve">Figure </w:t>
      </w:r>
      <w:r w:rsidR="0097496B">
        <w:rPr>
          <w:noProof/>
        </w:rPr>
        <w:t>67</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5C787C"/>
    <w:p w14:paraId="45A72168" w14:textId="77777777" w:rsidR="00D90795" w:rsidRPr="005B72BD" w:rsidRDefault="00D90795" w:rsidP="005C787C">
      <w:r w:rsidRPr="005B72BD">
        <w:rPr>
          <w:noProof/>
        </w:rPr>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6DF25EB0" w:rsidR="00D90795" w:rsidRPr="005B72BD" w:rsidRDefault="00D90795" w:rsidP="005C787C">
      <w:pPr>
        <w:pStyle w:val="Caption"/>
      </w:pPr>
      <w:bookmarkStart w:id="186" w:name="_Ref16369031"/>
      <w:bookmarkStart w:id="187" w:name="_Toc19377422"/>
      <w:r w:rsidRPr="005B72BD">
        <w:t xml:space="preserve">Figure </w:t>
      </w:r>
      <w:r w:rsidR="00551F57">
        <w:fldChar w:fldCharType="begin"/>
      </w:r>
      <w:r w:rsidR="00551F57">
        <w:instrText xml:space="preserve"> SEQ Figure \* ARABIC </w:instrText>
      </w:r>
      <w:r w:rsidR="00551F57">
        <w:fldChar w:fldCharType="separate"/>
      </w:r>
      <w:r w:rsidR="0097496B">
        <w:rPr>
          <w:noProof/>
        </w:rPr>
        <w:t>67</w:t>
      </w:r>
      <w:r w:rsidR="00551F57">
        <w:rPr>
          <w:noProof/>
        </w:rPr>
        <w:fldChar w:fldCharType="end"/>
      </w:r>
      <w:bookmarkEnd w:id="186"/>
      <w:r w:rsidRPr="005B72BD">
        <w:t>: Illustrating how convolutional architectures in a GAN setup results in features that might exist in the training distribution, but do not appear in the right place</w:t>
      </w:r>
      <w:bookmarkEnd w:id="187"/>
    </w:p>
    <w:p w14:paraId="617D0AEE" w14:textId="77777777" w:rsidR="00D90795" w:rsidRPr="005B72BD" w:rsidRDefault="00D90795" w:rsidP="005C787C"/>
    <w:p w14:paraId="151931B1" w14:textId="449E9457" w:rsidR="00D90795" w:rsidRPr="005B72BD" w:rsidRDefault="00D90795" w:rsidP="005C787C">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97496B" w:rsidRPr="005B72BD">
        <w:t xml:space="preserve">Figure </w:t>
      </w:r>
      <w:r w:rsidR="0097496B">
        <w:rPr>
          <w:noProof/>
        </w:rPr>
        <w:t>68</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0097496B" w:rsidRPr="005B72BD">
        <w:t xml:space="preserve">Figure </w:t>
      </w:r>
      <w:r w:rsidR="0097496B">
        <w:rPr>
          <w:noProof/>
        </w:rPr>
        <w:t>69</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0097496B" w:rsidRPr="005B72BD">
        <w:t xml:space="preserve">Figure </w:t>
      </w:r>
      <w:r w:rsidR="0097496B">
        <w:rPr>
          <w:noProof/>
        </w:rPr>
        <w:t>70</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5C787C"/>
    <w:p w14:paraId="061C57B7" w14:textId="77777777" w:rsidR="00D90795" w:rsidRPr="005B72BD" w:rsidRDefault="00D90795" w:rsidP="005C787C">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00AAD23F" w:rsidR="00D90795" w:rsidRPr="005B72BD" w:rsidRDefault="00D90795" w:rsidP="005C787C">
      <w:pPr>
        <w:pStyle w:val="Caption"/>
      </w:pPr>
      <w:bookmarkStart w:id="188" w:name="_Ref16441689"/>
      <w:bookmarkStart w:id="189" w:name="_Toc19377423"/>
      <w:r w:rsidRPr="005B72BD">
        <w:t xml:space="preserve">Figure </w:t>
      </w:r>
      <w:r w:rsidR="00551F57">
        <w:fldChar w:fldCharType="begin"/>
      </w:r>
      <w:r w:rsidR="00551F57">
        <w:instrText xml:space="preserve"> SEQ Figure \* ARABIC </w:instrText>
      </w:r>
      <w:r w:rsidR="00551F57">
        <w:fldChar w:fldCharType="separate"/>
      </w:r>
      <w:r w:rsidR="0097496B">
        <w:rPr>
          <w:noProof/>
        </w:rPr>
        <w:t>68</w:t>
      </w:r>
      <w:r w:rsidR="00551F57">
        <w:rPr>
          <w:noProof/>
        </w:rPr>
        <w:fldChar w:fldCharType="end"/>
      </w:r>
      <w:bookmarkEnd w:id="188"/>
      <w:r w:rsidRPr="005B72BD">
        <w:t>: Least squares GAN after 94600 epochs</w:t>
      </w:r>
      <w:bookmarkEnd w:id="189"/>
    </w:p>
    <w:p w14:paraId="0FE585A5" w14:textId="77777777" w:rsidR="00D90795" w:rsidRPr="005B72BD" w:rsidRDefault="00D90795" w:rsidP="005C787C"/>
    <w:p w14:paraId="7344CC61" w14:textId="77777777" w:rsidR="00D90795" w:rsidRPr="005B72BD" w:rsidRDefault="00D90795" w:rsidP="005C787C">
      <w:r w:rsidRPr="005B72BD">
        <w:rPr>
          <w:noProof/>
        </w:rPr>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6F0EAC8B" w:rsidR="00D90795" w:rsidRPr="005B72BD" w:rsidRDefault="00D90795" w:rsidP="005C787C">
      <w:pPr>
        <w:pStyle w:val="Caption"/>
      </w:pPr>
      <w:bookmarkStart w:id="190" w:name="_Ref16441690"/>
      <w:bookmarkStart w:id="191" w:name="_Toc19377424"/>
      <w:r w:rsidRPr="005B72BD">
        <w:t xml:space="preserve">Figure </w:t>
      </w:r>
      <w:r w:rsidR="00551F57">
        <w:fldChar w:fldCharType="begin"/>
      </w:r>
      <w:r w:rsidR="00551F57">
        <w:instrText xml:space="preserve"> SEQ Figure \* ARABIC </w:instrText>
      </w:r>
      <w:r w:rsidR="00551F57">
        <w:fldChar w:fldCharType="separate"/>
      </w:r>
      <w:r w:rsidR="0097496B">
        <w:rPr>
          <w:noProof/>
        </w:rPr>
        <w:t>69</w:t>
      </w:r>
      <w:r w:rsidR="00551F57">
        <w:rPr>
          <w:noProof/>
        </w:rPr>
        <w:fldChar w:fldCharType="end"/>
      </w:r>
      <w:bookmarkEnd w:id="190"/>
      <w:r w:rsidRPr="005B72BD">
        <w:t>: Least squares GAN after 387600 epochs</w:t>
      </w:r>
      <w:bookmarkEnd w:id="191"/>
    </w:p>
    <w:p w14:paraId="08BBC152" w14:textId="77777777" w:rsidR="00D90795" w:rsidRPr="005B72BD" w:rsidRDefault="00D90795" w:rsidP="005C787C"/>
    <w:p w14:paraId="25F41C97" w14:textId="77777777" w:rsidR="00D90795" w:rsidRPr="005B72BD" w:rsidRDefault="00D90795" w:rsidP="005C787C">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14FC2CEA" w:rsidR="00D90795" w:rsidRPr="005B72BD" w:rsidRDefault="00D90795" w:rsidP="005C787C">
      <w:pPr>
        <w:pStyle w:val="Caption"/>
      </w:pPr>
      <w:bookmarkStart w:id="192" w:name="_Ref16441692"/>
      <w:bookmarkStart w:id="193" w:name="_Toc19377425"/>
      <w:r w:rsidRPr="005B72BD">
        <w:t xml:space="preserve">Figure </w:t>
      </w:r>
      <w:r w:rsidR="00551F57">
        <w:fldChar w:fldCharType="begin"/>
      </w:r>
      <w:r w:rsidR="00551F57">
        <w:instrText xml:space="preserve"> SEQ Figure \* ARABIC </w:instrText>
      </w:r>
      <w:r w:rsidR="00551F57">
        <w:fldChar w:fldCharType="separate"/>
      </w:r>
      <w:r w:rsidR="0097496B">
        <w:rPr>
          <w:noProof/>
        </w:rPr>
        <w:t>70</w:t>
      </w:r>
      <w:r w:rsidR="00551F57">
        <w:rPr>
          <w:noProof/>
        </w:rPr>
        <w:fldChar w:fldCharType="end"/>
      </w:r>
      <w:bookmarkEnd w:id="192"/>
      <w:r w:rsidRPr="005B72BD">
        <w:t>: Least squares GAN after 449000 epochs</w:t>
      </w:r>
      <w:bookmarkEnd w:id="193"/>
    </w:p>
    <w:p w14:paraId="212432E1" w14:textId="77777777" w:rsidR="00D90795" w:rsidRPr="005B72BD" w:rsidRDefault="00D90795" w:rsidP="00D90795">
      <w:pPr>
        <w:pStyle w:val="Heading2"/>
        <w:rPr>
          <w:rFonts w:asciiTheme="majorHAnsi" w:hAnsiTheme="majorHAnsi" w:cs="Times New Roman"/>
        </w:rPr>
      </w:pPr>
      <w:bookmarkStart w:id="194" w:name="_Toc19377324"/>
      <w:r w:rsidRPr="005B72BD">
        <w:rPr>
          <w:rFonts w:asciiTheme="majorHAnsi" w:hAnsiTheme="majorHAnsi" w:cs="Times New Roman"/>
        </w:rPr>
        <w:t>Conclusions</w:t>
      </w:r>
      <w:bookmarkEnd w:id="194"/>
    </w:p>
    <w:p w14:paraId="04C09538" w14:textId="77777777" w:rsidR="00D90795" w:rsidRPr="005B72BD" w:rsidRDefault="00D90795" w:rsidP="005C787C"/>
    <w:p w14:paraId="6B2930A6" w14:textId="77777777" w:rsidR="00D90795" w:rsidRPr="005B72BD" w:rsidRDefault="00D90795" w:rsidP="00D90795">
      <w:pPr>
        <w:pStyle w:val="Heading3"/>
        <w:rPr>
          <w:rFonts w:asciiTheme="majorHAnsi" w:hAnsiTheme="majorHAnsi" w:cs="Times New Roman"/>
        </w:rPr>
      </w:pPr>
      <w:bookmarkStart w:id="195" w:name="_Toc19377325"/>
      <w:r w:rsidRPr="005B72BD">
        <w:rPr>
          <w:rFonts w:asciiTheme="majorHAnsi" w:hAnsiTheme="majorHAnsi" w:cs="Times New Roman"/>
        </w:rPr>
        <w:t>Particle Identification</w:t>
      </w:r>
      <w:bookmarkEnd w:id="195"/>
    </w:p>
    <w:p w14:paraId="263C500F" w14:textId="77777777" w:rsidR="00D90795" w:rsidRPr="005B72BD" w:rsidRDefault="00D90795" w:rsidP="005C787C"/>
    <w:p w14:paraId="72D81DBF" w14:textId="77777777" w:rsidR="00D90795" w:rsidRPr="005B72BD" w:rsidRDefault="00D90795" w:rsidP="005C787C">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5C787C"/>
    <w:p w14:paraId="01E2E6D1" w14:textId="77777777" w:rsidR="00D90795" w:rsidRPr="005B72BD" w:rsidRDefault="00D90795" w:rsidP="005C787C">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6" w:name="_Toc19377326"/>
      <w:r w:rsidRPr="005B72BD">
        <w:rPr>
          <w:rFonts w:asciiTheme="majorHAnsi" w:hAnsiTheme="majorHAnsi" w:cs="Times New Roman"/>
        </w:rPr>
        <w:t>Simulations</w:t>
      </w:r>
      <w:bookmarkEnd w:id="196"/>
    </w:p>
    <w:p w14:paraId="1CE93B4B" w14:textId="77777777" w:rsidR="00D90795" w:rsidRPr="005B72BD" w:rsidRDefault="00D90795" w:rsidP="005C787C"/>
    <w:p w14:paraId="3A945DED" w14:textId="77777777" w:rsidR="00D90795" w:rsidRPr="005B72BD" w:rsidRDefault="00D90795" w:rsidP="005C787C">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97" w:name="_Toc19377327"/>
      <w:r w:rsidRPr="005B72BD">
        <w:rPr>
          <w:rFonts w:asciiTheme="majorHAnsi" w:hAnsiTheme="majorHAnsi" w:cs="Times New Roman"/>
        </w:rPr>
        <w:t>Outlook and Future Work</w:t>
      </w:r>
      <w:bookmarkEnd w:id="197"/>
    </w:p>
    <w:p w14:paraId="106C5CC1" w14:textId="77777777" w:rsidR="00D90795" w:rsidRPr="005B72BD" w:rsidRDefault="00D90795" w:rsidP="005C787C"/>
    <w:p w14:paraId="282F1D59" w14:textId="77777777" w:rsidR="00D90795" w:rsidRPr="005B72BD" w:rsidRDefault="00D90795" w:rsidP="00D90795">
      <w:pPr>
        <w:pStyle w:val="Heading3"/>
        <w:rPr>
          <w:rFonts w:asciiTheme="majorHAnsi" w:hAnsiTheme="majorHAnsi" w:cs="Times New Roman"/>
        </w:rPr>
      </w:pPr>
      <w:bookmarkStart w:id="198" w:name="_Toc19377328"/>
      <w:r w:rsidRPr="005B72BD">
        <w:rPr>
          <w:rFonts w:asciiTheme="majorHAnsi" w:hAnsiTheme="majorHAnsi" w:cs="Times New Roman"/>
        </w:rPr>
        <w:t>Particle Identification</w:t>
      </w:r>
      <w:bookmarkEnd w:id="198"/>
    </w:p>
    <w:p w14:paraId="3285B2E1" w14:textId="77777777" w:rsidR="00D90795" w:rsidRPr="005B72BD" w:rsidRDefault="00D90795" w:rsidP="005C787C"/>
    <w:p w14:paraId="4E2C2985" w14:textId="77777777" w:rsidR="00D90795" w:rsidRPr="005B72BD" w:rsidRDefault="00D90795" w:rsidP="005C787C">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5C787C"/>
    <w:p w14:paraId="65ADE86D" w14:textId="77777777" w:rsidR="00D90795" w:rsidRPr="005B72BD" w:rsidRDefault="00D90795" w:rsidP="00D90795">
      <w:pPr>
        <w:pStyle w:val="Heading3"/>
        <w:rPr>
          <w:rFonts w:asciiTheme="majorHAnsi" w:hAnsiTheme="majorHAnsi" w:cs="Times New Roman"/>
        </w:rPr>
      </w:pPr>
      <w:bookmarkStart w:id="199" w:name="_Toc19377329"/>
      <w:r w:rsidRPr="005B72BD">
        <w:rPr>
          <w:rFonts w:asciiTheme="majorHAnsi" w:hAnsiTheme="majorHAnsi" w:cs="Times New Roman"/>
        </w:rPr>
        <w:t>Simulations</w:t>
      </w:r>
      <w:bookmarkEnd w:id="199"/>
    </w:p>
    <w:p w14:paraId="5BBA849F" w14:textId="77777777" w:rsidR="00D90795" w:rsidRPr="005B72BD" w:rsidRDefault="00D90795" w:rsidP="005C787C"/>
    <w:p w14:paraId="1D7EBE9A" w14:textId="77777777" w:rsidR="00D90795" w:rsidRPr="005B72BD" w:rsidRDefault="00D90795" w:rsidP="005C787C">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82"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5C787C"/>
    <w:p w14:paraId="43E8347A" w14:textId="77777777" w:rsidR="00D90795" w:rsidRPr="005B72BD" w:rsidRDefault="00D90795" w:rsidP="00D90795">
      <w:pPr>
        <w:pStyle w:val="Heading3"/>
        <w:rPr>
          <w:rFonts w:asciiTheme="majorHAnsi" w:hAnsiTheme="majorHAnsi" w:cs="Times New Roman"/>
        </w:rPr>
      </w:pPr>
      <w:bookmarkStart w:id="200" w:name="_Toc19377330"/>
      <w:r w:rsidRPr="005B72BD">
        <w:rPr>
          <w:rFonts w:asciiTheme="majorHAnsi" w:hAnsiTheme="majorHAnsi" w:cs="Times New Roman"/>
        </w:rPr>
        <w:t>Outlook</w:t>
      </w:r>
      <w:bookmarkEnd w:id="200"/>
    </w:p>
    <w:p w14:paraId="3E31F214" w14:textId="77777777" w:rsidR="00D90795" w:rsidRPr="005B72BD" w:rsidRDefault="00D90795" w:rsidP="005C787C"/>
    <w:p w14:paraId="1D20C73A" w14:textId="77777777" w:rsidR="00D90795" w:rsidRPr="005B72BD" w:rsidRDefault="00D90795" w:rsidP="005C787C">
      <w:r w:rsidRPr="005B72BD">
        <w:t>Tensorflow and the Keras library are immensely useful for rapid prototyping of various deep learning architectures, whether they be for classification or regression problems. Whilst there exists a toolkit for machine learning within the AliRoot infrastructure, there should be benefits to exploring how using more modern deep learning libraries within the environment of AliRoot could extend its capabilities as Machine Learning becomes a more mature and effective field.</w:t>
      </w:r>
    </w:p>
    <w:p w14:paraId="3A6A2821" w14:textId="0FEBEF36" w:rsidR="00F80552" w:rsidRDefault="00F80552" w:rsidP="005C787C">
      <w:pPr>
        <w:rPr>
          <w:lang w:val="en-US" w:eastAsia="en-GB"/>
        </w:rPr>
      </w:pPr>
      <w:r>
        <w:rPr>
          <w:lang w:val="en-US" w:eastAsia="en-GB"/>
        </w:rPr>
        <w:br w:type="page"/>
      </w:r>
    </w:p>
    <w:p w14:paraId="0CB574A5" w14:textId="77777777" w:rsidR="00F80552" w:rsidRPr="005B72BD" w:rsidRDefault="00F80552" w:rsidP="005C787C">
      <w:r w:rsidRPr="005B72BD">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5C787C"/>
    <w:p w14:paraId="0119BD67" w14:textId="77777777" w:rsidR="00F80552" w:rsidRPr="005B72BD" w:rsidRDefault="00F80552" w:rsidP="005C787C">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662371" cy="2951649"/>
                    </a:xfrm>
                    <a:prstGeom prst="rect">
                      <a:avLst/>
                    </a:prstGeom>
                  </pic:spPr>
                </pic:pic>
              </a:graphicData>
            </a:graphic>
          </wp:inline>
        </w:drawing>
      </w:r>
    </w:p>
    <w:p w14:paraId="5383D15D" w14:textId="7737141B" w:rsidR="00F80552" w:rsidRPr="005B72BD" w:rsidRDefault="00F80552" w:rsidP="005C787C">
      <w:pPr>
        <w:pStyle w:val="Caption"/>
      </w:pPr>
      <w:bookmarkStart w:id="201" w:name="_Toc19377377"/>
      <w:r w:rsidRPr="005B72BD">
        <w:t xml:space="preserve">Figure </w:t>
      </w:r>
      <w:r w:rsidR="00551F57">
        <w:fldChar w:fldCharType="begin"/>
      </w:r>
      <w:r w:rsidR="00551F57">
        <w:instrText xml:space="preserve"> SEQ Figure \* ARABIC </w:instrText>
      </w:r>
      <w:r w:rsidR="00551F57">
        <w:fldChar w:fldCharType="separate"/>
      </w:r>
      <w:r w:rsidR="0097496B">
        <w:rPr>
          <w:noProof/>
        </w:rPr>
        <w:t>71</w:t>
      </w:r>
      <w:r w:rsidR="00551F57">
        <w:rPr>
          <w:noProof/>
        </w:rPr>
        <w:fldChar w:fldCharType="end"/>
      </w:r>
      <w:r w:rsidRPr="005B72BD">
        <w:t>: Combined output probabilities for true electrons (1, blue) and true pions (0, red)</w:t>
      </w:r>
      <w:bookmarkEnd w:id="201"/>
    </w:p>
    <w:p w14:paraId="66201212" w14:textId="77777777" w:rsidR="009423A5" w:rsidRDefault="009423A5" w:rsidP="005C787C">
      <w:r w:rsidRPr="005B72BD">
        <w:t>for example, binary cross entropy:</w:t>
      </w:r>
    </w:p>
    <w:p w14:paraId="776233F9" w14:textId="77777777" w:rsidR="009423A5" w:rsidRPr="005B72BD" w:rsidRDefault="009423A5" w:rsidP="005C787C">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EndPr/>
        <w:sdtContent>
          <m:oMath>
            <m:r>
              <m:rPr>
                <m:sty m:val="p"/>
              </m:rPr>
              <w:rPr>
                <w:rFonts w:ascii="Cambria Math" w:hAnsi="Cambria Math"/>
              </w:rPr>
              <w:fldChar w:fldCharType="begin"/>
            </m:r>
          </m:oMath>
          <w:r w:rsidRPr="005B72BD">
            <w:rPr>
              <w:lang w:val="en-US"/>
            </w:rPr>
            <w:instrText xml:space="preserve"> CITATION Goo16 \l 1033 </w:instrText>
          </w:r>
          <m:oMath>
            <m:r>
              <m:rPr>
                <m:sty m:val="p"/>
              </m:rPr>
              <w:rPr>
                <w:rFonts w:ascii="Cambria Math" w:hAnsi="Cambria Math"/>
              </w:rPr>
              <w:fldChar w:fldCharType="separate"/>
            </m:r>
          </m:oMath>
          <w:r>
            <w:rPr>
              <w:noProof/>
              <w:lang w:val="en-US"/>
            </w:rPr>
            <w:t xml:space="preserve"> </w:t>
          </w:r>
          <w:r w:rsidRPr="00DB29EF">
            <w:rPr>
              <w:noProof/>
              <w:lang w:val="en-US"/>
            </w:rPr>
            <w:t>[33]</w:t>
          </w:r>
          <m:oMath>
            <m:r>
              <m:rPr>
                <m:sty m:val="p"/>
              </m:rPr>
              <w:rPr>
                <w:rFonts w:ascii="Cambria Math" w:hAnsi="Cambria Math"/>
              </w:rPr>
              <w:fldChar w:fldCharType="end"/>
            </m:r>
          </m:oMath>
        </w:sdtContent>
      </w:sdt>
      <w:r w:rsidRPr="005B72BD">
        <w:t>.</w:t>
      </w:r>
    </w:p>
    <w:p w14:paraId="0D70C5D4" w14:textId="7C7F1937" w:rsidR="009423A5" w:rsidRPr="005B72BD" w:rsidRDefault="009423A5" w:rsidP="005C787C">
      <w:r w:rsidRPr="005B72BD">
        <w:fldChar w:fldCharType="begin"/>
      </w:r>
      <w:r w:rsidRPr="005B72BD">
        <w:instrText xml:space="preserve"> REF _Ref535606052 \h  \* MERGEFORMAT </w:instrText>
      </w:r>
      <w:r w:rsidRPr="005B72BD">
        <w:fldChar w:fldCharType="separate"/>
      </w:r>
      <w:r w:rsidR="0097496B" w:rsidRPr="005B72BD">
        <w:t xml:space="preserve">Figure </w:t>
      </w:r>
      <w:r w:rsidR="0097496B">
        <w:rPr>
          <w:noProof/>
        </w:rPr>
        <w:t>72</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5C787C">
      <w:pPr>
        <w:rPr>
          <w:noProof/>
        </w:rPr>
      </w:pPr>
    </w:p>
    <w:p w14:paraId="61491375" w14:textId="77777777" w:rsidR="009423A5" w:rsidRPr="005B72BD" w:rsidRDefault="009423A5" w:rsidP="005C787C">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41"/>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66C90A44" w:rsidR="00B335C1" w:rsidRDefault="009423A5" w:rsidP="005C787C">
      <w:pPr>
        <w:pStyle w:val="Caption"/>
        <w:rPr>
          <w:noProof/>
        </w:rPr>
      </w:pPr>
      <w:bookmarkStart w:id="202" w:name="_Ref535606052"/>
      <w:bookmarkStart w:id="203"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72</w:t>
      </w:r>
      <w:r w:rsidRPr="005B72BD">
        <w:rPr>
          <w:noProof/>
        </w:rPr>
        <w:fldChar w:fldCharType="end"/>
      </w:r>
      <w:bookmarkEnd w:id="202"/>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203"/>
    </w:p>
    <w:p w14:paraId="6F52E1C1" w14:textId="77777777" w:rsidR="00B335C1" w:rsidRDefault="00B335C1" w:rsidP="005C787C">
      <w:pPr>
        <w:rPr>
          <w:noProof/>
          <w:szCs w:val="18"/>
        </w:rPr>
      </w:pPr>
      <w:r>
        <w:rPr>
          <w:noProof/>
        </w:rPr>
        <w:br w:type="page"/>
      </w:r>
    </w:p>
    <w:p w14:paraId="43C28877" w14:textId="1B13BC9C" w:rsidR="00B335C1" w:rsidRPr="005B72BD" w:rsidRDefault="00B335C1" w:rsidP="005C787C">
      <w:r w:rsidRPr="005B72BD">
        <w:t xml:space="preserve">As </w:t>
      </w:r>
      <w:r>
        <w:t xml:space="preserve">can be seen in </w:t>
      </w:r>
      <w:r>
        <w:fldChar w:fldCharType="begin"/>
      </w:r>
      <w:r>
        <w:instrText xml:space="preserve"> REF _Ref18601429 \h </w:instrText>
      </w:r>
      <w:r>
        <w:fldChar w:fldCharType="separate"/>
      </w:r>
      <w:r w:rsidR="0097496B">
        <w:t xml:space="preserve">Figure </w:t>
      </w:r>
      <w:r w:rsidR="0097496B">
        <w:rPr>
          <w:noProof/>
        </w:rPr>
        <w:t>73</w:t>
      </w:r>
      <w:r>
        <w:fldChar w:fldCharType="end"/>
      </w:r>
      <w:r w:rsidRPr="005B72BD">
        <w:t>, t</w:t>
      </w:r>
      <w:r>
        <w:t>here is a decreasing number of signals returned per layer, moving outwards from the innermost layers</w:t>
      </w:r>
    </w:p>
    <w:p w14:paraId="18FA26A8" w14:textId="77777777" w:rsidR="00B335C1" w:rsidRDefault="00B335C1" w:rsidP="005C787C">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241B64C" w:rsidR="00B335C1" w:rsidRDefault="00B335C1" w:rsidP="005C787C">
      <w:pPr>
        <w:pStyle w:val="Caption"/>
      </w:pPr>
      <w:bookmarkStart w:id="204" w:name="_Ref18601429"/>
      <w:bookmarkStart w:id="205" w:name="_Toc19377349"/>
      <w:r>
        <w:t xml:space="preserve">Figure </w:t>
      </w:r>
      <w:r w:rsidR="00551F57">
        <w:fldChar w:fldCharType="begin"/>
      </w:r>
      <w:r w:rsidR="00551F57">
        <w:instrText xml:space="preserve"> SEQ Figure \* ARABIC </w:instrText>
      </w:r>
      <w:r w:rsidR="00551F57">
        <w:fldChar w:fldCharType="separate"/>
      </w:r>
      <w:r w:rsidR="0097496B">
        <w:rPr>
          <w:noProof/>
        </w:rPr>
        <w:t>73</w:t>
      </w:r>
      <w:r w:rsidR="00551F57">
        <w:rPr>
          <w:noProof/>
        </w:rPr>
        <w:fldChar w:fldCharType="end"/>
      </w:r>
      <w:bookmarkEnd w:id="204"/>
      <w:r>
        <w:rPr>
          <w:noProof/>
        </w:rPr>
        <w:t>:</w:t>
      </w:r>
      <w:r w:rsidRPr="00E160F9">
        <w:rPr>
          <w:noProof/>
        </w:rPr>
        <w:t xml:space="preserve"> Number of Entries per</w:t>
      </w:r>
      <w:r>
        <w:rPr>
          <w:noProof/>
        </w:rPr>
        <w:t xml:space="preserve"> TRD</w:t>
      </w:r>
      <w:r w:rsidRPr="00E160F9">
        <w:rPr>
          <w:noProof/>
        </w:rPr>
        <w:t xml:space="preserve"> Layer Number, for all Runs</w:t>
      </w:r>
      <w:bookmarkEnd w:id="205"/>
    </w:p>
    <w:p w14:paraId="7AA4955E" w14:textId="77777777" w:rsidR="009423A5" w:rsidRPr="005B72BD" w:rsidRDefault="009423A5" w:rsidP="005C787C">
      <w:pPr>
        <w:pStyle w:val="Caption"/>
      </w:pPr>
    </w:p>
    <w:p w14:paraId="69449387" w14:textId="380A7F5F" w:rsidR="00CB3249" w:rsidRDefault="00CB3249" w:rsidP="005C787C">
      <w:pPr>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06" w:name="_Hlk17226104"/>
      <w:r w:rsidRPr="005B72BD">
        <w:rPr>
          <w:rFonts w:asciiTheme="majorHAnsi" w:hAnsiTheme="majorHAnsi" w:cs="Times New Roman"/>
        </w:rPr>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5C787C"/>
        </w:tc>
        <w:tc>
          <w:tcPr>
            <w:tcW w:w="4277" w:type="dxa"/>
          </w:tcPr>
          <w:p w14:paraId="06CAAD08" w14:textId="77777777" w:rsidR="00CB3249" w:rsidRPr="005B72BD" w:rsidRDefault="00CB3249" w:rsidP="005C787C"/>
        </w:tc>
      </w:tr>
      <w:tr w:rsidR="00CB3249" w:rsidRPr="005B72BD" w14:paraId="2BFD5CC1" w14:textId="77777777" w:rsidTr="00646DDE">
        <w:tc>
          <w:tcPr>
            <w:tcW w:w="4232" w:type="dxa"/>
          </w:tcPr>
          <w:p w14:paraId="08802BC7" w14:textId="77777777" w:rsidR="00CB3249" w:rsidRPr="005B72BD" w:rsidRDefault="00CB3249" w:rsidP="005C787C">
            <w:r w:rsidRPr="005B72BD">
              <w:t>ALICE</w:t>
            </w:r>
          </w:p>
        </w:tc>
        <w:tc>
          <w:tcPr>
            <w:tcW w:w="4277" w:type="dxa"/>
          </w:tcPr>
          <w:p w14:paraId="381C2D29" w14:textId="77777777" w:rsidR="00CB3249" w:rsidRPr="005B72BD" w:rsidRDefault="00CB3249" w:rsidP="005C787C">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5C787C">
            <w:r w:rsidRPr="005B72BD">
              <w:t>TRD</w:t>
            </w:r>
          </w:p>
        </w:tc>
        <w:tc>
          <w:tcPr>
            <w:tcW w:w="4277" w:type="dxa"/>
          </w:tcPr>
          <w:p w14:paraId="6735F228" w14:textId="77777777" w:rsidR="00CB3249" w:rsidRPr="005B72BD" w:rsidRDefault="00CB3249" w:rsidP="005C787C">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5C787C">
            <w:r w:rsidRPr="005B72BD">
              <w:t>CERN</w:t>
            </w:r>
          </w:p>
        </w:tc>
        <w:tc>
          <w:tcPr>
            <w:tcW w:w="4277" w:type="dxa"/>
          </w:tcPr>
          <w:p w14:paraId="73DFC0C8" w14:textId="77777777" w:rsidR="00CB3249" w:rsidRPr="005B72BD" w:rsidRDefault="00CB3249" w:rsidP="005C787C">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5C787C">
            <w:r w:rsidRPr="005B72BD">
              <w:t>QGP</w:t>
            </w:r>
          </w:p>
        </w:tc>
        <w:tc>
          <w:tcPr>
            <w:tcW w:w="4277" w:type="dxa"/>
          </w:tcPr>
          <w:p w14:paraId="7F11B61C" w14:textId="77777777" w:rsidR="00CB3249" w:rsidRPr="005B72BD" w:rsidRDefault="00CB3249" w:rsidP="005C787C">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5C787C">
            <w:r w:rsidRPr="005B72BD">
              <w:t>LHC</w:t>
            </w:r>
          </w:p>
        </w:tc>
        <w:tc>
          <w:tcPr>
            <w:tcW w:w="4277" w:type="dxa"/>
          </w:tcPr>
          <w:p w14:paraId="09D79DA7" w14:textId="77777777" w:rsidR="00CB3249" w:rsidRPr="005B72BD" w:rsidRDefault="00CB3249" w:rsidP="005C787C">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5C787C">
            <w:r w:rsidRPr="005B72BD">
              <w:t>WLCG</w:t>
            </w:r>
          </w:p>
        </w:tc>
        <w:tc>
          <w:tcPr>
            <w:tcW w:w="4277" w:type="dxa"/>
          </w:tcPr>
          <w:p w14:paraId="162A0C90" w14:textId="77777777" w:rsidR="00CB3249" w:rsidRPr="005B72BD" w:rsidRDefault="00CB3249" w:rsidP="005C787C">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5C787C">
            <w:r w:rsidRPr="005B72BD">
              <w:t>QCD</w:t>
            </w:r>
          </w:p>
        </w:tc>
        <w:tc>
          <w:tcPr>
            <w:tcW w:w="4277" w:type="dxa"/>
          </w:tcPr>
          <w:p w14:paraId="716D6C8D" w14:textId="77777777" w:rsidR="00CB3249" w:rsidRPr="005B72BD" w:rsidRDefault="00CB3249" w:rsidP="005C787C">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5C787C">
            <w:r w:rsidRPr="005B72BD">
              <w:t>ML</w:t>
            </w:r>
          </w:p>
        </w:tc>
        <w:tc>
          <w:tcPr>
            <w:tcW w:w="4277" w:type="dxa"/>
          </w:tcPr>
          <w:p w14:paraId="4AF0AB71" w14:textId="77777777" w:rsidR="00CB3249" w:rsidRPr="005B72BD" w:rsidRDefault="00CB3249" w:rsidP="005C787C">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5C787C">
            <w:r w:rsidRPr="005B72BD">
              <w:t>PbPb</w:t>
            </w:r>
          </w:p>
        </w:tc>
        <w:tc>
          <w:tcPr>
            <w:tcW w:w="4277" w:type="dxa"/>
          </w:tcPr>
          <w:p w14:paraId="49235945" w14:textId="77777777" w:rsidR="00CB3249" w:rsidRPr="005B72BD" w:rsidRDefault="00CB3249" w:rsidP="005C787C">
            <w:r w:rsidRPr="005B72BD">
              <w:t>Lead-Lead Collisions</w:t>
            </w:r>
          </w:p>
        </w:tc>
      </w:tr>
      <w:tr w:rsidR="00CB3249" w:rsidRPr="005B72BD" w14:paraId="505A4B4E" w14:textId="77777777" w:rsidTr="00646DDE">
        <w:tc>
          <w:tcPr>
            <w:tcW w:w="4232" w:type="dxa"/>
          </w:tcPr>
          <w:p w14:paraId="4DA8442E" w14:textId="77777777" w:rsidR="00CB3249" w:rsidRPr="005B72BD" w:rsidRDefault="00551F57" w:rsidP="005C787C">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5C787C">
            <w:r w:rsidRPr="005B72BD">
              <w:t>Electron</w:t>
            </w:r>
          </w:p>
        </w:tc>
      </w:tr>
      <w:tr w:rsidR="00CB3249" w:rsidRPr="005B72BD" w14:paraId="3166F8FF" w14:textId="77777777" w:rsidTr="00646DDE">
        <w:tc>
          <w:tcPr>
            <w:tcW w:w="4232" w:type="dxa"/>
          </w:tcPr>
          <w:p w14:paraId="3307D7B6" w14:textId="77777777" w:rsidR="00CB3249" w:rsidRPr="005B72BD" w:rsidRDefault="00CB3249" w:rsidP="005C787C">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5C787C">
            <w:r w:rsidRPr="005B72BD">
              <w:t>Pion</w:t>
            </w:r>
          </w:p>
        </w:tc>
      </w:tr>
      <w:tr w:rsidR="00CB3249" w:rsidRPr="005B72BD" w14:paraId="5A62F383" w14:textId="77777777" w:rsidTr="00646DDE">
        <w:tc>
          <w:tcPr>
            <w:tcW w:w="4232" w:type="dxa"/>
          </w:tcPr>
          <w:p w14:paraId="566B18D1" w14:textId="77777777" w:rsidR="00CB3249" w:rsidRPr="005B72BD" w:rsidRDefault="00CB3249" w:rsidP="005C787C">
            <w:r w:rsidRPr="005B72BD">
              <w:t>QED</w:t>
            </w:r>
          </w:p>
        </w:tc>
        <w:tc>
          <w:tcPr>
            <w:tcW w:w="4277" w:type="dxa"/>
          </w:tcPr>
          <w:p w14:paraId="65A3DD05" w14:textId="77777777" w:rsidR="00CB3249" w:rsidRPr="005B72BD" w:rsidRDefault="00CB3249" w:rsidP="005C787C">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5C787C">
            <w:r w:rsidRPr="005B72BD">
              <w:t>p</w:t>
            </w:r>
          </w:p>
        </w:tc>
        <w:tc>
          <w:tcPr>
            <w:tcW w:w="4277" w:type="dxa"/>
          </w:tcPr>
          <w:p w14:paraId="1E099C2F" w14:textId="77777777" w:rsidR="00CB3249" w:rsidRPr="005B72BD" w:rsidRDefault="00CB3249" w:rsidP="005C787C">
            <w:r w:rsidRPr="005B72BD">
              <w:t>Proton</w:t>
            </w:r>
          </w:p>
        </w:tc>
      </w:tr>
      <w:tr w:rsidR="00CB3249" w:rsidRPr="005B72BD" w14:paraId="26288D7B" w14:textId="77777777" w:rsidTr="00646DDE">
        <w:tc>
          <w:tcPr>
            <w:tcW w:w="4232" w:type="dxa"/>
          </w:tcPr>
          <w:p w14:paraId="709E3BE0" w14:textId="77777777" w:rsidR="00CB3249" w:rsidRPr="005B72BD" w:rsidRDefault="00CB3249" w:rsidP="005C787C">
            <w:r w:rsidRPr="005B72BD">
              <w:t>n</w:t>
            </w:r>
          </w:p>
        </w:tc>
        <w:tc>
          <w:tcPr>
            <w:tcW w:w="4277" w:type="dxa"/>
          </w:tcPr>
          <w:p w14:paraId="016BF87D" w14:textId="77777777" w:rsidR="00CB3249" w:rsidRPr="005B72BD" w:rsidRDefault="00CB3249" w:rsidP="005C787C">
            <w:r w:rsidRPr="005B72BD">
              <w:t>Neutron</w:t>
            </w:r>
          </w:p>
        </w:tc>
      </w:tr>
      <w:tr w:rsidR="00CB3249" w:rsidRPr="005B72BD" w14:paraId="33670424" w14:textId="77777777" w:rsidTr="00646DDE">
        <w:tc>
          <w:tcPr>
            <w:tcW w:w="4232" w:type="dxa"/>
          </w:tcPr>
          <w:p w14:paraId="7CC878C1"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5C787C">
            <w:r w:rsidRPr="005B72BD">
              <w:t>Electron Neutrino</w:t>
            </w:r>
          </w:p>
        </w:tc>
      </w:tr>
      <w:tr w:rsidR="00CB3249" w:rsidRPr="005B72BD" w14:paraId="58D54D73" w14:textId="77777777" w:rsidTr="00646DDE">
        <w:tc>
          <w:tcPr>
            <w:tcW w:w="4232" w:type="dxa"/>
          </w:tcPr>
          <w:p w14:paraId="12169985"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5C787C">
            <w:r w:rsidRPr="005B72BD">
              <w:t>Muon Neutrino</w:t>
            </w:r>
          </w:p>
        </w:tc>
      </w:tr>
      <w:tr w:rsidR="00CB3249" w:rsidRPr="005B72BD" w14:paraId="2F139348" w14:textId="77777777" w:rsidTr="00646DDE">
        <w:tc>
          <w:tcPr>
            <w:tcW w:w="4232" w:type="dxa"/>
          </w:tcPr>
          <w:p w14:paraId="0A091D75"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5C787C">
            <w:r w:rsidRPr="005B72BD">
              <w:t>Tau Neutrino</w:t>
            </w:r>
          </w:p>
        </w:tc>
      </w:tr>
      <w:tr w:rsidR="00CB3249" w:rsidRPr="005B72BD" w14:paraId="5AF644C1" w14:textId="77777777" w:rsidTr="00646DDE">
        <w:tc>
          <w:tcPr>
            <w:tcW w:w="4232" w:type="dxa"/>
          </w:tcPr>
          <w:p w14:paraId="1D05FCD6" w14:textId="77777777" w:rsidR="00CB3249" w:rsidRPr="005B72BD" w:rsidRDefault="00CB3249" w:rsidP="005C787C">
            <w:r w:rsidRPr="005B72BD">
              <w:t>LSTM</w:t>
            </w:r>
          </w:p>
        </w:tc>
        <w:tc>
          <w:tcPr>
            <w:tcW w:w="4277" w:type="dxa"/>
          </w:tcPr>
          <w:p w14:paraId="09C162C1" w14:textId="77777777" w:rsidR="00CB3249" w:rsidRPr="005B72BD" w:rsidRDefault="00CB3249" w:rsidP="005C787C">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5C787C">
            <w:r w:rsidRPr="005B72BD">
              <w:t>VAEs</w:t>
            </w:r>
          </w:p>
        </w:tc>
        <w:tc>
          <w:tcPr>
            <w:tcW w:w="4277" w:type="dxa"/>
          </w:tcPr>
          <w:p w14:paraId="2350E125" w14:textId="77777777" w:rsidR="00CB3249" w:rsidRPr="005B72BD" w:rsidRDefault="00CB3249" w:rsidP="005C787C">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5C787C">
            <w:r w:rsidRPr="005B72BD">
              <w:t>GANs</w:t>
            </w:r>
          </w:p>
        </w:tc>
        <w:tc>
          <w:tcPr>
            <w:tcW w:w="4277" w:type="dxa"/>
          </w:tcPr>
          <w:p w14:paraId="04C11ADC" w14:textId="77777777" w:rsidR="00CB3249" w:rsidRPr="005B72BD" w:rsidRDefault="00CB3249" w:rsidP="005C787C">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5C787C">
            <w:r w:rsidRPr="005B72BD">
              <w:t>nσ-electron</w:t>
            </w:r>
          </w:p>
        </w:tc>
        <w:tc>
          <w:tcPr>
            <w:tcW w:w="4277" w:type="dxa"/>
          </w:tcPr>
          <w:p w14:paraId="4E538E4E" w14:textId="77777777" w:rsidR="00CB3249" w:rsidRPr="005B72BD" w:rsidRDefault="00CB3249" w:rsidP="005C787C">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5C787C">
            <w:r w:rsidRPr="005B72BD">
              <w:t>eV</w:t>
            </w:r>
          </w:p>
        </w:tc>
        <w:tc>
          <w:tcPr>
            <w:tcW w:w="4277" w:type="dxa"/>
          </w:tcPr>
          <w:p w14:paraId="06F6CCCE" w14:textId="77777777" w:rsidR="00CB3249" w:rsidRPr="005B72BD" w:rsidRDefault="00CB3249" w:rsidP="005C787C">
            <w:r w:rsidRPr="005B72BD">
              <w:t>Electron Volt</w:t>
            </w:r>
          </w:p>
        </w:tc>
      </w:tr>
      <w:tr w:rsidR="00CB3249" w:rsidRPr="005B72BD" w14:paraId="0D09886B" w14:textId="77777777" w:rsidTr="00646DDE">
        <w:tc>
          <w:tcPr>
            <w:tcW w:w="4232" w:type="dxa"/>
          </w:tcPr>
          <w:p w14:paraId="5162AB96" w14:textId="77777777" w:rsidR="00CB3249" w:rsidRPr="005B72BD" w:rsidRDefault="00CB3249" w:rsidP="005C787C">
            <w:r w:rsidRPr="005B72BD">
              <w:t>u</w:t>
            </w:r>
          </w:p>
        </w:tc>
        <w:tc>
          <w:tcPr>
            <w:tcW w:w="4277" w:type="dxa"/>
          </w:tcPr>
          <w:p w14:paraId="515D8D7B" w14:textId="77777777" w:rsidR="00CB3249" w:rsidRPr="005B72BD" w:rsidRDefault="00CB3249" w:rsidP="005C787C">
            <w:r w:rsidRPr="005B72BD">
              <w:t>Up quark</w:t>
            </w:r>
          </w:p>
        </w:tc>
      </w:tr>
      <w:tr w:rsidR="00CB3249" w:rsidRPr="005B72BD" w14:paraId="3D6C45DF" w14:textId="77777777" w:rsidTr="00646DDE">
        <w:tc>
          <w:tcPr>
            <w:tcW w:w="4232" w:type="dxa"/>
          </w:tcPr>
          <w:p w14:paraId="41C33774" w14:textId="77777777" w:rsidR="00CB3249" w:rsidRPr="005B72BD" w:rsidRDefault="00CB3249" w:rsidP="005C787C">
            <w:r w:rsidRPr="005B72BD">
              <w:t>d</w:t>
            </w:r>
          </w:p>
        </w:tc>
        <w:tc>
          <w:tcPr>
            <w:tcW w:w="4277" w:type="dxa"/>
          </w:tcPr>
          <w:p w14:paraId="79333B06" w14:textId="77777777" w:rsidR="00CB3249" w:rsidRPr="005B72BD" w:rsidRDefault="00CB3249" w:rsidP="005C787C">
            <w:r w:rsidRPr="005B72BD">
              <w:t>Down quark</w:t>
            </w:r>
          </w:p>
        </w:tc>
      </w:tr>
      <w:tr w:rsidR="00CB3249" w:rsidRPr="005B72BD" w14:paraId="79109CB0" w14:textId="77777777" w:rsidTr="00646DDE">
        <w:tc>
          <w:tcPr>
            <w:tcW w:w="4232" w:type="dxa"/>
          </w:tcPr>
          <w:p w14:paraId="7DC15D0A" w14:textId="77777777" w:rsidR="00CB3249" w:rsidRPr="005B72BD" w:rsidRDefault="00CB3249" w:rsidP="005C787C">
            <w:r w:rsidRPr="005B72BD">
              <w:t>s</w:t>
            </w:r>
          </w:p>
        </w:tc>
        <w:tc>
          <w:tcPr>
            <w:tcW w:w="4277" w:type="dxa"/>
          </w:tcPr>
          <w:p w14:paraId="7E1B5173" w14:textId="77777777" w:rsidR="00CB3249" w:rsidRPr="005B72BD" w:rsidRDefault="00CB3249" w:rsidP="005C787C">
            <w:r w:rsidRPr="005B72BD">
              <w:t>Strange quark</w:t>
            </w:r>
          </w:p>
        </w:tc>
      </w:tr>
      <w:tr w:rsidR="00CB3249" w:rsidRPr="005B72BD" w14:paraId="13CB8903" w14:textId="77777777" w:rsidTr="00646DDE">
        <w:tc>
          <w:tcPr>
            <w:tcW w:w="4232" w:type="dxa"/>
          </w:tcPr>
          <w:p w14:paraId="0D580C25" w14:textId="77777777" w:rsidR="00CB3249" w:rsidRPr="005B72BD" w:rsidRDefault="00CB3249" w:rsidP="005C787C">
            <w:r w:rsidRPr="005B72BD">
              <w:t>c</w:t>
            </w:r>
          </w:p>
        </w:tc>
        <w:tc>
          <w:tcPr>
            <w:tcW w:w="4277" w:type="dxa"/>
          </w:tcPr>
          <w:p w14:paraId="05D692D4" w14:textId="77777777" w:rsidR="00CB3249" w:rsidRPr="005B72BD" w:rsidRDefault="00CB3249" w:rsidP="005C787C">
            <w:r w:rsidRPr="005B72BD">
              <w:t>Charm quark</w:t>
            </w:r>
          </w:p>
        </w:tc>
      </w:tr>
      <w:tr w:rsidR="00CB3249" w:rsidRPr="005B72BD" w14:paraId="4BE279B4" w14:textId="77777777" w:rsidTr="00646DDE">
        <w:tc>
          <w:tcPr>
            <w:tcW w:w="4232" w:type="dxa"/>
          </w:tcPr>
          <w:p w14:paraId="02540233" w14:textId="77777777" w:rsidR="00CB3249" w:rsidRPr="005B72BD" w:rsidRDefault="00CB3249" w:rsidP="005C787C">
            <w:r w:rsidRPr="005B72BD">
              <w:t>b</w:t>
            </w:r>
          </w:p>
        </w:tc>
        <w:tc>
          <w:tcPr>
            <w:tcW w:w="4277" w:type="dxa"/>
          </w:tcPr>
          <w:p w14:paraId="6BE5044A" w14:textId="77777777" w:rsidR="00CB3249" w:rsidRPr="005B72BD" w:rsidRDefault="00CB3249" w:rsidP="005C787C">
            <w:r w:rsidRPr="005B72BD">
              <w:t>Bottom quark</w:t>
            </w:r>
          </w:p>
        </w:tc>
      </w:tr>
      <w:tr w:rsidR="00CB3249" w:rsidRPr="005B72BD" w14:paraId="3AAD706C" w14:textId="77777777" w:rsidTr="00646DDE">
        <w:tc>
          <w:tcPr>
            <w:tcW w:w="4232" w:type="dxa"/>
          </w:tcPr>
          <w:p w14:paraId="4A63D1AC" w14:textId="77777777" w:rsidR="00CB3249" w:rsidRPr="005B72BD" w:rsidRDefault="00CB3249" w:rsidP="005C787C">
            <w:r w:rsidRPr="005B72BD">
              <w:t>t</w:t>
            </w:r>
          </w:p>
        </w:tc>
        <w:tc>
          <w:tcPr>
            <w:tcW w:w="4277" w:type="dxa"/>
          </w:tcPr>
          <w:p w14:paraId="726F80CF" w14:textId="77777777" w:rsidR="00CB3249" w:rsidRPr="005B72BD" w:rsidRDefault="00CB3249" w:rsidP="005C787C">
            <w:r w:rsidRPr="005B72BD">
              <w:t>Top Quark</w:t>
            </w:r>
          </w:p>
        </w:tc>
      </w:tr>
      <w:tr w:rsidR="00CB3249" w:rsidRPr="005B72BD" w14:paraId="267CFFBB" w14:textId="77777777" w:rsidTr="00646DDE">
        <w:tc>
          <w:tcPr>
            <w:tcW w:w="4232" w:type="dxa"/>
          </w:tcPr>
          <w:p w14:paraId="2ABEB661" w14:textId="77777777" w:rsidR="00CB3249" w:rsidRPr="005B72BD" w:rsidRDefault="00551F57" w:rsidP="005C787C">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5C787C">
            <w:r w:rsidRPr="005B72BD">
              <w:t>Muon</w:t>
            </w:r>
          </w:p>
        </w:tc>
      </w:tr>
      <w:tr w:rsidR="00CB3249" w:rsidRPr="005B72BD" w14:paraId="5DA640DA" w14:textId="77777777" w:rsidTr="00646DDE">
        <w:tc>
          <w:tcPr>
            <w:tcW w:w="4232" w:type="dxa"/>
          </w:tcPr>
          <w:p w14:paraId="246B69C0" w14:textId="77777777" w:rsidR="00CB3249" w:rsidRPr="005B72BD" w:rsidRDefault="00551F57" w:rsidP="005C787C">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5C787C">
            <w:r w:rsidRPr="005B72BD">
              <w:t>Tau lepton</w:t>
            </w:r>
          </w:p>
        </w:tc>
      </w:tr>
      <w:tr w:rsidR="00CB3249" w:rsidRPr="005B72BD" w14:paraId="3C16238F" w14:textId="77777777" w:rsidTr="00646DDE">
        <w:tc>
          <w:tcPr>
            <w:tcW w:w="4232" w:type="dxa"/>
          </w:tcPr>
          <w:p w14:paraId="4E12D5BE" w14:textId="77777777" w:rsidR="00CB3249" w:rsidRPr="005B72BD" w:rsidRDefault="00CB3249" w:rsidP="005C787C">
            <w:pPr>
              <w:rPr>
                <w:iCs/>
              </w:rPr>
            </w:pPr>
            <w:r w:rsidRPr="005B72BD">
              <w:t>EWT</w:t>
            </w:r>
          </w:p>
        </w:tc>
        <w:tc>
          <w:tcPr>
            <w:tcW w:w="4277" w:type="dxa"/>
          </w:tcPr>
          <w:p w14:paraId="439EBF1A" w14:textId="77777777" w:rsidR="00CB3249" w:rsidRPr="005B72BD" w:rsidRDefault="00CB3249" w:rsidP="005C787C">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5C787C">
            <w:r w:rsidRPr="005B72BD">
              <w:t>c</w:t>
            </w:r>
          </w:p>
        </w:tc>
        <w:tc>
          <w:tcPr>
            <w:tcW w:w="4277" w:type="dxa"/>
          </w:tcPr>
          <w:p w14:paraId="2EA96555" w14:textId="77777777" w:rsidR="00CB3249" w:rsidRPr="005B72BD" w:rsidRDefault="00CB3249" w:rsidP="005C787C">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5C787C">
            <w:pPr>
              <w:rPr>
                <w:rFonts w:asciiTheme="majorHAnsi" w:hAnsiTheme="majorHAnsi"/>
              </w:rPr>
            </w:pPr>
            <m:oMathPara>
              <m:oMath>
                <m:r>
                  <m:rPr>
                    <m:sty m:val="p"/>
                  </m:rPr>
                  <w:rPr>
                    <w:rFonts w:ascii="Cambria Math" w:eastAsia="MS Mincho" w:hAnsi="Cambria Math"/>
                  </w:rPr>
                  <m:t>〈</m:t>
                </m:r>
                <m:r>
                  <w:rPr>
                    <w:rFonts w:ascii="Cambria Math" w:hAnsi="Cambria Math"/>
                  </w:rPr>
                  <m:t>O</m:t>
                </m:r>
                <m:r>
                  <m:rPr>
                    <m:sty m:val="p"/>
                  </m:rPr>
                  <w:rPr>
                    <w:rFonts w:ascii="Cambria Math" w:eastAsia="MS Mincho" w:hAnsi="Cambria Math"/>
                  </w:rPr>
                  <m:t>〉</m:t>
                </m:r>
              </m:oMath>
            </m:oMathPara>
          </w:p>
        </w:tc>
        <w:tc>
          <w:tcPr>
            <w:tcW w:w="4277" w:type="dxa"/>
          </w:tcPr>
          <w:p w14:paraId="646FBFFF" w14:textId="77777777" w:rsidR="00CB3249" w:rsidRPr="005B72BD" w:rsidRDefault="00CB3249" w:rsidP="005C787C">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5C787C">
            <w:r w:rsidRPr="005B72BD">
              <w:t>QFT</w:t>
            </w:r>
          </w:p>
        </w:tc>
        <w:tc>
          <w:tcPr>
            <w:tcW w:w="4277" w:type="dxa"/>
          </w:tcPr>
          <w:p w14:paraId="45702EE6" w14:textId="77777777" w:rsidR="00CB3249" w:rsidRPr="005B72BD" w:rsidRDefault="00CB3249" w:rsidP="005C787C">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5C787C">
            <w:r w:rsidRPr="005B72BD">
              <w:t>g</w:t>
            </w:r>
          </w:p>
        </w:tc>
        <w:tc>
          <w:tcPr>
            <w:tcW w:w="4277" w:type="dxa"/>
          </w:tcPr>
          <w:p w14:paraId="088D4973" w14:textId="77777777" w:rsidR="00CB3249" w:rsidRPr="005B72BD" w:rsidRDefault="00CB3249" w:rsidP="005C787C">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5C787C">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5C787C">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5C787C">
            <w:r w:rsidRPr="005B72BD">
              <w:t>HEP</w:t>
            </w:r>
          </w:p>
        </w:tc>
        <w:tc>
          <w:tcPr>
            <w:tcW w:w="4277" w:type="dxa"/>
          </w:tcPr>
          <w:p w14:paraId="024B6B84" w14:textId="77777777" w:rsidR="00CB3249" w:rsidRPr="005B72BD" w:rsidRDefault="00CB3249" w:rsidP="005C787C">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5C787C">
            <w:r w:rsidRPr="005B72BD">
              <w:t>fm</w:t>
            </w:r>
          </w:p>
        </w:tc>
        <w:tc>
          <w:tcPr>
            <w:tcW w:w="4277" w:type="dxa"/>
          </w:tcPr>
          <w:p w14:paraId="50FBA5D4" w14:textId="77777777" w:rsidR="00CB3249" w:rsidRPr="005B72BD" w:rsidRDefault="00CB3249" w:rsidP="005C787C">
            <w:r w:rsidRPr="005B72BD">
              <w:t>Femtometer</w:t>
            </w:r>
          </w:p>
        </w:tc>
      </w:tr>
      <w:tr w:rsidR="00CB3249" w:rsidRPr="005B72BD" w14:paraId="772362EE" w14:textId="77777777" w:rsidTr="00646DDE">
        <w:tc>
          <w:tcPr>
            <w:tcW w:w="4232" w:type="dxa"/>
          </w:tcPr>
          <w:p w14:paraId="15E5D795" w14:textId="77777777" w:rsidR="00CB3249" w:rsidRPr="005B72BD" w:rsidRDefault="00CB3249" w:rsidP="005C787C">
            <w:r w:rsidRPr="005B72BD">
              <w:t>s</w:t>
            </w:r>
          </w:p>
        </w:tc>
        <w:tc>
          <w:tcPr>
            <w:tcW w:w="4277" w:type="dxa"/>
          </w:tcPr>
          <w:p w14:paraId="2D8C36E9" w14:textId="77777777" w:rsidR="00CB3249" w:rsidRPr="005B72BD" w:rsidRDefault="00CB3249" w:rsidP="005C787C">
            <w:r w:rsidRPr="005B72BD">
              <w:t>Seconds</w:t>
            </w:r>
          </w:p>
        </w:tc>
      </w:tr>
      <w:tr w:rsidR="00CB3249" w:rsidRPr="005B72BD" w14:paraId="5ECCE93D" w14:textId="77777777" w:rsidTr="00646DDE">
        <w:tc>
          <w:tcPr>
            <w:tcW w:w="4232" w:type="dxa"/>
          </w:tcPr>
          <w:p w14:paraId="23973FF2" w14:textId="77777777" w:rsidR="00CB3249" w:rsidRPr="005B72BD" w:rsidRDefault="00CB3249" w:rsidP="005C787C">
            <w:r w:rsidRPr="005B72BD">
              <w:t>T</w:t>
            </w:r>
          </w:p>
        </w:tc>
        <w:tc>
          <w:tcPr>
            <w:tcW w:w="4277" w:type="dxa"/>
          </w:tcPr>
          <w:p w14:paraId="7C7CE793" w14:textId="77777777" w:rsidR="00CB3249" w:rsidRPr="005B72BD" w:rsidRDefault="00CB3249" w:rsidP="005C787C">
            <w:r w:rsidRPr="005B72BD">
              <w:t>Temperature</w:t>
            </w:r>
          </w:p>
        </w:tc>
      </w:tr>
      <w:tr w:rsidR="00CB3249" w:rsidRPr="005B72BD" w14:paraId="47C1BB36" w14:textId="77777777" w:rsidTr="00646DDE">
        <w:tc>
          <w:tcPr>
            <w:tcW w:w="4232" w:type="dxa"/>
          </w:tcPr>
          <w:p w14:paraId="761CA64B" w14:textId="77777777" w:rsidR="00CB3249" w:rsidRPr="005B72BD" w:rsidRDefault="00CB3249" w:rsidP="005C787C">
            <w:r w:rsidRPr="005B72BD">
              <w:t>UNESCO</w:t>
            </w:r>
          </w:p>
        </w:tc>
        <w:tc>
          <w:tcPr>
            <w:tcW w:w="4277" w:type="dxa"/>
          </w:tcPr>
          <w:p w14:paraId="442482FB" w14:textId="77777777" w:rsidR="00CB3249" w:rsidRPr="005B72BD" w:rsidRDefault="00CB3249" w:rsidP="005C787C">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5C787C">
            <w:r w:rsidRPr="005B72BD">
              <w:t>TB</w:t>
            </w:r>
          </w:p>
        </w:tc>
        <w:tc>
          <w:tcPr>
            <w:tcW w:w="4277" w:type="dxa"/>
          </w:tcPr>
          <w:p w14:paraId="737C39B6" w14:textId="77777777" w:rsidR="00CB3249" w:rsidRPr="005B72BD" w:rsidRDefault="00CB3249" w:rsidP="005C787C">
            <w:r w:rsidRPr="005B72BD">
              <w:t>Terabytes</w:t>
            </w:r>
          </w:p>
        </w:tc>
      </w:tr>
      <w:tr w:rsidR="00CB3249" w:rsidRPr="005B72BD" w14:paraId="224BE0CE" w14:textId="77777777" w:rsidTr="00646DDE">
        <w:tc>
          <w:tcPr>
            <w:tcW w:w="4232" w:type="dxa"/>
          </w:tcPr>
          <w:p w14:paraId="5CE488B9" w14:textId="77777777" w:rsidR="00CB3249" w:rsidRPr="005B72BD" w:rsidRDefault="00CB3249" w:rsidP="005C787C">
            <w:r w:rsidRPr="005B72BD">
              <w:t>RAM</w:t>
            </w:r>
          </w:p>
        </w:tc>
        <w:tc>
          <w:tcPr>
            <w:tcW w:w="4277" w:type="dxa"/>
          </w:tcPr>
          <w:p w14:paraId="465E14AC" w14:textId="77777777" w:rsidR="00CB3249" w:rsidRPr="005B72BD" w:rsidRDefault="00CB3249" w:rsidP="005C787C">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5C787C">
            <w:r w:rsidRPr="005B72BD">
              <w:t>GiB/s</w:t>
            </w:r>
          </w:p>
        </w:tc>
        <w:tc>
          <w:tcPr>
            <w:tcW w:w="4277" w:type="dxa"/>
          </w:tcPr>
          <w:p w14:paraId="04FBA82F" w14:textId="77777777" w:rsidR="00CB3249" w:rsidRPr="005B72BD" w:rsidRDefault="00CB3249" w:rsidP="005C787C">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5C787C">
            <w:r w:rsidRPr="005B72BD">
              <w:t>RHIC</w:t>
            </w:r>
          </w:p>
        </w:tc>
        <w:tc>
          <w:tcPr>
            <w:tcW w:w="4277" w:type="dxa"/>
          </w:tcPr>
          <w:p w14:paraId="51EF013E" w14:textId="77777777" w:rsidR="00CB3249" w:rsidRPr="005B72BD" w:rsidRDefault="00CB3249" w:rsidP="005C787C">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5C787C">
            <w:r w:rsidRPr="005B72BD">
              <w:t>Z</w:t>
            </w:r>
          </w:p>
        </w:tc>
        <w:tc>
          <w:tcPr>
            <w:tcW w:w="4277" w:type="dxa"/>
          </w:tcPr>
          <w:p w14:paraId="6B7E9E04" w14:textId="77777777" w:rsidR="00CB3249" w:rsidRPr="005B72BD" w:rsidRDefault="00CB3249" w:rsidP="005C787C">
            <w:r w:rsidRPr="005B72BD">
              <w:t>Atomic number</w:t>
            </w:r>
          </w:p>
        </w:tc>
      </w:tr>
      <w:tr w:rsidR="00CB3249" w:rsidRPr="005B72BD" w14:paraId="5C3C118C" w14:textId="77777777" w:rsidTr="00646DDE">
        <w:tc>
          <w:tcPr>
            <w:tcW w:w="4232" w:type="dxa"/>
          </w:tcPr>
          <w:p w14:paraId="31FA39F6"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5C787C">
            <w:r w:rsidRPr="005B72BD">
              <w:t>Hydrogen</w:t>
            </w:r>
          </w:p>
        </w:tc>
      </w:tr>
      <w:tr w:rsidR="00CB3249" w:rsidRPr="005B72BD" w14:paraId="57CAD3D5" w14:textId="77777777" w:rsidTr="00646DDE">
        <w:tc>
          <w:tcPr>
            <w:tcW w:w="4232" w:type="dxa"/>
          </w:tcPr>
          <w:p w14:paraId="077A133C" w14:textId="77777777" w:rsidR="00CB3249" w:rsidRPr="005B72BD" w:rsidRDefault="00551F57" w:rsidP="005C787C">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5C787C">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5C787C">
            <w:r w:rsidRPr="005B72BD">
              <w:t>p</w:t>
            </w:r>
          </w:p>
        </w:tc>
        <w:tc>
          <w:tcPr>
            <w:tcW w:w="4277" w:type="dxa"/>
          </w:tcPr>
          <w:p w14:paraId="3886730D" w14:textId="77777777" w:rsidR="00CB3249" w:rsidRPr="005B72BD" w:rsidRDefault="00CB3249" w:rsidP="005C787C">
            <w:r w:rsidRPr="005B72BD">
              <w:t>Momentum</w:t>
            </w:r>
          </w:p>
        </w:tc>
      </w:tr>
      <w:tr w:rsidR="00CB3249" w:rsidRPr="005B72BD" w14:paraId="64C02D98" w14:textId="77777777" w:rsidTr="00646DDE">
        <w:tc>
          <w:tcPr>
            <w:tcW w:w="4232" w:type="dxa"/>
          </w:tcPr>
          <w:p w14:paraId="12619713" w14:textId="77777777" w:rsidR="00CB3249" w:rsidRPr="005B72BD" w:rsidRDefault="00CB3249" w:rsidP="005C787C">
            <w:r w:rsidRPr="005B72BD">
              <w:t>pPb</w:t>
            </w:r>
          </w:p>
        </w:tc>
        <w:tc>
          <w:tcPr>
            <w:tcW w:w="4277" w:type="dxa"/>
          </w:tcPr>
          <w:p w14:paraId="44ED7577" w14:textId="77777777" w:rsidR="00CB3249" w:rsidRPr="005B72BD" w:rsidRDefault="00CB3249" w:rsidP="005C787C">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5C787C">
            <w:r w:rsidRPr="005B72BD">
              <w:t>Pb</w:t>
            </w:r>
          </w:p>
        </w:tc>
        <w:tc>
          <w:tcPr>
            <w:tcW w:w="4277" w:type="dxa"/>
          </w:tcPr>
          <w:p w14:paraId="5491EE9D" w14:textId="77777777" w:rsidR="00CB3249" w:rsidRPr="005B72BD" w:rsidRDefault="00CB3249" w:rsidP="005C787C">
            <w:r w:rsidRPr="005B72BD">
              <w:t>Lead</w:t>
            </w:r>
          </w:p>
        </w:tc>
      </w:tr>
      <w:tr w:rsidR="00CB3249" w:rsidRPr="005B72BD" w14:paraId="1D5954A6" w14:textId="77777777" w:rsidTr="00646DDE">
        <w:tc>
          <w:tcPr>
            <w:tcW w:w="4232" w:type="dxa"/>
          </w:tcPr>
          <w:p w14:paraId="15170838" w14:textId="77777777" w:rsidR="00CB3249" w:rsidRPr="005B72BD" w:rsidRDefault="00CB3249" w:rsidP="005C787C">
            <w:r w:rsidRPr="005B72BD">
              <w:t>PS</w:t>
            </w:r>
          </w:p>
        </w:tc>
        <w:tc>
          <w:tcPr>
            <w:tcW w:w="4277" w:type="dxa"/>
          </w:tcPr>
          <w:p w14:paraId="2FA30DE8" w14:textId="77777777" w:rsidR="00CB3249" w:rsidRPr="005B72BD" w:rsidRDefault="00CB3249" w:rsidP="005C787C">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5C787C">
            <w:r w:rsidRPr="005B72BD">
              <w:t>SPS</w:t>
            </w:r>
          </w:p>
        </w:tc>
        <w:tc>
          <w:tcPr>
            <w:tcW w:w="4277" w:type="dxa"/>
          </w:tcPr>
          <w:p w14:paraId="3A5930D3" w14:textId="77777777" w:rsidR="00CB3249" w:rsidRPr="005B72BD" w:rsidRDefault="00CB3249" w:rsidP="005C787C">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5C787C">
            <w:r w:rsidRPr="005B72BD">
              <w:t>NbTi</w:t>
            </w:r>
          </w:p>
        </w:tc>
        <w:tc>
          <w:tcPr>
            <w:tcW w:w="4277" w:type="dxa"/>
          </w:tcPr>
          <w:p w14:paraId="65EFC0CA" w14:textId="77777777" w:rsidR="00CB3249" w:rsidRPr="005B72BD" w:rsidRDefault="00CB3249" w:rsidP="005C787C">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5C787C">
            <w:r w:rsidRPr="005B72BD">
              <w:t>K</w:t>
            </w:r>
          </w:p>
        </w:tc>
        <w:tc>
          <w:tcPr>
            <w:tcW w:w="4277" w:type="dxa"/>
          </w:tcPr>
          <w:p w14:paraId="2B8A1798" w14:textId="77777777" w:rsidR="00CB3249" w:rsidRPr="005B72BD" w:rsidRDefault="00CB3249" w:rsidP="005C787C">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5C787C">
            <w:r w:rsidRPr="005B72BD">
              <w:sym w:font="Symbol" w:char="F0B0"/>
            </w:r>
            <w:r w:rsidRPr="005B72BD">
              <w:t>C</w:t>
            </w:r>
          </w:p>
        </w:tc>
        <w:tc>
          <w:tcPr>
            <w:tcW w:w="4277" w:type="dxa"/>
          </w:tcPr>
          <w:p w14:paraId="3E680C5D" w14:textId="77777777" w:rsidR="00CB3249" w:rsidRPr="005B72BD" w:rsidRDefault="00CB3249" w:rsidP="005C787C">
            <w:r w:rsidRPr="005B72BD">
              <w:t>Degrees Celcius</w:t>
            </w:r>
          </w:p>
        </w:tc>
      </w:tr>
      <w:tr w:rsidR="00CB3249" w:rsidRPr="005B72BD" w14:paraId="6D1032CD" w14:textId="77777777" w:rsidTr="00646DDE">
        <w:tc>
          <w:tcPr>
            <w:tcW w:w="4232" w:type="dxa"/>
          </w:tcPr>
          <w:p w14:paraId="2F54FE8D" w14:textId="77777777" w:rsidR="00CB3249" w:rsidRPr="005B72BD" w:rsidRDefault="00CB3249" w:rsidP="005C787C">
            <w:r w:rsidRPr="005B72BD">
              <w:t>T</w:t>
            </w:r>
          </w:p>
        </w:tc>
        <w:tc>
          <w:tcPr>
            <w:tcW w:w="4277" w:type="dxa"/>
          </w:tcPr>
          <w:p w14:paraId="6AB64209" w14:textId="77777777" w:rsidR="00CB3249" w:rsidRPr="005B72BD" w:rsidRDefault="00CB3249" w:rsidP="005C787C">
            <w:r w:rsidRPr="005B72BD">
              <w:t>Tesla</w:t>
            </w:r>
          </w:p>
        </w:tc>
      </w:tr>
      <w:tr w:rsidR="00CB3249" w:rsidRPr="005B72BD" w14:paraId="137D8C4D" w14:textId="77777777" w:rsidTr="00646DDE">
        <w:tc>
          <w:tcPr>
            <w:tcW w:w="4232" w:type="dxa"/>
          </w:tcPr>
          <w:p w14:paraId="2179D304"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5C787C">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5C787C">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5C787C">
            <w:r w:rsidRPr="005B72BD">
              <w:t>Atmosphere</w:t>
            </w:r>
          </w:p>
        </w:tc>
      </w:tr>
      <w:tr w:rsidR="00CB3249" w:rsidRPr="005B72BD" w14:paraId="4818D58A" w14:textId="77777777" w:rsidTr="00646DDE">
        <w:tc>
          <w:tcPr>
            <w:tcW w:w="4232" w:type="dxa"/>
          </w:tcPr>
          <w:p w14:paraId="2DA360AD" w14:textId="77777777" w:rsidR="00CB3249" w:rsidRPr="005B72BD" w:rsidRDefault="00CB3249" w:rsidP="005C787C">
            <w:r w:rsidRPr="005B72BD">
              <w:t>ATLAS</w:t>
            </w:r>
          </w:p>
        </w:tc>
        <w:tc>
          <w:tcPr>
            <w:tcW w:w="4277" w:type="dxa"/>
          </w:tcPr>
          <w:p w14:paraId="6FC08770" w14:textId="77777777" w:rsidR="00CB3249" w:rsidRPr="005B72BD" w:rsidRDefault="00CB3249" w:rsidP="005C787C">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5C787C">
            <w:r w:rsidRPr="005B72BD">
              <w:t>CMS</w:t>
            </w:r>
          </w:p>
        </w:tc>
        <w:tc>
          <w:tcPr>
            <w:tcW w:w="4277" w:type="dxa"/>
          </w:tcPr>
          <w:p w14:paraId="4AEE385B" w14:textId="77777777" w:rsidR="00CB3249" w:rsidRPr="005B72BD" w:rsidRDefault="00CB3249" w:rsidP="005C787C">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5C787C">
            <w:r w:rsidRPr="005B72BD">
              <w:t>LHCb</w:t>
            </w:r>
          </w:p>
        </w:tc>
        <w:tc>
          <w:tcPr>
            <w:tcW w:w="4277" w:type="dxa"/>
          </w:tcPr>
          <w:p w14:paraId="00562666" w14:textId="77777777" w:rsidR="00CB3249" w:rsidRPr="005B72BD" w:rsidRDefault="00CB3249" w:rsidP="005C787C">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5C787C">
            <w:r w:rsidRPr="005B72BD">
              <w:t>TOTEM</w:t>
            </w:r>
          </w:p>
        </w:tc>
        <w:tc>
          <w:tcPr>
            <w:tcW w:w="4277" w:type="dxa"/>
          </w:tcPr>
          <w:p w14:paraId="61BFE1A9" w14:textId="77777777" w:rsidR="00CB3249" w:rsidRPr="005B72BD" w:rsidRDefault="00CB3249" w:rsidP="005C787C">
            <w:r w:rsidRPr="005B72BD">
              <w:t>The TOTal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5C787C">
            <w:r w:rsidRPr="005B72BD">
              <w:t>MoEDAL</w:t>
            </w:r>
          </w:p>
        </w:tc>
        <w:tc>
          <w:tcPr>
            <w:tcW w:w="4277" w:type="dxa"/>
          </w:tcPr>
          <w:p w14:paraId="752F9B82" w14:textId="77777777" w:rsidR="00CB3249" w:rsidRPr="005B72BD" w:rsidRDefault="00CB3249" w:rsidP="005C787C">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5C787C">
            <w:r w:rsidRPr="005B72BD">
              <w:t>OOP</w:t>
            </w:r>
          </w:p>
        </w:tc>
        <w:tc>
          <w:tcPr>
            <w:tcW w:w="4277" w:type="dxa"/>
          </w:tcPr>
          <w:p w14:paraId="3674316B" w14:textId="77777777" w:rsidR="00CB3249" w:rsidRPr="005B72BD" w:rsidRDefault="00CB3249" w:rsidP="005C787C">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5C787C">
            <w:r w:rsidRPr="005B72BD">
              <w:t>GNU</w:t>
            </w:r>
          </w:p>
        </w:tc>
        <w:tc>
          <w:tcPr>
            <w:tcW w:w="4277" w:type="dxa"/>
          </w:tcPr>
          <w:p w14:paraId="2390AB4C" w14:textId="77777777" w:rsidR="00CB3249" w:rsidRPr="005B72BD" w:rsidRDefault="00CB3249" w:rsidP="005C787C">
            <w:r w:rsidRPr="005B72BD">
              <w:t>Gnu's Not Unix</w:t>
            </w:r>
          </w:p>
        </w:tc>
      </w:tr>
      <w:tr w:rsidR="00CB3249" w:rsidRPr="005B72BD" w14:paraId="625B7ED6" w14:textId="77777777" w:rsidTr="00646DDE">
        <w:tc>
          <w:tcPr>
            <w:tcW w:w="4232" w:type="dxa"/>
          </w:tcPr>
          <w:p w14:paraId="5A00AE45" w14:textId="77777777" w:rsidR="00CB3249" w:rsidRPr="005B72BD" w:rsidRDefault="00CB3249" w:rsidP="005C787C">
            <w:r w:rsidRPr="005B72BD">
              <w:t>OS</w:t>
            </w:r>
          </w:p>
        </w:tc>
        <w:tc>
          <w:tcPr>
            <w:tcW w:w="4277" w:type="dxa"/>
          </w:tcPr>
          <w:p w14:paraId="672A71C5" w14:textId="77777777" w:rsidR="00CB3249" w:rsidRPr="005B72BD" w:rsidRDefault="00CB3249" w:rsidP="005C787C">
            <w:r w:rsidRPr="005B72BD">
              <w:t>Operating System</w:t>
            </w:r>
          </w:p>
        </w:tc>
      </w:tr>
      <w:tr w:rsidR="00CB3249" w:rsidRPr="005B72BD" w14:paraId="13B4AB97" w14:textId="77777777" w:rsidTr="00646DDE">
        <w:tc>
          <w:tcPr>
            <w:tcW w:w="4232" w:type="dxa"/>
          </w:tcPr>
          <w:p w14:paraId="6B1DC3A3"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5C787C">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5C787C">
            <w:r w:rsidRPr="005B72BD">
              <w:t>m</w:t>
            </w:r>
          </w:p>
        </w:tc>
        <w:tc>
          <w:tcPr>
            <w:tcW w:w="4277" w:type="dxa"/>
          </w:tcPr>
          <w:p w14:paraId="26D94609" w14:textId="77777777" w:rsidR="00CB3249" w:rsidRPr="005B72BD" w:rsidRDefault="00CB3249" w:rsidP="005C787C">
            <w:r w:rsidRPr="005B72BD">
              <w:t>Meter</w:t>
            </w:r>
          </w:p>
        </w:tc>
      </w:tr>
      <w:tr w:rsidR="00CB3249" w:rsidRPr="005B72BD" w14:paraId="54498378" w14:textId="77777777" w:rsidTr="00646DDE">
        <w:tc>
          <w:tcPr>
            <w:tcW w:w="4232" w:type="dxa"/>
          </w:tcPr>
          <w:p w14:paraId="28E17C98" w14:textId="77777777" w:rsidR="00CB3249" w:rsidRPr="005B72BD" w:rsidRDefault="00CB3249" w:rsidP="005C787C">
            <w:r w:rsidRPr="005B72BD">
              <w:t>ITS</w:t>
            </w:r>
          </w:p>
        </w:tc>
        <w:tc>
          <w:tcPr>
            <w:tcW w:w="4277" w:type="dxa"/>
          </w:tcPr>
          <w:p w14:paraId="6D759E5F" w14:textId="77777777" w:rsidR="00CB3249" w:rsidRPr="005B72BD" w:rsidRDefault="00CB3249" w:rsidP="005C787C">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5C787C">
            <w:r w:rsidRPr="005B72BD">
              <w:t>SPD</w:t>
            </w:r>
          </w:p>
        </w:tc>
        <w:tc>
          <w:tcPr>
            <w:tcW w:w="4277" w:type="dxa"/>
          </w:tcPr>
          <w:p w14:paraId="39A2ACE5" w14:textId="77777777" w:rsidR="00CB3249" w:rsidRPr="005B72BD" w:rsidRDefault="00CB3249" w:rsidP="005C787C">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5C787C">
            <w:r w:rsidRPr="005B72BD">
              <w:t>SDD</w:t>
            </w:r>
          </w:p>
        </w:tc>
        <w:tc>
          <w:tcPr>
            <w:tcW w:w="4277" w:type="dxa"/>
          </w:tcPr>
          <w:p w14:paraId="2716AF2D" w14:textId="77777777" w:rsidR="00CB3249" w:rsidRPr="005B72BD" w:rsidRDefault="00CB3249" w:rsidP="005C787C">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5C787C">
            <w:r w:rsidRPr="005B72BD">
              <w:t>SSD</w:t>
            </w:r>
          </w:p>
        </w:tc>
        <w:tc>
          <w:tcPr>
            <w:tcW w:w="4277" w:type="dxa"/>
          </w:tcPr>
          <w:p w14:paraId="331089AB" w14:textId="77777777" w:rsidR="00CB3249" w:rsidRPr="005B72BD" w:rsidRDefault="00CB3249" w:rsidP="005C787C">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5C787C">
            <w:r w:rsidRPr="005B72BD">
              <w:t>dE/dx</w:t>
            </w:r>
          </w:p>
        </w:tc>
        <w:tc>
          <w:tcPr>
            <w:tcW w:w="4277" w:type="dxa"/>
          </w:tcPr>
          <w:p w14:paraId="21C27983" w14:textId="77777777" w:rsidR="00CB3249" w:rsidRPr="005B72BD" w:rsidRDefault="00CB3249" w:rsidP="005C787C">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5C787C">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5C787C">
            <w:r w:rsidRPr="005B72BD">
              <w:t>TPC</w:t>
            </w:r>
          </w:p>
        </w:tc>
        <w:tc>
          <w:tcPr>
            <w:tcW w:w="4277" w:type="dxa"/>
          </w:tcPr>
          <w:p w14:paraId="2393675D" w14:textId="77777777" w:rsidR="00CB3249" w:rsidRPr="005B72BD" w:rsidRDefault="00CB3249" w:rsidP="005C787C">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5C787C">
            <w:r w:rsidRPr="005B72BD">
              <w:t>TOF</w:t>
            </w:r>
          </w:p>
        </w:tc>
        <w:tc>
          <w:tcPr>
            <w:tcW w:w="4277" w:type="dxa"/>
          </w:tcPr>
          <w:p w14:paraId="6A3F5388" w14:textId="77777777" w:rsidR="00CB3249" w:rsidRPr="005B72BD" w:rsidRDefault="00CB3249" w:rsidP="005C787C">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5C787C">
            <w:r w:rsidRPr="005B72BD">
              <w:t>m²</w:t>
            </w:r>
          </w:p>
        </w:tc>
        <w:tc>
          <w:tcPr>
            <w:tcW w:w="4277" w:type="dxa"/>
          </w:tcPr>
          <w:p w14:paraId="1573DF89" w14:textId="77777777" w:rsidR="00CB3249" w:rsidRPr="005B72BD" w:rsidRDefault="00CB3249" w:rsidP="005C787C">
            <w:r w:rsidRPr="005B72BD">
              <w:t>Square meters</w:t>
            </w:r>
          </w:p>
        </w:tc>
      </w:tr>
      <w:tr w:rsidR="00CB3249" w:rsidRPr="005B72BD" w14:paraId="7FCC3147" w14:textId="77777777" w:rsidTr="00646DDE">
        <w:tc>
          <w:tcPr>
            <w:tcW w:w="4232" w:type="dxa"/>
          </w:tcPr>
          <w:p w14:paraId="281D98DB" w14:textId="77777777" w:rsidR="00CB3249" w:rsidRPr="005B72BD" w:rsidRDefault="00CB3249" w:rsidP="005C787C">
            <w:r w:rsidRPr="005B72BD">
              <w:t>ps</w:t>
            </w:r>
          </w:p>
        </w:tc>
        <w:tc>
          <w:tcPr>
            <w:tcW w:w="4277" w:type="dxa"/>
          </w:tcPr>
          <w:p w14:paraId="127DD11E" w14:textId="77777777" w:rsidR="00CB3249" w:rsidRPr="005B72BD" w:rsidRDefault="00CB3249" w:rsidP="005C787C">
            <w:r w:rsidRPr="005B72BD">
              <w:t>Picoseconds</w:t>
            </w:r>
          </w:p>
        </w:tc>
      </w:tr>
      <w:tr w:rsidR="00CB3249" w:rsidRPr="005B72BD" w14:paraId="3E0E98CF" w14:textId="77777777" w:rsidTr="00646DDE">
        <w:tc>
          <w:tcPr>
            <w:tcW w:w="4232" w:type="dxa"/>
          </w:tcPr>
          <w:p w14:paraId="578B78A3" w14:textId="77777777" w:rsidR="00CB3249" w:rsidRPr="005B72BD" w:rsidRDefault="00CB3249" w:rsidP="005C787C">
            <w:r w:rsidRPr="005B72BD">
              <w:t>HMPID</w:t>
            </w:r>
          </w:p>
        </w:tc>
        <w:tc>
          <w:tcPr>
            <w:tcW w:w="4277" w:type="dxa"/>
          </w:tcPr>
          <w:p w14:paraId="1C9FEB32" w14:textId="77777777" w:rsidR="00CB3249" w:rsidRPr="005B72BD" w:rsidRDefault="00CB3249" w:rsidP="005C787C">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5C787C">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5C787C">
            <w:r w:rsidRPr="005B72BD">
              <w:t>PHOS</w:t>
            </w:r>
          </w:p>
        </w:tc>
        <w:tc>
          <w:tcPr>
            <w:tcW w:w="4277" w:type="dxa"/>
          </w:tcPr>
          <w:p w14:paraId="4A12C9A2" w14:textId="77777777" w:rsidR="00CB3249" w:rsidRPr="005B72BD" w:rsidRDefault="00CB3249" w:rsidP="005C787C">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5C787C">
            <w:r w:rsidRPr="005B72BD">
              <w:t>EmCal</w:t>
            </w:r>
          </w:p>
        </w:tc>
        <w:tc>
          <w:tcPr>
            <w:tcW w:w="4277" w:type="dxa"/>
          </w:tcPr>
          <w:p w14:paraId="43CFF387" w14:textId="77777777" w:rsidR="00CB3249" w:rsidRPr="005B72BD" w:rsidRDefault="00CB3249" w:rsidP="005C787C">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5C787C">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5C787C">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5C787C">
            <w:r w:rsidRPr="005B72BD">
              <w:t>V0</w:t>
            </w:r>
          </w:p>
        </w:tc>
        <w:tc>
          <w:tcPr>
            <w:tcW w:w="4277" w:type="dxa"/>
          </w:tcPr>
          <w:p w14:paraId="6A49B844" w14:textId="77777777" w:rsidR="00CB3249" w:rsidRPr="005B72BD" w:rsidRDefault="00CB3249" w:rsidP="005C787C">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5C787C">
            <w:r w:rsidRPr="005B72BD">
              <w:t>T0</w:t>
            </w:r>
          </w:p>
        </w:tc>
        <w:tc>
          <w:tcPr>
            <w:tcW w:w="4277" w:type="dxa"/>
          </w:tcPr>
          <w:p w14:paraId="0EA00AE8" w14:textId="77777777" w:rsidR="00CB3249" w:rsidRPr="005B72BD" w:rsidRDefault="00CB3249" w:rsidP="005C787C">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5C787C">
            <w:r w:rsidRPr="005B72BD">
              <w:t>PMD</w:t>
            </w:r>
          </w:p>
        </w:tc>
        <w:tc>
          <w:tcPr>
            <w:tcW w:w="4277" w:type="dxa"/>
          </w:tcPr>
          <w:p w14:paraId="215EC286" w14:textId="77777777" w:rsidR="00CB3249" w:rsidRPr="005B72BD" w:rsidRDefault="00CB3249" w:rsidP="005C787C">
            <w:r w:rsidRPr="005B72BD">
              <w:t>Photomultiplicity detector</w:t>
            </w:r>
          </w:p>
        </w:tc>
      </w:tr>
      <w:tr w:rsidR="00CB3249" w:rsidRPr="005B72BD" w14:paraId="5985EBBA" w14:textId="77777777" w:rsidTr="00646DDE">
        <w:tc>
          <w:tcPr>
            <w:tcW w:w="4232" w:type="dxa"/>
          </w:tcPr>
          <w:p w14:paraId="3E22DDF9" w14:textId="77777777" w:rsidR="00CB3249" w:rsidRPr="005B72BD" w:rsidRDefault="00CB3249" w:rsidP="005C787C">
            <w:r w:rsidRPr="005B72BD">
              <w:t>FMD</w:t>
            </w:r>
          </w:p>
        </w:tc>
        <w:tc>
          <w:tcPr>
            <w:tcW w:w="4277" w:type="dxa"/>
          </w:tcPr>
          <w:p w14:paraId="5AAA7CE3" w14:textId="77777777" w:rsidR="00CB3249" w:rsidRPr="005B72BD" w:rsidRDefault="00CB3249" w:rsidP="005C787C">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5C787C">
            <w:r w:rsidRPr="005B72BD">
              <w:t>ZDC</w:t>
            </w:r>
          </w:p>
        </w:tc>
        <w:tc>
          <w:tcPr>
            <w:tcW w:w="4277" w:type="dxa"/>
          </w:tcPr>
          <w:p w14:paraId="0360F60B" w14:textId="77777777" w:rsidR="00CB3249" w:rsidRPr="005B72BD" w:rsidRDefault="00CB3249" w:rsidP="005C787C">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5C787C">
            <w:r w:rsidRPr="005B72BD">
              <w:t>cm</w:t>
            </w:r>
          </w:p>
        </w:tc>
        <w:tc>
          <w:tcPr>
            <w:tcW w:w="4277" w:type="dxa"/>
          </w:tcPr>
          <w:p w14:paraId="08743ABA" w14:textId="77777777" w:rsidR="00CB3249" w:rsidRPr="005B72BD" w:rsidRDefault="00CB3249" w:rsidP="005C787C">
            <w:r w:rsidRPr="005B72BD">
              <w:t>Centimetre</w:t>
            </w:r>
          </w:p>
        </w:tc>
      </w:tr>
      <w:tr w:rsidR="00CB3249" w:rsidRPr="005B72BD" w14:paraId="41E91CB0" w14:textId="77777777" w:rsidTr="00646DDE">
        <w:tc>
          <w:tcPr>
            <w:tcW w:w="4232" w:type="dxa"/>
          </w:tcPr>
          <w:p w14:paraId="372489DC" w14:textId="77777777" w:rsidR="00CB3249" w:rsidRPr="005B72BD" w:rsidRDefault="00CB3249" w:rsidP="005C787C">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5C787C">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5C787C">
            <w:r w:rsidRPr="005B72BD">
              <w:t>MWPC</w:t>
            </w:r>
          </w:p>
        </w:tc>
        <w:tc>
          <w:tcPr>
            <w:tcW w:w="4277" w:type="dxa"/>
          </w:tcPr>
          <w:p w14:paraId="071DA5C8" w14:textId="77777777" w:rsidR="00CB3249" w:rsidRPr="005B72BD" w:rsidRDefault="00CB3249" w:rsidP="005C787C">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5C787C">
            <w:r w:rsidRPr="005B72BD">
              <w:t>ns</w:t>
            </w:r>
          </w:p>
        </w:tc>
        <w:tc>
          <w:tcPr>
            <w:tcW w:w="4277" w:type="dxa"/>
          </w:tcPr>
          <w:p w14:paraId="37AB1932" w14:textId="77777777" w:rsidR="00CB3249" w:rsidRPr="005B72BD" w:rsidRDefault="00CB3249" w:rsidP="005C787C">
            <w:r w:rsidRPr="005B72BD">
              <w:t>Nanoseconds</w:t>
            </w:r>
          </w:p>
        </w:tc>
      </w:tr>
      <w:tr w:rsidR="00CB3249" w:rsidRPr="005B72BD" w14:paraId="35EAFCDC" w14:textId="77777777" w:rsidTr="00646DDE">
        <w:tc>
          <w:tcPr>
            <w:tcW w:w="4232" w:type="dxa"/>
          </w:tcPr>
          <w:p w14:paraId="2136149A" w14:textId="77777777" w:rsidR="00CB3249" w:rsidRPr="005B72BD" w:rsidRDefault="00CB3249" w:rsidP="005C787C">
            <w:r w:rsidRPr="005B72BD">
              <w:t>ADC</w:t>
            </w:r>
          </w:p>
        </w:tc>
        <w:tc>
          <w:tcPr>
            <w:tcW w:w="4277" w:type="dxa"/>
          </w:tcPr>
          <w:p w14:paraId="32C11FBA" w14:textId="77777777" w:rsidR="00CB3249" w:rsidRPr="005B72BD" w:rsidRDefault="00CB3249" w:rsidP="005C787C">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5C787C">
            <w:r w:rsidRPr="005B72BD">
              <w:sym w:font="Symbol" w:char="F067"/>
            </w:r>
          </w:p>
        </w:tc>
        <w:tc>
          <w:tcPr>
            <w:tcW w:w="4277" w:type="dxa"/>
          </w:tcPr>
          <w:p w14:paraId="1CABBBA9" w14:textId="77777777" w:rsidR="00CB3249" w:rsidRPr="005B72BD" w:rsidRDefault="00CB3249" w:rsidP="005C787C">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5C787C">
            <w:r w:rsidRPr="005B72BD">
              <w:t>LQ1D</w:t>
            </w:r>
          </w:p>
        </w:tc>
        <w:tc>
          <w:tcPr>
            <w:tcW w:w="4277" w:type="dxa"/>
          </w:tcPr>
          <w:p w14:paraId="44084FA7" w14:textId="77777777" w:rsidR="00CB3249" w:rsidRPr="005B72BD" w:rsidRDefault="00CB3249" w:rsidP="005C787C">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5C787C">
            <w:r w:rsidRPr="005B72BD">
              <w:t>LQ2D</w:t>
            </w:r>
          </w:p>
        </w:tc>
        <w:tc>
          <w:tcPr>
            <w:tcW w:w="4277" w:type="dxa"/>
          </w:tcPr>
          <w:p w14:paraId="5231E392" w14:textId="77777777" w:rsidR="00CB3249" w:rsidRPr="005B72BD" w:rsidRDefault="00CB3249" w:rsidP="005C787C">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5C787C">
            <w:r w:rsidRPr="005B72BD">
              <w:t>AI</w:t>
            </w:r>
          </w:p>
        </w:tc>
        <w:tc>
          <w:tcPr>
            <w:tcW w:w="4277" w:type="dxa"/>
          </w:tcPr>
          <w:p w14:paraId="2AA2709E" w14:textId="77777777" w:rsidR="00CB3249" w:rsidRPr="005B72BD" w:rsidRDefault="00CB3249" w:rsidP="005C787C">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5C787C">
            <w:r w:rsidRPr="005B72BD">
              <w:t>MLPs</w:t>
            </w:r>
          </w:p>
        </w:tc>
        <w:tc>
          <w:tcPr>
            <w:tcW w:w="4277" w:type="dxa"/>
          </w:tcPr>
          <w:p w14:paraId="5BF72118" w14:textId="77777777" w:rsidR="00CB3249" w:rsidRPr="005B72BD" w:rsidRDefault="00CB3249" w:rsidP="005C787C">
            <w:r w:rsidRPr="005B72BD">
              <w:t>Multilayer Perceptrons</w:t>
            </w:r>
          </w:p>
        </w:tc>
      </w:tr>
      <w:tr w:rsidR="00CB3249" w:rsidRPr="005B72BD" w14:paraId="7D0638EE" w14:textId="77777777" w:rsidTr="00646DDE">
        <w:tc>
          <w:tcPr>
            <w:tcW w:w="4232" w:type="dxa"/>
          </w:tcPr>
          <w:p w14:paraId="2A9E1967" w14:textId="77777777" w:rsidR="00CB3249" w:rsidRPr="005B72BD" w:rsidRDefault="00CB3249" w:rsidP="005C787C">
            <w:r w:rsidRPr="005B72BD">
              <w:t>ReLU</w:t>
            </w:r>
          </w:p>
        </w:tc>
        <w:tc>
          <w:tcPr>
            <w:tcW w:w="4277" w:type="dxa"/>
          </w:tcPr>
          <w:p w14:paraId="0E415FD5" w14:textId="77777777" w:rsidR="00CB3249" w:rsidRPr="005B72BD" w:rsidRDefault="00CB3249" w:rsidP="005C787C">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5C787C">
            <w:r w:rsidRPr="005B72BD">
              <w:t>J</w:t>
            </w:r>
          </w:p>
        </w:tc>
        <w:tc>
          <w:tcPr>
            <w:tcW w:w="4277" w:type="dxa"/>
          </w:tcPr>
          <w:p w14:paraId="3CC0374C" w14:textId="77777777" w:rsidR="00CB3249" w:rsidRPr="005B72BD" w:rsidRDefault="00CB3249" w:rsidP="005C787C">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5C787C">
            <w:r w:rsidRPr="005B72BD">
              <w:t>SGD</w:t>
            </w:r>
          </w:p>
        </w:tc>
        <w:tc>
          <w:tcPr>
            <w:tcW w:w="4277" w:type="dxa"/>
          </w:tcPr>
          <w:p w14:paraId="4AA7AA3B" w14:textId="77777777" w:rsidR="00CB3249" w:rsidRPr="005B72BD" w:rsidRDefault="00CB3249" w:rsidP="005C787C">
            <w:r w:rsidRPr="005B72BD">
              <w:t>Stochastic Gradient Descent</w:t>
            </w:r>
          </w:p>
        </w:tc>
      </w:tr>
      <w:tr w:rsidR="00CB3249" w:rsidRPr="005B72BD" w14:paraId="2F86010A" w14:textId="77777777" w:rsidTr="00646DDE">
        <w:tc>
          <w:tcPr>
            <w:tcW w:w="4232" w:type="dxa"/>
          </w:tcPr>
          <w:p w14:paraId="66ACF2DE"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5C787C">
            <w:r w:rsidRPr="005B72BD">
              <w:t>Learning rate at iteration i</w:t>
            </w:r>
          </w:p>
        </w:tc>
      </w:tr>
      <w:tr w:rsidR="00CB3249" w:rsidRPr="005B72BD" w14:paraId="3495EDF2" w14:textId="77777777" w:rsidTr="00646DDE">
        <w:tc>
          <w:tcPr>
            <w:tcW w:w="4232" w:type="dxa"/>
          </w:tcPr>
          <w:p w14:paraId="42E29D12" w14:textId="77777777" w:rsidR="00CB3249" w:rsidRPr="005B72BD" w:rsidRDefault="00CB3249" w:rsidP="005C787C">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5C787C">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5C787C">
            <w:r w:rsidRPr="005B72BD">
              <w:t>v</w:t>
            </w:r>
          </w:p>
        </w:tc>
        <w:tc>
          <w:tcPr>
            <w:tcW w:w="4277" w:type="dxa"/>
          </w:tcPr>
          <w:p w14:paraId="0F78C466" w14:textId="77777777" w:rsidR="00CB3249" w:rsidRPr="005B72BD" w:rsidRDefault="00CB3249" w:rsidP="005C787C">
            <w:r w:rsidRPr="005B72BD">
              <w:t>Velocity</w:t>
            </w:r>
          </w:p>
        </w:tc>
      </w:tr>
      <w:tr w:rsidR="00CB3249" w:rsidRPr="005B72BD" w14:paraId="1CA2510F" w14:textId="77777777" w:rsidTr="00646DDE">
        <w:tc>
          <w:tcPr>
            <w:tcW w:w="4232" w:type="dxa"/>
          </w:tcPr>
          <w:p w14:paraId="249BB5B4" w14:textId="77777777" w:rsidR="00CB3249" w:rsidRPr="005B72BD" w:rsidRDefault="00CB3249" w:rsidP="005C787C">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5C787C">
            <w:r w:rsidRPr="005B72BD">
              <w:t>Parameter set</w:t>
            </w:r>
          </w:p>
        </w:tc>
      </w:tr>
      <w:tr w:rsidR="00CB3249" w:rsidRPr="005B72BD" w14:paraId="6F1D2F48" w14:textId="77777777" w:rsidTr="00646DDE">
        <w:tc>
          <w:tcPr>
            <w:tcW w:w="4232" w:type="dxa"/>
          </w:tcPr>
          <w:p w14:paraId="1A0C8099" w14:textId="77777777" w:rsidR="00CB3249" w:rsidRPr="005B72BD" w:rsidRDefault="00CB3249" w:rsidP="005C787C">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5C787C">
            <w:r w:rsidRPr="005B72BD">
              <w:t>gradient</w:t>
            </w:r>
          </w:p>
        </w:tc>
      </w:tr>
      <w:tr w:rsidR="00CB3249" w:rsidRPr="005B72BD" w14:paraId="2DCC0C63" w14:textId="77777777" w:rsidTr="00646DDE">
        <w:tc>
          <w:tcPr>
            <w:tcW w:w="4232" w:type="dxa"/>
          </w:tcPr>
          <w:p w14:paraId="4DABDBB6" w14:textId="77777777" w:rsidR="00CB3249" w:rsidRPr="005B72BD" w:rsidRDefault="00551F57"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5C787C">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5C787C">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5C787C">
            <w:r w:rsidRPr="005B72BD">
              <w:t>Length scale</w:t>
            </w:r>
          </w:p>
        </w:tc>
      </w:tr>
      <w:tr w:rsidR="00CB3249" w:rsidRPr="005B72BD" w14:paraId="15F688BB" w14:textId="77777777" w:rsidTr="00646DDE">
        <w:tc>
          <w:tcPr>
            <w:tcW w:w="4232" w:type="dxa"/>
          </w:tcPr>
          <w:p w14:paraId="6AE025BC" w14:textId="77777777" w:rsidR="00CB3249" w:rsidRPr="005B72BD" w:rsidRDefault="00CB3249" w:rsidP="005C787C">
            <w:r w:rsidRPr="005B72BD">
              <w:t>Adam</w:t>
            </w:r>
          </w:p>
        </w:tc>
        <w:tc>
          <w:tcPr>
            <w:tcW w:w="4277" w:type="dxa"/>
          </w:tcPr>
          <w:p w14:paraId="34149DCD" w14:textId="77777777" w:rsidR="00CB3249" w:rsidRPr="005B72BD" w:rsidRDefault="00CB3249" w:rsidP="005C787C">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5C787C">
            <w:r w:rsidRPr="005B72BD">
              <w:t>CNN</w:t>
            </w:r>
          </w:p>
        </w:tc>
        <w:tc>
          <w:tcPr>
            <w:tcW w:w="4277" w:type="dxa"/>
          </w:tcPr>
          <w:p w14:paraId="4197F9CD" w14:textId="77777777" w:rsidR="00CB3249" w:rsidRPr="005B72BD" w:rsidRDefault="00CB3249" w:rsidP="005C787C">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5C787C">
            <w:r w:rsidRPr="005B72BD">
              <w:t>RNN</w:t>
            </w:r>
          </w:p>
        </w:tc>
        <w:tc>
          <w:tcPr>
            <w:tcW w:w="4277" w:type="dxa"/>
          </w:tcPr>
          <w:p w14:paraId="0A07AD59" w14:textId="77777777" w:rsidR="00CB3249" w:rsidRPr="005B72BD" w:rsidRDefault="00CB3249" w:rsidP="005C787C">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5C787C">
            <w:r w:rsidRPr="005B72BD">
              <w:t>ANN</w:t>
            </w:r>
          </w:p>
        </w:tc>
        <w:tc>
          <w:tcPr>
            <w:tcW w:w="4277" w:type="dxa"/>
          </w:tcPr>
          <w:p w14:paraId="57920DF8" w14:textId="77777777" w:rsidR="00CB3249" w:rsidRPr="005B72BD" w:rsidRDefault="00CB3249" w:rsidP="005C787C">
            <w:r w:rsidRPr="005B72BD">
              <w:t>Artificial Neural Network</w:t>
            </w:r>
          </w:p>
        </w:tc>
      </w:tr>
      <w:tr w:rsidR="00CB3249" w:rsidRPr="005B72BD" w14:paraId="30E4C30E" w14:textId="77777777" w:rsidTr="00646DDE">
        <w:tc>
          <w:tcPr>
            <w:tcW w:w="4232" w:type="dxa"/>
          </w:tcPr>
          <w:p w14:paraId="3101AF46" w14:textId="77777777" w:rsidR="00CB3249" w:rsidRPr="005B72BD" w:rsidRDefault="00551F57"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5C787C">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5C787C">
            <w:r w:rsidRPr="005B72BD">
              <w:t>Z</w:t>
            </w:r>
          </w:p>
        </w:tc>
        <w:tc>
          <w:tcPr>
            <w:tcW w:w="4277" w:type="dxa"/>
          </w:tcPr>
          <w:p w14:paraId="676CD0D3" w14:textId="77777777" w:rsidR="00CB3249" w:rsidRPr="005B72BD" w:rsidRDefault="00CB3249" w:rsidP="005C787C">
            <w:r w:rsidRPr="005B72BD">
              <w:t>Latent space</w:t>
            </w:r>
          </w:p>
        </w:tc>
      </w:tr>
      <w:tr w:rsidR="00CB3249" w:rsidRPr="005B72BD" w14:paraId="6B7CB285" w14:textId="77777777" w:rsidTr="00646DDE">
        <w:tc>
          <w:tcPr>
            <w:tcW w:w="4232" w:type="dxa"/>
          </w:tcPr>
          <w:p w14:paraId="53356079" w14:textId="77777777" w:rsidR="00CB3249" w:rsidRPr="005B72BD" w:rsidRDefault="00CB3249" w:rsidP="005C787C">
            <w:r w:rsidRPr="005B72BD">
              <w:t>I</w:t>
            </w:r>
          </w:p>
        </w:tc>
        <w:tc>
          <w:tcPr>
            <w:tcW w:w="4277" w:type="dxa"/>
          </w:tcPr>
          <w:p w14:paraId="41C2DBF2" w14:textId="77777777" w:rsidR="00CB3249" w:rsidRPr="005B72BD" w:rsidRDefault="00CB3249" w:rsidP="005C787C">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5C787C">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5C787C">
            <w:r w:rsidRPr="005B72BD">
              <w:t>Kullback-Leibler divergence</w:t>
            </w:r>
          </w:p>
        </w:tc>
      </w:tr>
      <w:tr w:rsidR="00CB3249" w:rsidRPr="005B72BD" w14:paraId="0F805A5C" w14:textId="77777777" w:rsidTr="00646DDE">
        <w:tc>
          <w:tcPr>
            <w:tcW w:w="4232" w:type="dxa"/>
          </w:tcPr>
          <w:p w14:paraId="07E63092" w14:textId="77777777" w:rsidR="00CB3249" w:rsidRPr="005B72BD" w:rsidRDefault="00CB3249" w:rsidP="005C787C">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5C787C">
            <w:r w:rsidRPr="005B72BD">
              <w:t>Mean</w:t>
            </w:r>
          </w:p>
        </w:tc>
      </w:tr>
      <w:tr w:rsidR="00CB3249" w:rsidRPr="005B72BD" w14:paraId="3AC87472" w14:textId="77777777" w:rsidTr="00646DDE">
        <w:tc>
          <w:tcPr>
            <w:tcW w:w="4232" w:type="dxa"/>
          </w:tcPr>
          <w:p w14:paraId="4A172E39" w14:textId="77777777" w:rsidR="00CB3249" w:rsidRPr="005B72BD" w:rsidRDefault="00CB3249" w:rsidP="005C787C">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5C787C">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5C787C">
            <w:r w:rsidRPr="005B72BD">
              <w:t>σ</w:t>
            </w:r>
          </w:p>
        </w:tc>
        <w:tc>
          <w:tcPr>
            <w:tcW w:w="4277" w:type="dxa"/>
          </w:tcPr>
          <w:p w14:paraId="15389027" w14:textId="77777777" w:rsidR="00CB3249" w:rsidRPr="005B72BD" w:rsidRDefault="00CB3249" w:rsidP="005C787C">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5C787C">
            <w:r w:rsidRPr="005B72BD">
              <w:t>D</w:t>
            </w:r>
          </w:p>
        </w:tc>
        <w:tc>
          <w:tcPr>
            <w:tcW w:w="4277" w:type="dxa"/>
          </w:tcPr>
          <w:p w14:paraId="3AC2EBF7" w14:textId="77777777" w:rsidR="00CB3249" w:rsidRPr="005B72BD" w:rsidRDefault="00CB3249" w:rsidP="005C787C">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5C787C">
            <w:r w:rsidRPr="005B72BD">
              <w:t>G</w:t>
            </w:r>
          </w:p>
        </w:tc>
        <w:tc>
          <w:tcPr>
            <w:tcW w:w="4277" w:type="dxa"/>
          </w:tcPr>
          <w:p w14:paraId="236BB81F" w14:textId="77777777" w:rsidR="00CB3249" w:rsidRPr="005B72BD" w:rsidRDefault="00CB3249" w:rsidP="005C787C">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5C787C">
            <w:r w:rsidRPr="005B72BD">
              <w:t>BiGANs</w:t>
            </w:r>
          </w:p>
        </w:tc>
        <w:tc>
          <w:tcPr>
            <w:tcW w:w="4277" w:type="dxa"/>
          </w:tcPr>
          <w:p w14:paraId="4BD45A6B" w14:textId="77777777" w:rsidR="00CB3249" w:rsidRPr="005B72BD" w:rsidRDefault="00CB3249" w:rsidP="005C787C">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5C787C">
            <w:r w:rsidRPr="005B72BD">
              <w:t>LSGANs</w:t>
            </w:r>
          </w:p>
        </w:tc>
        <w:tc>
          <w:tcPr>
            <w:tcW w:w="4277" w:type="dxa"/>
          </w:tcPr>
          <w:p w14:paraId="10A98063" w14:textId="77777777" w:rsidR="00CB3249" w:rsidRPr="005B72BD" w:rsidRDefault="00CB3249" w:rsidP="005C787C">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5C787C">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5C787C">
            <w:r w:rsidRPr="005B72BD">
              <w:t>t</w:t>
            </w:r>
          </w:p>
        </w:tc>
        <w:tc>
          <w:tcPr>
            <w:tcW w:w="4277" w:type="dxa"/>
          </w:tcPr>
          <w:p w14:paraId="2324AE9F" w14:textId="77777777" w:rsidR="00CB3249" w:rsidRPr="005B72BD" w:rsidRDefault="00CB3249" w:rsidP="005C787C">
            <w:r w:rsidRPr="005B72BD">
              <w:t>Test statistic</w:t>
            </w:r>
          </w:p>
        </w:tc>
      </w:tr>
      <w:tr w:rsidR="00CB3249" w:rsidRPr="005B72BD" w14:paraId="23CC08DB" w14:textId="77777777" w:rsidTr="00646DDE">
        <w:tc>
          <w:tcPr>
            <w:tcW w:w="4232" w:type="dxa"/>
          </w:tcPr>
          <w:p w14:paraId="62B5D2AC"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5C787C">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5C787C">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5C787C">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5C787C">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5C787C">
            <w:r w:rsidRPr="005B72BD">
              <w:t>Power</w:t>
            </w:r>
          </w:p>
        </w:tc>
      </w:tr>
      <w:tr w:rsidR="00CB3249" w:rsidRPr="005B72BD" w14:paraId="6645C941" w14:textId="77777777" w:rsidTr="00646DDE">
        <w:tc>
          <w:tcPr>
            <w:tcW w:w="4232" w:type="dxa"/>
          </w:tcPr>
          <w:p w14:paraId="6EDD4EF1"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5C787C">
            <w:r w:rsidRPr="005B72BD">
              <w:t>Electron Efficiency</w:t>
            </w:r>
          </w:p>
        </w:tc>
      </w:tr>
      <w:tr w:rsidR="00CB3249" w:rsidRPr="005B72BD" w14:paraId="151F2BED" w14:textId="77777777" w:rsidTr="00646DDE">
        <w:tc>
          <w:tcPr>
            <w:tcW w:w="4232" w:type="dxa"/>
          </w:tcPr>
          <w:p w14:paraId="1E46BC00"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5C787C">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5C787C">
            <w:r w:rsidRPr="005B72BD">
              <w:t>PDG</w:t>
            </w:r>
          </w:p>
        </w:tc>
        <w:tc>
          <w:tcPr>
            <w:tcW w:w="4277" w:type="dxa"/>
          </w:tcPr>
          <w:p w14:paraId="4FEEE3BF" w14:textId="77777777" w:rsidR="00CB3249" w:rsidRPr="005B72BD" w:rsidRDefault="00CB3249" w:rsidP="005C787C">
            <w:r w:rsidRPr="005B72BD">
              <w:t>Particle Data Group</w:t>
            </w:r>
          </w:p>
        </w:tc>
      </w:tr>
      <w:bookmarkStart w:id="207" w:name="_Hlk17276018"/>
      <w:tr w:rsidR="00CB3249" w:rsidRPr="005B72BD" w14:paraId="0D8EF244" w14:textId="77777777" w:rsidTr="00646DDE">
        <w:tc>
          <w:tcPr>
            <w:tcW w:w="4232" w:type="dxa"/>
          </w:tcPr>
          <w:p w14:paraId="213A909A"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207"/>
          </w:p>
        </w:tc>
        <w:tc>
          <w:tcPr>
            <w:tcW w:w="4277" w:type="dxa"/>
          </w:tcPr>
          <w:p w14:paraId="5ECA2F8C" w14:textId="77777777" w:rsidR="00CB3249" w:rsidRPr="005B72BD" w:rsidRDefault="00CB3249" w:rsidP="005C787C">
            <w:r w:rsidRPr="005B72BD">
              <w:t>Primary vertex</w:t>
            </w:r>
          </w:p>
        </w:tc>
      </w:tr>
      <w:tr w:rsidR="00CB3249" w:rsidRPr="005B72BD" w14:paraId="6C8CC6AF" w14:textId="77777777" w:rsidTr="00646DDE">
        <w:tc>
          <w:tcPr>
            <w:tcW w:w="4232" w:type="dxa"/>
          </w:tcPr>
          <w:p w14:paraId="3FF0DD77" w14:textId="77777777" w:rsidR="00CB3249" w:rsidRPr="005B72BD" w:rsidRDefault="00551F57" w:rsidP="005C787C">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5C787C">
            <w:r w:rsidRPr="005B72BD">
              <w:t>Skewness</w:t>
            </w:r>
          </w:p>
        </w:tc>
      </w:tr>
      <w:tr w:rsidR="00CB3249" w:rsidRPr="005B72BD" w14:paraId="6975EE94" w14:textId="77777777" w:rsidTr="00646DDE">
        <w:tc>
          <w:tcPr>
            <w:tcW w:w="4232" w:type="dxa"/>
          </w:tcPr>
          <w:p w14:paraId="6FAF1BDC" w14:textId="77777777" w:rsidR="00CB3249" w:rsidRPr="005B72BD" w:rsidRDefault="00CB3249" w:rsidP="005C787C"/>
        </w:tc>
        <w:tc>
          <w:tcPr>
            <w:tcW w:w="4277" w:type="dxa"/>
          </w:tcPr>
          <w:p w14:paraId="2BCCC387" w14:textId="77777777" w:rsidR="00CB3249" w:rsidRPr="005B72BD" w:rsidRDefault="00CB3249" w:rsidP="005C787C"/>
        </w:tc>
      </w:tr>
      <w:bookmarkEnd w:id="206"/>
    </w:tbl>
    <w:p w14:paraId="05C5427F" w14:textId="26228BA3" w:rsidR="00CB3249" w:rsidRDefault="00CB3249" w:rsidP="005C787C">
      <w:pPr>
        <w:rPr>
          <w:lang w:val="en-US" w:eastAsia="en-GB"/>
        </w:rPr>
      </w:pPr>
    </w:p>
    <w:p w14:paraId="1653A131" w14:textId="115CAA79" w:rsidR="00CB3249" w:rsidRDefault="00CB3249" w:rsidP="005C787C">
      <w:pPr>
        <w:rPr>
          <w:lang w:val="en-US" w:eastAsia="en-GB"/>
        </w:rPr>
      </w:pPr>
      <w:r>
        <w:rPr>
          <w:lang w:val="en-US" w:eastAsia="en-GB"/>
        </w:rPr>
        <w:br w:type="page"/>
      </w:r>
    </w:p>
    <w:p w14:paraId="2562E946" w14:textId="77777777" w:rsidR="00134ED2" w:rsidRDefault="00134ED2" w:rsidP="005C787C">
      <w:r>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5C787C"/>
    <w:p w14:paraId="1DFC3957" w14:textId="77777777" w:rsidR="00134ED2" w:rsidRPr="005B72BD" w:rsidRDefault="00134ED2" w:rsidP="005C787C">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rsidP="005C787C">
      <w:pPr>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13718C70" w:rsidR="00CB3249" w:rsidRDefault="00CB3249" w:rsidP="005C787C">
      <w:pPr>
        <w:pStyle w:val="TableofFigures"/>
        <w:rPr>
          <w:rFonts w:asciiTheme="minorHAnsi" w:eastAsiaTheme="minorEastAsia" w:hAnsiTheme="minorHAnsi" w:cstheme="minorBidi"/>
          <w:bCs/>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05873B6B" w14:textId="63D91C3A"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2FFF23A1" w14:textId="3A569B26"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6A06B452" w14:textId="15855705"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1E40B004" w14:textId="77777777" w:rsidR="00CB3249" w:rsidRPr="005B72BD" w:rsidRDefault="00CB3249" w:rsidP="005C787C">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Figures</w:t>
      </w:r>
    </w:p>
    <w:p w14:paraId="3F00DA5A" w14:textId="5EFEDFFC" w:rsidR="00CB3249" w:rsidRDefault="00CB3249" w:rsidP="005C787C">
      <w:pPr>
        <w:pStyle w:val="TableofFigures"/>
        <w:rPr>
          <w:rFonts w:asciiTheme="minorHAnsi" w:eastAsiaTheme="minorEastAsia" w:hAnsiTheme="minorHAnsi" w:cstheme="minorBidi"/>
          <w:bCs/>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1EC5870A" w14:textId="3160AB5C"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ADA4408" w14:textId="02212FE8"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709FA1" w14:textId="1097E64C"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5A8AA38" w14:textId="4EEF9046"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97496B">
          <w:rPr>
            <w:noProof/>
            <w:webHidden/>
          </w:rPr>
          <w:t>154</w:t>
        </w:r>
        <w:r w:rsidR="00CB3249">
          <w:rPr>
            <w:noProof/>
            <w:webHidden/>
          </w:rPr>
          <w:fldChar w:fldCharType="end"/>
        </w:r>
      </w:hyperlink>
    </w:p>
    <w:p w14:paraId="6297122A" w14:textId="68265D62"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8A0BDC8" w14:textId="636CB423"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9D8A68" w14:textId="675772C2"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BD38F13" w14:textId="2D195CC1"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2496D5" w14:textId="6FA56F83"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7CBB356E" w14:textId="693ED2E0"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34FDA4D0" w14:textId="13025032"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01A8901D" w14:textId="42C76092"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97496B">
          <w:rPr>
            <w:noProof/>
            <w:webHidden/>
          </w:rPr>
          <w:t>125</w:t>
        </w:r>
        <w:r w:rsidR="00CB3249">
          <w:rPr>
            <w:noProof/>
            <w:webHidden/>
          </w:rPr>
          <w:fldChar w:fldCharType="end"/>
        </w:r>
      </w:hyperlink>
    </w:p>
    <w:p w14:paraId="3AAD6620" w14:textId="1E686F7D"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33BF4E" w14:textId="5DF266EA"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13EE4EF" w14:textId="2BC929AF"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4E1773F" w14:textId="3FC9F284"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97496B">
          <w:rPr>
            <w:noProof/>
            <w:webHidden/>
          </w:rPr>
          <w:t>101</w:t>
        </w:r>
        <w:r w:rsidR="00CB3249">
          <w:rPr>
            <w:noProof/>
            <w:webHidden/>
          </w:rPr>
          <w:fldChar w:fldCharType="end"/>
        </w:r>
      </w:hyperlink>
    </w:p>
    <w:p w14:paraId="78A87E3B" w14:textId="7838F8B8"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2FF8F2C" w14:textId="76B5273B"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12480FF" w14:textId="33DCE37A"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07593C7" w14:textId="3E22FAAE"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97496B">
          <w:rPr>
            <w:noProof/>
            <w:webHidden/>
          </w:rPr>
          <w:t>102</w:t>
        </w:r>
        <w:r w:rsidR="00CB3249">
          <w:rPr>
            <w:noProof/>
            <w:webHidden/>
          </w:rPr>
          <w:fldChar w:fldCharType="end"/>
        </w:r>
      </w:hyperlink>
    </w:p>
    <w:p w14:paraId="39B2E44D" w14:textId="2265138A"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ED41DB" w14:textId="399A087F"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0F04325F" w14:textId="5468CE84"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F0D28C0" w14:textId="0B0DA275"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6E1171B" w14:textId="0FFE7BAF"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244039FB" w14:textId="1C4567DC"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EFD1D7C" w14:textId="0A8439E5"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5F610CF0" w14:textId="5C7689C4"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293A4CCC" w14:textId="13B53F48"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97496B">
          <w:rPr>
            <w:noProof/>
            <w:webHidden/>
          </w:rPr>
          <w:t>153</w:t>
        </w:r>
        <w:r w:rsidR="00CB3249">
          <w:rPr>
            <w:noProof/>
            <w:webHidden/>
          </w:rPr>
          <w:fldChar w:fldCharType="end"/>
        </w:r>
      </w:hyperlink>
    </w:p>
    <w:p w14:paraId="3CA10062" w14:textId="0F93A435"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7987404" w14:textId="65C19BC4"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EA76AB5" w14:textId="3B4F1180"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97496B">
          <w:rPr>
            <w:noProof/>
            <w:webHidden/>
          </w:rPr>
          <w:t>143</w:t>
        </w:r>
        <w:r w:rsidR="00CB3249">
          <w:rPr>
            <w:noProof/>
            <w:webHidden/>
          </w:rPr>
          <w:fldChar w:fldCharType="end"/>
        </w:r>
      </w:hyperlink>
    </w:p>
    <w:p w14:paraId="77B596DD" w14:textId="547A5434"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97496B">
          <w:rPr>
            <w:noProof/>
            <w:webHidden/>
          </w:rPr>
          <w:t>144</w:t>
        </w:r>
        <w:r w:rsidR="00CB3249">
          <w:rPr>
            <w:noProof/>
            <w:webHidden/>
          </w:rPr>
          <w:fldChar w:fldCharType="end"/>
        </w:r>
      </w:hyperlink>
    </w:p>
    <w:p w14:paraId="0C6998E5" w14:textId="514448C9"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97496B">
          <w:rPr>
            <w:noProof/>
            <w:webHidden/>
          </w:rPr>
          <w:t>145</w:t>
        </w:r>
        <w:r w:rsidR="00CB3249">
          <w:rPr>
            <w:noProof/>
            <w:webHidden/>
          </w:rPr>
          <w:fldChar w:fldCharType="end"/>
        </w:r>
      </w:hyperlink>
    </w:p>
    <w:p w14:paraId="4A1B3F5D" w14:textId="4DEAC0BA"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97496B">
          <w:rPr>
            <w:noProof/>
            <w:webHidden/>
          </w:rPr>
          <w:t>146</w:t>
        </w:r>
        <w:r w:rsidR="00CB3249">
          <w:rPr>
            <w:noProof/>
            <w:webHidden/>
          </w:rPr>
          <w:fldChar w:fldCharType="end"/>
        </w:r>
      </w:hyperlink>
    </w:p>
    <w:p w14:paraId="125AB924" w14:textId="41ADBFF9"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97496B">
          <w:rPr>
            <w:noProof/>
            <w:webHidden/>
          </w:rPr>
          <w:t>140</w:t>
        </w:r>
        <w:r w:rsidR="00CB3249">
          <w:rPr>
            <w:noProof/>
            <w:webHidden/>
          </w:rPr>
          <w:fldChar w:fldCharType="end"/>
        </w:r>
      </w:hyperlink>
    </w:p>
    <w:p w14:paraId="3D7D5233" w14:textId="44D3871D"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0BC74A3E" w14:textId="694D3727"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7777EC96" w14:textId="70FA7D54"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4EBC1BF2" w14:textId="233783D7"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2188EAA8" w14:textId="775695D6"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C9EFD69" w14:textId="7224017D"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1A6C5879" w14:textId="19EB5957"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498ADDB1" w14:textId="46D022FB"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97496B">
          <w:rPr>
            <w:noProof/>
            <w:webHidden/>
          </w:rPr>
          <w:t>135</w:t>
        </w:r>
        <w:r w:rsidR="00CB3249">
          <w:rPr>
            <w:noProof/>
            <w:webHidden/>
          </w:rPr>
          <w:fldChar w:fldCharType="end"/>
        </w:r>
      </w:hyperlink>
    </w:p>
    <w:p w14:paraId="6F67B0EE" w14:textId="1CCACB3F"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77FB8E4C" w14:textId="07B808DE"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97496B">
          <w:rPr>
            <w:noProof/>
            <w:webHidden/>
          </w:rPr>
          <w:t>137</w:t>
        </w:r>
        <w:r w:rsidR="00CB3249">
          <w:rPr>
            <w:noProof/>
            <w:webHidden/>
          </w:rPr>
          <w:fldChar w:fldCharType="end"/>
        </w:r>
      </w:hyperlink>
    </w:p>
    <w:p w14:paraId="088EF2EC" w14:textId="2683EBAD"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F09FE34" w14:textId="7A188009"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D6A131D" w14:textId="4B8B68A7"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96C340D" w14:textId="767FBCB6"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7159B94" w14:textId="1EA9AAC8"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FE7A32" w14:textId="21032F77"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37A2AC8D" w14:textId="520E2A2C"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6C275A3" w14:textId="0D57097D"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D27D4F2" w14:textId="14C01C6C"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C20FC97" w14:textId="409D5A55"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886FAEE" w14:textId="4F0E517C"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2D5560A4" w14:textId="3611C172"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F6947CC" w14:textId="711816BC"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44F43D3E" w14:textId="748EA281"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8DE4F15" w14:textId="70CA3605"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38CD77C" w14:textId="1A20AF28"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D337761" w14:textId="70D7A497"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7A779B14" w14:textId="6708B7B3"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59853C1C" w14:textId="3BEC8BFB"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675FE319" w14:textId="5FE92464"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6498299F" w14:textId="6263E4F6"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3C81960C" w14:textId="79D3B921"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97496B">
          <w:rPr>
            <w:noProof/>
            <w:webHidden/>
          </w:rPr>
          <w:t>104</w:t>
        </w:r>
        <w:r w:rsidR="00CB3249">
          <w:rPr>
            <w:noProof/>
            <w:webHidden/>
          </w:rPr>
          <w:fldChar w:fldCharType="end"/>
        </w:r>
      </w:hyperlink>
    </w:p>
    <w:p w14:paraId="526629AB" w14:textId="1684A980"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345960C2" w14:textId="680D99C3"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3E1D1EF" w14:textId="7BA75349"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93FA765" w14:textId="0C8F210B"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97496B">
          <w:rPr>
            <w:noProof/>
            <w:webHidden/>
          </w:rPr>
          <w:t>iii</w:t>
        </w:r>
        <w:r w:rsidR="00CB3249">
          <w:rPr>
            <w:noProof/>
            <w:webHidden/>
          </w:rPr>
          <w:fldChar w:fldCharType="end"/>
        </w:r>
      </w:hyperlink>
    </w:p>
    <w:p w14:paraId="4A05CB45" w14:textId="37CA8BCF"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97496B">
          <w:rPr>
            <w:noProof/>
            <w:webHidden/>
          </w:rPr>
          <w:t>156</w:t>
        </w:r>
        <w:r w:rsidR="00CB3249">
          <w:rPr>
            <w:noProof/>
            <w:webHidden/>
          </w:rPr>
          <w:fldChar w:fldCharType="end"/>
        </w:r>
      </w:hyperlink>
    </w:p>
    <w:p w14:paraId="5B540063" w14:textId="09A18D17"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97496B">
          <w:rPr>
            <w:noProof/>
            <w:webHidden/>
          </w:rPr>
          <w:t>114</w:t>
        </w:r>
        <w:r w:rsidR="00CB3249">
          <w:rPr>
            <w:noProof/>
            <w:webHidden/>
          </w:rPr>
          <w:fldChar w:fldCharType="end"/>
        </w:r>
      </w:hyperlink>
    </w:p>
    <w:p w14:paraId="409FCC80" w14:textId="605E81AF"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4D7531FA" w14:textId="75235212"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240B17BE" w14:textId="7E439A21"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589A9848" w14:textId="0C145FEF"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97496B">
          <w:rPr>
            <w:noProof/>
            <w:webHidden/>
          </w:rPr>
          <w:t>116</w:t>
        </w:r>
        <w:r w:rsidR="00CB3249">
          <w:rPr>
            <w:noProof/>
            <w:webHidden/>
          </w:rPr>
          <w:fldChar w:fldCharType="end"/>
        </w:r>
      </w:hyperlink>
    </w:p>
    <w:p w14:paraId="3DD0EE34" w14:textId="169D1BB3"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134F17E3" w14:textId="3DEE6A5A"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5C540E85" w14:textId="17C7277C"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97496B">
          <w:rPr>
            <w:noProof/>
            <w:webHidden/>
          </w:rPr>
          <w:t>118</w:t>
        </w:r>
        <w:r w:rsidR="00CB3249">
          <w:rPr>
            <w:noProof/>
            <w:webHidden/>
          </w:rPr>
          <w:fldChar w:fldCharType="end"/>
        </w:r>
      </w:hyperlink>
    </w:p>
    <w:p w14:paraId="1FBDE0DB" w14:textId="6A787DC2"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5267F18C" w14:textId="04DF77D7"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78AA6657" w14:textId="3BCB7DA1"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97496B">
          <w:rPr>
            <w:noProof/>
            <w:webHidden/>
          </w:rPr>
          <w:t>120</w:t>
        </w:r>
        <w:r w:rsidR="00CB3249">
          <w:rPr>
            <w:noProof/>
            <w:webHidden/>
          </w:rPr>
          <w:fldChar w:fldCharType="end"/>
        </w:r>
      </w:hyperlink>
    </w:p>
    <w:p w14:paraId="3C2519AE" w14:textId="66929519"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76570EA3" w14:textId="56603C0E"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04D968AC" w14:textId="4C1CFC79"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23913FDD" w14:textId="3B70EF4D" w:rsidR="00CB3249" w:rsidRDefault="00551F57" w:rsidP="005C787C">
      <w:pPr>
        <w:pStyle w:val="TableofFigures"/>
        <w:rPr>
          <w:rFonts w:asciiTheme="minorHAnsi" w:eastAsiaTheme="minorEastAsia" w:hAnsiTheme="minorHAnsi" w:cstheme="minorBidi"/>
          <w:bCs/>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164BCFAA" w14:textId="77777777" w:rsidR="00CB3249" w:rsidRPr="005B72BD" w:rsidRDefault="00CB3249" w:rsidP="005C787C">
      <w:r w:rsidRPr="005B72BD">
        <w:rPr>
          <w:noProof/>
          <w:lang w:val="en-US"/>
        </w:rPr>
        <w:fldChar w:fldCharType="end"/>
      </w:r>
    </w:p>
    <w:p w14:paraId="22CCCEB4" w14:textId="7E10360F" w:rsidR="00CC3517" w:rsidRDefault="00CC3517" w:rsidP="005C787C">
      <w:pPr>
        <w:rPr>
          <w:lang w:val="en-US" w:eastAsia="en-GB"/>
        </w:rPr>
      </w:pPr>
      <w:r>
        <w:rPr>
          <w:lang w:val="en-US" w:eastAsia="en-GB"/>
        </w:rPr>
        <w:br w:type="page"/>
      </w:r>
    </w:p>
    <w:p w14:paraId="13370161" w14:textId="77777777" w:rsidR="00CC3517" w:rsidRDefault="00CC3517" w:rsidP="005C787C">
      <w:r w:rsidRPr="005B72BD">
        <w:t xml:space="preserve">Keras allows one to resume training of a model, by increasing the number of epochs in the </w:t>
      </w:r>
      <w:r w:rsidRPr="005B72BD">
        <w:rPr>
          <w:rStyle w:val="CodeChar"/>
          <w:rFonts w:asciiTheme="majorHAnsi" w:hAnsiTheme="majorHAnsi"/>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5B72BD">
        <w:rPr>
          <w:rStyle w:val="CodeChar"/>
          <w:rFonts w:asciiTheme="majorHAnsi" w:hAnsiTheme="majorHAnsi"/>
        </w:rPr>
        <w:t>initial_epochs</w:t>
      </w:r>
      <w:r w:rsidRPr="005B72BD">
        <w:t xml:space="preserve"> argument, which should be the final epoch number from the previous training round.</w:t>
      </w:r>
    </w:p>
    <w:p w14:paraId="403C9D29" w14:textId="77777777" w:rsidR="00CC3517" w:rsidRDefault="00CC3517" w:rsidP="005C787C"/>
    <w:p w14:paraId="70660D33" w14:textId="20E40176" w:rsidR="00CC3517" w:rsidRDefault="00CC3517" w:rsidP="005C787C">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rsidR="0097496B">
        <w:t xml:space="preserve">Figure </w:t>
      </w:r>
      <w:r w:rsidR="0097496B">
        <w:rPr>
          <w:noProof/>
        </w:rPr>
        <w:t>74</w:t>
      </w:r>
      <w:r>
        <w:fldChar w:fldCharType="end"/>
      </w:r>
      <w:r>
        <w:t xml:space="preserve"> shows the accuracy and loss curves obtained.</w:t>
      </w:r>
    </w:p>
    <w:p w14:paraId="16155F88" w14:textId="77777777" w:rsidR="00CC3517" w:rsidRDefault="00CC3517" w:rsidP="005C787C">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098714F" w:rsidR="00CC3517" w:rsidRDefault="00CC3517" w:rsidP="005C787C">
      <w:pPr>
        <w:pStyle w:val="Caption"/>
      </w:pPr>
      <w:bookmarkStart w:id="208" w:name="_Toc19377379"/>
      <w:bookmarkStart w:id="209" w:name="_Ref18867583"/>
      <w:r>
        <w:t xml:space="preserve">Figure </w:t>
      </w:r>
      <w:r w:rsidR="00551F57">
        <w:fldChar w:fldCharType="begin"/>
      </w:r>
      <w:r w:rsidR="00551F57">
        <w:instrText xml:space="preserve"> SEQ Figure \* ARABIC </w:instrText>
      </w:r>
      <w:r w:rsidR="00551F57">
        <w:fldChar w:fldCharType="separate"/>
      </w:r>
      <w:r w:rsidR="0097496B">
        <w:rPr>
          <w:noProof/>
        </w:rPr>
        <w:t>74</w:t>
      </w:r>
      <w:bookmarkEnd w:id="208"/>
      <w:r w:rsidR="00551F57">
        <w:rPr>
          <w:noProof/>
        </w:rPr>
        <w:fldChar w:fldCharType="end"/>
      </w:r>
      <w:bookmarkEnd w:id="209"/>
    </w:p>
    <w:p w14:paraId="5EF000F1" w14:textId="45754067" w:rsidR="00CC3517" w:rsidRDefault="00CC3517" w:rsidP="005C787C">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rsidR="0097496B">
        <w:t xml:space="preserve">Figure </w:t>
      </w:r>
      <w:r w:rsidR="0097496B">
        <w:rPr>
          <w:noProof/>
        </w:rPr>
        <w:t>75</w:t>
      </w:r>
      <w:r>
        <w:fldChar w:fldCharType="end"/>
      </w:r>
      <w:r>
        <w:t>).</w:t>
      </w:r>
    </w:p>
    <w:p w14:paraId="38611703" w14:textId="77777777" w:rsidR="00CC3517" w:rsidRDefault="00CC3517" w:rsidP="005C787C"/>
    <w:p w14:paraId="7FBC926C" w14:textId="77777777" w:rsidR="00CC3517" w:rsidRDefault="00CC3517" w:rsidP="005C787C">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5E875DA0" w:rsidR="00CC3517" w:rsidRPr="003F6F3E" w:rsidRDefault="00CC3517" w:rsidP="005C787C">
      <w:pPr>
        <w:pStyle w:val="Caption"/>
      </w:pPr>
      <w:bookmarkStart w:id="210" w:name="_Toc19377380"/>
      <w:bookmarkStart w:id="211" w:name="_Ref18867620"/>
      <w:r>
        <w:t xml:space="preserve">Figure </w:t>
      </w:r>
      <w:r w:rsidR="00551F57">
        <w:fldChar w:fldCharType="begin"/>
      </w:r>
      <w:r w:rsidR="00551F57">
        <w:instrText xml:space="preserve"> SEQ Figure \* ARABIC </w:instrText>
      </w:r>
      <w:r w:rsidR="00551F57">
        <w:fldChar w:fldCharType="separate"/>
      </w:r>
      <w:r w:rsidR="0097496B">
        <w:rPr>
          <w:noProof/>
        </w:rPr>
        <w:t>75</w:t>
      </w:r>
      <w:bookmarkEnd w:id="210"/>
      <w:r w:rsidR="00551F57">
        <w:rPr>
          <w:noProof/>
        </w:rPr>
        <w:fldChar w:fldCharType="end"/>
      </w:r>
      <w:bookmarkEnd w:id="211"/>
    </w:p>
    <w:p w14:paraId="38906632" w14:textId="77777777" w:rsidR="00CC3517" w:rsidRPr="005B72BD" w:rsidRDefault="00CC3517" w:rsidP="005C787C">
      <w:r>
        <w:t>This model performed as follows on an independent test set of particles in the same momentum range that it was trained on:</w:t>
      </w:r>
    </w:p>
    <w:p w14:paraId="16AD68EE" w14:textId="77777777" w:rsidR="00CC3517" w:rsidRPr="003F6F3E" w:rsidRDefault="00551F57" w:rsidP="005C787C">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5C787C">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5C787C"/>
    <w:p w14:paraId="1383A48A" w14:textId="313C40DC" w:rsidR="00CC3517" w:rsidRDefault="00CC3517" w:rsidP="005C787C">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rsidR="0097496B">
        <w:t xml:space="preserve">Figure </w:t>
      </w:r>
      <w:r w:rsidR="0097496B">
        <w:rPr>
          <w:noProof/>
        </w:rPr>
        <w:t>76</w:t>
      </w:r>
      <w:r>
        <w:rPr>
          <w:rFonts w:asciiTheme="majorHAnsi" w:hAnsiTheme="majorHAnsi"/>
        </w:rPr>
        <w:fldChar w:fldCharType="end"/>
      </w:r>
      <w:r>
        <w:rPr>
          <w:rFonts w:asciiTheme="majorHAnsi" w:hAnsiTheme="majorHAnsi"/>
        </w:rPr>
        <w:t>).</w:t>
      </w:r>
    </w:p>
    <w:p w14:paraId="3C4BF2D6" w14:textId="77777777" w:rsidR="00CC3517" w:rsidRDefault="00CC3517" w:rsidP="005C787C"/>
    <w:p w14:paraId="48AFD821" w14:textId="77777777" w:rsidR="00CC3517" w:rsidRDefault="00CC3517" w:rsidP="005C787C">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4D48BA05" w:rsidR="00CC3517" w:rsidRDefault="00CC3517" w:rsidP="005C787C">
      <w:pPr>
        <w:pStyle w:val="Caption"/>
      </w:pPr>
      <w:bookmarkStart w:id="212" w:name="_Toc19377381"/>
      <w:bookmarkStart w:id="213" w:name="_Ref18867918"/>
      <w:r>
        <w:t xml:space="preserve">Figure </w:t>
      </w:r>
      <w:r w:rsidR="00551F57">
        <w:fldChar w:fldCharType="begin"/>
      </w:r>
      <w:r w:rsidR="00551F57">
        <w:instrText xml:space="preserve"> SEQ Figure \* ARABIC </w:instrText>
      </w:r>
      <w:r w:rsidR="00551F57">
        <w:fldChar w:fldCharType="separate"/>
      </w:r>
      <w:r w:rsidR="0097496B">
        <w:rPr>
          <w:noProof/>
        </w:rPr>
        <w:t>76</w:t>
      </w:r>
      <w:bookmarkEnd w:id="212"/>
      <w:r w:rsidR="00551F57">
        <w:rPr>
          <w:noProof/>
        </w:rPr>
        <w:fldChar w:fldCharType="end"/>
      </w:r>
      <w:bookmarkEnd w:id="213"/>
    </w:p>
    <w:p w14:paraId="21175026" w14:textId="77777777" w:rsidR="00CC3517" w:rsidRPr="00A8705C" w:rsidRDefault="00CC3517" w:rsidP="005C787C">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5C787C">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xml:space="preserve">), performance remained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5C787C"/>
    <w:p w14:paraId="66D8FEC3" w14:textId="1CF2932B" w:rsidR="00CC3517" w:rsidRPr="001924F0" w:rsidRDefault="00CC3517" w:rsidP="005C787C">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rsidR="0097496B">
        <w:t xml:space="preserve">Figure </w:t>
      </w:r>
      <w:r w:rsidR="0097496B">
        <w:rPr>
          <w:noProof/>
        </w:rPr>
        <w:t>77</w:t>
      </w:r>
      <w:r>
        <w:rPr>
          <w:rFonts w:asciiTheme="majorHAnsi" w:hAnsiTheme="majorHAnsi"/>
        </w:rPr>
        <w:fldChar w:fldCharType="end"/>
      </w:r>
      <w:r>
        <w:rPr>
          <w:rFonts w:asciiTheme="majorHAnsi" w:hAnsiTheme="majorHAnsi"/>
        </w:rPr>
        <w:t>)</w:t>
      </w:r>
    </w:p>
    <w:p w14:paraId="2DB2790D" w14:textId="77777777" w:rsidR="00CC3517" w:rsidRDefault="00CC3517" w:rsidP="005C787C">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866525" cy="2386116"/>
                    </a:xfrm>
                    <a:prstGeom prst="rect">
                      <a:avLst/>
                    </a:prstGeom>
                  </pic:spPr>
                </pic:pic>
              </a:graphicData>
            </a:graphic>
          </wp:inline>
        </w:drawing>
      </w:r>
    </w:p>
    <w:p w14:paraId="32DAA504" w14:textId="77B28301" w:rsidR="00CC3517" w:rsidRPr="005B72BD" w:rsidRDefault="00CC3517" w:rsidP="005C787C">
      <w:pPr>
        <w:pStyle w:val="Caption"/>
      </w:pPr>
      <w:bookmarkStart w:id="214" w:name="_Toc19377382"/>
      <w:bookmarkStart w:id="215" w:name="_Ref18868107"/>
      <w:r>
        <w:t xml:space="preserve">Figure </w:t>
      </w:r>
      <w:r w:rsidR="00551F57">
        <w:fldChar w:fldCharType="begin"/>
      </w:r>
      <w:r w:rsidR="00551F57">
        <w:instrText xml:space="preserve"> SEQ Figure \* ARABIC </w:instrText>
      </w:r>
      <w:r w:rsidR="00551F57">
        <w:fldChar w:fldCharType="separate"/>
      </w:r>
      <w:r w:rsidR="0097496B">
        <w:rPr>
          <w:noProof/>
        </w:rPr>
        <w:t>77</w:t>
      </w:r>
      <w:bookmarkEnd w:id="214"/>
      <w:r w:rsidR="00551F57">
        <w:rPr>
          <w:noProof/>
        </w:rPr>
        <w:fldChar w:fldCharType="end"/>
      </w:r>
      <w:bookmarkEnd w:id="215"/>
    </w:p>
    <w:p w14:paraId="08F95443" w14:textId="77777777" w:rsidR="00CC3517" w:rsidRDefault="00CC3517" w:rsidP="005C787C">
      <w:r w:rsidRPr="005B72BD">
        <w:t xml:space="preserve"> </w:t>
      </w:r>
      <w:r>
        <w:t xml:space="preserve">Performance actually decreased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5C787C"/>
    <w:p w14:paraId="1CC82629" w14:textId="20213F48" w:rsidR="00CC3517" w:rsidRDefault="00CC3517" w:rsidP="005C787C">
      <w:pPr>
        <w:pStyle w:val="Caption"/>
      </w:pPr>
      <w:bookmarkStart w:id="216" w:name="_Toc19377335"/>
      <w:r>
        <w:t xml:space="preserve">Table </w:t>
      </w:r>
      <w:r w:rsidR="00551F57">
        <w:fldChar w:fldCharType="begin"/>
      </w:r>
      <w:r w:rsidR="00551F57">
        <w:instrText xml:space="preserve"> SEQ Table \* ARABIC </w:instrText>
      </w:r>
      <w:r w:rsidR="00551F57">
        <w:fldChar w:fldCharType="separate"/>
      </w:r>
      <w:r w:rsidR="0097496B">
        <w:rPr>
          <w:noProof/>
        </w:rPr>
        <w:t>1</w:t>
      </w:r>
      <w:bookmarkEnd w:id="216"/>
      <w:r w:rsidR="00551F57">
        <w:rPr>
          <w:noProof/>
        </w:rPr>
        <w:fldChar w:fldCharType="end"/>
      </w:r>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5C787C">
            <w:r w:rsidRPr="00382CC0">
              <w:t>Prediction/Actual</w:t>
            </w:r>
          </w:p>
        </w:tc>
        <w:tc>
          <w:tcPr>
            <w:tcW w:w="2831" w:type="dxa"/>
          </w:tcPr>
          <w:p w14:paraId="77B553F6" w14:textId="77777777" w:rsidR="00CC3517" w:rsidRDefault="00CC3517" w:rsidP="005C787C">
            <w:r>
              <w:t>0</w:t>
            </w:r>
          </w:p>
        </w:tc>
        <w:tc>
          <w:tcPr>
            <w:tcW w:w="2832" w:type="dxa"/>
          </w:tcPr>
          <w:p w14:paraId="0262F477" w14:textId="77777777" w:rsidR="00CC3517" w:rsidRDefault="00CC3517" w:rsidP="005C787C">
            <w:r>
              <w:t>1</w:t>
            </w:r>
          </w:p>
        </w:tc>
      </w:tr>
      <w:tr w:rsidR="00CC3517" w14:paraId="682D33B7" w14:textId="77777777" w:rsidTr="00646DDE">
        <w:tc>
          <w:tcPr>
            <w:tcW w:w="2831" w:type="dxa"/>
          </w:tcPr>
          <w:p w14:paraId="75BDFF03" w14:textId="77777777" w:rsidR="00CC3517" w:rsidRPr="00382CC0" w:rsidRDefault="00CC3517" w:rsidP="005C787C">
            <w:r w:rsidRPr="00382CC0">
              <w:t>0</w:t>
            </w:r>
          </w:p>
        </w:tc>
        <w:tc>
          <w:tcPr>
            <w:tcW w:w="2831" w:type="dxa"/>
          </w:tcPr>
          <w:p w14:paraId="14ED1DDD" w14:textId="77777777" w:rsidR="00CC3517" w:rsidRDefault="00CC3517" w:rsidP="005C787C">
            <w:r>
              <w:t>36713</w:t>
            </w:r>
          </w:p>
        </w:tc>
        <w:tc>
          <w:tcPr>
            <w:tcW w:w="2832" w:type="dxa"/>
          </w:tcPr>
          <w:p w14:paraId="679F5FDB" w14:textId="77777777" w:rsidR="00CC3517" w:rsidRDefault="00CC3517" w:rsidP="005C787C">
            <w:r>
              <w:t>2359</w:t>
            </w:r>
          </w:p>
        </w:tc>
      </w:tr>
      <w:tr w:rsidR="00CC3517" w14:paraId="413DF52C" w14:textId="77777777" w:rsidTr="00646DDE">
        <w:tc>
          <w:tcPr>
            <w:tcW w:w="2831" w:type="dxa"/>
          </w:tcPr>
          <w:p w14:paraId="2925E78C" w14:textId="77777777" w:rsidR="00CC3517" w:rsidRPr="00382CC0" w:rsidRDefault="00CC3517" w:rsidP="005C787C">
            <w:r w:rsidRPr="00382CC0">
              <w:t>1</w:t>
            </w:r>
          </w:p>
        </w:tc>
        <w:tc>
          <w:tcPr>
            <w:tcW w:w="2831" w:type="dxa"/>
          </w:tcPr>
          <w:p w14:paraId="2E30A733" w14:textId="77777777" w:rsidR="00CC3517" w:rsidRDefault="00CC3517" w:rsidP="005C787C">
            <w:r>
              <w:t>0</w:t>
            </w:r>
          </w:p>
        </w:tc>
        <w:tc>
          <w:tcPr>
            <w:tcW w:w="2832" w:type="dxa"/>
          </w:tcPr>
          <w:p w14:paraId="1B8B11FE" w14:textId="77777777" w:rsidR="00CC3517" w:rsidRDefault="00CC3517" w:rsidP="005C787C">
            <w:r>
              <w:t>0</w:t>
            </w:r>
          </w:p>
        </w:tc>
      </w:tr>
    </w:tbl>
    <w:p w14:paraId="00F35FCC" w14:textId="77777777" w:rsidR="00CC3517" w:rsidRDefault="00CC3517" w:rsidP="005C787C"/>
    <w:p w14:paraId="13AEBB2D" w14:textId="77777777" w:rsidR="00CC3517" w:rsidRDefault="00CC3517" w:rsidP="005C787C">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5C787C"/>
    <w:p w14:paraId="4ED4C9B8" w14:textId="77777777" w:rsidR="00CC3517" w:rsidRDefault="00CC3517" w:rsidP="005C787C">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5C787C"/>
    <w:p w14:paraId="6F3C525C" w14:textId="77777777" w:rsidR="00CC3517" w:rsidRDefault="00CC3517" w:rsidP="005C787C">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5C787C"/>
    <w:p w14:paraId="79DE7B67" w14:textId="3114B3C7" w:rsidR="00CC3517" w:rsidRPr="005B72BD" w:rsidRDefault="00CC3517" w:rsidP="005C787C">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rsidR="0097496B">
        <w:t xml:space="preserve">Figure </w:t>
      </w:r>
      <w:r w:rsidR="0097496B">
        <w:rPr>
          <w:noProof/>
        </w:rPr>
        <w:t>78</w:t>
      </w:r>
      <w:r>
        <w:rPr>
          <w:rFonts w:asciiTheme="majorHAnsi" w:hAnsiTheme="majorHAnsi"/>
        </w:rPr>
        <w:fldChar w:fldCharType="end"/>
      </w:r>
      <w:r>
        <w:rPr>
          <w:rFonts w:asciiTheme="majorHAnsi" w:hAnsiTheme="majorHAnsi"/>
        </w:rPr>
        <w:t>).</w:t>
      </w:r>
    </w:p>
    <w:p w14:paraId="673128A9" w14:textId="77777777" w:rsidR="00CC3517" w:rsidRDefault="00CC3517" w:rsidP="005C787C">
      <w:r w:rsidRPr="00920702">
        <w:rPr>
          <w:noProof/>
        </w:rPr>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945204" cy="2958903"/>
                    </a:xfrm>
                    <a:prstGeom prst="rect">
                      <a:avLst/>
                    </a:prstGeom>
                  </pic:spPr>
                </pic:pic>
              </a:graphicData>
            </a:graphic>
          </wp:inline>
        </w:drawing>
      </w:r>
    </w:p>
    <w:p w14:paraId="63F1BA2D" w14:textId="57CCAEC3" w:rsidR="00CC3517" w:rsidRDefault="00CC3517" w:rsidP="005C787C">
      <w:pPr>
        <w:pStyle w:val="Caption"/>
      </w:pPr>
      <w:bookmarkStart w:id="217" w:name="_Toc19377383"/>
      <w:bookmarkStart w:id="218" w:name="_Ref18868456"/>
      <w:r>
        <w:t xml:space="preserve">Figure </w:t>
      </w:r>
      <w:r w:rsidR="00551F57">
        <w:fldChar w:fldCharType="begin"/>
      </w:r>
      <w:r w:rsidR="00551F57">
        <w:instrText xml:space="preserve"> SEQ Figure \* ARABIC </w:instrText>
      </w:r>
      <w:r w:rsidR="00551F57">
        <w:fldChar w:fldCharType="separate"/>
      </w:r>
      <w:r w:rsidR="0097496B">
        <w:rPr>
          <w:noProof/>
        </w:rPr>
        <w:t>78</w:t>
      </w:r>
      <w:bookmarkEnd w:id="217"/>
      <w:r w:rsidR="00551F57">
        <w:rPr>
          <w:noProof/>
        </w:rPr>
        <w:fldChar w:fldCharType="end"/>
      </w:r>
      <w:bookmarkEnd w:id="218"/>
    </w:p>
    <w:p w14:paraId="4B8047EF" w14:textId="77777777" w:rsidR="00CC3517" w:rsidRPr="00B76714" w:rsidRDefault="00CC3517" w:rsidP="005C787C"/>
    <w:p w14:paraId="135471C5" w14:textId="77777777" w:rsidR="00CC3517" w:rsidRDefault="00CC3517" w:rsidP="005C787C">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5C787C"/>
    <w:p w14:paraId="138BEF0A" w14:textId="77777777" w:rsidR="00CC3517" w:rsidRDefault="00CC3517" w:rsidP="005C787C">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5C787C"/>
    <w:p w14:paraId="0534054E" w14:textId="60002583" w:rsidR="00CC3517" w:rsidRDefault="00CC3517" w:rsidP="005C787C">
      <w:r>
        <w:fldChar w:fldCharType="begin"/>
      </w:r>
      <w:r>
        <w:instrText xml:space="preserve"> REF _Ref18869263 \h </w:instrText>
      </w:r>
      <w:r>
        <w:fldChar w:fldCharType="separate"/>
      </w:r>
      <w:r w:rsidR="0097496B">
        <w:rPr>
          <w:b/>
          <w:bCs/>
          <w:lang w:val="en-US"/>
        </w:rPr>
        <w:t>Error! Reference source not found.</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rsidR="0097496B">
        <w:rPr>
          <w:b/>
          <w:bCs/>
          <w:lang w:val="en-US"/>
        </w:rPr>
        <w:t>Error! Reference source not found.</w:t>
      </w:r>
      <w:r>
        <w:fldChar w:fldCharType="end"/>
      </w:r>
      <w:r>
        <w:t xml:space="preserve">, which was also shown in Section </w:t>
      </w:r>
      <w:r>
        <w:fldChar w:fldCharType="begin"/>
      </w:r>
      <w:r>
        <w:instrText xml:space="preserve"> REF _Ref18869372 \r \h </w:instrText>
      </w:r>
      <w:r>
        <w:fldChar w:fldCharType="separate"/>
      </w:r>
      <w:r w:rsidR="0097496B">
        <w:rPr>
          <w:b/>
          <w:bCs/>
          <w:lang w:val="en-US"/>
        </w:rPr>
        <w:t>Error! Reference source not found.</w:t>
      </w:r>
      <w:r>
        <w:fldChar w:fldCharType="end"/>
      </w:r>
      <w:r>
        <w:t xml:space="preserve"> is repeated here for comparison).</w:t>
      </w:r>
    </w:p>
    <w:p w14:paraId="4EF6E4FE" w14:textId="580284F2" w:rsidR="00CF1FD8" w:rsidRDefault="00CF1FD8" w:rsidP="005C787C">
      <w:pPr>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19" w:name="_Toc19377262"/>
      <w:r w:rsidRPr="005B72BD">
        <w:rPr>
          <w:rFonts w:asciiTheme="majorHAnsi" w:hAnsiTheme="majorHAnsi" w:cs="Times New Roman"/>
        </w:rPr>
        <w:t>The Structure &amp; Organization of this Dissertation</w:t>
      </w:r>
      <w:bookmarkEnd w:id="219"/>
    </w:p>
    <w:p w14:paraId="306A37F7" w14:textId="1D6B02AA" w:rsidR="00CF1FD8" w:rsidRPr="005B72BD" w:rsidRDefault="00CF1FD8" w:rsidP="005C787C">
      <w:r w:rsidRPr="005B72BD">
        <w:t xml:space="preserve">Chapter </w:t>
      </w:r>
      <w:r w:rsidRPr="005B72BD">
        <w:fldChar w:fldCharType="begin"/>
      </w:r>
      <w:r w:rsidRPr="005B72BD">
        <w:instrText xml:space="preserve"> REF _Ref1463673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0097496B">
        <w:rPr>
          <w:b/>
          <w:bCs/>
          <w:lang w:val="en-US"/>
        </w:rPr>
        <w:t>Error! Reference source not found.</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5C787C"/>
    <w:p w14:paraId="582E204F" w14:textId="02047330" w:rsidR="00CF1FD8" w:rsidRPr="005B72BD" w:rsidRDefault="00CF1FD8" w:rsidP="005C787C">
      <w:r w:rsidRPr="005B72BD">
        <w:t xml:space="preserve">Chapter </w:t>
      </w:r>
      <w:r w:rsidRPr="005B72BD">
        <w:fldChar w:fldCharType="begin"/>
      </w:r>
      <w:r w:rsidRPr="005B72BD">
        <w:instrText xml:space="preserve"> REF _Ref14637230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0097496B">
        <w:rPr>
          <w:b/>
          <w:bCs/>
          <w:lang w:val="en-US"/>
        </w:rPr>
        <w:t>Error! Reference source not found.</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5C787C"/>
    <w:p w14:paraId="46A91476" w14:textId="35F906A2" w:rsidR="00CF1FD8" w:rsidRPr="005B72BD" w:rsidRDefault="00CF1FD8" w:rsidP="005C787C">
      <w:r w:rsidRPr="005B72BD">
        <w:t xml:space="preserve">Chapter </w:t>
      </w:r>
      <w:r w:rsidRPr="005B72BD">
        <w:fldChar w:fldCharType="begin"/>
      </w:r>
      <w:r w:rsidRPr="005B72BD">
        <w:instrText xml:space="preserve"> REF _Ref1463766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sidR="0097496B">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5C787C"/>
    <w:p w14:paraId="372516BD" w14:textId="45F0F98B" w:rsidR="00CF1FD8" w:rsidRPr="005B72BD" w:rsidRDefault="00CF1FD8" w:rsidP="005C787C">
      <w:r w:rsidRPr="005B72BD">
        <w:t xml:space="preserve">Chapter </w:t>
      </w:r>
      <w:r w:rsidRPr="005B72BD">
        <w:fldChar w:fldCharType="begin"/>
      </w:r>
      <w:r w:rsidRPr="005B72BD">
        <w:instrText xml:space="preserve"> REF _Ref14637901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0097496B">
        <w:rPr>
          <w:b/>
          <w:bCs/>
          <w:lang w:val="en-US"/>
        </w:rPr>
        <w:t>Error! Reference source not found.</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5C787C"/>
    <w:p w14:paraId="2B61148A" w14:textId="47193FE4" w:rsidR="00CF1FD8" w:rsidRPr="005B72BD" w:rsidRDefault="00CF1FD8" w:rsidP="005C787C">
      <w:r w:rsidRPr="005B72BD">
        <w:t xml:space="preserve">Chapter </w:t>
      </w:r>
      <w:r w:rsidRPr="005B72BD">
        <w:fldChar w:fldCharType="begin"/>
      </w:r>
      <w:r w:rsidRPr="005B72BD">
        <w:instrText xml:space="preserve"> REF _Ref17227076 \r \h  \* MERGEFORMAT </w:instrText>
      </w:r>
      <w:r w:rsidRPr="005B72BD">
        <w:fldChar w:fldCharType="separate"/>
      </w:r>
      <w:r w:rsidR="0097496B">
        <w:rPr>
          <w:b/>
          <w:bCs/>
          <w:lang w:val="en-US"/>
        </w:rPr>
        <w:t>Error! Reference source not found.</w:t>
      </w:r>
      <w:r w:rsidRPr="005B72BD">
        <w:fldChar w:fldCharType="end"/>
      </w:r>
      <w:r w:rsidRPr="005B72BD">
        <w:t>: Data outlines the format of the data used in this thesis, along with some example plots of TRD tracklet signals, electron and pion counts per run, Bethe Bloch curves for electrons and pions per run as well as nσ-electron plots for electrons and pions per run.</w:t>
      </w:r>
    </w:p>
    <w:p w14:paraId="465DAEE6" w14:textId="77777777" w:rsidR="00CF1FD8" w:rsidRPr="005B72BD" w:rsidRDefault="00CF1FD8" w:rsidP="005C787C"/>
    <w:p w14:paraId="130B934F" w14:textId="78954FBB" w:rsidR="00CF1FD8" w:rsidRPr="005B72BD" w:rsidRDefault="00CF1FD8" w:rsidP="005C787C">
      <w:r w:rsidRPr="005B72BD">
        <w:t xml:space="preserve">Chapter </w:t>
      </w:r>
      <w:r w:rsidRPr="005B72BD">
        <w:fldChar w:fldCharType="begin"/>
      </w:r>
      <w:r w:rsidRPr="005B72BD">
        <w:instrText xml:space="preserve"> REF _Ref14638157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5C787C"/>
    <w:p w14:paraId="47EE30CA" w14:textId="4B7F2D7F" w:rsidR="00CF1FD8" w:rsidRPr="005B72BD" w:rsidRDefault="00CF1FD8" w:rsidP="005C787C">
      <w:r w:rsidRPr="005B72BD">
        <w:t xml:space="preserve">Chapter </w:t>
      </w:r>
      <w:r w:rsidRPr="005B72BD">
        <w:fldChar w:fldCharType="begin"/>
      </w:r>
      <w:r w:rsidRPr="005B72BD">
        <w:instrText xml:space="preserve"> REF _Ref14638122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5C787C"/>
    <w:p w14:paraId="053D3ED4" w14:textId="79669A85" w:rsidR="00CF1FD8" w:rsidRPr="005B72BD" w:rsidRDefault="00CF1FD8" w:rsidP="005C787C">
      <w:r w:rsidRPr="005B72BD">
        <w:t xml:space="preserve">Chapter </w:t>
      </w:r>
      <w:r w:rsidRPr="005B72BD">
        <w:fldChar w:fldCharType="begin"/>
      </w:r>
      <w:r w:rsidRPr="005B72BD">
        <w:instrText xml:space="preserve"> REF _Ref14638348 \r \h  \* MERGEFORMAT </w:instrText>
      </w:r>
      <w:r w:rsidRPr="005B72BD">
        <w:fldChar w:fldCharType="separate"/>
      </w:r>
      <w:r w:rsidR="0097496B">
        <w:rPr>
          <w:b/>
          <w:bCs/>
          <w:lang w:val="en-US"/>
        </w:rPr>
        <w:t>Error! Reference source not found.</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0097496B">
        <w:rPr>
          <w:b/>
          <w:bCs/>
          <w:lang w:val="en-US"/>
        </w:rPr>
        <w:t>Error! Reference source not found.</w:t>
      </w:r>
      <w:r w:rsidRPr="005B72BD">
        <w:fldChar w:fldCharType="end"/>
      </w:r>
      <w:r w:rsidRPr="005B72BD">
        <w:t>, including a deeper analysis of results, as well as an outline of future work which can be done in this area.</w:t>
      </w:r>
    </w:p>
    <w:p w14:paraId="73B32AC7" w14:textId="776D4A3E" w:rsidR="0049051A" w:rsidRDefault="0049051A" w:rsidP="005C787C">
      <w:pPr>
        <w:rPr>
          <w:lang w:val="en-US" w:eastAsia="en-GB"/>
        </w:rPr>
      </w:pPr>
      <w:r>
        <w:rPr>
          <w:lang w:val="en-US" w:eastAsia="en-GB"/>
        </w:rPr>
        <w:br w:type="page"/>
      </w:r>
    </w:p>
    <w:p w14:paraId="2887C2B2" w14:textId="77777777" w:rsidR="0049051A" w:rsidRPr="005B72BD" w:rsidRDefault="0049051A" w:rsidP="005C787C"/>
    <w:p w14:paraId="7B44E4C7" w14:textId="77777777" w:rsidR="0049051A" w:rsidRPr="005B72BD" w:rsidRDefault="0049051A" w:rsidP="005C787C"/>
    <w:p w14:paraId="1D099663" w14:textId="77777777" w:rsidR="0049051A" w:rsidRPr="005B72BD" w:rsidRDefault="0049051A" w:rsidP="005C787C"/>
    <w:p w14:paraId="13DB239E" w14:textId="77777777" w:rsidR="0049051A" w:rsidRPr="005B72BD" w:rsidRDefault="0049051A" w:rsidP="005C787C"/>
    <w:p w14:paraId="58F21B18" w14:textId="77777777" w:rsidR="0049051A" w:rsidRPr="005B72BD" w:rsidRDefault="0049051A" w:rsidP="005C787C"/>
    <w:p w14:paraId="5B06587C" w14:textId="77777777" w:rsidR="0049051A" w:rsidRPr="005B72BD" w:rsidRDefault="0049051A" w:rsidP="005C787C"/>
    <w:p w14:paraId="1D7D750D" w14:textId="77777777" w:rsidR="0049051A" w:rsidRPr="005B72BD" w:rsidRDefault="0049051A" w:rsidP="005C787C"/>
    <w:p w14:paraId="71002BB1" w14:textId="77777777" w:rsidR="0049051A" w:rsidRPr="005B72BD" w:rsidRDefault="0049051A" w:rsidP="005C787C"/>
    <w:p w14:paraId="2E991971" w14:textId="77777777" w:rsidR="0049051A" w:rsidRPr="005B72BD" w:rsidRDefault="0049051A" w:rsidP="005C787C"/>
    <w:p w14:paraId="4271CC82" w14:textId="77777777" w:rsidR="0049051A" w:rsidRPr="005B72BD" w:rsidRDefault="0049051A" w:rsidP="005C787C">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5C787C">
      <w:r w:rsidRPr="005B72BD">
        <w:br w:type="page"/>
      </w:r>
    </w:p>
    <w:p w14:paraId="2626729C" w14:textId="77777777" w:rsidR="00A21DC2" w:rsidRDefault="00A21DC2" w:rsidP="00A21DC2">
      <w:pPr>
        <w:pStyle w:val="Heading3"/>
      </w:pPr>
      <w:bookmarkStart w:id="220" w:name="_Toc19377300"/>
      <w:r>
        <w:t>Discussion of Most Successful Model from Stage Two of Model Building</w:t>
      </w:r>
      <w:bookmarkEnd w:id="220"/>
    </w:p>
    <w:p w14:paraId="2C07A411" w14:textId="77777777" w:rsidR="00A21DC2" w:rsidRPr="00863BC8" w:rsidRDefault="00A21DC2" w:rsidP="005C787C"/>
    <w:p w14:paraId="3C2DDF0B" w14:textId="08224A15" w:rsidR="00A21DC2" w:rsidRPr="005B72BD" w:rsidRDefault="00A21DC2" w:rsidP="005C787C">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0097496B" w:rsidRPr="005B72BD">
        <w:t xml:space="preserve">Figure </w:t>
      </w:r>
      <w:r w:rsidR="0097496B">
        <w:rPr>
          <w:noProof/>
        </w:rPr>
        <w:t>79</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5C787C"/>
    <w:p w14:paraId="1179E561" w14:textId="77777777" w:rsidR="00A21DC2" w:rsidRPr="005B72BD" w:rsidRDefault="00A21DC2" w:rsidP="005C787C">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58B81FA" w:rsidR="00A21DC2" w:rsidRPr="005B72BD" w:rsidRDefault="00A21DC2" w:rsidP="005C787C">
      <w:pPr>
        <w:pStyle w:val="Caption"/>
      </w:pPr>
      <w:bookmarkStart w:id="221" w:name="_Ref18854939"/>
      <w:bookmarkStart w:id="222" w:name="_Toc19377373"/>
      <w:r w:rsidRPr="005B72BD">
        <w:t xml:space="preserve">Figure </w:t>
      </w:r>
      <w:r w:rsidR="00551F57">
        <w:fldChar w:fldCharType="begin"/>
      </w:r>
      <w:r w:rsidR="00551F57">
        <w:instrText xml:space="preserve"> SEQ Figure \* ARABIC </w:instrText>
      </w:r>
      <w:r w:rsidR="00551F57">
        <w:fldChar w:fldCharType="separate"/>
      </w:r>
      <w:r w:rsidR="0097496B">
        <w:rPr>
          <w:noProof/>
        </w:rPr>
        <w:t>79</w:t>
      </w:r>
      <w:r w:rsidR="00551F57">
        <w:rPr>
          <w:noProof/>
        </w:rPr>
        <w:fldChar w:fldCharType="end"/>
      </w:r>
      <w:bookmarkEnd w:id="221"/>
      <w:r w:rsidRPr="005B72BD">
        <w:t>: Particle Identification Model Architecture</w:t>
      </w:r>
      <w:bookmarkEnd w:id="222"/>
    </w:p>
    <w:p w14:paraId="11C62B21" w14:textId="77777777" w:rsidR="00A21DC2" w:rsidRPr="005B72BD" w:rsidRDefault="00A21DC2" w:rsidP="005C787C"/>
    <w:p w14:paraId="7A714463" w14:textId="77777777" w:rsidR="00A21DC2" w:rsidRPr="005B72BD" w:rsidRDefault="00A21DC2" w:rsidP="005C787C">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5C787C"/>
    <w:p w14:paraId="11D1BF7F" w14:textId="77777777" w:rsidR="00A21DC2" w:rsidRPr="005B72BD" w:rsidRDefault="00A21DC2" w:rsidP="005C787C">
      <w:r w:rsidRPr="005B72BD">
        <w:t>The training and validation accuracy and loss graphs for this model are depicted below.</w:t>
      </w:r>
    </w:p>
    <w:p w14:paraId="36AC1998" w14:textId="77777777" w:rsidR="00A21DC2" w:rsidRPr="005B72BD" w:rsidRDefault="00A21DC2" w:rsidP="005C787C"/>
    <w:p w14:paraId="035EA760" w14:textId="77777777" w:rsidR="00A21DC2" w:rsidRPr="005B72BD" w:rsidRDefault="00A21DC2" w:rsidP="005C787C">
      <w:r w:rsidRPr="005B72BD">
        <w:rPr>
          <w:noProof/>
        </w:rPr>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1499866E" w:rsidR="00A21DC2" w:rsidRPr="005B72BD" w:rsidRDefault="00A21DC2" w:rsidP="005C787C">
      <w:pPr>
        <w:pStyle w:val="Caption"/>
      </w:pPr>
      <w:bookmarkStart w:id="223" w:name="_Ref18858552"/>
      <w:bookmarkStart w:id="224" w:name="_Toc19377374"/>
      <w:r w:rsidRPr="005B72BD">
        <w:t xml:space="preserve">Figure </w:t>
      </w:r>
      <w:r w:rsidR="00551F57">
        <w:fldChar w:fldCharType="begin"/>
      </w:r>
      <w:r w:rsidR="00551F57">
        <w:instrText xml:space="preserve"> SEQ Figure \* ARABIC </w:instrText>
      </w:r>
      <w:r w:rsidR="00551F57">
        <w:fldChar w:fldCharType="separate"/>
      </w:r>
      <w:r w:rsidR="0097496B">
        <w:rPr>
          <w:noProof/>
        </w:rPr>
        <w:t>80</w:t>
      </w:r>
      <w:r w:rsidR="00551F57">
        <w:rPr>
          <w:noProof/>
        </w:rPr>
        <w:fldChar w:fldCharType="end"/>
      </w:r>
      <w:bookmarkEnd w:id="223"/>
      <w:r w:rsidRPr="005B72BD">
        <w:t>: Training vs Validation Accuracy</w:t>
      </w:r>
      <w:bookmarkEnd w:id="224"/>
    </w:p>
    <w:p w14:paraId="19E27F15" w14:textId="77777777" w:rsidR="00A21DC2" w:rsidRPr="005B72BD" w:rsidRDefault="00A21DC2" w:rsidP="005C787C"/>
    <w:p w14:paraId="21321A27" w14:textId="77777777" w:rsidR="00A21DC2" w:rsidRPr="005B72BD" w:rsidRDefault="00A21DC2" w:rsidP="005C787C">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43F47452" w:rsidR="00A21DC2" w:rsidRPr="005B72BD" w:rsidRDefault="00A21DC2" w:rsidP="005C787C">
      <w:pPr>
        <w:pStyle w:val="Caption"/>
      </w:pPr>
      <w:bookmarkStart w:id="225" w:name="_Ref18858553"/>
      <w:bookmarkStart w:id="226" w:name="_Toc19377375"/>
      <w:r w:rsidRPr="005B72BD">
        <w:t xml:space="preserve">Figure </w:t>
      </w:r>
      <w:r w:rsidR="00551F57">
        <w:fldChar w:fldCharType="begin"/>
      </w:r>
      <w:r w:rsidR="00551F57">
        <w:instrText xml:space="preserve"> SEQ Figure \* ARABIC </w:instrText>
      </w:r>
      <w:r w:rsidR="00551F57">
        <w:fldChar w:fldCharType="separate"/>
      </w:r>
      <w:r w:rsidR="0097496B">
        <w:rPr>
          <w:noProof/>
        </w:rPr>
        <w:t>81</w:t>
      </w:r>
      <w:r w:rsidR="00551F57">
        <w:rPr>
          <w:noProof/>
        </w:rPr>
        <w:fldChar w:fldCharType="end"/>
      </w:r>
      <w:bookmarkEnd w:id="225"/>
      <w:r w:rsidRPr="005B72BD">
        <w:t>: Training vs Validation Loss</w:t>
      </w:r>
      <w:bookmarkEnd w:id="226"/>
    </w:p>
    <w:p w14:paraId="28A44B3B" w14:textId="352FF9C7" w:rsidR="00A21DC2" w:rsidRPr="005B72BD" w:rsidRDefault="00A21DC2" w:rsidP="005C787C">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0097496B">
        <w:rPr>
          <w:b/>
          <w:bCs/>
          <w:lang w:val="en-US"/>
        </w:rPr>
        <w:t>Error! Reference source not found.</w:t>
      </w:r>
      <w:r w:rsidRPr="005B72BD">
        <w:fldChar w:fldCharType="end"/>
      </w:r>
      <w:r w:rsidRPr="005B72BD">
        <w:t>.</w:t>
      </w:r>
    </w:p>
    <w:p w14:paraId="41E6E170" w14:textId="77777777" w:rsidR="00A21DC2" w:rsidRPr="005B72BD" w:rsidRDefault="00A21DC2" w:rsidP="005C787C"/>
    <w:p w14:paraId="516358B5" w14:textId="380F6054" w:rsidR="00A21DC2" w:rsidRPr="005B72BD" w:rsidRDefault="00A21DC2" w:rsidP="005C787C">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0097496B" w:rsidRPr="005B72BD">
        <w:t xml:space="preserve">Figure </w:t>
      </w:r>
      <w:r w:rsidR="0097496B">
        <w:rPr>
          <w:noProof/>
        </w:rPr>
        <w:t>82</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rwise it was classified as a pion.</w:t>
      </w:r>
    </w:p>
    <w:p w14:paraId="6B4EFB7B" w14:textId="77777777" w:rsidR="00A21DC2" w:rsidRPr="005B72BD" w:rsidRDefault="00A21DC2" w:rsidP="005C787C"/>
    <w:p w14:paraId="501294D2" w14:textId="77777777" w:rsidR="00A21DC2" w:rsidRPr="005B72BD" w:rsidRDefault="00A21DC2" w:rsidP="005C787C">
      <w:r w:rsidRPr="005B72BD">
        <w:rPr>
          <w:noProof/>
        </w:rPr>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584674" cy="2060007"/>
                    </a:xfrm>
                    <a:prstGeom prst="rect">
                      <a:avLst/>
                    </a:prstGeom>
                  </pic:spPr>
                </pic:pic>
              </a:graphicData>
            </a:graphic>
          </wp:inline>
        </w:drawing>
      </w:r>
    </w:p>
    <w:p w14:paraId="73E40EEF" w14:textId="3614B47E" w:rsidR="00A21DC2" w:rsidRPr="005B72BD" w:rsidRDefault="00A21DC2" w:rsidP="005C787C">
      <w:pPr>
        <w:pStyle w:val="Caption"/>
      </w:pPr>
      <w:bookmarkStart w:id="227" w:name="_Ref14728055"/>
      <w:bookmarkStart w:id="228" w:name="_Toc19377376"/>
      <w:r w:rsidRPr="005B72BD">
        <w:t xml:space="preserve">Figure </w:t>
      </w:r>
      <w:r w:rsidR="00551F57">
        <w:fldChar w:fldCharType="begin"/>
      </w:r>
      <w:r w:rsidR="00551F57">
        <w:instrText xml:space="preserve"> SEQ Figure \* ARABIC </w:instrText>
      </w:r>
      <w:r w:rsidR="00551F57">
        <w:fldChar w:fldCharType="separate"/>
      </w:r>
      <w:r w:rsidR="0097496B">
        <w:rPr>
          <w:noProof/>
        </w:rPr>
        <w:t>82</w:t>
      </w:r>
      <w:r w:rsidR="00551F57">
        <w:rPr>
          <w:noProof/>
        </w:rPr>
        <w:fldChar w:fldCharType="end"/>
      </w:r>
      <w:bookmarkEnd w:id="227"/>
      <w:r w:rsidRPr="005B72BD">
        <w:t>: t-statistic selection allowing for 90% electron efficiency</w:t>
      </w:r>
      <w:bookmarkEnd w:id="228"/>
    </w:p>
    <w:p w14:paraId="0F1DCE14" w14:textId="685CBAC0" w:rsidR="00A21DC2" w:rsidRPr="005B72BD" w:rsidRDefault="00A21DC2" w:rsidP="005C787C">
      <w:r w:rsidRPr="005B72BD">
        <w:fldChar w:fldCharType="begin"/>
      </w:r>
      <w:r w:rsidRPr="005B72BD">
        <w:instrText xml:space="preserve"> REF _Ref16281051 \h  \* MERGEFORMAT </w:instrText>
      </w:r>
      <w:r w:rsidRPr="005B72BD">
        <w:fldChar w:fldCharType="separate"/>
      </w:r>
      <w:r w:rsidR="0097496B" w:rsidRPr="005B72BD">
        <w:t xml:space="preserve">Table </w:t>
      </w:r>
      <w:r w:rsidR="0097496B">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5C787C"/>
    <w:p w14:paraId="57861E85" w14:textId="52232A30" w:rsidR="00A21DC2" w:rsidRPr="005B72BD" w:rsidRDefault="00A21DC2" w:rsidP="005C787C">
      <w:pPr>
        <w:pStyle w:val="Caption"/>
      </w:pPr>
      <w:bookmarkStart w:id="229" w:name="_Ref16281051"/>
      <w:bookmarkStart w:id="230" w:name="_Toc19377334"/>
      <w:r w:rsidRPr="005B72BD">
        <w:t xml:space="preserve">Table </w:t>
      </w:r>
      <w:r w:rsidR="00551F57">
        <w:fldChar w:fldCharType="begin"/>
      </w:r>
      <w:r w:rsidR="00551F57">
        <w:instrText xml:space="preserve"> SEQ Table \* ARABIC </w:instrText>
      </w:r>
      <w:r w:rsidR="00551F57">
        <w:fldChar w:fldCharType="separate"/>
      </w:r>
      <w:r w:rsidR="0097496B">
        <w:rPr>
          <w:noProof/>
        </w:rPr>
        <w:t>2</w:t>
      </w:r>
      <w:r w:rsidR="00551F57">
        <w:rPr>
          <w:noProof/>
        </w:rPr>
        <w:fldChar w:fldCharType="end"/>
      </w:r>
      <w:bookmarkEnd w:id="229"/>
      <w:r w:rsidRPr="005B72BD">
        <w:t>: Confusion Matrix for Particle Identification</w:t>
      </w:r>
      <w:bookmarkEnd w:id="230"/>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5C787C">
            <w:r w:rsidRPr="005B72BD">
              <w:t>Prediction/Actual</w:t>
            </w:r>
          </w:p>
        </w:tc>
        <w:tc>
          <w:tcPr>
            <w:tcW w:w="2831" w:type="dxa"/>
          </w:tcPr>
          <w:p w14:paraId="737236F1" w14:textId="77777777" w:rsidR="00A21DC2" w:rsidRPr="005B72BD" w:rsidRDefault="00A21DC2" w:rsidP="005C787C">
            <w:r w:rsidRPr="005B72BD">
              <w:t>0</w:t>
            </w:r>
          </w:p>
        </w:tc>
        <w:tc>
          <w:tcPr>
            <w:tcW w:w="2832" w:type="dxa"/>
          </w:tcPr>
          <w:p w14:paraId="7FB2A160" w14:textId="77777777" w:rsidR="00A21DC2" w:rsidRPr="005B72BD" w:rsidRDefault="00A21DC2" w:rsidP="005C787C">
            <w:r w:rsidRPr="005B72BD">
              <w:t>1</w:t>
            </w:r>
          </w:p>
        </w:tc>
      </w:tr>
      <w:tr w:rsidR="00A21DC2" w:rsidRPr="005B72BD" w14:paraId="76A7237B" w14:textId="77777777" w:rsidTr="00646DDE">
        <w:tc>
          <w:tcPr>
            <w:tcW w:w="2831" w:type="dxa"/>
          </w:tcPr>
          <w:p w14:paraId="46F7BAD7" w14:textId="77777777" w:rsidR="00A21DC2" w:rsidRPr="005B72BD" w:rsidRDefault="00A21DC2" w:rsidP="005C787C">
            <w:r w:rsidRPr="005B72BD">
              <w:t>0</w:t>
            </w:r>
          </w:p>
        </w:tc>
        <w:tc>
          <w:tcPr>
            <w:tcW w:w="2831" w:type="dxa"/>
          </w:tcPr>
          <w:p w14:paraId="28C7B0C3" w14:textId="77777777" w:rsidR="00A21DC2" w:rsidRPr="005B72BD" w:rsidRDefault="00A21DC2" w:rsidP="005C787C">
            <w:r w:rsidRPr="005B72BD">
              <w:t>47 833</w:t>
            </w:r>
          </w:p>
        </w:tc>
        <w:tc>
          <w:tcPr>
            <w:tcW w:w="2832" w:type="dxa"/>
          </w:tcPr>
          <w:p w14:paraId="0FD4ED7A" w14:textId="77777777" w:rsidR="00A21DC2" w:rsidRPr="005B72BD" w:rsidRDefault="00A21DC2" w:rsidP="005C787C">
            <w:r w:rsidRPr="005B72BD">
              <w:t>4 893</w:t>
            </w:r>
          </w:p>
        </w:tc>
      </w:tr>
      <w:tr w:rsidR="00A21DC2" w:rsidRPr="005B72BD" w14:paraId="474C1559" w14:textId="77777777" w:rsidTr="00646DDE">
        <w:tc>
          <w:tcPr>
            <w:tcW w:w="2831" w:type="dxa"/>
          </w:tcPr>
          <w:p w14:paraId="05090E70" w14:textId="77777777" w:rsidR="00A21DC2" w:rsidRPr="005B72BD" w:rsidRDefault="00A21DC2" w:rsidP="005C787C">
            <w:r w:rsidRPr="005B72BD">
              <w:t>1</w:t>
            </w:r>
          </w:p>
        </w:tc>
        <w:tc>
          <w:tcPr>
            <w:tcW w:w="2831" w:type="dxa"/>
          </w:tcPr>
          <w:p w14:paraId="477B8FC4" w14:textId="77777777" w:rsidR="00A21DC2" w:rsidRPr="005B72BD" w:rsidRDefault="00A21DC2" w:rsidP="005C787C">
            <w:r w:rsidRPr="005B72BD">
              <w:t>1 088</w:t>
            </w:r>
          </w:p>
        </w:tc>
        <w:tc>
          <w:tcPr>
            <w:tcW w:w="2832" w:type="dxa"/>
          </w:tcPr>
          <w:p w14:paraId="6A472B11" w14:textId="77777777" w:rsidR="00A21DC2" w:rsidRPr="005B72BD" w:rsidRDefault="00A21DC2" w:rsidP="005C787C">
            <w:r w:rsidRPr="005B72BD">
              <w:t>44 028</w:t>
            </w:r>
          </w:p>
        </w:tc>
      </w:tr>
    </w:tbl>
    <w:p w14:paraId="4CDBDFEE" w14:textId="77777777" w:rsidR="00A21DC2" w:rsidRPr="005B72BD" w:rsidRDefault="00A21DC2" w:rsidP="005C787C"/>
    <w:p w14:paraId="3340F7BC" w14:textId="77777777" w:rsidR="00D7689B" w:rsidRDefault="00D7689B" w:rsidP="005C787C">
      <w:r>
        <w:rPr>
          <w:noProof/>
        </w:rPr>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8087131" cy="4952327"/>
                    </a:xfrm>
                    <a:prstGeom prst="rect">
                      <a:avLst/>
                    </a:prstGeom>
                  </pic:spPr>
                </pic:pic>
              </a:graphicData>
            </a:graphic>
          </wp:inline>
        </w:drawing>
      </w:r>
    </w:p>
    <w:p w14:paraId="5E6CA6AF" w14:textId="5677E066" w:rsidR="00D7689B" w:rsidRDefault="00D7689B" w:rsidP="005C787C">
      <w:pPr>
        <w:pStyle w:val="Caption"/>
      </w:pPr>
      <w:bookmarkStart w:id="231" w:name="_Toc19377369"/>
      <w:bookmarkStart w:id="232" w:name="_Ref18856515"/>
      <w:r>
        <w:t xml:space="preserve">Figure </w:t>
      </w:r>
      <w:r w:rsidR="00551F57">
        <w:fldChar w:fldCharType="begin"/>
      </w:r>
      <w:r w:rsidR="00551F57">
        <w:instrText xml:space="preserve"> SEQ Figure \* ARABIC </w:instrText>
      </w:r>
      <w:r w:rsidR="00551F57">
        <w:fldChar w:fldCharType="separate"/>
      </w:r>
      <w:r w:rsidR="0097496B">
        <w:rPr>
          <w:noProof/>
        </w:rPr>
        <w:t>83</w:t>
      </w:r>
      <w:bookmarkEnd w:id="231"/>
      <w:r w:rsidR="00551F57">
        <w:rPr>
          <w:noProof/>
        </w:rPr>
        <w:fldChar w:fldCharType="end"/>
      </w:r>
      <w:bookmarkEnd w:id="232"/>
    </w:p>
    <w:p w14:paraId="09437B0B" w14:textId="77777777" w:rsidR="00D7689B" w:rsidRDefault="00D7689B" w:rsidP="005C787C">
      <w:r>
        <w:rPr>
          <w:noProof/>
        </w:rPr>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7648609" cy="4985446"/>
                    </a:xfrm>
                    <a:prstGeom prst="rect">
                      <a:avLst/>
                    </a:prstGeom>
                  </pic:spPr>
                </pic:pic>
              </a:graphicData>
            </a:graphic>
          </wp:inline>
        </w:drawing>
      </w:r>
    </w:p>
    <w:p w14:paraId="7CD404F2" w14:textId="323322EA" w:rsidR="00D7689B" w:rsidRDefault="00D7689B" w:rsidP="005C787C">
      <w:pPr>
        <w:pStyle w:val="Caption"/>
      </w:pPr>
      <w:bookmarkStart w:id="233" w:name="_Toc19377370"/>
      <w:bookmarkStart w:id="234" w:name="_Ref18854718"/>
      <w:r>
        <w:t xml:space="preserve">Figure </w:t>
      </w:r>
      <w:r w:rsidR="00551F57">
        <w:fldChar w:fldCharType="begin"/>
      </w:r>
      <w:r w:rsidR="00551F57">
        <w:instrText xml:space="preserve"> SEQ Figure \* ARABIC </w:instrText>
      </w:r>
      <w:r w:rsidR="00551F57">
        <w:fldChar w:fldCharType="separate"/>
      </w:r>
      <w:r w:rsidR="0097496B">
        <w:rPr>
          <w:noProof/>
        </w:rPr>
        <w:t>84</w:t>
      </w:r>
      <w:bookmarkEnd w:id="233"/>
      <w:r w:rsidR="00551F57">
        <w:rPr>
          <w:noProof/>
        </w:rPr>
        <w:fldChar w:fldCharType="end"/>
      </w:r>
      <w:bookmarkEnd w:id="234"/>
    </w:p>
    <w:p w14:paraId="6CCEC1B4" w14:textId="77777777" w:rsidR="00D7689B" w:rsidRDefault="00D7689B" w:rsidP="005C787C">
      <w:r>
        <w:rPr>
          <w:noProof/>
        </w:rPr>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8077128" cy="4918926"/>
                    </a:xfrm>
                    <a:prstGeom prst="rect">
                      <a:avLst/>
                    </a:prstGeom>
                  </pic:spPr>
                </pic:pic>
              </a:graphicData>
            </a:graphic>
          </wp:inline>
        </w:drawing>
      </w:r>
    </w:p>
    <w:p w14:paraId="52EA1817" w14:textId="58488A91" w:rsidR="00D7689B" w:rsidRDefault="00D7689B" w:rsidP="005C787C">
      <w:pPr>
        <w:pStyle w:val="Caption"/>
      </w:pPr>
      <w:bookmarkStart w:id="235" w:name="_Toc19377371"/>
      <w:bookmarkStart w:id="236" w:name="_Ref18856520"/>
      <w:r>
        <w:t xml:space="preserve">Figure </w:t>
      </w:r>
      <w:r w:rsidR="00551F57">
        <w:fldChar w:fldCharType="begin"/>
      </w:r>
      <w:r w:rsidR="00551F57">
        <w:instrText xml:space="preserve"> SEQ Figure \* ARABIC </w:instrText>
      </w:r>
      <w:r w:rsidR="00551F57">
        <w:fldChar w:fldCharType="separate"/>
      </w:r>
      <w:r w:rsidR="0097496B">
        <w:rPr>
          <w:noProof/>
        </w:rPr>
        <w:t>85</w:t>
      </w:r>
      <w:bookmarkEnd w:id="235"/>
      <w:r w:rsidR="00551F57">
        <w:rPr>
          <w:noProof/>
        </w:rPr>
        <w:fldChar w:fldCharType="end"/>
      </w:r>
      <w:bookmarkEnd w:id="236"/>
    </w:p>
    <w:p w14:paraId="79AB1460" w14:textId="77777777" w:rsidR="00D7689B" w:rsidRDefault="00D7689B" w:rsidP="005C787C">
      <w:r>
        <w:rPr>
          <w:noProof/>
        </w:rPr>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8044959" cy="4927566"/>
                    </a:xfrm>
                    <a:prstGeom prst="rect">
                      <a:avLst/>
                    </a:prstGeom>
                  </pic:spPr>
                </pic:pic>
              </a:graphicData>
            </a:graphic>
          </wp:inline>
        </w:drawing>
      </w:r>
    </w:p>
    <w:p w14:paraId="3339A7E7" w14:textId="0F2B1BE3" w:rsidR="00D7689B" w:rsidRDefault="00D7689B" w:rsidP="005C787C">
      <w:pPr>
        <w:pStyle w:val="Caption"/>
      </w:pPr>
      <w:bookmarkStart w:id="237" w:name="_Toc19377372"/>
      <w:bookmarkStart w:id="238" w:name="_Ref18856523"/>
      <w:r>
        <w:t xml:space="preserve">Figure </w:t>
      </w:r>
      <w:r w:rsidR="00551F57">
        <w:fldChar w:fldCharType="begin"/>
      </w:r>
      <w:r w:rsidR="00551F57">
        <w:instrText xml:space="preserve"> SEQ Figure \* ARABIC </w:instrText>
      </w:r>
      <w:r w:rsidR="00551F57">
        <w:fldChar w:fldCharType="separate"/>
      </w:r>
      <w:r w:rsidR="0097496B">
        <w:rPr>
          <w:noProof/>
        </w:rPr>
        <w:t>86</w:t>
      </w:r>
      <w:bookmarkEnd w:id="237"/>
      <w:r w:rsidR="00551F57">
        <w:rPr>
          <w:noProof/>
        </w:rPr>
        <w:fldChar w:fldCharType="end"/>
      </w:r>
      <w:bookmarkEnd w:id="238"/>
    </w:p>
    <w:p w14:paraId="36C636C4" w14:textId="378B460A" w:rsidR="003E32A2" w:rsidRDefault="003E32A2" w:rsidP="005C787C">
      <w:pPr>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39" w:name="_Toc19377311"/>
      <w:r w:rsidRPr="005B72BD">
        <w:rPr>
          <w:rFonts w:asciiTheme="majorHAnsi" w:hAnsiTheme="majorHAnsi" w:cs="Times New Roman"/>
        </w:rPr>
        <w:t>Variations on the GAN concept used towards Event Simulation in this Dissertation</w:t>
      </w:r>
      <w:bookmarkEnd w:id="239"/>
    </w:p>
    <w:p w14:paraId="526F7D8A" w14:textId="77777777" w:rsidR="003E32A2" w:rsidRPr="005B72BD" w:rsidRDefault="003E32A2" w:rsidP="005C787C"/>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5C787C"/>
    <w:p w14:paraId="5BBF543F" w14:textId="77777777" w:rsidR="003E32A2" w:rsidRPr="005B72BD" w:rsidRDefault="003E32A2" w:rsidP="005C787C">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End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5C787C">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End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5C787C">
      <w:r w:rsidRPr="005B72BD">
        <w:t xml:space="preserve">Bidirectional Generative Adversarial Networks (BiGANs)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End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5C787C">
      <w:r w:rsidRPr="005B72BD">
        <w:t xml:space="preserve">Deep Convolutional Generative Adversarial Networks make use of fully convolutional neural networks for both the generator and discriminator, using strided convolutions to allow these networks to learn their own spatial downsampling in the case of the discriminator and spatial upsampling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End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5C787C"/>
    <w:p w14:paraId="45A85F31" w14:textId="77777777" w:rsidR="003E32A2" w:rsidRPr="0019194B" w:rsidRDefault="003E32A2" w:rsidP="005C787C">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End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5C787C">
      <w:r w:rsidRPr="005B72BD">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5C787C"/>
    <w:p w14:paraId="29A8D992" w14:textId="77777777" w:rsidR="00DC2D49" w:rsidRPr="005B72BD" w:rsidRDefault="00DC2D49" w:rsidP="005C787C">
      <w:r w:rsidRPr="005B72BD">
        <w:t>The following cut on Eta was applied to both datasets:</w:t>
      </w:r>
    </w:p>
    <w:p w14:paraId="4DAF8B15" w14:textId="77777777" w:rsidR="00DC2D49" w:rsidRPr="005B72BD" w:rsidRDefault="00DC2D49" w:rsidP="005C787C"/>
    <w:p w14:paraId="627784AF" w14:textId="77777777" w:rsidR="00DC2D49" w:rsidRPr="005B72BD" w:rsidRDefault="00551F57" w:rsidP="005C787C">
      <w:pPr>
        <w:rPr>
          <w:rFonts w:asciiTheme="majorHAnsi" w:hAnsiTheme="majorHAnsi"/>
        </w:rPr>
      </w:pPr>
      <m:oMathPara>
        <m:oMath>
          <m:d>
            <m:dPr>
              <m:begChr m:val="|"/>
              <m:endChr m:val="|"/>
              <m:ctrlPr>
                <w:rPr>
                  <w:rStyle w:val="symbol"/>
                  <w:rFonts w:ascii="Cambria Math" w:hAnsi="Cambria Math"/>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5C787C"/>
    <w:p w14:paraId="5261C604" w14:textId="77777777" w:rsidR="00DC2D49" w:rsidRPr="005B72BD" w:rsidRDefault="00DC2D49" w:rsidP="005C787C">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31785FBF" w:rsidR="00DC2D49" w:rsidRPr="005B72BD" w:rsidRDefault="00DC2D49" w:rsidP="005C787C">
      <w:pPr>
        <w:pStyle w:val="Caption"/>
      </w:pPr>
      <w:bookmarkStart w:id="240" w:name="_Toc19377391"/>
      <w:r w:rsidRPr="005B72BD">
        <w:t xml:space="preserve">Figure </w:t>
      </w:r>
      <w:r w:rsidR="00551F57">
        <w:fldChar w:fldCharType="begin"/>
      </w:r>
      <w:r w:rsidR="00551F57">
        <w:instrText xml:space="preserve"> SEQ Figure \* ARABIC </w:instrText>
      </w:r>
      <w:r w:rsidR="00551F57">
        <w:fldChar w:fldCharType="separate"/>
      </w:r>
      <w:r w:rsidR="0097496B">
        <w:rPr>
          <w:noProof/>
        </w:rPr>
        <w:t>87</w:t>
      </w:r>
      <w:r w:rsidR="00551F57">
        <w:rPr>
          <w:noProof/>
        </w:rPr>
        <w:fldChar w:fldCharType="end"/>
      </w:r>
      <w:r w:rsidRPr="005B72BD">
        <w:t>: Eta distributions for real and Geant</w:t>
      </w:r>
      <w:r>
        <w:t>4</w:t>
      </w:r>
      <w:r w:rsidRPr="005B72BD">
        <w:t xml:space="preserve"> simulated data</w:t>
      </w:r>
      <w:bookmarkEnd w:id="240"/>
    </w:p>
    <w:p w14:paraId="08EAAA4C" w14:textId="77777777" w:rsidR="00DC2D49" w:rsidRPr="005B72BD" w:rsidRDefault="00551F57" w:rsidP="005C787C">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5C787C"/>
    <w:p w14:paraId="1C522EC9" w14:textId="77777777" w:rsidR="00DC2D49" w:rsidRPr="005B72BD" w:rsidRDefault="00DC2D49" w:rsidP="005C787C">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5C787C"/>
    <w:p w14:paraId="13BD0F1E" w14:textId="77777777" w:rsidR="00DC2D49" w:rsidRPr="005B72BD" w:rsidRDefault="00551F57" w:rsidP="005C787C">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5C787C"/>
    <w:p w14:paraId="4197ED91" w14:textId="77777777" w:rsidR="00DC2D49" w:rsidRPr="005B72BD" w:rsidRDefault="00DC2D49" w:rsidP="005C787C">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5C787C"/>
    <w:p w14:paraId="13E509E8" w14:textId="363AEDE7" w:rsidR="00DC2D49" w:rsidRPr="005B72BD" w:rsidRDefault="00DC2D49" w:rsidP="005C787C">
      <w:pPr>
        <w:pStyle w:val="Caption"/>
      </w:pPr>
      <w:bookmarkStart w:id="241" w:name="_Toc19377392"/>
      <w:r w:rsidRPr="005B72BD">
        <w:t xml:space="preserve">Figure </w:t>
      </w:r>
      <w:r w:rsidR="00551F57">
        <w:fldChar w:fldCharType="begin"/>
      </w:r>
      <w:r w:rsidR="00551F57">
        <w:instrText xml:space="preserve"> SEQ Figure \* ARABIC </w:instrText>
      </w:r>
      <w:r w:rsidR="00551F57">
        <w:fldChar w:fldCharType="separate"/>
      </w:r>
      <w:r w:rsidR="0097496B">
        <w:rPr>
          <w:noProof/>
        </w:rPr>
        <w:t>88</w:t>
      </w:r>
      <w:r w:rsidR="00551F57">
        <w:rPr>
          <w:noProof/>
        </w:rPr>
        <w:fldChar w:fldCharType="end"/>
      </w:r>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41"/>
    </w:p>
    <w:p w14:paraId="54B9C958" w14:textId="77777777" w:rsidR="00DC2D49" w:rsidRPr="005B72BD" w:rsidRDefault="00DC2D49" w:rsidP="005C787C">
      <w:r w:rsidRPr="005B72BD">
        <w:rPr>
          <w:noProof/>
        </w:rPr>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027D6E6B" w:rsidR="00DC2D49" w:rsidRPr="005B72BD" w:rsidRDefault="00DC2D49" w:rsidP="005C787C">
      <w:pPr>
        <w:pStyle w:val="Caption"/>
      </w:pPr>
      <w:bookmarkStart w:id="242" w:name="_Toc19377393"/>
      <w:r w:rsidRPr="005B72BD">
        <w:t xml:space="preserve">Figure </w:t>
      </w:r>
      <w:r w:rsidR="00551F57">
        <w:fldChar w:fldCharType="begin"/>
      </w:r>
      <w:r w:rsidR="00551F57">
        <w:instrText xml:space="preserve"> SEQ Figure \* ARABIC </w:instrText>
      </w:r>
      <w:r w:rsidR="00551F57">
        <w:fldChar w:fldCharType="separate"/>
      </w:r>
      <w:r w:rsidR="0097496B">
        <w:rPr>
          <w:noProof/>
        </w:rPr>
        <w:t>89</w:t>
      </w:r>
      <w:r w:rsidR="00551F57">
        <w:rPr>
          <w:noProof/>
        </w:rPr>
        <w:fldChar w:fldCharType="end"/>
      </w:r>
      <w:r w:rsidRPr="005B72BD">
        <w:t>: nsigma pion distributions after applying cut</w:t>
      </w:r>
      <w:bookmarkEnd w:id="242"/>
    </w:p>
    <w:p w14:paraId="78F878D3" w14:textId="77777777" w:rsidR="00DC2D49" w:rsidRPr="005B72BD" w:rsidRDefault="00DC2D49" w:rsidP="005C787C"/>
    <w:p w14:paraId="6F401D87" w14:textId="77777777" w:rsidR="00DC2D49" w:rsidRPr="005B72BD" w:rsidRDefault="00DC2D49" w:rsidP="005C787C">
      <w:r w:rsidRPr="005B72BD">
        <w:t>Momentum ranges for real and simulated data were also quite dissimilar, the following cut on momentum was applied to both real and simulated data:</w:t>
      </w:r>
    </w:p>
    <w:p w14:paraId="09B9AD05" w14:textId="77777777" w:rsidR="00DC2D49" w:rsidRPr="005B72BD" w:rsidRDefault="00DC2D49" w:rsidP="005C787C"/>
    <w:p w14:paraId="332F5EBA" w14:textId="77777777" w:rsidR="00DC2D49" w:rsidRPr="005B72BD" w:rsidRDefault="00DC2D49" w:rsidP="005C787C">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5C787C"/>
    <w:p w14:paraId="4BE993DD" w14:textId="77777777" w:rsidR="00DC2D49" w:rsidRPr="005B72BD" w:rsidRDefault="00DC2D49" w:rsidP="005C787C">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47D6C265" w:rsidR="00DC2D49" w:rsidRPr="005B72BD" w:rsidRDefault="00DC2D49" w:rsidP="005C787C">
      <w:pPr>
        <w:pStyle w:val="Caption"/>
      </w:pPr>
      <w:bookmarkStart w:id="243" w:name="_Toc19377394"/>
      <w:r w:rsidRPr="005B72BD">
        <w:t xml:space="preserve">Figure </w:t>
      </w:r>
      <w:r w:rsidR="00551F57">
        <w:fldChar w:fldCharType="begin"/>
      </w:r>
      <w:r w:rsidR="00551F57">
        <w:instrText xml:space="preserve"> SEQ Figure \* ARABIC </w:instrText>
      </w:r>
      <w:r w:rsidR="00551F57">
        <w:fldChar w:fldCharType="separate"/>
      </w:r>
      <w:r w:rsidR="0097496B">
        <w:rPr>
          <w:noProof/>
        </w:rPr>
        <w:t>90</w:t>
      </w:r>
      <w:r w:rsidR="00551F57">
        <w:rPr>
          <w:noProof/>
        </w:rPr>
        <w:fldChar w:fldCharType="end"/>
      </w:r>
      <w:r w:rsidRPr="005B72BD">
        <w:t>: Momentum distributions for both real and Geant</w:t>
      </w:r>
      <w:r>
        <w:t>4</w:t>
      </w:r>
      <w:r w:rsidRPr="005B72BD">
        <w:t xml:space="preserve"> simulated data, before cut</w:t>
      </w:r>
      <w:bookmarkEnd w:id="243"/>
    </w:p>
    <w:p w14:paraId="0712B9B4" w14:textId="77777777" w:rsidR="00DC2D49" w:rsidRPr="005B72BD" w:rsidRDefault="00DC2D49" w:rsidP="005C787C">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3F2C9B17" w:rsidR="00DC2D49" w:rsidRPr="005B72BD" w:rsidRDefault="00DC2D49" w:rsidP="005C787C">
      <w:pPr>
        <w:pStyle w:val="Caption"/>
      </w:pPr>
      <w:bookmarkStart w:id="244" w:name="_Toc19377395"/>
      <w:r w:rsidRPr="005B72BD">
        <w:t xml:space="preserve">Figure </w:t>
      </w:r>
      <w:r w:rsidR="00551F57">
        <w:fldChar w:fldCharType="begin"/>
      </w:r>
      <w:r w:rsidR="00551F57">
        <w:instrText xml:space="preserve"> SEQ Figure \* ARABIC </w:instrText>
      </w:r>
      <w:r w:rsidR="00551F57">
        <w:fldChar w:fldCharType="separate"/>
      </w:r>
      <w:r w:rsidR="0097496B">
        <w:rPr>
          <w:noProof/>
        </w:rPr>
        <w:t>91</w:t>
      </w:r>
      <w:r w:rsidR="00551F57">
        <w:rPr>
          <w:noProof/>
        </w:rPr>
        <w:fldChar w:fldCharType="end"/>
      </w:r>
      <w:r w:rsidRPr="005B72BD">
        <w:t>: Momentum distributions after cut</w:t>
      </w:r>
      <w:bookmarkEnd w:id="244"/>
    </w:p>
    <w:p w14:paraId="750AC36C" w14:textId="0E848711" w:rsidR="00BD0398" w:rsidRDefault="00BD0398" w:rsidP="005C787C">
      <w:pPr>
        <w:rPr>
          <w:lang w:val="en-US" w:eastAsia="en-GB"/>
        </w:rPr>
      </w:pPr>
      <w:r>
        <w:rPr>
          <w:lang w:val="en-US" w:eastAsia="en-GB"/>
        </w:rPr>
        <w:br w:type="page"/>
      </w:r>
    </w:p>
    <w:p w14:paraId="4C208EC4" w14:textId="77777777" w:rsidR="00BD0398" w:rsidRPr="005B72BD" w:rsidRDefault="00BD0398" w:rsidP="005C787C">
      <w:r w:rsidRPr="005B72BD">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5C787C"/>
    <w:p w14:paraId="001255B9" w14:textId="77777777" w:rsidR="00BD0398" w:rsidRPr="005B72BD" w:rsidRDefault="00BD0398" w:rsidP="005C787C">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5C787C"/>
    <w:p w14:paraId="78A29FA9" w14:textId="43608B5B" w:rsidR="00BD0398" w:rsidRPr="005B72BD" w:rsidRDefault="00BD0398" w:rsidP="005C787C">
      <w:r w:rsidRPr="005B72BD">
        <w:fldChar w:fldCharType="begin"/>
      </w:r>
      <w:r w:rsidRPr="005B72BD">
        <w:instrText xml:space="preserve"> REF _Ref16345326 \h  \* MERGEFORMAT </w:instrText>
      </w:r>
      <w:r w:rsidRPr="005B72BD">
        <w:fldChar w:fldCharType="separate"/>
      </w:r>
      <w:r w:rsidR="0097496B" w:rsidRPr="005B72BD">
        <w:t xml:space="preserve">Figure </w:t>
      </w:r>
      <w:r w:rsidR="0097496B">
        <w:rPr>
          <w:noProof/>
        </w:rPr>
        <w:t>9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0097496B" w:rsidRPr="005B72BD">
        <w:t xml:space="preserve">Figure </w:t>
      </w:r>
      <w:r w:rsidR="0097496B">
        <w:rPr>
          <w:noProof/>
        </w:rPr>
        <w:t>9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5C787C"/>
    <w:p w14:paraId="11203593" w14:textId="77777777" w:rsidR="00BD0398" w:rsidRPr="005B72BD" w:rsidRDefault="00BD0398" w:rsidP="005C787C">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385552" cy="1967872"/>
                    </a:xfrm>
                    <a:prstGeom prst="rect">
                      <a:avLst/>
                    </a:prstGeom>
                  </pic:spPr>
                </pic:pic>
              </a:graphicData>
            </a:graphic>
          </wp:inline>
        </w:drawing>
      </w:r>
    </w:p>
    <w:p w14:paraId="1BB3F151" w14:textId="0FF757A7" w:rsidR="00BD0398" w:rsidRPr="005B72BD" w:rsidRDefault="00BD0398" w:rsidP="005C787C">
      <w:pPr>
        <w:pStyle w:val="Caption"/>
      </w:pPr>
      <w:bookmarkStart w:id="245" w:name="_Ref16345326"/>
      <w:bookmarkStart w:id="246" w:name="_Toc19377398"/>
      <w:r w:rsidRPr="005B72BD">
        <w:t xml:space="preserve">Figure </w:t>
      </w:r>
      <w:r w:rsidR="00551F57">
        <w:fldChar w:fldCharType="begin"/>
      </w:r>
      <w:r w:rsidR="00551F57">
        <w:instrText xml:space="preserve"> SEQ Figure \* ARABIC </w:instrText>
      </w:r>
      <w:r w:rsidR="00551F57">
        <w:fldChar w:fldCharType="separate"/>
      </w:r>
      <w:r w:rsidR="0097496B">
        <w:rPr>
          <w:noProof/>
        </w:rPr>
        <w:t>92</w:t>
      </w:r>
      <w:r w:rsidR="00551F57">
        <w:rPr>
          <w:noProof/>
        </w:rPr>
        <w:fldChar w:fldCharType="end"/>
      </w:r>
      <w:bookmarkEnd w:id="245"/>
      <w:r w:rsidRPr="005B72BD">
        <w:t>: Distribution of ADC values for simulated data</w:t>
      </w:r>
      <w:bookmarkEnd w:id="246"/>
    </w:p>
    <w:p w14:paraId="613D6AA5" w14:textId="77777777" w:rsidR="00BD0398" w:rsidRPr="005B72BD" w:rsidRDefault="00BD0398" w:rsidP="005C787C">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545513" cy="2080863"/>
                    </a:xfrm>
                    <a:prstGeom prst="rect">
                      <a:avLst/>
                    </a:prstGeom>
                  </pic:spPr>
                </pic:pic>
              </a:graphicData>
            </a:graphic>
          </wp:inline>
        </w:drawing>
      </w:r>
    </w:p>
    <w:p w14:paraId="0C311AF4" w14:textId="44F609EF" w:rsidR="00BD0398" w:rsidRPr="005B72BD" w:rsidRDefault="00BD0398" w:rsidP="005C787C">
      <w:pPr>
        <w:pStyle w:val="Caption"/>
      </w:pPr>
      <w:bookmarkStart w:id="247" w:name="_Ref16345328"/>
      <w:bookmarkStart w:id="248" w:name="_Toc19377399"/>
      <w:r w:rsidRPr="005B72BD">
        <w:t xml:space="preserve">Figure </w:t>
      </w:r>
      <w:r w:rsidR="00551F57">
        <w:fldChar w:fldCharType="begin"/>
      </w:r>
      <w:r w:rsidR="00551F57">
        <w:instrText xml:space="preserve"> SEQ Figure \* ARABIC </w:instrText>
      </w:r>
      <w:r w:rsidR="00551F57">
        <w:fldChar w:fldCharType="separate"/>
      </w:r>
      <w:r w:rsidR="0097496B">
        <w:rPr>
          <w:noProof/>
        </w:rPr>
        <w:t>93</w:t>
      </w:r>
      <w:r w:rsidR="00551F57">
        <w:rPr>
          <w:noProof/>
        </w:rPr>
        <w:fldChar w:fldCharType="end"/>
      </w:r>
      <w:bookmarkEnd w:id="247"/>
      <w:r w:rsidRPr="005B72BD">
        <w:t>: Distribution of ADC values for real data</w:t>
      </w:r>
      <w:bookmarkEnd w:id="248"/>
    </w:p>
    <w:p w14:paraId="52E3C267" w14:textId="77777777" w:rsidR="00BD0398" w:rsidRPr="005B72BD" w:rsidRDefault="00BD0398" w:rsidP="005C787C">
      <w:r w:rsidRPr="005B72BD">
        <w:t>Looking at the number of pads that don’t contain any data (i.e. the number of rowsums of the image that are equal to 0), one sees the following distributions for simulated and real data:</w:t>
      </w:r>
    </w:p>
    <w:p w14:paraId="06A5D95D" w14:textId="77777777" w:rsidR="00BD0398" w:rsidRPr="005B72BD" w:rsidRDefault="00BD0398" w:rsidP="005C787C">
      <w:r w:rsidRPr="005B72BD">
        <w:rPr>
          <w:noProof/>
        </w:rPr>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626602" cy="1904137"/>
                    </a:xfrm>
                    <a:prstGeom prst="rect">
                      <a:avLst/>
                    </a:prstGeom>
                  </pic:spPr>
                </pic:pic>
              </a:graphicData>
            </a:graphic>
          </wp:inline>
        </w:drawing>
      </w:r>
    </w:p>
    <w:p w14:paraId="23908680" w14:textId="2FAB44E6" w:rsidR="00BD0398" w:rsidRPr="005B72BD" w:rsidRDefault="00BD0398" w:rsidP="005C787C">
      <w:pPr>
        <w:pStyle w:val="Caption"/>
      </w:pPr>
      <w:bookmarkStart w:id="249" w:name="_Toc19377400"/>
      <w:r w:rsidRPr="005B72BD">
        <w:t xml:space="preserve">Figure </w:t>
      </w:r>
      <w:r w:rsidR="00551F57">
        <w:fldChar w:fldCharType="begin"/>
      </w:r>
      <w:r w:rsidR="00551F57">
        <w:instrText xml:space="preserve"> SEQ Figure \* ARABIC </w:instrText>
      </w:r>
      <w:r w:rsidR="00551F57">
        <w:fldChar w:fldCharType="separate"/>
      </w:r>
      <w:r w:rsidR="0097496B">
        <w:rPr>
          <w:noProof/>
        </w:rPr>
        <w:t>94</w:t>
      </w:r>
      <w:r w:rsidR="00551F57">
        <w:rPr>
          <w:noProof/>
        </w:rPr>
        <w:fldChar w:fldCharType="end"/>
      </w:r>
      <w:r w:rsidRPr="005B72BD">
        <w:t>: Distribution of the number of pads with no data per image for simulated data</w:t>
      </w:r>
      <w:bookmarkEnd w:id="249"/>
    </w:p>
    <w:p w14:paraId="7A849B70" w14:textId="77777777" w:rsidR="00BD0398" w:rsidRPr="005B72BD" w:rsidRDefault="00BD0398" w:rsidP="005C787C"/>
    <w:p w14:paraId="4C4C07B4" w14:textId="77777777" w:rsidR="00BD0398" w:rsidRPr="005B72BD" w:rsidRDefault="00BD0398" w:rsidP="005C787C">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384033" cy="1723055"/>
                    </a:xfrm>
                    <a:prstGeom prst="rect">
                      <a:avLst/>
                    </a:prstGeom>
                  </pic:spPr>
                </pic:pic>
              </a:graphicData>
            </a:graphic>
          </wp:inline>
        </w:drawing>
      </w:r>
    </w:p>
    <w:p w14:paraId="1BD07383" w14:textId="04F935DF" w:rsidR="00BD0398" w:rsidRPr="005B72BD" w:rsidRDefault="00BD0398" w:rsidP="005C787C">
      <w:pPr>
        <w:pStyle w:val="Caption"/>
      </w:pPr>
      <w:bookmarkStart w:id="250" w:name="_Toc19377401"/>
      <w:r w:rsidRPr="005B72BD">
        <w:t xml:space="preserve">Figure </w:t>
      </w:r>
      <w:r w:rsidR="00551F57">
        <w:fldChar w:fldCharType="begin"/>
      </w:r>
      <w:r w:rsidR="00551F57">
        <w:instrText xml:space="preserve"> SEQ Figure \* ARABIC </w:instrText>
      </w:r>
      <w:r w:rsidR="00551F57">
        <w:fldChar w:fldCharType="separate"/>
      </w:r>
      <w:r w:rsidR="0097496B">
        <w:rPr>
          <w:noProof/>
        </w:rPr>
        <w:t>95</w:t>
      </w:r>
      <w:r w:rsidR="00551F57">
        <w:rPr>
          <w:noProof/>
        </w:rPr>
        <w:fldChar w:fldCharType="end"/>
      </w:r>
      <w:r w:rsidRPr="005B72BD">
        <w:t>: Distribution of the number of pads with no data per image for real data</w:t>
      </w:r>
      <w:bookmarkEnd w:id="250"/>
    </w:p>
    <w:p w14:paraId="26EC2A61" w14:textId="77777777" w:rsidR="00BD0398" w:rsidRPr="005B72BD" w:rsidRDefault="00BD0398" w:rsidP="005C787C">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5C787C"/>
    <w:p w14:paraId="42272457" w14:textId="075AF047" w:rsidR="00BD0398" w:rsidRPr="005B72BD" w:rsidRDefault="00BD0398" w:rsidP="005C787C">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97496B" w:rsidRPr="005B72BD">
        <w:t xml:space="preserve">Figure </w:t>
      </w:r>
      <w:r w:rsidR="0097496B">
        <w:rPr>
          <w:noProof/>
        </w:rPr>
        <w:t>9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0097496B" w:rsidRPr="005B72BD">
        <w:t xml:space="preserve">Figure </w:t>
      </w:r>
      <w:r w:rsidR="0097496B">
        <w:rPr>
          <w:noProof/>
        </w:rPr>
        <w:t>97</w:t>
      </w:r>
      <w:r w:rsidRPr="005B72BD">
        <w:fldChar w:fldCharType="end"/>
      </w:r>
      <w:r w:rsidRPr="005B72BD">
        <w:t>).</w:t>
      </w:r>
    </w:p>
    <w:p w14:paraId="72A9E6A8" w14:textId="77777777" w:rsidR="00BD0398" w:rsidRPr="005B72BD" w:rsidRDefault="00BD0398" w:rsidP="005C787C"/>
    <w:p w14:paraId="7B02BF0D" w14:textId="77777777" w:rsidR="00BD0398" w:rsidRPr="005B72BD" w:rsidRDefault="00BD0398" w:rsidP="005C787C"/>
    <w:p w14:paraId="33685806" w14:textId="77777777" w:rsidR="00BD0398" w:rsidRPr="005B72BD" w:rsidRDefault="00BD0398" w:rsidP="005C787C">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578430" cy="1879266"/>
                    </a:xfrm>
                    <a:prstGeom prst="rect">
                      <a:avLst/>
                    </a:prstGeom>
                  </pic:spPr>
                </pic:pic>
              </a:graphicData>
            </a:graphic>
          </wp:inline>
        </w:drawing>
      </w:r>
    </w:p>
    <w:p w14:paraId="4505B339" w14:textId="52845A11" w:rsidR="00BD0398" w:rsidRPr="005B72BD" w:rsidRDefault="00BD0398" w:rsidP="005C787C">
      <w:pPr>
        <w:pStyle w:val="Caption"/>
      </w:pPr>
      <w:bookmarkStart w:id="251" w:name="_Ref16431926"/>
      <w:bookmarkStart w:id="252" w:name="_Ref16431921"/>
      <w:bookmarkStart w:id="253" w:name="_Toc19377402"/>
      <w:r w:rsidRPr="005B72BD">
        <w:t xml:space="preserve">Figure </w:t>
      </w:r>
      <w:r w:rsidR="00551F57">
        <w:fldChar w:fldCharType="begin"/>
      </w:r>
      <w:r w:rsidR="00551F57">
        <w:instrText xml:space="preserve"> SEQ Figure \* ARABIC </w:instrText>
      </w:r>
      <w:r w:rsidR="00551F57">
        <w:fldChar w:fldCharType="separate"/>
      </w:r>
      <w:r w:rsidR="0097496B">
        <w:rPr>
          <w:noProof/>
        </w:rPr>
        <w:t>96</w:t>
      </w:r>
      <w:r w:rsidR="00551F57">
        <w:rPr>
          <w:noProof/>
        </w:rPr>
        <w:fldChar w:fldCharType="end"/>
      </w:r>
      <w:bookmarkEnd w:id="251"/>
      <w:r w:rsidRPr="005B72BD">
        <w:t>: Distribution of mean ADC value per image for simulated data</w:t>
      </w:r>
      <w:bookmarkEnd w:id="252"/>
      <w:bookmarkEnd w:id="253"/>
    </w:p>
    <w:p w14:paraId="06B971C5" w14:textId="77777777" w:rsidR="00BD0398" w:rsidRPr="005B72BD" w:rsidRDefault="00BD0398" w:rsidP="005C787C"/>
    <w:p w14:paraId="134E40CD" w14:textId="77777777" w:rsidR="00BD0398" w:rsidRPr="005B72BD" w:rsidRDefault="00BD0398" w:rsidP="005C787C">
      <w:r w:rsidRPr="005B72BD">
        <w:rPr>
          <w:noProof/>
        </w:rPr>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3299394" cy="1802562"/>
                    </a:xfrm>
                    <a:prstGeom prst="rect">
                      <a:avLst/>
                    </a:prstGeom>
                  </pic:spPr>
                </pic:pic>
              </a:graphicData>
            </a:graphic>
          </wp:inline>
        </w:drawing>
      </w:r>
    </w:p>
    <w:p w14:paraId="3C18AEB9" w14:textId="3B27F91F" w:rsidR="00BD0398" w:rsidRPr="005B72BD" w:rsidRDefault="00BD0398" w:rsidP="005C787C">
      <w:pPr>
        <w:pStyle w:val="Caption"/>
      </w:pPr>
      <w:bookmarkStart w:id="254" w:name="_Ref16431929"/>
      <w:bookmarkStart w:id="255" w:name="_Toc19377403"/>
      <w:r w:rsidRPr="005B72BD">
        <w:t xml:space="preserve">Figure </w:t>
      </w:r>
      <w:r w:rsidR="00551F57">
        <w:fldChar w:fldCharType="begin"/>
      </w:r>
      <w:r w:rsidR="00551F57">
        <w:instrText xml:space="preserve"> SEQ Figure \* ARABIC </w:instrText>
      </w:r>
      <w:r w:rsidR="00551F57">
        <w:fldChar w:fldCharType="separate"/>
      </w:r>
      <w:r w:rsidR="0097496B">
        <w:rPr>
          <w:noProof/>
        </w:rPr>
        <w:t>97</w:t>
      </w:r>
      <w:r w:rsidR="00551F57">
        <w:rPr>
          <w:noProof/>
        </w:rPr>
        <w:fldChar w:fldCharType="end"/>
      </w:r>
      <w:bookmarkEnd w:id="254"/>
      <w:r w:rsidRPr="005B72BD">
        <w:t>: Distribution of mean ADC value per image for real data</w:t>
      </w:r>
      <w:bookmarkEnd w:id="255"/>
    </w:p>
    <w:p w14:paraId="19F3B62B" w14:textId="77777777" w:rsidR="00BD0398" w:rsidRDefault="00BD0398" w:rsidP="005C787C">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400040" cy="3332480"/>
                    </a:xfrm>
                    <a:prstGeom prst="rect">
                      <a:avLst/>
                    </a:prstGeom>
                  </pic:spPr>
                </pic:pic>
              </a:graphicData>
            </a:graphic>
          </wp:inline>
        </w:drawing>
      </w:r>
    </w:p>
    <w:p w14:paraId="35A0439F" w14:textId="21FE705B" w:rsidR="00BD0398" w:rsidRPr="005B72BD" w:rsidRDefault="00BD0398" w:rsidP="005C787C">
      <w:pPr>
        <w:pStyle w:val="Caption"/>
      </w:pPr>
      <w:bookmarkStart w:id="256" w:name="_Toc19377406"/>
      <w:r>
        <w:t xml:space="preserve">Figure </w:t>
      </w:r>
      <w:r w:rsidR="00551F57">
        <w:fldChar w:fldCharType="begin"/>
      </w:r>
      <w:r w:rsidR="00551F57">
        <w:instrText xml:space="preserve"> SEQ Figure \* ARABIC </w:instrText>
      </w:r>
      <w:r w:rsidR="00551F57">
        <w:fldChar w:fldCharType="separate"/>
      </w:r>
      <w:r w:rsidR="0097496B">
        <w:rPr>
          <w:noProof/>
        </w:rPr>
        <w:t>98</w:t>
      </w:r>
      <w:r w:rsidR="00551F57">
        <w:rPr>
          <w:noProof/>
        </w:rPr>
        <w:fldChar w:fldCharType="end"/>
      </w:r>
      <w:r>
        <w:t>: Average Pulse-height as a function of time-bin for Real and Geant4-simulated pion tracklets</w:t>
      </w:r>
      <w:bookmarkEnd w:id="256"/>
    </w:p>
    <w:p w14:paraId="0D3E4483" w14:textId="754B0054" w:rsidR="00AC28C5" w:rsidRDefault="00AC28C5" w:rsidP="005C787C">
      <w:pPr>
        <w:rPr>
          <w:lang w:val="en-US" w:eastAsia="en-GB"/>
        </w:rPr>
      </w:pPr>
      <w:r>
        <w:rPr>
          <w:lang w:val="en-US" w:eastAsia="en-GB"/>
        </w:rPr>
        <w:br w:type="page"/>
      </w:r>
    </w:p>
    <w:p w14:paraId="6ED2C028" w14:textId="3D028287" w:rsidR="00AC28C5" w:rsidRPr="005B72BD" w:rsidRDefault="00AC28C5" w:rsidP="005C787C">
      <w:r w:rsidRPr="005B72BD">
        <w:fldChar w:fldCharType="begin"/>
      </w:r>
      <w:r w:rsidRPr="005B72BD">
        <w:instrText xml:space="preserve"> REF _Ref9362798 \h  \* MERGEFORMAT </w:instrText>
      </w:r>
      <w:r w:rsidRPr="005B72BD">
        <w:fldChar w:fldCharType="separate"/>
      </w:r>
      <w:r w:rsidR="0097496B" w:rsidRPr="005B72BD">
        <w:t xml:space="preserve">Figure </w:t>
      </w:r>
      <w:r w:rsidR="0097496B">
        <w:rPr>
          <w:noProof/>
        </w:rPr>
        <w:t>99</w:t>
      </w:r>
      <w:r w:rsidRPr="005B72BD">
        <w:fldChar w:fldCharType="end"/>
      </w:r>
      <w:r w:rsidRPr="005B72BD">
        <w:t xml:space="preserve"> illustrates how implementing a convolution with stride = 2, i.e. only sampling every second pixel for convolution, is mathematically equivalent to performing downampling after a convolution applied to all pixels (i.e. stride = 1), followed by downsampling </w:t>
      </w:r>
      <w:sdt>
        <w:sdtPr>
          <w:id w:val="1533458024"/>
          <w:citation/>
        </w:sdtPr>
        <w:sdtEnd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5C787C">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00BD1977" w:rsidR="00AC28C5" w:rsidRPr="005B72BD" w:rsidRDefault="00AC28C5" w:rsidP="005C787C">
      <w:pPr>
        <w:pStyle w:val="Caption"/>
      </w:pPr>
      <w:bookmarkStart w:id="257" w:name="_Ref9362798"/>
      <w:bookmarkStart w:id="258" w:name="_Toc19377366"/>
      <w:r w:rsidRPr="005B72BD">
        <w:t xml:space="preserve">Figure </w:t>
      </w:r>
      <w:r w:rsidR="00551F57">
        <w:fldChar w:fldCharType="begin"/>
      </w:r>
      <w:r w:rsidR="00551F57">
        <w:instrText xml:space="preserve"> SEQ Figure \* ARABIC </w:instrText>
      </w:r>
      <w:r w:rsidR="00551F57">
        <w:fldChar w:fldCharType="separate"/>
      </w:r>
      <w:r w:rsidR="0097496B">
        <w:rPr>
          <w:noProof/>
        </w:rPr>
        <w:t>99</w:t>
      </w:r>
      <w:r w:rsidR="00551F57">
        <w:rPr>
          <w:noProof/>
        </w:rPr>
        <w:fldChar w:fldCharType="end"/>
      </w:r>
      <w:bookmarkEnd w:id="257"/>
      <w:r w:rsidRPr="005B72BD">
        <w:t>: Illustration of mathematical equivalence of implementing a convolution with unit stride followed by downsampling to implementing a convolution with stride = 2.</w:t>
      </w:r>
      <w:bookmarkEnd w:id="258"/>
    </w:p>
    <w:p w14:paraId="59587CCB" w14:textId="5B577D39" w:rsidR="00D60567" w:rsidRDefault="00D60567" w:rsidP="005C787C">
      <w:pPr>
        <w:rPr>
          <w:lang w:val="en-US" w:eastAsia="en-GB"/>
        </w:rPr>
      </w:pPr>
      <w:r>
        <w:rPr>
          <w:lang w:val="en-US" w:eastAsia="en-GB"/>
        </w:rPr>
        <w:br w:type="page"/>
      </w:r>
    </w:p>
    <w:p w14:paraId="53AB4157" w14:textId="6A12C7BA" w:rsidR="00D60567" w:rsidRPr="005B72BD" w:rsidRDefault="00D60567" w:rsidP="005C787C">
      <w:r w:rsidRPr="005B72BD">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0097496B" w:rsidRPr="005B72BD">
        <w:t xml:space="preserve">Figure </w:t>
      </w:r>
      <w:r w:rsidR="0097496B">
        <w:rPr>
          <w:noProof/>
        </w:rPr>
        <w:t>100</w:t>
      </w:r>
      <w:r w:rsidRPr="005B72BD">
        <w:fldChar w:fldCharType="end"/>
      </w:r>
      <w:r w:rsidRPr="005B72BD">
        <w:t>.</w:t>
      </w:r>
    </w:p>
    <w:p w14:paraId="6BF68A68" w14:textId="77777777" w:rsidR="00D60567" w:rsidRPr="005B72BD" w:rsidRDefault="00D60567" w:rsidP="005C787C">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559D3ADC" w:rsidR="00D60567" w:rsidRPr="005B72BD" w:rsidRDefault="00D60567" w:rsidP="005C787C">
      <w:pPr>
        <w:pStyle w:val="Caption"/>
      </w:pPr>
      <w:bookmarkStart w:id="259" w:name="_Ref14431271"/>
      <w:bookmarkStart w:id="260"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100</w:t>
      </w:r>
      <w:r w:rsidRPr="005B72BD">
        <w:rPr>
          <w:noProof/>
        </w:rPr>
        <w:fldChar w:fldCharType="end"/>
      </w:r>
      <w:bookmarkEnd w:id="259"/>
      <w:r w:rsidRPr="005B72BD">
        <w:t xml:space="preserve">: The LHC Proton Source, connected to the Duoplasmatron device, which strips electrons off Hydrogen molecules, to produce the beams of protons which eventually collide within the LHC </w:t>
      </w:r>
      <w:sdt>
        <w:sdtPr>
          <w:id w:val="-1667631449"/>
          <w:citation/>
        </w:sdtPr>
        <w:sdtEnd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260"/>
    </w:p>
    <w:p w14:paraId="466BC887" w14:textId="5F5E3A8B" w:rsidR="00DD2B81" w:rsidRDefault="00ED28FC" w:rsidP="005C787C">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p>
    <w:p w14:paraId="3CF8CC79" w14:textId="77777777" w:rsidR="00DD2B81" w:rsidRDefault="00DD2B81" w:rsidP="005C787C">
      <w:r>
        <w:br w:type="page"/>
      </w:r>
    </w:p>
    <w:p w14:paraId="7A548B9C" w14:textId="77777777" w:rsidR="009401BB" w:rsidRDefault="009401BB" w:rsidP="005C787C">
      <w:r w:rsidRPr="005B72BD">
        <w:t xml:space="preserve">Geant4 simulations were configured using </w:t>
      </w:r>
      <w:hyperlink r:id="rId214" w:history="1">
        <w:r w:rsidRPr="005B72BD">
          <w:rPr>
            <w:rStyle w:val="Hyperlink"/>
            <w:rFonts w:asciiTheme="majorHAnsi" w:hAnsiTheme="majorHAnsi"/>
          </w:rPr>
          <w:t>https://github.com/PsycheShaman/trdpid/blob/master/sim/Config.C</w:t>
        </w:r>
      </w:hyperlink>
      <w:r w:rsidRPr="005B72BD">
        <w:t xml:space="preserve"> , simulations were run as per the following shell script: </w:t>
      </w:r>
      <w:hyperlink r:id="rId215" w:history="1">
        <w:r w:rsidRPr="005B72BD">
          <w:rPr>
            <w:rStyle w:val="Hyperlink"/>
            <w:rFonts w:asciiTheme="majorHAnsi" w:hAnsiTheme="majorHAnsi"/>
          </w:rPr>
          <w:t>https://github.com/PsycheShaman/trdpid/blob/master/sim/runtest.sh</w:t>
        </w:r>
      </w:hyperlink>
      <w:r w:rsidRPr="005B72BD">
        <w:t xml:space="preserve"> which calls upon the simulation script </w:t>
      </w:r>
      <w:hyperlink r:id="rId216" w:history="1">
        <w:r w:rsidRPr="005B72BD">
          <w:rPr>
            <w:rStyle w:val="Hyperlink"/>
            <w:rFonts w:asciiTheme="majorHAnsi" w:hAnsiTheme="majorHAnsi"/>
          </w:rPr>
          <w:t>https://github.com/PsycheShaman/trdpid/blob/master/sim/sim.C</w:t>
        </w:r>
      </w:hyperlink>
      <w:r w:rsidRPr="005B72BD">
        <w:t xml:space="preserve"> the reconstruction script </w:t>
      </w:r>
      <w:hyperlink r:id="rId217" w:history="1">
        <w:r w:rsidRPr="005B72BD">
          <w:rPr>
            <w:rStyle w:val="Hyperlink"/>
            <w:rFonts w:asciiTheme="majorHAnsi" w:hAnsiTheme="majorHAnsi"/>
          </w:rPr>
          <w:t>https://github.com/PsycheShaman/trdpid/blob/master/sim/rec.C</w:t>
        </w:r>
      </w:hyperlink>
      <w:r w:rsidRPr="005B72BD">
        <w:t xml:space="preserve"> and the analysis script </w:t>
      </w:r>
      <w:hyperlink r:id="rId218" w:history="1">
        <w:r w:rsidRPr="005B72BD">
          <w:rPr>
            <w:rStyle w:val="Hyperlink"/>
            <w:rFonts w:asciiTheme="majorHAnsi" w:hAnsiTheme="majorHAnsi"/>
          </w:rPr>
          <w:t>https://github.com/PsycheShaman/trdpid/blob/master/sim/ana.C</w:t>
        </w:r>
      </w:hyperlink>
      <w:r w:rsidRPr="005B72BD">
        <w:t xml:space="preserve"> in sequence in order to create Monte Carlo simulations in a similar format to raw data analysed during particle identification.</w:t>
      </w:r>
    </w:p>
    <w:p w14:paraId="35F6FD3F" w14:textId="70BC3704" w:rsidR="00C70EF9" w:rsidRDefault="00C70EF9" w:rsidP="005C787C">
      <w:pPr>
        <w:rPr>
          <w:lang w:val="en-US" w:eastAsia="en-GB"/>
        </w:rPr>
      </w:pPr>
    </w:p>
    <w:p w14:paraId="76534185" w14:textId="676C925A" w:rsidR="009401BB" w:rsidRDefault="009401BB" w:rsidP="005C787C">
      <w:r w:rsidRPr="005B72BD">
        <w:t>The task of distinguishing simulated from real data was performed using</w:t>
      </w:r>
      <w:r>
        <w:t xml:space="preserve"> a 2D</w:t>
      </w:r>
      <w:r w:rsidRPr="005B72BD">
        <w:t xml:space="preserve"> convolutional neural network</w:t>
      </w:r>
      <w:r>
        <w:t xml:space="preserve">, with architecture shown in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a).</w:t>
      </w:r>
    </w:p>
    <w:p w14:paraId="73058692" w14:textId="5608AED8" w:rsidR="009401BB" w:rsidRPr="005B72BD" w:rsidRDefault="009401BB" w:rsidP="005C787C">
      <w:r w:rsidRPr="005B72BD">
        <w:t>Distinguishing Geant4 simulations from real data proved to be a much easier task than distinguishing real electrons from real pions, as depicted in the training graphs in</w:t>
      </w:r>
      <w:r>
        <w:t xml:space="preserve">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b)</w:t>
      </w:r>
      <w:r w:rsidRPr="005B72BD">
        <w:t>.</w:t>
      </w:r>
    </w:p>
    <w:p w14:paraId="3608879A" w14:textId="77777777" w:rsidR="009401BB" w:rsidRPr="005B72BD" w:rsidRDefault="009401BB" w:rsidP="005C787C">
      <w:r w:rsidRPr="00416045">
        <w:t>(a)</w:t>
      </w:r>
      <w:r w:rsidRPr="00416045">
        <w:rPr>
          <w:noProof/>
        </w:rPr>
        <w:t xml:space="preserve"> </w:t>
      </w:r>
      <w:r w:rsidRPr="00416045">
        <w:rPr>
          <w:noProof/>
        </w:rPr>
        <w:drawing>
          <wp:inline distT="0" distB="0" distL="0" distR="0" wp14:anchorId="6DB81739" wp14:editId="4A5FDABF">
            <wp:extent cx="1872691" cy="467168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896997" cy="4732316"/>
                    </a:xfrm>
                    <a:prstGeom prst="rect">
                      <a:avLst/>
                    </a:prstGeom>
                    <a:noFill/>
                    <a:ln>
                      <a:noFill/>
                    </a:ln>
                  </pic:spPr>
                </pic:pic>
              </a:graphicData>
            </a:graphic>
          </wp:inline>
        </w:drawing>
      </w:r>
      <w:r w:rsidRPr="00416045">
        <w:t xml:space="preserve"> (b)</w:t>
      </w:r>
      <w:r w:rsidRPr="00416045">
        <w:rPr>
          <w:noProof/>
        </w:rPr>
        <w:t xml:space="preserve"> </w:t>
      </w:r>
      <w:r w:rsidRPr="005B72BD">
        <w:rPr>
          <w:noProof/>
        </w:rPr>
        <w:drawing>
          <wp:inline distT="0" distB="0" distL="0" distR="0" wp14:anchorId="5A57AEF9" wp14:editId="70E05B46">
            <wp:extent cx="3006547" cy="3006547"/>
            <wp:effectExtent l="0" t="0"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3036647" cy="3036647"/>
                    </a:xfrm>
                    <a:prstGeom prst="rect">
                      <a:avLst/>
                    </a:prstGeom>
                    <a:noFill/>
                    <a:ln>
                      <a:noFill/>
                    </a:ln>
                  </pic:spPr>
                </pic:pic>
              </a:graphicData>
            </a:graphic>
          </wp:inline>
        </w:drawing>
      </w:r>
    </w:p>
    <w:p w14:paraId="0046DC77" w14:textId="0A883D1B" w:rsidR="009401BB" w:rsidRPr="005B72BD" w:rsidRDefault="009401BB" w:rsidP="005C787C">
      <w:pPr>
        <w:pStyle w:val="Caption"/>
      </w:pPr>
      <w:bookmarkStart w:id="261" w:name="_Ref18870049"/>
      <w:bookmarkStart w:id="262" w:name="_Ref18870048"/>
      <w:bookmarkStart w:id="263" w:name="_Toc19377396"/>
      <w:r w:rsidRPr="005B72BD">
        <w:t xml:space="preserve">Figure </w:t>
      </w:r>
      <w:r w:rsidR="00661FBA">
        <w:fldChar w:fldCharType="begin"/>
      </w:r>
      <w:r w:rsidR="00661FBA">
        <w:instrText xml:space="preserve"> SEQ Figure \* ARABIC </w:instrText>
      </w:r>
      <w:r w:rsidR="00661FBA">
        <w:fldChar w:fldCharType="separate"/>
      </w:r>
      <w:r w:rsidR="0097496B">
        <w:rPr>
          <w:noProof/>
        </w:rPr>
        <w:t>101</w:t>
      </w:r>
      <w:r w:rsidR="00661FBA">
        <w:rPr>
          <w:noProof/>
        </w:rPr>
        <w:fldChar w:fldCharType="end"/>
      </w:r>
      <w:bookmarkEnd w:id="261"/>
      <w:r w:rsidRPr="005B72BD">
        <w:t xml:space="preserve">: Training </w:t>
      </w:r>
      <w:bookmarkEnd w:id="262"/>
      <w:bookmarkEnd w:id="263"/>
      <w:r>
        <w:t>curves (a) and</w:t>
      </w:r>
      <w:r w:rsidRPr="00266B79">
        <w:t xml:space="preserve"> </w:t>
      </w:r>
      <w:r>
        <w:t>m</w:t>
      </w:r>
      <w:r w:rsidRPr="005B72BD">
        <w:t>odel architecture</w:t>
      </w:r>
      <w:r>
        <w:t xml:space="preserve"> (b)</w:t>
      </w:r>
      <w:r w:rsidRPr="005B72BD">
        <w:t xml:space="preserve"> for distinguishing real from Geant</w:t>
      </w:r>
      <w:r>
        <w:t>4-</w:t>
      </w:r>
      <w:r w:rsidRPr="005B72BD">
        <w:t>simulated data</w:t>
      </w:r>
    </w:p>
    <w:p w14:paraId="39847994" w14:textId="5EA47543" w:rsidR="009401BB" w:rsidRPr="005B72BD" w:rsidRDefault="009401BB" w:rsidP="005C787C">
      <w:r w:rsidRPr="005B72BD">
        <w:fldChar w:fldCharType="begin"/>
      </w:r>
      <w:r w:rsidRPr="005B72BD">
        <w:instrText xml:space="preserve"> REF _Ref16353653 \h  \* MERGEFORMAT </w:instrText>
      </w:r>
      <w:r w:rsidRPr="005B72BD">
        <w:fldChar w:fldCharType="separate"/>
      </w:r>
      <w:r w:rsidR="0097496B" w:rsidRPr="005B72BD">
        <w:t xml:space="preserve">Table </w:t>
      </w:r>
      <w:r w:rsidR="0097496B">
        <w:rPr>
          <w:noProof/>
        </w:rPr>
        <w:t>3</w:t>
      </w:r>
      <w:r w:rsidRPr="005B72BD">
        <w:fldChar w:fldCharType="end"/>
      </w:r>
      <w:r w:rsidRPr="005B72BD">
        <w:t xml:space="preserve"> shows the obtained confusion matrix for the following model architecture:</w:t>
      </w:r>
    </w:p>
    <w:p w14:paraId="2A38ED06" w14:textId="10A078A4" w:rsidR="009401BB" w:rsidRPr="005B72BD" w:rsidRDefault="009401BB" w:rsidP="005C787C">
      <w:pPr>
        <w:pStyle w:val="Caption"/>
      </w:pPr>
      <w:bookmarkStart w:id="264" w:name="_Ref16353653"/>
      <w:bookmarkStart w:id="265" w:name="_Toc19377336"/>
      <w:r w:rsidRPr="005B72BD">
        <w:t xml:space="preserve">Table </w:t>
      </w:r>
      <w:r w:rsidR="00661FBA">
        <w:fldChar w:fldCharType="begin"/>
      </w:r>
      <w:r w:rsidR="00661FBA">
        <w:instrText xml:space="preserve"> SEQ Table \* ARABIC </w:instrText>
      </w:r>
      <w:r w:rsidR="00661FBA">
        <w:fldChar w:fldCharType="separate"/>
      </w:r>
      <w:r w:rsidR="0097496B">
        <w:rPr>
          <w:noProof/>
        </w:rPr>
        <w:t>3</w:t>
      </w:r>
      <w:r w:rsidR="00661FBA">
        <w:rPr>
          <w:noProof/>
        </w:rPr>
        <w:fldChar w:fldCharType="end"/>
      </w:r>
      <w:bookmarkEnd w:id="264"/>
      <w:r w:rsidRPr="005B72BD">
        <w:t>: Confusion Matrix for distinguishing between Geant</w:t>
      </w:r>
      <w:r>
        <w:t>4</w:t>
      </w:r>
      <w:r w:rsidRPr="005B72BD">
        <w:t xml:space="preserve"> vs Real Data</w:t>
      </w:r>
      <w:bookmarkEnd w:id="265"/>
      <w:r w:rsidRPr="005B72BD">
        <w:t xml:space="preserve"> </w:t>
      </w:r>
    </w:p>
    <w:tbl>
      <w:tblPr>
        <w:tblStyle w:val="TableGrid"/>
        <w:tblW w:w="0" w:type="auto"/>
        <w:tblLook w:val="04A0" w:firstRow="1" w:lastRow="0" w:firstColumn="1" w:lastColumn="0" w:noHBand="0" w:noVBand="1"/>
      </w:tblPr>
      <w:tblGrid>
        <w:gridCol w:w="2831"/>
        <w:gridCol w:w="2831"/>
        <w:gridCol w:w="2832"/>
      </w:tblGrid>
      <w:tr w:rsidR="009401BB" w:rsidRPr="005B72BD" w14:paraId="05EA106D" w14:textId="77777777" w:rsidTr="006E22C4">
        <w:trPr>
          <w:cnfStyle w:val="100000000000" w:firstRow="1" w:lastRow="0" w:firstColumn="0" w:lastColumn="0" w:oddVBand="0" w:evenVBand="0" w:oddHBand="0" w:evenHBand="0" w:firstRowFirstColumn="0" w:firstRowLastColumn="0" w:lastRowFirstColumn="0" w:lastRowLastColumn="0"/>
        </w:trPr>
        <w:tc>
          <w:tcPr>
            <w:tcW w:w="2831" w:type="dxa"/>
          </w:tcPr>
          <w:p w14:paraId="64E9C144" w14:textId="77777777" w:rsidR="009401BB" w:rsidRPr="005B72BD" w:rsidRDefault="009401BB" w:rsidP="005C787C">
            <w:r w:rsidRPr="005B72BD">
              <w:t>Prediction/Actual</w:t>
            </w:r>
          </w:p>
        </w:tc>
        <w:tc>
          <w:tcPr>
            <w:tcW w:w="2831" w:type="dxa"/>
          </w:tcPr>
          <w:p w14:paraId="76A82F7B" w14:textId="77777777" w:rsidR="009401BB" w:rsidRPr="005B72BD" w:rsidRDefault="00551F57"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2" w:type="dxa"/>
          </w:tcPr>
          <w:p w14:paraId="2D328376" w14:textId="77777777" w:rsidR="009401BB" w:rsidRPr="005B72BD" w:rsidRDefault="00551F57"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r>
      <w:tr w:rsidR="009401BB" w:rsidRPr="005B72BD" w14:paraId="28314511" w14:textId="77777777" w:rsidTr="006E22C4">
        <w:tc>
          <w:tcPr>
            <w:tcW w:w="2831" w:type="dxa"/>
          </w:tcPr>
          <w:p w14:paraId="7F84CECE" w14:textId="77777777" w:rsidR="009401BB" w:rsidRPr="005B72BD" w:rsidRDefault="00551F57"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1" w:type="dxa"/>
          </w:tcPr>
          <w:p w14:paraId="24FEB14B" w14:textId="77777777" w:rsidR="009401BB" w:rsidRPr="005B72BD" w:rsidRDefault="009401BB" w:rsidP="005C787C">
            <w:r w:rsidRPr="005B72BD">
              <w:t>42 553</w:t>
            </w:r>
          </w:p>
        </w:tc>
        <w:tc>
          <w:tcPr>
            <w:tcW w:w="2832" w:type="dxa"/>
          </w:tcPr>
          <w:p w14:paraId="59E458D8" w14:textId="77777777" w:rsidR="009401BB" w:rsidRPr="005B72BD" w:rsidRDefault="009401BB" w:rsidP="005C787C">
            <w:r w:rsidRPr="005B72BD">
              <w:t>681</w:t>
            </w:r>
          </w:p>
        </w:tc>
      </w:tr>
      <w:tr w:rsidR="009401BB" w:rsidRPr="005B72BD" w14:paraId="00559169" w14:textId="77777777" w:rsidTr="006E22C4">
        <w:tc>
          <w:tcPr>
            <w:tcW w:w="2831" w:type="dxa"/>
          </w:tcPr>
          <w:p w14:paraId="0533548D" w14:textId="77777777" w:rsidR="009401BB" w:rsidRPr="005B72BD" w:rsidRDefault="00551F57"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c>
          <w:tcPr>
            <w:tcW w:w="2831" w:type="dxa"/>
          </w:tcPr>
          <w:p w14:paraId="1D3F619E" w14:textId="77777777" w:rsidR="009401BB" w:rsidRPr="005B72BD" w:rsidRDefault="009401BB" w:rsidP="005C787C">
            <w:r w:rsidRPr="005B72BD">
              <w:t>7 069</w:t>
            </w:r>
          </w:p>
        </w:tc>
        <w:tc>
          <w:tcPr>
            <w:tcW w:w="2832" w:type="dxa"/>
          </w:tcPr>
          <w:p w14:paraId="2390AD50" w14:textId="77777777" w:rsidR="009401BB" w:rsidRPr="005B72BD" w:rsidRDefault="009401BB" w:rsidP="005C787C">
            <w:r w:rsidRPr="005B72BD">
              <w:t>24 058</w:t>
            </w:r>
          </w:p>
        </w:tc>
      </w:tr>
    </w:tbl>
    <w:p w14:paraId="7F97782E" w14:textId="35ADF6F3" w:rsidR="009401BB" w:rsidRDefault="009401BB" w:rsidP="005C787C">
      <w:pPr>
        <w:rPr>
          <w:lang w:val="en-US" w:eastAsia="en-GB"/>
        </w:rPr>
      </w:pPr>
    </w:p>
    <w:p w14:paraId="2F18E016" w14:textId="40F5BA82" w:rsidR="000830B7" w:rsidRPr="005B72BD" w:rsidRDefault="000830B7" w:rsidP="005C787C">
      <w:r w:rsidRPr="005B72BD">
        <w:t xml:space="preserve">While these results look quite believable at first glance, it was quite easy to distinguish 100 000 real data samples vs 100 000 samples simulated with VAE using a CNN to 100% accuracy, as can be seen in </w:t>
      </w:r>
      <w:r w:rsidRPr="005B72BD">
        <w:fldChar w:fldCharType="begin"/>
      </w:r>
      <w:r w:rsidRPr="005B72BD">
        <w:instrText xml:space="preserve"> REF _Ref16352959 \h  \* MERGEFORMAT </w:instrText>
      </w:r>
      <w:r w:rsidRPr="005B72BD">
        <w:fldChar w:fldCharType="separate"/>
      </w:r>
      <w:r w:rsidR="0097496B" w:rsidRPr="005B72BD">
        <w:t xml:space="preserve">Figure </w:t>
      </w:r>
      <w:r w:rsidR="0097496B">
        <w:rPr>
          <w:noProof/>
        </w:rPr>
        <w:t>102</w:t>
      </w:r>
      <w:r w:rsidRPr="005B72BD">
        <w:fldChar w:fldCharType="end"/>
      </w:r>
      <w:r w:rsidRPr="005B72BD">
        <w:t>.</w:t>
      </w:r>
    </w:p>
    <w:p w14:paraId="6859654F" w14:textId="77777777" w:rsidR="000830B7" w:rsidRPr="005B72BD" w:rsidRDefault="000830B7" w:rsidP="005C787C">
      <w:r w:rsidRPr="005B72BD">
        <w:rPr>
          <w:noProof/>
        </w:rPr>
        <w:drawing>
          <wp:inline distT="0" distB="0" distL="0" distR="0" wp14:anchorId="6B785D90" wp14:editId="03AA48C4">
            <wp:extent cx="2340864" cy="1672389"/>
            <wp:effectExtent l="0" t="0" r="254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Pr="005B72BD">
        <w:rPr>
          <w:noProof/>
        </w:rPr>
        <w:drawing>
          <wp:inline distT="0" distB="0" distL="0" distR="0" wp14:anchorId="36B62699" wp14:editId="04F3998C">
            <wp:extent cx="2314055" cy="1653236"/>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890862E" w14:textId="124FBE41" w:rsidR="000830B7" w:rsidRPr="005B72BD" w:rsidRDefault="000830B7" w:rsidP="005C787C">
      <w:pPr>
        <w:pStyle w:val="Caption"/>
      </w:pPr>
      <w:bookmarkStart w:id="266" w:name="_Ref16352959"/>
      <w:bookmarkStart w:id="267" w:name="_Ref16352952"/>
      <w:bookmarkStart w:id="268" w:name="_Toc19377410"/>
      <w:r w:rsidRPr="005B72BD">
        <w:t xml:space="preserve">Figure </w:t>
      </w:r>
      <w:r w:rsidR="00661FBA">
        <w:fldChar w:fldCharType="begin"/>
      </w:r>
      <w:r w:rsidR="00661FBA">
        <w:instrText xml:space="preserve"> SEQ Figure \* ARABIC </w:instrText>
      </w:r>
      <w:r w:rsidR="00661FBA">
        <w:fldChar w:fldCharType="separate"/>
      </w:r>
      <w:r w:rsidR="0097496B">
        <w:rPr>
          <w:noProof/>
        </w:rPr>
        <w:t>102</w:t>
      </w:r>
      <w:r w:rsidR="00661FBA">
        <w:rPr>
          <w:noProof/>
        </w:rPr>
        <w:fldChar w:fldCharType="end"/>
      </w:r>
      <w:bookmarkEnd w:id="266"/>
      <w:r w:rsidRPr="005B72BD">
        <w:t>: Training accuracy and loss curves for training vs validation data</w:t>
      </w:r>
      <w:bookmarkEnd w:id="267"/>
      <w:bookmarkEnd w:id="268"/>
    </w:p>
    <w:p w14:paraId="6FD5950B" w14:textId="77777777" w:rsidR="000830B7" w:rsidRDefault="000830B7" w:rsidP="005C787C">
      <w:pPr>
        <w:rPr>
          <w:noProof/>
        </w:rPr>
      </w:pPr>
      <w:r>
        <w:rPr>
          <w:noProof/>
        </w:rPr>
        <w:t>In order to quantitatively compare the accuracy of the generative models built during the course of the project and Geant4 simulations, a Convolutional Neural Network was trained to 92% accuracy, with 75 000 observations of each type of simulated data combined labeled as 0 and an equivalent amount of real data (75 000 x 4) labeled as 1, used as the training set.</w:t>
      </w:r>
    </w:p>
    <w:p w14:paraId="6FC3C1BA" w14:textId="77777777" w:rsidR="000830B7" w:rsidRDefault="000830B7" w:rsidP="005C787C">
      <w:pPr>
        <w:rPr>
          <w:noProof/>
        </w:rPr>
      </w:pPr>
      <w:r>
        <w:rPr>
          <w:noProof/>
        </w:rPr>
        <w:t>Each training set’s images were independently scaled to be in the range [-1;1].</w:t>
      </w:r>
    </w:p>
    <w:p w14:paraId="43EBEACA" w14:textId="283CD79A" w:rsidR="000830B7" w:rsidRDefault="000830B7" w:rsidP="005C787C">
      <w:r>
        <w:rPr>
          <w:noProof/>
        </w:rPr>
        <w:fldChar w:fldCharType="begin"/>
      </w:r>
      <w:r>
        <w:rPr>
          <w:noProof/>
        </w:rPr>
        <w:instrText xml:space="preserve"> REF _Ref20077811 \h </w:instrText>
      </w:r>
      <w:r>
        <w:rPr>
          <w:noProof/>
        </w:rPr>
      </w:r>
      <w:r>
        <w:rPr>
          <w:noProof/>
        </w:rPr>
        <w:fldChar w:fldCharType="separate"/>
      </w:r>
      <w:r w:rsidR="0097496B">
        <w:t xml:space="preserve">Figure </w:t>
      </w:r>
      <w:r w:rsidR="0097496B">
        <w:rPr>
          <w:noProof/>
        </w:rPr>
        <w:t>103</w:t>
      </w:r>
      <w:r>
        <w:rPr>
          <w:noProof/>
        </w:rPr>
        <w:fldChar w:fldCharType="end"/>
      </w:r>
      <w:r>
        <w:rPr>
          <w:noProof/>
        </w:rPr>
        <w:t xml:space="preserve"> shows the distribution of </w:t>
      </w:r>
      <m:oMath>
        <m:r>
          <w:rPr>
            <w:rFonts w:ascii="Cambria Math" w:hAnsi="Cambria Math"/>
            <w:noProof/>
          </w:rPr>
          <m:t>P(real)</m:t>
        </m:r>
      </m:oMath>
      <w:r>
        <w:rPr>
          <w:noProof/>
        </w:rPr>
        <w:t xml:space="preserve"> predictions made by this neural network on an independent test set of size 25 000 for each model type and 25 000 real observations.</w:t>
      </w:r>
    </w:p>
    <w:p w14:paraId="4C9B28B7" w14:textId="77777777" w:rsidR="000830B7" w:rsidRDefault="000830B7" w:rsidP="005C787C">
      <w:r>
        <w:rPr>
          <w:noProof/>
        </w:rPr>
        <w:drawing>
          <wp:inline distT="0" distB="0" distL="0" distR="0" wp14:anchorId="27495E9A" wp14:editId="44BEFFC7">
            <wp:extent cx="4945380" cy="3204210"/>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4945380" cy="3204210"/>
                    </a:xfrm>
                    <a:prstGeom prst="rect">
                      <a:avLst/>
                    </a:prstGeom>
                    <a:noFill/>
                    <a:ln>
                      <a:noFill/>
                    </a:ln>
                  </pic:spPr>
                </pic:pic>
              </a:graphicData>
            </a:graphic>
          </wp:inline>
        </w:drawing>
      </w:r>
    </w:p>
    <w:p w14:paraId="7775CC71" w14:textId="284E20A7" w:rsidR="000830B7" w:rsidRDefault="000830B7" w:rsidP="005C787C">
      <w:pPr>
        <w:pStyle w:val="Caption"/>
        <w:rPr>
          <w:noProof/>
        </w:rPr>
      </w:pPr>
      <w:bookmarkStart w:id="269" w:name="_Ref20077811"/>
      <w:r>
        <w:t xml:space="preserve">Figure </w:t>
      </w:r>
      <w:r w:rsidR="00661FBA">
        <w:fldChar w:fldCharType="begin"/>
      </w:r>
      <w:r w:rsidR="00661FBA">
        <w:instrText xml:space="preserve"> SEQ Figure \* ARABIC </w:instrText>
      </w:r>
      <w:r w:rsidR="00661FBA">
        <w:fldChar w:fldCharType="separate"/>
      </w:r>
      <w:r w:rsidR="0097496B">
        <w:rPr>
          <w:noProof/>
        </w:rPr>
        <w:t>103</w:t>
      </w:r>
      <w:r w:rsidR="00661FBA">
        <w:rPr>
          <w:noProof/>
        </w:rPr>
        <w:fldChar w:fldCharType="end"/>
      </w:r>
      <w:bookmarkEnd w:id="269"/>
      <w:r>
        <w:rPr>
          <w:noProof/>
        </w:rPr>
        <w:t xml:space="preserve">: </w:t>
      </w:r>
      <m:oMath>
        <m:r>
          <m:rPr>
            <m:sty m:val="bi"/>
          </m:rPr>
          <w:rPr>
            <w:rFonts w:ascii="Cambria Math" w:hAnsi="Cambria Math"/>
            <w:noProof/>
          </w:rPr>
          <m:t>P(real)</m:t>
        </m:r>
      </m:oMath>
      <w:r>
        <w:rPr>
          <w:noProof/>
        </w:rPr>
        <w:t xml:space="preserve"> predictions made (by a neural network trained to discriminate 4 kinds of simulated data from real data) on an independent test set of each type of simulate dataset, as well as real observations. Most real observations received a prediction probability above 0.8, verifying that the model has decent statistical power to discriminate real observations from simulated data, although there appears to be a long tail of outliers that the model  could not correctly identified as being real. By looking at this graph, it seems that VAE data was quite easily classified as simulated data (with no probability predictions reaching above 0.1) and can therefore be deemed as inaccurate, Geant4 data generally received higher probability predictions than the other methods of simulation with a median prediction score of above 0.5 and upper quartile reaching up to 1, but AAE and GAN data both have outlier observations which seem to have fooled this neural network to think they are real as well and can be deemed to be more accurate than VAE data, with AAE data’s output distribution slightly more skewed towards 1 than GAN data.</w:t>
      </w:r>
    </w:p>
    <w:p w14:paraId="7D3114B1" w14:textId="77777777" w:rsidR="000830B7" w:rsidRDefault="000830B7" w:rsidP="005C787C">
      <w:pPr>
        <w:sectPr w:rsidR="000830B7" w:rsidSect="00365AD1">
          <w:endnotePr>
            <w:numRestart w:val="eachSect"/>
          </w:endnotePr>
          <w:pgSz w:w="11906" w:h="16838"/>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r>
        <w:br w:type="page"/>
      </w:r>
    </w:p>
    <w:p w14:paraId="5EF3BE10" w14:textId="0EF5DD5C" w:rsidR="000830B7" w:rsidRPr="0083224C" w:rsidRDefault="000830B7" w:rsidP="005C787C">
      <w:pPr>
        <w:pStyle w:val="Caption"/>
      </w:pPr>
      <w:r>
        <w:t xml:space="preserve">Table </w:t>
      </w:r>
      <w:r w:rsidR="00661FBA">
        <w:fldChar w:fldCharType="begin"/>
      </w:r>
      <w:r w:rsidR="00661FBA">
        <w:instrText xml:space="preserve"> SEQ Table \* ARABIC </w:instrText>
      </w:r>
      <w:r w:rsidR="00661FBA">
        <w:fldChar w:fldCharType="separate"/>
      </w:r>
      <w:r w:rsidR="0097496B">
        <w:rPr>
          <w:noProof/>
        </w:rPr>
        <w:t>4</w:t>
      </w:r>
      <w:r w:rsidR="00661FBA">
        <w:rPr>
          <w:noProof/>
        </w:rPr>
        <w:fldChar w:fldCharType="end"/>
      </w:r>
      <w:r>
        <w:t xml:space="preserve">: For each simulated dataset, as well as real data: the tracklets which received the highest P(real) prediction from the neural network discussed above. This tells an entirely different story and shows that many of the </w:t>
      </w:r>
      <w:r w:rsidRPr="007C32B8">
        <w:rPr>
          <w:color w:val="1F3864" w:themeColor="accent1" w:themeShade="80"/>
        </w:rPr>
        <w:t>Geant4</w:t>
      </w:r>
      <w:r w:rsidRPr="00D87D30">
        <w:rPr>
          <w:color w:val="1F3864" w:themeColor="accent1" w:themeShade="80"/>
        </w:rPr>
        <w:t xml:space="preserve"> </w:t>
      </w:r>
      <w:r>
        <w:t xml:space="preserve">simulated tracklets are completely empty images (a phenomenon which </w:t>
      </w:r>
      <w:r w:rsidRPr="005B6B49">
        <w:rPr>
          <w:i/>
          <w:iCs/>
        </w:rPr>
        <w:t>does</w:t>
      </w:r>
      <w:r>
        <w:t xml:space="preserve"> occur in real data, as discussed) and the top two observations appear qualitatively incorrect; although it is theoretically possible that such observations might have existed in the real dataset, it is probably because something went wrong. While it is still difficult to draw any absolute conclusions from looking at such a small sample, </w:t>
      </w:r>
      <w:r w:rsidRPr="007C32B8">
        <w:rPr>
          <w:color w:val="C45911" w:themeColor="accent2" w:themeShade="BF"/>
        </w:rPr>
        <w:t xml:space="preserve">AAE </w:t>
      </w:r>
      <w:r>
        <w:t xml:space="preserve">data seems to be the only dataset whose generative procedure was capable of fully capturing the underlying data distribution. </w:t>
      </w:r>
      <w:r w:rsidRPr="007C32B8">
        <w:rPr>
          <w:color w:val="7B7B7B" w:themeColor="accent3" w:themeShade="BF"/>
        </w:rPr>
        <w:t xml:space="preserve">VAE </w:t>
      </w:r>
      <w:r>
        <w:t xml:space="preserve">data received consistently low probability scores and most samples look very similar, whereas the top </w:t>
      </w:r>
      <w:r w:rsidRPr="007C32B8">
        <w:rPr>
          <w:color w:val="806000" w:themeColor="accent4" w:themeShade="80"/>
        </w:rPr>
        <w:t>GAN</w:t>
      </w:r>
      <w:r w:rsidRPr="00D87D30">
        <w:rPr>
          <w:color w:val="806000" w:themeColor="accent4" w:themeShade="80"/>
        </w:rPr>
        <w:t xml:space="preserve"> </w:t>
      </w:r>
      <w:r>
        <w:t xml:space="preserve">images appear to all be exactly the same image; while this indicates that the </w:t>
      </w:r>
      <w:r w:rsidRPr="007C32B8">
        <w:rPr>
          <w:color w:val="806000" w:themeColor="accent4" w:themeShade="80"/>
        </w:rPr>
        <w:t>GAN</w:t>
      </w:r>
      <w:r w:rsidRPr="00D87D30">
        <w:rPr>
          <w:color w:val="806000" w:themeColor="accent4" w:themeShade="80"/>
        </w:rPr>
        <w:t xml:space="preserve"> </w:t>
      </w:r>
      <w:r>
        <w:t xml:space="preserve">managed to create at least one image which fools a discriminative network, it also shows that it failed to capture the underlying distribution as well as the </w:t>
      </w:r>
      <w:r w:rsidRPr="007C32B8">
        <w:rPr>
          <w:color w:val="C45911" w:themeColor="accent2" w:themeShade="BF"/>
        </w:rPr>
        <w:t>AAE</w:t>
      </w:r>
      <w:r>
        <w:t>, which produced many observations which were hard to discriminate from real data, and which all look dissimilar.</w:t>
      </w:r>
    </w:p>
    <w:tbl>
      <w:tblPr>
        <w:tblStyle w:val="TableGrid"/>
        <w:tblW w:w="14596" w:type="dxa"/>
        <w:tblLook w:val="04A0" w:firstRow="1" w:lastRow="0" w:firstColumn="1" w:lastColumn="0" w:noHBand="0" w:noVBand="1"/>
      </w:tblPr>
      <w:tblGrid>
        <w:gridCol w:w="704"/>
        <w:gridCol w:w="2778"/>
        <w:gridCol w:w="2778"/>
        <w:gridCol w:w="2779"/>
        <w:gridCol w:w="2778"/>
        <w:gridCol w:w="2779"/>
      </w:tblGrid>
      <w:tr w:rsidR="000830B7" w:rsidRPr="007C32B8" w14:paraId="1B24881D" w14:textId="77777777" w:rsidTr="006E22C4">
        <w:trPr>
          <w:cnfStyle w:val="100000000000" w:firstRow="1" w:lastRow="0" w:firstColumn="0" w:lastColumn="0" w:oddVBand="0" w:evenVBand="0" w:oddHBand="0" w:evenHBand="0" w:firstRowFirstColumn="0" w:firstRowLastColumn="0" w:lastRowFirstColumn="0" w:lastRowLastColumn="0"/>
          <w:trHeight w:val="650"/>
        </w:trPr>
        <w:tc>
          <w:tcPr>
            <w:tcW w:w="704" w:type="dxa"/>
          </w:tcPr>
          <w:p w14:paraId="47CF5E14" w14:textId="77777777" w:rsidR="000830B7" w:rsidRPr="007C32B8" w:rsidRDefault="000830B7" w:rsidP="005C787C">
            <w:r w:rsidRPr="007C32B8">
              <w:t>n</w:t>
            </w:r>
          </w:p>
        </w:tc>
        <w:tc>
          <w:tcPr>
            <w:tcW w:w="2778" w:type="dxa"/>
            <w:shd w:val="clear" w:color="auto" w:fill="D9E2F3" w:themeFill="accent1" w:themeFillTint="33"/>
          </w:tcPr>
          <w:p w14:paraId="7958FF2D" w14:textId="77777777" w:rsidR="000830B7" w:rsidRPr="007C32B8" w:rsidRDefault="000830B7" w:rsidP="005C787C">
            <w:r w:rsidRPr="007C32B8">
              <w:t>Geant</w:t>
            </w:r>
          </w:p>
        </w:tc>
        <w:tc>
          <w:tcPr>
            <w:tcW w:w="2778" w:type="dxa"/>
            <w:shd w:val="clear" w:color="auto" w:fill="FBE4D5" w:themeFill="accent2" w:themeFillTint="33"/>
          </w:tcPr>
          <w:p w14:paraId="66426059" w14:textId="77777777" w:rsidR="000830B7" w:rsidRPr="007C32B8" w:rsidRDefault="000830B7" w:rsidP="005C787C">
            <w:r w:rsidRPr="007C32B8">
              <w:t>AAE</w:t>
            </w:r>
          </w:p>
        </w:tc>
        <w:tc>
          <w:tcPr>
            <w:tcW w:w="2779" w:type="dxa"/>
            <w:shd w:val="clear" w:color="auto" w:fill="EDEDED" w:themeFill="accent3" w:themeFillTint="33"/>
          </w:tcPr>
          <w:p w14:paraId="1B77320B" w14:textId="77777777" w:rsidR="000830B7" w:rsidRPr="007C32B8" w:rsidRDefault="000830B7" w:rsidP="005C787C">
            <w:r w:rsidRPr="007C32B8">
              <w:t>VAE</w:t>
            </w:r>
          </w:p>
        </w:tc>
        <w:tc>
          <w:tcPr>
            <w:tcW w:w="2778" w:type="dxa"/>
            <w:shd w:val="clear" w:color="auto" w:fill="FFF2CC" w:themeFill="accent4" w:themeFillTint="33"/>
          </w:tcPr>
          <w:p w14:paraId="46C77F33" w14:textId="77777777" w:rsidR="000830B7" w:rsidRPr="007C32B8" w:rsidRDefault="000830B7" w:rsidP="005C787C">
            <w:r w:rsidRPr="007C32B8">
              <w:t>GAN</w:t>
            </w:r>
          </w:p>
        </w:tc>
        <w:tc>
          <w:tcPr>
            <w:tcW w:w="2779" w:type="dxa"/>
            <w:shd w:val="clear" w:color="auto" w:fill="DEEAF6" w:themeFill="accent5" w:themeFillTint="33"/>
          </w:tcPr>
          <w:p w14:paraId="6E67B1FF" w14:textId="77777777" w:rsidR="000830B7" w:rsidRPr="007C32B8" w:rsidRDefault="000830B7" w:rsidP="005C787C">
            <w:r w:rsidRPr="007C32B8">
              <w:t>Real</w:t>
            </w:r>
          </w:p>
        </w:tc>
      </w:tr>
      <w:tr w:rsidR="000830B7" w:rsidRPr="007C32B8" w14:paraId="424EBBE8" w14:textId="77777777" w:rsidTr="006E22C4">
        <w:trPr>
          <w:trHeight w:val="1178"/>
        </w:trPr>
        <w:tc>
          <w:tcPr>
            <w:tcW w:w="704" w:type="dxa"/>
          </w:tcPr>
          <w:p w14:paraId="63867967" w14:textId="77777777" w:rsidR="000830B7" w:rsidRPr="007C32B8" w:rsidRDefault="000830B7" w:rsidP="005C787C">
            <w:r w:rsidRPr="007C32B8">
              <w:t>1</w:t>
            </w:r>
          </w:p>
        </w:tc>
        <w:tc>
          <w:tcPr>
            <w:tcW w:w="2778" w:type="dxa"/>
            <w:shd w:val="clear" w:color="auto" w:fill="D9E2F3" w:themeFill="accent1" w:themeFillTint="33"/>
          </w:tcPr>
          <w:p w14:paraId="38EC5F73" w14:textId="77777777" w:rsidR="000830B7" w:rsidRPr="007C32B8" w:rsidRDefault="000830B7" w:rsidP="005C787C">
            <w:r w:rsidRPr="007C32B8">
              <w:rPr>
                <w:noProof/>
              </w:rPr>
              <w:drawing>
                <wp:inline distT="0" distB="0" distL="0" distR="0" wp14:anchorId="6E675A38" wp14:editId="0DFD09E3">
                  <wp:extent cx="1360628" cy="99673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94569" cy="1021603"/>
                          </a:xfrm>
                          <a:prstGeom prst="rect">
                            <a:avLst/>
                          </a:prstGeom>
                        </pic:spPr>
                      </pic:pic>
                    </a:graphicData>
                  </a:graphic>
                </wp:inline>
              </w:drawing>
            </w:r>
          </w:p>
          <w:p w14:paraId="5F16A25B" w14:textId="77777777" w:rsidR="000830B7" w:rsidRPr="007C32B8" w:rsidRDefault="000830B7" w:rsidP="005C787C">
            <w:r w:rsidRPr="007C32B8">
              <w:t>P(real) = 1</w:t>
            </w:r>
          </w:p>
        </w:tc>
        <w:tc>
          <w:tcPr>
            <w:tcW w:w="2778" w:type="dxa"/>
            <w:shd w:val="clear" w:color="auto" w:fill="FBE4D5" w:themeFill="accent2" w:themeFillTint="33"/>
          </w:tcPr>
          <w:p w14:paraId="025F6643" w14:textId="77777777" w:rsidR="000830B7" w:rsidRPr="007C32B8" w:rsidRDefault="000830B7" w:rsidP="005C787C">
            <w:r w:rsidRPr="007C32B8">
              <w:rPr>
                <w:noProof/>
              </w:rPr>
              <w:drawing>
                <wp:inline distT="0" distB="0" distL="0" distR="0" wp14:anchorId="3F71008A" wp14:editId="6D2E7503">
                  <wp:extent cx="1328115" cy="972922"/>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361118" cy="997099"/>
                          </a:xfrm>
                          <a:prstGeom prst="rect">
                            <a:avLst/>
                          </a:prstGeom>
                        </pic:spPr>
                      </pic:pic>
                    </a:graphicData>
                  </a:graphic>
                </wp:inline>
              </w:drawing>
            </w:r>
          </w:p>
          <w:p w14:paraId="20E2CCB8" w14:textId="77777777" w:rsidR="000830B7" w:rsidRPr="007C32B8" w:rsidRDefault="000830B7" w:rsidP="005C787C">
            <w:r w:rsidRPr="007C32B8">
              <w:t>P(real) = 0.999</w:t>
            </w:r>
          </w:p>
        </w:tc>
        <w:tc>
          <w:tcPr>
            <w:tcW w:w="2779" w:type="dxa"/>
            <w:shd w:val="clear" w:color="auto" w:fill="EDEDED" w:themeFill="accent3" w:themeFillTint="33"/>
          </w:tcPr>
          <w:p w14:paraId="37D4610D" w14:textId="77777777" w:rsidR="000830B7" w:rsidRPr="007C32B8" w:rsidRDefault="000830B7" w:rsidP="005C787C">
            <w:r w:rsidRPr="007C32B8">
              <w:rPr>
                <w:noProof/>
              </w:rPr>
              <w:drawing>
                <wp:inline distT="0" distB="0" distL="0" distR="0" wp14:anchorId="2A4BEDDA" wp14:editId="3DF07E1E">
                  <wp:extent cx="1368058" cy="1002182"/>
                  <wp:effectExtent l="0" t="0" r="381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90044" cy="1018288"/>
                          </a:xfrm>
                          <a:prstGeom prst="rect">
                            <a:avLst/>
                          </a:prstGeom>
                        </pic:spPr>
                      </pic:pic>
                    </a:graphicData>
                  </a:graphic>
                </wp:inline>
              </w:drawing>
            </w:r>
          </w:p>
          <w:p w14:paraId="699BEEA9" w14:textId="77777777" w:rsidR="000830B7" w:rsidRPr="007C32B8" w:rsidRDefault="000830B7" w:rsidP="005C787C">
            <w:r w:rsidRPr="007C32B8">
              <w:t>P(real) = 0.026</w:t>
            </w:r>
          </w:p>
        </w:tc>
        <w:tc>
          <w:tcPr>
            <w:tcW w:w="2778" w:type="dxa"/>
            <w:shd w:val="clear" w:color="auto" w:fill="FFF2CC" w:themeFill="accent4" w:themeFillTint="33"/>
          </w:tcPr>
          <w:p w14:paraId="1E1FB96A" w14:textId="77777777" w:rsidR="000830B7" w:rsidRPr="007C32B8" w:rsidRDefault="000830B7" w:rsidP="005C787C">
            <w:r w:rsidRPr="007C32B8">
              <w:rPr>
                <w:noProof/>
              </w:rPr>
              <w:drawing>
                <wp:inline distT="0" distB="0" distL="0" distR="0" wp14:anchorId="4E230809" wp14:editId="30F81185">
                  <wp:extent cx="1353312" cy="991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399256" cy="1025037"/>
                          </a:xfrm>
                          <a:prstGeom prst="rect">
                            <a:avLst/>
                          </a:prstGeom>
                        </pic:spPr>
                      </pic:pic>
                    </a:graphicData>
                  </a:graphic>
                </wp:inline>
              </w:drawing>
            </w:r>
          </w:p>
          <w:p w14:paraId="4218E030" w14:textId="77777777" w:rsidR="000830B7" w:rsidRPr="007C32B8" w:rsidRDefault="000830B7" w:rsidP="005C787C">
            <w:r w:rsidRPr="007C32B8">
              <w:t>P(real) = 0.999</w:t>
            </w:r>
          </w:p>
        </w:tc>
        <w:tc>
          <w:tcPr>
            <w:tcW w:w="2779" w:type="dxa"/>
            <w:shd w:val="clear" w:color="auto" w:fill="DEEAF6" w:themeFill="accent5" w:themeFillTint="33"/>
          </w:tcPr>
          <w:p w14:paraId="4F5D729E" w14:textId="77777777" w:rsidR="000830B7" w:rsidRPr="007C32B8" w:rsidRDefault="000830B7" w:rsidP="005C787C">
            <w:r w:rsidRPr="007C32B8">
              <w:rPr>
                <w:noProof/>
              </w:rPr>
              <w:drawing>
                <wp:inline distT="0" distB="0" distL="0" distR="0" wp14:anchorId="37C4E366" wp14:editId="17548FDB">
                  <wp:extent cx="1368059" cy="1002183"/>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530980" cy="1121532"/>
                          </a:xfrm>
                          <a:prstGeom prst="rect">
                            <a:avLst/>
                          </a:prstGeom>
                        </pic:spPr>
                      </pic:pic>
                    </a:graphicData>
                  </a:graphic>
                </wp:inline>
              </w:drawing>
            </w:r>
          </w:p>
          <w:p w14:paraId="4F0307CA" w14:textId="77777777" w:rsidR="000830B7" w:rsidRPr="007C32B8" w:rsidRDefault="000830B7" w:rsidP="005C787C">
            <w:r w:rsidRPr="007C32B8">
              <w:t>P(real) = 1</w:t>
            </w:r>
          </w:p>
        </w:tc>
      </w:tr>
      <w:tr w:rsidR="000830B7" w:rsidRPr="007C32B8" w14:paraId="674A4DBB" w14:textId="77777777" w:rsidTr="006E22C4">
        <w:trPr>
          <w:trHeight w:val="1178"/>
        </w:trPr>
        <w:tc>
          <w:tcPr>
            <w:tcW w:w="704" w:type="dxa"/>
            <w:tcBorders>
              <w:bottom w:val="single" w:sz="4" w:space="0" w:color="auto"/>
            </w:tcBorders>
          </w:tcPr>
          <w:p w14:paraId="618B7FDB" w14:textId="77777777" w:rsidR="000830B7" w:rsidRPr="007C32B8" w:rsidRDefault="000830B7" w:rsidP="005C787C">
            <w:r w:rsidRPr="007C32B8">
              <w:t>2</w:t>
            </w:r>
          </w:p>
        </w:tc>
        <w:tc>
          <w:tcPr>
            <w:tcW w:w="2778" w:type="dxa"/>
            <w:tcBorders>
              <w:bottom w:val="single" w:sz="4" w:space="0" w:color="auto"/>
            </w:tcBorders>
            <w:shd w:val="clear" w:color="auto" w:fill="D9E2F3" w:themeFill="accent1" w:themeFillTint="33"/>
          </w:tcPr>
          <w:p w14:paraId="3FB4E6D3" w14:textId="77777777" w:rsidR="000830B7" w:rsidRPr="007C32B8" w:rsidRDefault="000830B7" w:rsidP="005C787C">
            <w:r w:rsidRPr="007C32B8">
              <w:rPr>
                <w:noProof/>
              </w:rPr>
              <w:drawing>
                <wp:inline distT="0" distB="0" distL="0" distR="0" wp14:anchorId="221F8932" wp14:editId="2EDF0554">
                  <wp:extent cx="1388030" cy="1016812"/>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429746" cy="1047371"/>
                          </a:xfrm>
                          <a:prstGeom prst="rect">
                            <a:avLst/>
                          </a:prstGeom>
                        </pic:spPr>
                      </pic:pic>
                    </a:graphicData>
                  </a:graphic>
                </wp:inline>
              </w:drawing>
            </w:r>
          </w:p>
          <w:p w14:paraId="1A080692" w14:textId="77777777" w:rsidR="000830B7" w:rsidRPr="007C32B8" w:rsidRDefault="000830B7" w:rsidP="005C787C">
            <w:r w:rsidRPr="007C32B8">
              <w:t>P(real) = 0.999</w:t>
            </w:r>
          </w:p>
        </w:tc>
        <w:tc>
          <w:tcPr>
            <w:tcW w:w="2778" w:type="dxa"/>
            <w:tcBorders>
              <w:bottom w:val="single" w:sz="4" w:space="0" w:color="auto"/>
            </w:tcBorders>
            <w:shd w:val="clear" w:color="auto" w:fill="FBE4D5" w:themeFill="accent2" w:themeFillTint="33"/>
          </w:tcPr>
          <w:p w14:paraId="40F0C151" w14:textId="77777777" w:rsidR="000830B7" w:rsidRPr="007C32B8" w:rsidRDefault="000830B7" w:rsidP="005C787C">
            <w:r w:rsidRPr="007C32B8">
              <w:rPr>
                <w:noProof/>
              </w:rPr>
              <w:drawing>
                <wp:inline distT="0" distB="0" distL="0" distR="0" wp14:anchorId="3CDC29E7" wp14:editId="65405A35">
                  <wp:extent cx="1367942" cy="1002097"/>
                  <wp:effectExtent l="0" t="0" r="381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1397274" cy="1023585"/>
                          </a:xfrm>
                          <a:prstGeom prst="rect">
                            <a:avLst/>
                          </a:prstGeom>
                        </pic:spPr>
                      </pic:pic>
                    </a:graphicData>
                  </a:graphic>
                </wp:inline>
              </w:drawing>
            </w:r>
          </w:p>
          <w:p w14:paraId="6F3515B1" w14:textId="77777777" w:rsidR="000830B7" w:rsidRPr="007C32B8" w:rsidRDefault="000830B7" w:rsidP="005C787C">
            <w:r w:rsidRPr="007C32B8">
              <w:t>P(real) = 0.999</w:t>
            </w:r>
          </w:p>
        </w:tc>
        <w:tc>
          <w:tcPr>
            <w:tcW w:w="2779" w:type="dxa"/>
            <w:tcBorders>
              <w:bottom w:val="single" w:sz="4" w:space="0" w:color="auto"/>
            </w:tcBorders>
            <w:shd w:val="clear" w:color="auto" w:fill="EDEDED" w:themeFill="accent3" w:themeFillTint="33"/>
          </w:tcPr>
          <w:p w14:paraId="628E1C43" w14:textId="77777777" w:rsidR="000830B7" w:rsidRPr="007C32B8" w:rsidRDefault="000830B7" w:rsidP="005C787C">
            <w:r w:rsidRPr="007C32B8">
              <w:rPr>
                <w:noProof/>
              </w:rPr>
              <w:drawing>
                <wp:inline distT="0" distB="0" distL="0" distR="0" wp14:anchorId="70D1948B" wp14:editId="333C8AEA">
                  <wp:extent cx="1338682" cy="980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55702" cy="993130"/>
                          </a:xfrm>
                          <a:prstGeom prst="rect">
                            <a:avLst/>
                          </a:prstGeom>
                        </pic:spPr>
                      </pic:pic>
                    </a:graphicData>
                  </a:graphic>
                </wp:inline>
              </w:drawing>
            </w:r>
          </w:p>
          <w:p w14:paraId="00DF2503" w14:textId="77777777" w:rsidR="000830B7" w:rsidRPr="007C32B8" w:rsidRDefault="000830B7" w:rsidP="005C787C">
            <w:r w:rsidRPr="007C32B8">
              <w:t>P(real) = 0.010</w:t>
            </w:r>
          </w:p>
        </w:tc>
        <w:tc>
          <w:tcPr>
            <w:tcW w:w="2778" w:type="dxa"/>
            <w:tcBorders>
              <w:bottom w:val="single" w:sz="4" w:space="0" w:color="auto"/>
            </w:tcBorders>
            <w:shd w:val="clear" w:color="auto" w:fill="FFF2CC" w:themeFill="accent4" w:themeFillTint="33"/>
          </w:tcPr>
          <w:p w14:paraId="0B9BA26F" w14:textId="77777777" w:rsidR="000830B7" w:rsidRPr="007C32B8" w:rsidRDefault="000830B7" w:rsidP="005C787C">
            <w:r w:rsidRPr="007C32B8">
              <w:rPr>
                <w:noProof/>
              </w:rPr>
              <w:drawing>
                <wp:inline distT="0" distB="0" distL="0" distR="0" wp14:anchorId="34A9F492" wp14:editId="77185C67">
                  <wp:extent cx="1345997" cy="986021"/>
                  <wp:effectExtent l="0" t="0" r="698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62923" cy="998420"/>
                          </a:xfrm>
                          <a:prstGeom prst="rect">
                            <a:avLst/>
                          </a:prstGeom>
                        </pic:spPr>
                      </pic:pic>
                    </a:graphicData>
                  </a:graphic>
                </wp:inline>
              </w:drawing>
            </w:r>
          </w:p>
          <w:p w14:paraId="6CB33498" w14:textId="77777777" w:rsidR="000830B7" w:rsidRPr="007C32B8" w:rsidRDefault="000830B7" w:rsidP="005C787C">
            <w:r w:rsidRPr="007C32B8">
              <w:t>P(real) = 0.999</w:t>
            </w:r>
          </w:p>
        </w:tc>
        <w:tc>
          <w:tcPr>
            <w:tcW w:w="2779" w:type="dxa"/>
            <w:tcBorders>
              <w:bottom w:val="single" w:sz="4" w:space="0" w:color="auto"/>
            </w:tcBorders>
            <w:shd w:val="clear" w:color="auto" w:fill="DEEAF6" w:themeFill="accent5" w:themeFillTint="33"/>
          </w:tcPr>
          <w:p w14:paraId="31F5A05F" w14:textId="77777777" w:rsidR="000830B7" w:rsidRPr="007C32B8" w:rsidRDefault="000830B7" w:rsidP="005C787C">
            <w:r w:rsidRPr="007C32B8">
              <w:rPr>
                <w:noProof/>
              </w:rPr>
              <w:drawing>
                <wp:inline distT="0" distB="0" distL="0" distR="0" wp14:anchorId="7C9DD3AD" wp14:editId="4DCE8237">
                  <wp:extent cx="1318128" cy="965606"/>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434644" cy="1050961"/>
                          </a:xfrm>
                          <a:prstGeom prst="rect">
                            <a:avLst/>
                          </a:prstGeom>
                        </pic:spPr>
                      </pic:pic>
                    </a:graphicData>
                  </a:graphic>
                </wp:inline>
              </w:drawing>
            </w:r>
          </w:p>
          <w:p w14:paraId="37162305" w14:textId="77777777" w:rsidR="000830B7" w:rsidRPr="007C32B8" w:rsidRDefault="000830B7" w:rsidP="005C787C">
            <w:r w:rsidRPr="007C32B8">
              <w:t>P(real) = 1</w:t>
            </w:r>
          </w:p>
        </w:tc>
      </w:tr>
      <w:tr w:rsidR="000830B7" w:rsidRPr="007C32B8" w14:paraId="16B7C6CA" w14:textId="77777777" w:rsidTr="006E22C4">
        <w:trPr>
          <w:trHeight w:val="2595"/>
        </w:trPr>
        <w:tc>
          <w:tcPr>
            <w:tcW w:w="704" w:type="dxa"/>
            <w:tcBorders>
              <w:top w:val="single" w:sz="4" w:space="0" w:color="auto"/>
              <w:left w:val="single" w:sz="4" w:space="0" w:color="auto"/>
              <w:bottom w:val="single" w:sz="4" w:space="0" w:color="auto"/>
              <w:right w:val="single" w:sz="4" w:space="0" w:color="auto"/>
            </w:tcBorders>
          </w:tcPr>
          <w:p w14:paraId="2894F3C0" w14:textId="77777777" w:rsidR="000830B7" w:rsidRPr="007C32B8" w:rsidRDefault="000830B7" w:rsidP="005C787C">
            <w:r w:rsidRPr="007C32B8">
              <w:t>3</w:t>
            </w:r>
          </w:p>
        </w:tc>
        <w:tc>
          <w:tcPr>
            <w:tcW w:w="277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57C70B" w14:textId="77777777" w:rsidR="000830B7" w:rsidRPr="007C32B8" w:rsidRDefault="000830B7" w:rsidP="005C787C">
            <w:r w:rsidRPr="007C32B8">
              <w:rPr>
                <w:noProof/>
              </w:rPr>
              <w:drawing>
                <wp:inline distT="0" distB="0" distL="0" distR="0" wp14:anchorId="06666741" wp14:editId="2193D1FA">
                  <wp:extent cx="1375258" cy="1007456"/>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8379" cy="1017068"/>
                          </a:xfrm>
                          <a:prstGeom prst="rect">
                            <a:avLst/>
                          </a:prstGeom>
                        </pic:spPr>
                      </pic:pic>
                    </a:graphicData>
                  </a:graphic>
                </wp:inline>
              </w:drawing>
            </w:r>
          </w:p>
          <w:p w14:paraId="437BD6F9" w14:textId="77777777" w:rsidR="000830B7" w:rsidRPr="007C32B8" w:rsidRDefault="000830B7" w:rsidP="005C787C">
            <w:r w:rsidRPr="007C32B8">
              <w:t>P(real) = 0.526</w:t>
            </w:r>
          </w:p>
        </w:tc>
        <w:tc>
          <w:tcPr>
            <w:tcW w:w="277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F2F08B" w14:textId="77777777" w:rsidR="000830B7" w:rsidRPr="007C32B8" w:rsidRDefault="000830B7" w:rsidP="005C787C">
            <w:r w:rsidRPr="007C32B8">
              <w:rPr>
                <w:noProof/>
              </w:rPr>
              <w:drawing>
                <wp:inline distT="0" distB="0" distL="0" distR="0" wp14:anchorId="3EEB217D" wp14:editId="5D707EB1">
                  <wp:extent cx="1367942" cy="1002097"/>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1393130" cy="1020549"/>
                          </a:xfrm>
                          <a:prstGeom prst="rect">
                            <a:avLst/>
                          </a:prstGeom>
                        </pic:spPr>
                      </pic:pic>
                    </a:graphicData>
                  </a:graphic>
                </wp:inline>
              </w:drawing>
            </w:r>
          </w:p>
          <w:p w14:paraId="0302AF0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9028C86" w14:textId="77777777" w:rsidR="000830B7" w:rsidRPr="007C32B8" w:rsidRDefault="000830B7" w:rsidP="005C787C">
            <w:r w:rsidRPr="007C32B8">
              <w:rPr>
                <w:noProof/>
              </w:rPr>
              <w:drawing>
                <wp:inline distT="0" distB="0" distL="0" distR="0" wp14:anchorId="3FB934AD" wp14:editId="3F26ABA9">
                  <wp:extent cx="1338682" cy="98066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1359822" cy="996149"/>
                          </a:xfrm>
                          <a:prstGeom prst="rect">
                            <a:avLst/>
                          </a:prstGeom>
                        </pic:spPr>
                      </pic:pic>
                    </a:graphicData>
                  </a:graphic>
                </wp:inline>
              </w:drawing>
            </w:r>
          </w:p>
          <w:p w14:paraId="11D5A6E4" w14:textId="77777777" w:rsidR="000830B7" w:rsidRPr="007C32B8" w:rsidRDefault="000830B7" w:rsidP="005C787C">
            <w:r w:rsidRPr="007C32B8">
              <w:t>P(real) = 0.006</w:t>
            </w:r>
          </w:p>
        </w:tc>
        <w:tc>
          <w:tcPr>
            <w:tcW w:w="27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C70387B" w14:textId="77777777" w:rsidR="000830B7" w:rsidRPr="007C32B8" w:rsidRDefault="000830B7" w:rsidP="005C787C">
            <w:r w:rsidRPr="007C32B8">
              <w:rPr>
                <w:noProof/>
              </w:rPr>
              <w:drawing>
                <wp:inline distT="0" distB="0" distL="0" distR="0" wp14:anchorId="499451EE" wp14:editId="5A17E1A4">
                  <wp:extent cx="1345997" cy="986021"/>
                  <wp:effectExtent l="0" t="0" r="6985" b="508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62923" cy="998420"/>
                          </a:xfrm>
                          <a:prstGeom prst="rect">
                            <a:avLst/>
                          </a:prstGeom>
                        </pic:spPr>
                      </pic:pic>
                    </a:graphicData>
                  </a:graphic>
                </wp:inline>
              </w:drawing>
            </w:r>
          </w:p>
          <w:p w14:paraId="083398F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E812363" w14:textId="77777777" w:rsidR="000830B7" w:rsidRPr="007C32B8" w:rsidRDefault="000830B7" w:rsidP="005C787C">
            <w:r w:rsidRPr="007C32B8">
              <w:rPr>
                <w:noProof/>
              </w:rPr>
              <w:drawing>
                <wp:inline distT="0" distB="0" distL="0" distR="0" wp14:anchorId="613823AC" wp14:editId="41BD682F">
                  <wp:extent cx="1308145" cy="958291"/>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411278" cy="1033842"/>
                          </a:xfrm>
                          <a:prstGeom prst="rect">
                            <a:avLst/>
                          </a:prstGeom>
                        </pic:spPr>
                      </pic:pic>
                    </a:graphicData>
                  </a:graphic>
                </wp:inline>
              </w:drawing>
            </w:r>
          </w:p>
          <w:p w14:paraId="7B376201" w14:textId="77777777" w:rsidR="000830B7" w:rsidRPr="007C32B8" w:rsidRDefault="000830B7" w:rsidP="005C787C">
            <w:r w:rsidRPr="007C32B8">
              <w:t>P(real) = 1</w:t>
            </w:r>
          </w:p>
        </w:tc>
      </w:tr>
      <w:tr w:rsidR="000830B7" w:rsidRPr="007C32B8" w14:paraId="12232B94" w14:textId="77777777" w:rsidTr="006E22C4">
        <w:trPr>
          <w:trHeight w:val="1178"/>
        </w:trPr>
        <w:tc>
          <w:tcPr>
            <w:tcW w:w="704" w:type="dxa"/>
          </w:tcPr>
          <w:p w14:paraId="2351E1C4" w14:textId="77777777" w:rsidR="000830B7" w:rsidRPr="007C32B8" w:rsidRDefault="000830B7" w:rsidP="005C787C">
            <w:r w:rsidRPr="007C32B8">
              <w:t>4</w:t>
            </w:r>
          </w:p>
        </w:tc>
        <w:tc>
          <w:tcPr>
            <w:tcW w:w="2778" w:type="dxa"/>
            <w:shd w:val="clear" w:color="auto" w:fill="D9E2F3" w:themeFill="accent1" w:themeFillTint="33"/>
          </w:tcPr>
          <w:p w14:paraId="174EE064" w14:textId="77777777" w:rsidR="000830B7" w:rsidRPr="007C32B8" w:rsidRDefault="000830B7" w:rsidP="005C787C">
            <w:r w:rsidRPr="007C32B8">
              <w:rPr>
                <w:noProof/>
              </w:rPr>
              <w:drawing>
                <wp:inline distT="0" distB="0" distL="0" distR="0" wp14:anchorId="1A529FBA" wp14:editId="6EC67570">
                  <wp:extent cx="1368060" cy="1002182"/>
                  <wp:effectExtent l="0" t="0" r="381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3393" cy="1013414"/>
                          </a:xfrm>
                          <a:prstGeom prst="rect">
                            <a:avLst/>
                          </a:prstGeom>
                        </pic:spPr>
                      </pic:pic>
                    </a:graphicData>
                  </a:graphic>
                </wp:inline>
              </w:drawing>
            </w:r>
          </w:p>
          <w:p w14:paraId="48031B0B" w14:textId="77777777" w:rsidR="000830B7" w:rsidRPr="007C32B8" w:rsidRDefault="000830B7" w:rsidP="005C787C">
            <w:r w:rsidRPr="007C32B8">
              <w:t>P(real) = 0.526</w:t>
            </w:r>
          </w:p>
        </w:tc>
        <w:tc>
          <w:tcPr>
            <w:tcW w:w="2778" w:type="dxa"/>
            <w:shd w:val="clear" w:color="auto" w:fill="FBE4D5" w:themeFill="accent2" w:themeFillTint="33"/>
          </w:tcPr>
          <w:p w14:paraId="3A31501C" w14:textId="77777777" w:rsidR="000830B7" w:rsidRPr="007C32B8" w:rsidRDefault="000830B7" w:rsidP="005C787C">
            <w:r w:rsidRPr="007C32B8">
              <w:rPr>
                <w:noProof/>
              </w:rPr>
              <w:drawing>
                <wp:inline distT="0" distB="0" distL="0" distR="0" wp14:anchorId="4E9445D8" wp14:editId="2948488F">
                  <wp:extent cx="1367943" cy="1002098"/>
                  <wp:effectExtent l="0" t="0" r="381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381600" cy="1012102"/>
                          </a:xfrm>
                          <a:prstGeom prst="rect">
                            <a:avLst/>
                          </a:prstGeom>
                        </pic:spPr>
                      </pic:pic>
                    </a:graphicData>
                  </a:graphic>
                </wp:inline>
              </w:drawing>
            </w:r>
          </w:p>
          <w:p w14:paraId="10DB1738" w14:textId="77777777" w:rsidR="000830B7" w:rsidRPr="007C32B8" w:rsidRDefault="000830B7" w:rsidP="005C787C">
            <w:r w:rsidRPr="007C32B8">
              <w:t>P(real) = 0.999</w:t>
            </w:r>
          </w:p>
        </w:tc>
        <w:tc>
          <w:tcPr>
            <w:tcW w:w="2779" w:type="dxa"/>
            <w:shd w:val="clear" w:color="auto" w:fill="EDEDED" w:themeFill="accent3" w:themeFillTint="33"/>
          </w:tcPr>
          <w:p w14:paraId="4016790A" w14:textId="77777777" w:rsidR="000830B7" w:rsidRPr="007C32B8" w:rsidRDefault="000830B7" w:rsidP="005C787C">
            <w:r w:rsidRPr="007C32B8">
              <w:rPr>
                <w:noProof/>
              </w:rPr>
              <w:drawing>
                <wp:inline distT="0" distB="0" distL="0" distR="0" wp14:anchorId="55146EAA" wp14:editId="0BE64BFF">
                  <wp:extent cx="1377838" cy="1009345"/>
                  <wp:effectExtent l="0" t="0" r="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410264" cy="1033099"/>
                          </a:xfrm>
                          <a:prstGeom prst="rect">
                            <a:avLst/>
                          </a:prstGeom>
                        </pic:spPr>
                      </pic:pic>
                    </a:graphicData>
                  </a:graphic>
                </wp:inline>
              </w:drawing>
            </w:r>
          </w:p>
          <w:p w14:paraId="392E493A" w14:textId="77777777" w:rsidR="000830B7" w:rsidRPr="007C32B8" w:rsidRDefault="000830B7" w:rsidP="005C787C">
            <w:r w:rsidRPr="007C32B8">
              <w:t>P(real) = 0.005</w:t>
            </w:r>
          </w:p>
        </w:tc>
        <w:tc>
          <w:tcPr>
            <w:tcW w:w="2778" w:type="dxa"/>
            <w:shd w:val="clear" w:color="auto" w:fill="FFF2CC" w:themeFill="accent4" w:themeFillTint="33"/>
          </w:tcPr>
          <w:p w14:paraId="3FBC12AF" w14:textId="77777777" w:rsidR="000830B7" w:rsidRPr="007C32B8" w:rsidRDefault="000830B7" w:rsidP="005C787C">
            <w:r w:rsidRPr="007C32B8">
              <w:rPr>
                <w:noProof/>
              </w:rPr>
              <w:drawing>
                <wp:inline distT="0" distB="0" distL="0" distR="0" wp14:anchorId="1CFE401E" wp14:editId="60EE8781">
                  <wp:extent cx="1331366" cy="975303"/>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361316" cy="997243"/>
                          </a:xfrm>
                          <a:prstGeom prst="rect">
                            <a:avLst/>
                          </a:prstGeom>
                        </pic:spPr>
                      </pic:pic>
                    </a:graphicData>
                  </a:graphic>
                </wp:inline>
              </w:drawing>
            </w:r>
          </w:p>
          <w:p w14:paraId="2D258A88" w14:textId="77777777" w:rsidR="000830B7" w:rsidRPr="007C32B8" w:rsidRDefault="000830B7" w:rsidP="005C787C">
            <w:r w:rsidRPr="007C32B8">
              <w:t>P(real) = 0.999</w:t>
            </w:r>
          </w:p>
        </w:tc>
        <w:tc>
          <w:tcPr>
            <w:tcW w:w="2779" w:type="dxa"/>
            <w:shd w:val="clear" w:color="auto" w:fill="DEEAF6" w:themeFill="accent5" w:themeFillTint="33"/>
          </w:tcPr>
          <w:p w14:paraId="14405DC6" w14:textId="77777777" w:rsidR="000830B7" w:rsidRPr="007C32B8" w:rsidRDefault="000830B7" w:rsidP="005C787C">
            <w:r w:rsidRPr="007C32B8">
              <w:rPr>
                <w:noProof/>
              </w:rPr>
              <w:drawing>
                <wp:inline distT="0" distB="0" distL="0" distR="0" wp14:anchorId="39D13A14" wp14:editId="2AADDF6B">
                  <wp:extent cx="1287476" cy="94315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330573" cy="974721"/>
                          </a:xfrm>
                          <a:prstGeom prst="rect">
                            <a:avLst/>
                          </a:prstGeom>
                        </pic:spPr>
                      </pic:pic>
                    </a:graphicData>
                  </a:graphic>
                </wp:inline>
              </w:drawing>
            </w:r>
          </w:p>
          <w:p w14:paraId="045A2AA8" w14:textId="77777777" w:rsidR="000830B7" w:rsidRPr="007C32B8" w:rsidRDefault="000830B7" w:rsidP="005C787C">
            <w:r w:rsidRPr="007C32B8">
              <w:t>P(real) = 1</w:t>
            </w:r>
          </w:p>
        </w:tc>
      </w:tr>
      <w:tr w:rsidR="000830B7" w:rsidRPr="007C32B8" w14:paraId="2E84BDE9" w14:textId="77777777" w:rsidTr="006E22C4">
        <w:trPr>
          <w:trHeight w:val="1178"/>
        </w:trPr>
        <w:tc>
          <w:tcPr>
            <w:tcW w:w="704" w:type="dxa"/>
          </w:tcPr>
          <w:p w14:paraId="6A4B773F" w14:textId="77777777" w:rsidR="000830B7" w:rsidRPr="007C32B8" w:rsidRDefault="000830B7" w:rsidP="005C787C">
            <w:r w:rsidRPr="007C32B8">
              <w:t>5</w:t>
            </w:r>
          </w:p>
        </w:tc>
        <w:tc>
          <w:tcPr>
            <w:tcW w:w="2778" w:type="dxa"/>
            <w:shd w:val="clear" w:color="auto" w:fill="D9E2F3" w:themeFill="accent1" w:themeFillTint="33"/>
          </w:tcPr>
          <w:p w14:paraId="6C2AABB6" w14:textId="77777777" w:rsidR="000830B7" w:rsidRPr="007C32B8" w:rsidRDefault="000830B7" w:rsidP="005C787C">
            <w:r w:rsidRPr="007C32B8">
              <w:rPr>
                <w:noProof/>
              </w:rPr>
              <w:drawing>
                <wp:inline distT="0" distB="0" distL="0" distR="0" wp14:anchorId="6B60D0A7" wp14:editId="7C318D20">
                  <wp:extent cx="1368060" cy="1002182"/>
                  <wp:effectExtent l="0" t="0" r="381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3393" cy="1013414"/>
                          </a:xfrm>
                          <a:prstGeom prst="rect">
                            <a:avLst/>
                          </a:prstGeom>
                        </pic:spPr>
                      </pic:pic>
                    </a:graphicData>
                  </a:graphic>
                </wp:inline>
              </w:drawing>
            </w:r>
          </w:p>
          <w:p w14:paraId="3C0A60AD" w14:textId="77777777" w:rsidR="000830B7" w:rsidRPr="007C32B8" w:rsidRDefault="000830B7" w:rsidP="005C787C">
            <w:r w:rsidRPr="007C32B8">
              <w:t>P(real) = 0.526</w:t>
            </w:r>
          </w:p>
        </w:tc>
        <w:tc>
          <w:tcPr>
            <w:tcW w:w="2778" w:type="dxa"/>
            <w:shd w:val="clear" w:color="auto" w:fill="FBE4D5" w:themeFill="accent2" w:themeFillTint="33"/>
          </w:tcPr>
          <w:p w14:paraId="752B948D" w14:textId="77777777" w:rsidR="000830B7" w:rsidRPr="007C32B8" w:rsidRDefault="000830B7" w:rsidP="005C787C">
            <w:r w:rsidRPr="007C32B8">
              <w:rPr>
                <w:noProof/>
              </w:rPr>
              <w:drawing>
                <wp:inline distT="0" distB="0" distL="0" distR="0" wp14:anchorId="14000B93" wp14:editId="60C8BF1F">
                  <wp:extent cx="1360628" cy="99673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372154" cy="1005182"/>
                          </a:xfrm>
                          <a:prstGeom prst="rect">
                            <a:avLst/>
                          </a:prstGeom>
                        </pic:spPr>
                      </pic:pic>
                    </a:graphicData>
                  </a:graphic>
                </wp:inline>
              </w:drawing>
            </w:r>
          </w:p>
          <w:p w14:paraId="23EEDEE9" w14:textId="77777777" w:rsidR="000830B7" w:rsidRPr="007C32B8" w:rsidRDefault="000830B7" w:rsidP="005C787C">
            <w:r w:rsidRPr="007C32B8">
              <w:t>P(real) = 0.999</w:t>
            </w:r>
          </w:p>
        </w:tc>
        <w:tc>
          <w:tcPr>
            <w:tcW w:w="2779" w:type="dxa"/>
            <w:shd w:val="clear" w:color="auto" w:fill="EDEDED" w:themeFill="accent3" w:themeFillTint="33"/>
          </w:tcPr>
          <w:p w14:paraId="1DEA4386" w14:textId="77777777" w:rsidR="000830B7" w:rsidRPr="007C32B8" w:rsidRDefault="000830B7" w:rsidP="005C787C">
            <w:r w:rsidRPr="007C32B8">
              <w:rPr>
                <w:noProof/>
              </w:rPr>
              <w:drawing>
                <wp:inline distT="0" distB="0" distL="0" distR="0" wp14:anchorId="1058F55C" wp14:editId="3FC98FE1">
                  <wp:extent cx="1375257" cy="1007456"/>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395950" cy="1022615"/>
                          </a:xfrm>
                          <a:prstGeom prst="rect">
                            <a:avLst/>
                          </a:prstGeom>
                        </pic:spPr>
                      </pic:pic>
                    </a:graphicData>
                  </a:graphic>
                </wp:inline>
              </w:drawing>
            </w:r>
          </w:p>
          <w:p w14:paraId="3F2D2BF8" w14:textId="77777777" w:rsidR="000830B7" w:rsidRPr="007C32B8" w:rsidRDefault="000830B7" w:rsidP="005C787C">
            <w:r w:rsidRPr="007C32B8">
              <w:t>P(real) = 0.004</w:t>
            </w:r>
          </w:p>
        </w:tc>
        <w:tc>
          <w:tcPr>
            <w:tcW w:w="2778" w:type="dxa"/>
            <w:shd w:val="clear" w:color="auto" w:fill="FFF2CC" w:themeFill="accent4" w:themeFillTint="33"/>
          </w:tcPr>
          <w:p w14:paraId="42FC9D17" w14:textId="77777777" w:rsidR="000830B7" w:rsidRPr="007C32B8" w:rsidRDefault="000830B7" w:rsidP="005C787C">
            <w:r w:rsidRPr="007C32B8">
              <w:rPr>
                <w:noProof/>
              </w:rPr>
              <w:drawing>
                <wp:inline distT="0" distB="0" distL="0" distR="0" wp14:anchorId="32A19331" wp14:editId="7B987A37">
                  <wp:extent cx="1287475" cy="943151"/>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315161" cy="963433"/>
                          </a:xfrm>
                          <a:prstGeom prst="rect">
                            <a:avLst/>
                          </a:prstGeom>
                        </pic:spPr>
                      </pic:pic>
                    </a:graphicData>
                  </a:graphic>
                </wp:inline>
              </w:drawing>
            </w:r>
          </w:p>
          <w:p w14:paraId="70234695" w14:textId="77777777" w:rsidR="000830B7" w:rsidRPr="007C32B8" w:rsidRDefault="000830B7" w:rsidP="005C787C">
            <w:r w:rsidRPr="007C32B8">
              <w:t>P(real) = 0.999</w:t>
            </w:r>
          </w:p>
        </w:tc>
        <w:tc>
          <w:tcPr>
            <w:tcW w:w="2779" w:type="dxa"/>
            <w:shd w:val="clear" w:color="auto" w:fill="DEEAF6" w:themeFill="accent5" w:themeFillTint="33"/>
          </w:tcPr>
          <w:p w14:paraId="1457AA0F" w14:textId="77777777" w:rsidR="000830B7" w:rsidRPr="007C32B8" w:rsidRDefault="000830B7" w:rsidP="005C787C">
            <w:r w:rsidRPr="007C32B8">
              <w:rPr>
                <w:noProof/>
              </w:rPr>
              <w:drawing>
                <wp:inline distT="0" distB="0" distL="0" distR="0" wp14:anchorId="239591C2" wp14:editId="3C058A08">
                  <wp:extent cx="1238243" cy="907085"/>
                  <wp:effectExtent l="0" t="0" r="63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313308" cy="962075"/>
                          </a:xfrm>
                          <a:prstGeom prst="rect">
                            <a:avLst/>
                          </a:prstGeom>
                        </pic:spPr>
                      </pic:pic>
                    </a:graphicData>
                  </a:graphic>
                </wp:inline>
              </w:drawing>
            </w:r>
          </w:p>
          <w:p w14:paraId="0223B288" w14:textId="77777777" w:rsidR="000830B7" w:rsidRPr="007C32B8" w:rsidRDefault="000830B7" w:rsidP="005C787C">
            <w:r w:rsidRPr="007C32B8">
              <w:t>P(real) = 1</w:t>
            </w:r>
          </w:p>
        </w:tc>
      </w:tr>
      <w:tr w:rsidR="000830B7" w:rsidRPr="007C32B8" w14:paraId="0137F3E3" w14:textId="77777777" w:rsidTr="006E22C4">
        <w:trPr>
          <w:trHeight w:val="1178"/>
        </w:trPr>
        <w:tc>
          <w:tcPr>
            <w:tcW w:w="704" w:type="dxa"/>
          </w:tcPr>
          <w:p w14:paraId="35765775" w14:textId="77777777" w:rsidR="000830B7" w:rsidRPr="007C32B8" w:rsidRDefault="000830B7" w:rsidP="005C787C">
            <w:r w:rsidRPr="007C32B8">
              <w:t>6</w:t>
            </w:r>
          </w:p>
        </w:tc>
        <w:tc>
          <w:tcPr>
            <w:tcW w:w="2778" w:type="dxa"/>
            <w:shd w:val="clear" w:color="auto" w:fill="D9E2F3" w:themeFill="accent1" w:themeFillTint="33"/>
          </w:tcPr>
          <w:p w14:paraId="1805FCBF" w14:textId="77777777" w:rsidR="000830B7" w:rsidRPr="007C32B8" w:rsidRDefault="000830B7" w:rsidP="005C787C">
            <w:r w:rsidRPr="007C32B8">
              <w:rPr>
                <w:noProof/>
              </w:rPr>
              <w:drawing>
                <wp:inline distT="0" distB="0" distL="0" distR="0" wp14:anchorId="3B8D247B" wp14:editId="30BD58C7">
                  <wp:extent cx="1250899" cy="9163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273666" cy="933033"/>
                          </a:xfrm>
                          <a:prstGeom prst="rect">
                            <a:avLst/>
                          </a:prstGeom>
                        </pic:spPr>
                      </pic:pic>
                    </a:graphicData>
                  </a:graphic>
                </wp:inline>
              </w:drawing>
            </w:r>
          </w:p>
          <w:p w14:paraId="38BDEBAD" w14:textId="77777777" w:rsidR="000830B7" w:rsidRPr="007C32B8" w:rsidRDefault="000830B7" w:rsidP="005C787C">
            <w:r w:rsidRPr="007C32B8">
              <w:t>P(real) = 0.526</w:t>
            </w:r>
          </w:p>
        </w:tc>
        <w:tc>
          <w:tcPr>
            <w:tcW w:w="2778" w:type="dxa"/>
            <w:shd w:val="clear" w:color="auto" w:fill="FBE4D5" w:themeFill="accent2" w:themeFillTint="33"/>
          </w:tcPr>
          <w:p w14:paraId="69071FD7" w14:textId="77777777" w:rsidR="000830B7" w:rsidRPr="007C32B8" w:rsidRDefault="000830B7" w:rsidP="005C787C">
            <w:r w:rsidRPr="007C32B8">
              <w:rPr>
                <w:noProof/>
              </w:rPr>
              <w:drawing>
                <wp:inline distT="0" distB="0" distL="0" distR="0" wp14:anchorId="6B0398D1" wp14:editId="040A718E">
                  <wp:extent cx="1265530" cy="927074"/>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288783" cy="944108"/>
                          </a:xfrm>
                          <a:prstGeom prst="rect">
                            <a:avLst/>
                          </a:prstGeom>
                        </pic:spPr>
                      </pic:pic>
                    </a:graphicData>
                  </a:graphic>
                </wp:inline>
              </w:drawing>
            </w:r>
          </w:p>
          <w:p w14:paraId="515D6CB2" w14:textId="77777777" w:rsidR="000830B7" w:rsidRPr="007C32B8" w:rsidRDefault="000830B7" w:rsidP="005C787C">
            <w:r w:rsidRPr="007C32B8">
              <w:t>P(real) = 0.999</w:t>
            </w:r>
          </w:p>
        </w:tc>
        <w:tc>
          <w:tcPr>
            <w:tcW w:w="2779" w:type="dxa"/>
            <w:shd w:val="clear" w:color="auto" w:fill="EDEDED" w:themeFill="accent3" w:themeFillTint="33"/>
          </w:tcPr>
          <w:p w14:paraId="081FD098" w14:textId="77777777" w:rsidR="000830B7" w:rsidRPr="007C32B8" w:rsidRDefault="000830B7" w:rsidP="005C787C">
            <w:r w:rsidRPr="007C32B8">
              <w:rPr>
                <w:noProof/>
              </w:rPr>
              <w:drawing>
                <wp:inline distT="0" distB="0" distL="0" distR="0" wp14:anchorId="1FB31028" wp14:editId="337F9185">
                  <wp:extent cx="1258215" cy="9217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280567" cy="938089"/>
                          </a:xfrm>
                          <a:prstGeom prst="rect">
                            <a:avLst/>
                          </a:prstGeom>
                        </pic:spPr>
                      </pic:pic>
                    </a:graphicData>
                  </a:graphic>
                </wp:inline>
              </w:drawing>
            </w:r>
          </w:p>
          <w:p w14:paraId="47920839" w14:textId="77777777" w:rsidR="000830B7" w:rsidRPr="007C32B8" w:rsidRDefault="000830B7" w:rsidP="005C787C">
            <w:r w:rsidRPr="007C32B8">
              <w:t>P(real) = 0.003</w:t>
            </w:r>
          </w:p>
        </w:tc>
        <w:tc>
          <w:tcPr>
            <w:tcW w:w="2778" w:type="dxa"/>
            <w:shd w:val="clear" w:color="auto" w:fill="FFF2CC" w:themeFill="accent4" w:themeFillTint="33"/>
          </w:tcPr>
          <w:p w14:paraId="4852449A" w14:textId="77777777" w:rsidR="000830B7" w:rsidRPr="007C32B8" w:rsidRDefault="000830B7" w:rsidP="005C787C">
            <w:r w:rsidRPr="007C32B8">
              <w:rPr>
                <w:noProof/>
              </w:rPr>
              <w:drawing>
                <wp:inline distT="0" distB="0" distL="0" distR="0" wp14:anchorId="3FFE5DA1" wp14:editId="1C5AB9D0">
                  <wp:extent cx="1250899" cy="91635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271484" cy="931435"/>
                          </a:xfrm>
                          <a:prstGeom prst="rect">
                            <a:avLst/>
                          </a:prstGeom>
                        </pic:spPr>
                      </pic:pic>
                    </a:graphicData>
                  </a:graphic>
                </wp:inline>
              </w:drawing>
            </w:r>
          </w:p>
          <w:p w14:paraId="171EB63E" w14:textId="77777777" w:rsidR="000830B7" w:rsidRPr="007C32B8" w:rsidRDefault="000830B7" w:rsidP="005C787C">
            <w:r w:rsidRPr="007C32B8">
              <w:t>P(real) = 0.999</w:t>
            </w:r>
          </w:p>
        </w:tc>
        <w:tc>
          <w:tcPr>
            <w:tcW w:w="2779" w:type="dxa"/>
            <w:shd w:val="clear" w:color="auto" w:fill="DEEAF6" w:themeFill="accent5" w:themeFillTint="33"/>
          </w:tcPr>
          <w:p w14:paraId="10422A63" w14:textId="77777777" w:rsidR="000830B7" w:rsidRPr="007C32B8" w:rsidRDefault="000830B7" w:rsidP="005C787C">
            <w:pPr>
              <w:rPr>
                <w:noProof/>
              </w:rPr>
            </w:pPr>
            <w:r w:rsidRPr="007C32B8">
              <w:rPr>
                <w:noProof/>
              </w:rPr>
              <w:drawing>
                <wp:inline distT="0" distB="0" distL="0" distR="0" wp14:anchorId="5F972F9C" wp14:editId="460A65B6">
                  <wp:extent cx="1248228" cy="9144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323904" cy="969837"/>
                          </a:xfrm>
                          <a:prstGeom prst="rect">
                            <a:avLst/>
                          </a:prstGeom>
                        </pic:spPr>
                      </pic:pic>
                    </a:graphicData>
                  </a:graphic>
                </wp:inline>
              </w:drawing>
            </w:r>
          </w:p>
          <w:p w14:paraId="5560E4D7" w14:textId="77777777" w:rsidR="000830B7" w:rsidRPr="007C32B8" w:rsidRDefault="000830B7" w:rsidP="005C787C">
            <w:pPr>
              <w:rPr>
                <w:noProof/>
              </w:rPr>
            </w:pPr>
            <w:r w:rsidRPr="007C32B8">
              <w:t>P(real) = 1</w:t>
            </w:r>
          </w:p>
        </w:tc>
      </w:tr>
      <w:tr w:rsidR="000830B7" w:rsidRPr="007C32B8" w14:paraId="34E89971" w14:textId="77777777" w:rsidTr="006E22C4">
        <w:trPr>
          <w:trHeight w:val="1178"/>
        </w:trPr>
        <w:tc>
          <w:tcPr>
            <w:tcW w:w="704" w:type="dxa"/>
          </w:tcPr>
          <w:p w14:paraId="5A93EE88" w14:textId="77777777" w:rsidR="000830B7" w:rsidRPr="007C32B8" w:rsidRDefault="000830B7" w:rsidP="005C787C">
            <w:r w:rsidRPr="007C32B8">
              <w:t>7</w:t>
            </w:r>
          </w:p>
        </w:tc>
        <w:tc>
          <w:tcPr>
            <w:tcW w:w="2778" w:type="dxa"/>
            <w:shd w:val="clear" w:color="auto" w:fill="D9E2F3" w:themeFill="accent1" w:themeFillTint="33"/>
          </w:tcPr>
          <w:p w14:paraId="7832B18B" w14:textId="77777777" w:rsidR="000830B7" w:rsidRPr="007C32B8" w:rsidRDefault="000830B7" w:rsidP="005C787C">
            <w:r w:rsidRPr="007C32B8">
              <w:rPr>
                <w:noProof/>
              </w:rPr>
              <w:drawing>
                <wp:inline distT="0" distB="0" distL="0" distR="0" wp14:anchorId="17ECE27E" wp14:editId="75B9BA69">
                  <wp:extent cx="1368060" cy="1002182"/>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3393" cy="1013414"/>
                          </a:xfrm>
                          <a:prstGeom prst="rect">
                            <a:avLst/>
                          </a:prstGeom>
                        </pic:spPr>
                      </pic:pic>
                    </a:graphicData>
                  </a:graphic>
                </wp:inline>
              </w:drawing>
            </w:r>
          </w:p>
          <w:p w14:paraId="4BD21A81" w14:textId="77777777" w:rsidR="000830B7" w:rsidRPr="007C32B8" w:rsidRDefault="000830B7" w:rsidP="005C787C">
            <w:r w:rsidRPr="007C32B8">
              <w:t>P(real) = 0.526</w:t>
            </w:r>
          </w:p>
        </w:tc>
        <w:tc>
          <w:tcPr>
            <w:tcW w:w="2778" w:type="dxa"/>
            <w:shd w:val="clear" w:color="auto" w:fill="FBE4D5" w:themeFill="accent2" w:themeFillTint="33"/>
          </w:tcPr>
          <w:p w14:paraId="564FAE30" w14:textId="77777777" w:rsidR="000830B7" w:rsidRPr="007C32B8" w:rsidRDefault="000830B7" w:rsidP="005C787C">
            <w:r w:rsidRPr="007C32B8">
              <w:rPr>
                <w:noProof/>
              </w:rPr>
              <w:drawing>
                <wp:inline distT="0" distB="0" distL="0" distR="0" wp14:anchorId="713148A6" wp14:editId="0ABD07E9">
                  <wp:extent cx="1345997" cy="98602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357758" cy="994636"/>
                          </a:xfrm>
                          <a:prstGeom prst="rect">
                            <a:avLst/>
                          </a:prstGeom>
                        </pic:spPr>
                      </pic:pic>
                    </a:graphicData>
                  </a:graphic>
                </wp:inline>
              </w:drawing>
            </w:r>
          </w:p>
          <w:p w14:paraId="49DA53C9" w14:textId="77777777" w:rsidR="000830B7" w:rsidRPr="007C32B8" w:rsidRDefault="000830B7" w:rsidP="005C787C">
            <w:r w:rsidRPr="007C32B8">
              <w:t>P(real) = 0.999</w:t>
            </w:r>
          </w:p>
        </w:tc>
        <w:tc>
          <w:tcPr>
            <w:tcW w:w="2779" w:type="dxa"/>
            <w:shd w:val="clear" w:color="auto" w:fill="EDEDED" w:themeFill="accent3" w:themeFillTint="33"/>
          </w:tcPr>
          <w:p w14:paraId="57CD1285" w14:textId="77777777" w:rsidR="000830B7" w:rsidRPr="007C32B8" w:rsidRDefault="000830B7" w:rsidP="005C787C">
            <w:r w:rsidRPr="007C32B8">
              <w:rPr>
                <w:noProof/>
              </w:rPr>
              <w:drawing>
                <wp:inline distT="0" distB="0" distL="0" distR="0" wp14:anchorId="10E53603" wp14:editId="4455C5B1">
                  <wp:extent cx="1338681" cy="98066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69208" cy="1003025"/>
                          </a:xfrm>
                          <a:prstGeom prst="rect">
                            <a:avLst/>
                          </a:prstGeom>
                        </pic:spPr>
                      </pic:pic>
                    </a:graphicData>
                  </a:graphic>
                </wp:inline>
              </w:drawing>
            </w:r>
          </w:p>
          <w:p w14:paraId="714C639C" w14:textId="77777777" w:rsidR="000830B7" w:rsidRPr="007C32B8" w:rsidRDefault="000830B7" w:rsidP="005C787C">
            <w:r w:rsidRPr="007C32B8">
              <w:t>P(real) = 0.003</w:t>
            </w:r>
          </w:p>
        </w:tc>
        <w:tc>
          <w:tcPr>
            <w:tcW w:w="2778" w:type="dxa"/>
            <w:shd w:val="clear" w:color="auto" w:fill="FFF2CC" w:themeFill="accent4" w:themeFillTint="33"/>
          </w:tcPr>
          <w:p w14:paraId="1A965C13" w14:textId="77777777" w:rsidR="000830B7" w:rsidRPr="007C32B8" w:rsidRDefault="000830B7" w:rsidP="005C787C">
            <w:r w:rsidRPr="007C32B8">
              <w:rPr>
                <w:noProof/>
              </w:rPr>
              <w:drawing>
                <wp:inline distT="0" distB="0" distL="0" distR="0" wp14:anchorId="298DDE69" wp14:editId="429A2415">
                  <wp:extent cx="1345997" cy="986021"/>
                  <wp:effectExtent l="0" t="0" r="6985"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62923" cy="998420"/>
                          </a:xfrm>
                          <a:prstGeom prst="rect">
                            <a:avLst/>
                          </a:prstGeom>
                        </pic:spPr>
                      </pic:pic>
                    </a:graphicData>
                  </a:graphic>
                </wp:inline>
              </w:drawing>
            </w:r>
          </w:p>
          <w:p w14:paraId="1556F6E2" w14:textId="77777777" w:rsidR="000830B7" w:rsidRPr="007C32B8" w:rsidRDefault="000830B7" w:rsidP="005C787C">
            <w:r w:rsidRPr="007C32B8">
              <w:t>P(real) = 0.999</w:t>
            </w:r>
          </w:p>
        </w:tc>
        <w:tc>
          <w:tcPr>
            <w:tcW w:w="2779" w:type="dxa"/>
            <w:shd w:val="clear" w:color="auto" w:fill="DEEAF6" w:themeFill="accent5" w:themeFillTint="33"/>
          </w:tcPr>
          <w:p w14:paraId="4449F57F" w14:textId="77777777" w:rsidR="000830B7" w:rsidRPr="007C32B8" w:rsidRDefault="000830B7" w:rsidP="005C787C">
            <w:pPr>
              <w:rPr>
                <w:noProof/>
              </w:rPr>
            </w:pPr>
            <w:r w:rsidRPr="007C32B8">
              <w:rPr>
                <w:noProof/>
              </w:rPr>
              <w:drawing>
                <wp:inline distT="0" distB="0" distL="0" distR="0" wp14:anchorId="2E670D7A" wp14:editId="427CBE9D">
                  <wp:extent cx="1288174" cy="943661"/>
                  <wp:effectExtent l="0" t="0" r="762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347627" cy="987214"/>
                          </a:xfrm>
                          <a:prstGeom prst="rect">
                            <a:avLst/>
                          </a:prstGeom>
                        </pic:spPr>
                      </pic:pic>
                    </a:graphicData>
                  </a:graphic>
                </wp:inline>
              </w:drawing>
            </w:r>
          </w:p>
          <w:p w14:paraId="645BE838" w14:textId="77777777" w:rsidR="000830B7" w:rsidRPr="007C32B8" w:rsidRDefault="000830B7" w:rsidP="005C787C">
            <w:pPr>
              <w:rPr>
                <w:noProof/>
              </w:rPr>
            </w:pPr>
            <w:r w:rsidRPr="007C32B8">
              <w:t>P(real) = 1</w:t>
            </w:r>
          </w:p>
        </w:tc>
      </w:tr>
      <w:tr w:rsidR="000830B7" w:rsidRPr="007C32B8" w14:paraId="17785865" w14:textId="77777777" w:rsidTr="006E22C4">
        <w:trPr>
          <w:trHeight w:val="1178"/>
        </w:trPr>
        <w:tc>
          <w:tcPr>
            <w:tcW w:w="704" w:type="dxa"/>
          </w:tcPr>
          <w:p w14:paraId="5A534982" w14:textId="77777777" w:rsidR="000830B7" w:rsidRPr="007C32B8" w:rsidRDefault="000830B7" w:rsidP="005C787C">
            <w:r w:rsidRPr="007C32B8">
              <w:t>8</w:t>
            </w:r>
          </w:p>
        </w:tc>
        <w:tc>
          <w:tcPr>
            <w:tcW w:w="2778" w:type="dxa"/>
            <w:shd w:val="clear" w:color="auto" w:fill="D9E2F3" w:themeFill="accent1" w:themeFillTint="33"/>
          </w:tcPr>
          <w:p w14:paraId="4837E8AD" w14:textId="77777777" w:rsidR="000830B7" w:rsidRPr="007C32B8" w:rsidRDefault="000830B7" w:rsidP="005C787C">
            <w:r w:rsidRPr="007C32B8">
              <w:rPr>
                <w:noProof/>
              </w:rPr>
              <w:drawing>
                <wp:inline distT="0" distB="0" distL="0" distR="0" wp14:anchorId="46A956D7" wp14:editId="69754CB8">
                  <wp:extent cx="1368060" cy="1002182"/>
                  <wp:effectExtent l="0" t="0" r="381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3393" cy="1013414"/>
                          </a:xfrm>
                          <a:prstGeom prst="rect">
                            <a:avLst/>
                          </a:prstGeom>
                        </pic:spPr>
                      </pic:pic>
                    </a:graphicData>
                  </a:graphic>
                </wp:inline>
              </w:drawing>
            </w:r>
          </w:p>
          <w:p w14:paraId="23E616A2" w14:textId="77777777" w:rsidR="000830B7" w:rsidRPr="007C32B8" w:rsidRDefault="000830B7" w:rsidP="005C787C">
            <w:r w:rsidRPr="007C32B8">
              <w:t>P(real) = 0.526</w:t>
            </w:r>
          </w:p>
        </w:tc>
        <w:tc>
          <w:tcPr>
            <w:tcW w:w="2778" w:type="dxa"/>
            <w:shd w:val="clear" w:color="auto" w:fill="FBE4D5" w:themeFill="accent2" w:themeFillTint="33"/>
          </w:tcPr>
          <w:p w14:paraId="4CFEF9E6" w14:textId="77777777" w:rsidR="000830B7" w:rsidRPr="007C32B8" w:rsidRDefault="000830B7" w:rsidP="005C787C">
            <w:r w:rsidRPr="007C32B8">
              <w:rPr>
                <w:noProof/>
              </w:rPr>
              <w:drawing>
                <wp:inline distT="0" distB="0" distL="0" distR="0" wp14:anchorId="540D2E25" wp14:editId="18B03296">
                  <wp:extent cx="1411834" cy="1034251"/>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429068" cy="1046876"/>
                          </a:xfrm>
                          <a:prstGeom prst="rect">
                            <a:avLst/>
                          </a:prstGeom>
                        </pic:spPr>
                      </pic:pic>
                    </a:graphicData>
                  </a:graphic>
                </wp:inline>
              </w:drawing>
            </w:r>
          </w:p>
          <w:p w14:paraId="6CC5DD78" w14:textId="77777777" w:rsidR="000830B7" w:rsidRPr="007C32B8" w:rsidRDefault="000830B7" w:rsidP="005C787C">
            <w:r w:rsidRPr="007C32B8">
              <w:t>P(real) = 0.999</w:t>
            </w:r>
          </w:p>
        </w:tc>
        <w:tc>
          <w:tcPr>
            <w:tcW w:w="2779" w:type="dxa"/>
            <w:shd w:val="clear" w:color="auto" w:fill="EDEDED" w:themeFill="accent3" w:themeFillTint="33"/>
          </w:tcPr>
          <w:p w14:paraId="7DCE3A87" w14:textId="77777777" w:rsidR="000830B7" w:rsidRPr="007C32B8" w:rsidRDefault="000830B7" w:rsidP="005C787C">
            <w:r w:rsidRPr="007C32B8">
              <w:rPr>
                <w:noProof/>
              </w:rPr>
              <w:drawing>
                <wp:inline distT="0" distB="0" distL="0" distR="0" wp14:anchorId="3A91629C" wp14:editId="7680C466">
                  <wp:extent cx="1375257" cy="1007455"/>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391869" cy="1019624"/>
                          </a:xfrm>
                          <a:prstGeom prst="rect">
                            <a:avLst/>
                          </a:prstGeom>
                        </pic:spPr>
                      </pic:pic>
                    </a:graphicData>
                  </a:graphic>
                </wp:inline>
              </w:drawing>
            </w:r>
          </w:p>
          <w:p w14:paraId="6BA849A5" w14:textId="77777777" w:rsidR="000830B7" w:rsidRPr="007C32B8" w:rsidRDefault="000830B7" w:rsidP="005C787C">
            <w:r w:rsidRPr="007C32B8">
              <w:t>P(real) = 0.003</w:t>
            </w:r>
          </w:p>
        </w:tc>
        <w:tc>
          <w:tcPr>
            <w:tcW w:w="2778" w:type="dxa"/>
            <w:shd w:val="clear" w:color="auto" w:fill="FFF2CC" w:themeFill="accent4" w:themeFillTint="33"/>
          </w:tcPr>
          <w:p w14:paraId="321E41D8" w14:textId="77777777" w:rsidR="000830B7" w:rsidRPr="007C32B8" w:rsidRDefault="000830B7" w:rsidP="005C787C">
            <w:r w:rsidRPr="007C32B8">
              <w:rPr>
                <w:noProof/>
              </w:rPr>
              <w:drawing>
                <wp:inline distT="0" distB="0" distL="0" distR="0" wp14:anchorId="44FB7311" wp14:editId="7D7A304F">
                  <wp:extent cx="1345997" cy="986021"/>
                  <wp:effectExtent l="0" t="0" r="6985"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62923" cy="998420"/>
                          </a:xfrm>
                          <a:prstGeom prst="rect">
                            <a:avLst/>
                          </a:prstGeom>
                        </pic:spPr>
                      </pic:pic>
                    </a:graphicData>
                  </a:graphic>
                </wp:inline>
              </w:drawing>
            </w:r>
          </w:p>
          <w:p w14:paraId="4DD0BB88" w14:textId="77777777" w:rsidR="000830B7" w:rsidRPr="007C32B8" w:rsidRDefault="000830B7" w:rsidP="005C787C">
            <w:r w:rsidRPr="007C32B8">
              <w:t>P(real) = 0.999</w:t>
            </w:r>
          </w:p>
        </w:tc>
        <w:tc>
          <w:tcPr>
            <w:tcW w:w="2779" w:type="dxa"/>
            <w:shd w:val="clear" w:color="auto" w:fill="DEEAF6" w:themeFill="accent5" w:themeFillTint="33"/>
          </w:tcPr>
          <w:p w14:paraId="5BB735DC" w14:textId="77777777" w:rsidR="000830B7" w:rsidRPr="007C32B8" w:rsidRDefault="000830B7" w:rsidP="005C787C">
            <w:pPr>
              <w:rPr>
                <w:noProof/>
              </w:rPr>
            </w:pPr>
            <w:r w:rsidRPr="007C32B8">
              <w:rPr>
                <w:noProof/>
              </w:rPr>
              <w:drawing>
                <wp:inline distT="0" distB="0" distL="0" distR="0" wp14:anchorId="539C3E6F" wp14:editId="2C140C5B">
                  <wp:extent cx="1268200" cy="929031"/>
                  <wp:effectExtent l="0" t="0" r="8255"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336509" cy="979071"/>
                          </a:xfrm>
                          <a:prstGeom prst="rect">
                            <a:avLst/>
                          </a:prstGeom>
                        </pic:spPr>
                      </pic:pic>
                    </a:graphicData>
                  </a:graphic>
                </wp:inline>
              </w:drawing>
            </w:r>
          </w:p>
          <w:p w14:paraId="1E9A1084" w14:textId="77777777" w:rsidR="000830B7" w:rsidRPr="007C32B8" w:rsidRDefault="000830B7" w:rsidP="005C787C">
            <w:pPr>
              <w:rPr>
                <w:noProof/>
              </w:rPr>
            </w:pPr>
            <w:r w:rsidRPr="007C32B8">
              <w:t>P(real) = 1</w:t>
            </w:r>
          </w:p>
        </w:tc>
      </w:tr>
      <w:tr w:rsidR="000830B7" w:rsidRPr="007C32B8" w14:paraId="315A0437" w14:textId="77777777" w:rsidTr="006E22C4">
        <w:trPr>
          <w:trHeight w:val="1178"/>
        </w:trPr>
        <w:tc>
          <w:tcPr>
            <w:tcW w:w="704" w:type="dxa"/>
          </w:tcPr>
          <w:p w14:paraId="7EE3D642" w14:textId="77777777" w:rsidR="000830B7" w:rsidRPr="007C32B8" w:rsidRDefault="000830B7" w:rsidP="005C787C">
            <w:r w:rsidRPr="007C32B8">
              <w:t>9</w:t>
            </w:r>
          </w:p>
        </w:tc>
        <w:tc>
          <w:tcPr>
            <w:tcW w:w="2778" w:type="dxa"/>
            <w:shd w:val="clear" w:color="auto" w:fill="D9E2F3" w:themeFill="accent1" w:themeFillTint="33"/>
          </w:tcPr>
          <w:p w14:paraId="059F8B54" w14:textId="77777777" w:rsidR="000830B7" w:rsidRPr="007C32B8" w:rsidRDefault="000830B7" w:rsidP="005C787C">
            <w:r w:rsidRPr="007C32B8">
              <w:rPr>
                <w:noProof/>
              </w:rPr>
              <w:drawing>
                <wp:inline distT="0" distB="0" distL="0" distR="0" wp14:anchorId="182AC558" wp14:editId="3BE182FB">
                  <wp:extent cx="1368060" cy="1002182"/>
                  <wp:effectExtent l="0" t="0" r="381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3393" cy="1013414"/>
                          </a:xfrm>
                          <a:prstGeom prst="rect">
                            <a:avLst/>
                          </a:prstGeom>
                        </pic:spPr>
                      </pic:pic>
                    </a:graphicData>
                  </a:graphic>
                </wp:inline>
              </w:drawing>
            </w:r>
          </w:p>
          <w:p w14:paraId="54B0D7FA" w14:textId="77777777" w:rsidR="000830B7" w:rsidRPr="007C32B8" w:rsidRDefault="000830B7" w:rsidP="005C787C">
            <w:r w:rsidRPr="007C32B8">
              <w:t>P(real) = 0.526</w:t>
            </w:r>
          </w:p>
        </w:tc>
        <w:tc>
          <w:tcPr>
            <w:tcW w:w="2778" w:type="dxa"/>
            <w:shd w:val="clear" w:color="auto" w:fill="FBE4D5" w:themeFill="accent2" w:themeFillTint="33"/>
          </w:tcPr>
          <w:p w14:paraId="1F5A7015" w14:textId="77777777" w:rsidR="000830B7" w:rsidRPr="007C32B8" w:rsidRDefault="000830B7" w:rsidP="005C787C">
            <w:r w:rsidRPr="007C32B8">
              <w:rPr>
                <w:noProof/>
              </w:rPr>
              <w:drawing>
                <wp:inline distT="0" distB="0" distL="0" distR="0" wp14:anchorId="556AB1FF" wp14:editId="793B632B">
                  <wp:extent cx="1408002" cy="1031443"/>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423015" cy="1042441"/>
                          </a:xfrm>
                          <a:prstGeom prst="rect">
                            <a:avLst/>
                          </a:prstGeom>
                        </pic:spPr>
                      </pic:pic>
                    </a:graphicData>
                  </a:graphic>
                </wp:inline>
              </w:drawing>
            </w:r>
          </w:p>
          <w:p w14:paraId="6B8A9C6F" w14:textId="77777777" w:rsidR="000830B7" w:rsidRPr="007C32B8" w:rsidRDefault="000830B7" w:rsidP="005C787C">
            <w:r w:rsidRPr="007C32B8">
              <w:t>P(real) = 0.999</w:t>
            </w:r>
          </w:p>
        </w:tc>
        <w:tc>
          <w:tcPr>
            <w:tcW w:w="2779" w:type="dxa"/>
            <w:shd w:val="clear" w:color="auto" w:fill="EDEDED" w:themeFill="accent3" w:themeFillTint="33"/>
          </w:tcPr>
          <w:p w14:paraId="3FA0411D" w14:textId="77777777" w:rsidR="000830B7" w:rsidRPr="007C32B8" w:rsidRDefault="000830B7" w:rsidP="005C787C">
            <w:r w:rsidRPr="007C32B8">
              <w:rPr>
                <w:noProof/>
              </w:rPr>
              <w:drawing>
                <wp:inline distT="0" distB="0" distL="0" distR="0" wp14:anchorId="76585929" wp14:editId="36617381">
                  <wp:extent cx="1345997" cy="986021"/>
                  <wp:effectExtent l="0" t="0" r="6985"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386223" cy="1015489"/>
                          </a:xfrm>
                          <a:prstGeom prst="rect">
                            <a:avLst/>
                          </a:prstGeom>
                        </pic:spPr>
                      </pic:pic>
                    </a:graphicData>
                  </a:graphic>
                </wp:inline>
              </w:drawing>
            </w:r>
          </w:p>
          <w:p w14:paraId="01EED9DE" w14:textId="77777777" w:rsidR="000830B7" w:rsidRPr="007C32B8" w:rsidRDefault="000830B7" w:rsidP="005C787C">
            <w:r w:rsidRPr="007C32B8">
              <w:t>P(real) = 0.002</w:t>
            </w:r>
          </w:p>
        </w:tc>
        <w:tc>
          <w:tcPr>
            <w:tcW w:w="2778" w:type="dxa"/>
            <w:shd w:val="clear" w:color="auto" w:fill="FFF2CC" w:themeFill="accent4" w:themeFillTint="33"/>
          </w:tcPr>
          <w:p w14:paraId="4328D571" w14:textId="77777777" w:rsidR="000830B7" w:rsidRPr="007C32B8" w:rsidRDefault="000830B7" w:rsidP="005C787C">
            <w:r w:rsidRPr="007C32B8">
              <w:rPr>
                <w:noProof/>
              </w:rPr>
              <w:drawing>
                <wp:inline distT="0" distB="0" distL="0" distR="0" wp14:anchorId="5398EE35" wp14:editId="2CF758FF">
                  <wp:extent cx="1345997" cy="986021"/>
                  <wp:effectExtent l="0" t="0" r="6985"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62923" cy="998420"/>
                          </a:xfrm>
                          <a:prstGeom prst="rect">
                            <a:avLst/>
                          </a:prstGeom>
                        </pic:spPr>
                      </pic:pic>
                    </a:graphicData>
                  </a:graphic>
                </wp:inline>
              </w:drawing>
            </w:r>
          </w:p>
          <w:p w14:paraId="109127F2" w14:textId="77777777" w:rsidR="000830B7" w:rsidRPr="007C32B8" w:rsidRDefault="000830B7" w:rsidP="005C787C">
            <w:r w:rsidRPr="007C32B8">
              <w:t>P(real) = 0.999</w:t>
            </w:r>
          </w:p>
        </w:tc>
        <w:tc>
          <w:tcPr>
            <w:tcW w:w="2779" w:type="dxa"/>
            <w:shd w:val="clear" w:color="auto" w:fill="DEEAF6" w:themeFill="accent5" w:themeFillTint="33"/>
          </w:tcPr>
          <w:p w14:paraId="2BB63BDE" w14:textId="77777777" w:rsidR="000830B7" w:rsidRPr="007C32B8" w:rsidRDefault="000830B7" w:rsidP="005C787C">
            <w:pPr>
              <w:rPr>
                <w:noProof/>
              </w:rPr>
            </w:pPr>
            <w:r w:rsidRPr="007C32B8">
              <w:rPr>
                <w:noProof/>
              </w:rPr>
              <w:drawing>
                <wp:inline distT="0" distB="0" distL="0" distR="0" wp14:anchorId="281DFE23" wp14:editId="21AB53D7">
                  <wp:extent cx="1268200" cy="929030"/>
                  <wp:effectExtent l="0" t="0" r="825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335925" cy="978642"/>
                          </a:xfrm>
                          <a:prstGeom prst="rect">
                            <a:avLst/>
                          </a:prstGeom>
                        </pic:spPr>
                      </pic:pic>
                    </a:graphicData>
                  </a:graphic>
                </wp:inline>
              </w:drawing>
            </w:r>
          </w:p>
          <w:p w14:paraId="09237C08" w14:textId="77777777" w:rsidR="000830B7" w:rsidRPr="007C32B8" w:rsidRDefault="000830B7" w:rsidP="005C787C">
            <w:pPr>
              <w:rPr>
                <w:noProof/>
              </w:rPr>
            </w:pPr>
            <w:r w:rsidRPr="007C32B8">
              <w:t>P(real) = 1</w:t>
            </w:r>
          </w:p>
        </w:tc>
      </w:tr>
      <w:tr w:rsidR="000830B7" w:rsidRPr="007C32B8" w14:paraId="04D7E123" w14:textId="77777777" w:rsidTr="006E22C4">
        <w:trPr>
          <w:trHeight w:val="1178"/>
        </w:trPr>
        <w:tc>
          <w:tcPr>
            <w:tcW w:w="704" w:type="dxa"/>
          </w:tcPr>
          <w:p w14:paraId="65608C7E" w14:textId="77777777" w:rsidR="000830B7" w:rsidRPr="007C32B8" w:rsidRDefault="000830B7" w:rsidP="005C787C">
            <w:r w:rsidRPr="007C32B8">
              <w:t>10</w:t>
            </w:r>
          </w:p>
        </w:tc>
        <w:tc>
          <w:tcPr>
            <w:tcW w:w="2778" w:type="dxa"/>
            <w:shd w:val="clear" w:color="auto" w:fill="D9E2F3" w:themeFill="accent1" w:themeFillTint="33"/>
          </w:tcPr>
          <w:p w14:paraId="43FAA7CC" w14:textId="77777777" w:rsidR="000830B7" w:rsidRPr="007C32B8" w:rsidRDefault="000830B7" w:rsidP="005C787C">
            <w:r w:rsidRPr="007C32B8">
              <w:rPr>
                <w:noProof/>
              </w:rPr>
              <w:drawing>
                <wp:inline distT="0" distB="0" distL="0" distR="0" wp14:anchorId="44BC31C0" wp14:editId="02CD7A01">
                  <wp:extent cx="1368060" cy="1002182"/>
                  <wp:effectExtent l="0" t="0" r="381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3393" cy="1013414"/>
                          </a:xfrm>
                          <a:prstGeom prst="rect">
                            <a:avLst/>
                          </a:prstGeom>
                        </pic:spPr>
                      </pic:pic>
                    </a:graphicData>
                  </a:graphic>
                </wp:inline>
              </w:drawing>
            </w:r>
          </w:p>
          <w:p w14:paraId="020417C7" w14:textId="77777777" w:rsidR="000830B7" w:rsidRPr="007C32B8" w:rsidRDefault="000830B7" w:rsidP="005C787C">
            <w:r w:rsidRPr="007C32B8">
              <w:t>P(real) = 0.526</w:t>
            </w:r>
          </w:p>
        </w:tc>
        <w:tc>
          <w:tcPr>
            <w:tcW w:w="2778" w:type="dxa"/>
            <w:shd w:val="clear" w:color="auto" w:fill="FBE4D5" w:themeFill="accent2" w:themeFillTint="33"/>
          </w:tcPr>
          <w:p w14:paraId="7210D886" w14:textId="77777777" w:rsidR="000830B7" w:rsidRPr="007C32B8" w:rsidRDefault="000830B7" w:rsidP="005C787C">
            <w:r w:rsidRPr="007C32B8">
              <w:rPr>
                <w:noProof/>
              </w:rPr>
              <w:drawing>
                <wp:inline distT="0" distB="0" distL="0" distR="0" wp14:anchorId="1FCE3761" wp14:editId="452F54DD">
                  <wp:extent cx="1358072" cy="99486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394804" cy="1021775"/>
                          </a:xfrm>
                          <a:prstGeom prst="rect">
                            <a:avLst/>
                          </a:prstGeom>
                        </pic:spPr>
                      </pic:pic>
                    </a:graphicData>
                  </a:graphic>
                </wp:inline>
              </w:drawing>
            </w:r>
          </w:p>
          <w:p w14:paraId="0B4F8578" w14:textId="77777777" w:rsidR="000830B7" w:rsidRPr="007C32B8" w:rsidRDefault="000830B7" w:rsidP="005C787C">
            <w:r w:rsidRPr="007C32B8">
              <w:t>P(real) = 0.999</w:t>
            </w:r>
          </w:p>
        </w:tc>
        <w:tc>
          <w:tcPr>
            <w:tcW w:w="2779" w:type="dxa"/>
            <w:shd w:val="clear" w:color="auto" w:fill="EDEDED" w:themeFill="accent3" w:themeFillTint="33"/>
          </w:tcPr>
          <w:p w14:paraId="04C00FA9" w14:textId="77777777" w:rsidR="000830B7" w:rsidRPr="007C32B8" w:rsidRDefault="000830B7" w:rsidP="005C787C">
            <w:r w:rsidRPr="007C32B8">
              <w:rPr>
                <w:noProof/>
              </w:rPr>
              <w:drawing>
                <wp:inline distT="0" distB="0" distL="0" distR="0" wp14:anchorId="43D77DD9" wp14:editId="3D03C653">
                  <wp:extent cx="1316736" cy="96458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379358" cy="1010459"/>
                          </a:xfrm>
                          <a:prstGeom prst="rect">
                            <a:avLst/>
                          </a:prstGeom>
                        </pic:spPr>
                      </pic:pic>
                    </a:graphicData>
                  </a:graphic>
                </wp:inline>
              </w:drawing>
            </w:r>
          </w:p>
          <w:p w14:paraId="5725694F" w14:textId="77777777" w:rsidR="000830B7" w:rsidRPr="007C32B8" w:rsidRDefault="000830B7" w:rsidP="005C787C">
            <w:r w:rsidRPr="007C32B8">
              <w:t>P(real) = 0.002</w:t>
            </w:r>
          </w:p>
        </w:tc>
        <w:tc>
          <w:tcPr>
            <w:tcW w:w="2778" w:type="dxa"/>
            <w:shd w:val="clear" w:color="auto" w:fill="FFF2CC" w:themeFill="accent4" w:themeFillTint="33"/>
          </w:tcPr>
          <w:p w14:paraId="5145EE44" w14:textId="77777777" w:rsidR="000830B7" w:rsidRPr="007C32B8" w:rsidRDefault="000830B7" w:rsidP="005C787C">
            <w:r w:rsidRPr="007C32B8">
              <w:rPr>
                <w:noProof/>
              </w:rPr>
              <w:drawing>
                <wp:inline distT="0" distB="0" distL="0" distR="0" wp14:anchorId="54DC257C" wp14:editId="1C96DCE4">
                  <wp:extent cx="1345997" cy="986021"/>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62923" cy="998420"/>
                          </a:xfrm>
                          <a:prstGeom prst="rect">
                            <a:avLst/>
                          </a:prstGeom>
                        </pic:spPr>
                      </pic:pic>
                    </a:graphicData>
                  </a:graphic>
                </wp:inline>
              </w:drawing>
            </w:r>
          </w:p>
          <w:p w14:paraId="02D27622" w14:textId="77777777" w:rsidR="000830B7" w:rsidRPr="007C32B8" w:rsidRDefault="000830B7" w:rsidP="005C787C">
            <w:r w:rsidRPr="007C32B8">
              <w:t>P(real) = 0.999</w:t>
            </w:r>
          </w:p>
        </w:tc>
        <w:tc>
          <w:tcPr>
            <w:tcW w:w="2779" w:type="dxa"/>
            <w:shd w:val="clear" w:color="auto" w:fill="DEEAF6" w:themeFill="accent5" w:themeFillTint="33"/>
          </w:tcPr>
          <w:p w14:paraId="5F0A9825" w14:textId="77777777" w:rsidR="000830B7" w:rsidRPr="007C32B8" w:rsidRDefault="000830B7" w:rsidP="005C787C">
            <w:pPr>
              <w:rPr>
                <w:noProof/>
              </w:rPr>
            </w:pPr>
            <w:r w:rsidRPr="007C32B8">
              <w:rPr>
                <w:noProof/>
              </w:rPr>
              <w:drawing>
                <wp:inline distT="0" distB="0" distL="0" distR="0" wp14:anchorId="62A4DE4F" wp14:editId="69F1617A">
                  <wp:extent cx="1358074" cy="99486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425972" cy="1044607"/>
                          </a:xfrm>
                          <a:prstGeom prst="rect">
                            <a:avLst/>
                          </a:prstGeom>
                        </pic:spPr>
                      </pic:pic>
                    </a:graphicData>
                  </a:graphic>
                </wp:inline>
              </w:drawing>
            </w:r>
          </w:p>
          <w:p w14:paraId="347B9A36" w14:textId="77777777" w:rsidR="000830B7" w:rsidRPr="007C32B8" w:rsidRDefault="000830B7" w:rsidP="005C787C">
            <w:pPr>
              <w:rPr>
                <w:noProof/>
              </w:rPr>
            </w:pPr>
            <w:r w:rsidRPr="007C32B8">
              <w:t>P(real) = 1</w:t>
            </w:r>
          </w:p>
        </w:tc>
      </w:tr>
    </w:tbl>
    <w:p w14:paraId="68E4B52F" w14:textId="77777777" w:rsidR="000830B7" w:rsidRDefault="000830B7" w:rsidP="005C787C">
      <w:pPr>
        <w:sectPr w:rsidR="000830B7" w:rsidSect="005F7CA6">
          <w:endnotePr>
            <w:numRestart w:val="eachSect"/>
          </w:endnotePr>
          <w:pgSz w:w="16838" w:h="11906" w:orient="landscape"/>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2907B221" w14:textId="77777777" w:rsidR="000830B7" w:rsidRPr="005B72BD" w:rsidRDefault="000830B7" w:rsidP="005C787C"/>
    <w:p w14:paraId="6DE7A6E9" w14:textId="77777777" w:rsidR="000830B7" w:rsidRPr="00A02CED" w:rsidRDefault="000830B7" w:rsidP="005C787C">
      <w:pPr>
        <w:rPr>
          <w:lang w:val="en-US" w:eastAsia="en-GB"/>
        </w:rPr>
      </w:pPr>
    </w:p>
    <w:sectPr w:rsidR="000830B7"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3" w:author="Gerhard Viljoen" w:date="2019-02-23T14:21:00Z" w:initials="GV">
    <w:p w14:paraId="0EE75599" w14:textId="77777777" w:rsidR="00646DDE" w:rsidRDefault="00646DDE" w:rsidP="005C787C">
      <w:pPr>
        <w:pStyle w:val="CommentText"/>
      </w:pPr>
      <w:r>
        <w:rPr>
          <w:rStyle w:val="CommentReference"/>
        </w:rPr>
        <w:annotationRef/>
      </w:r>
      <w:r>
        <w:t>I don’t think I got this right. Phi and Eta seem to be the same value (angle from x-axis)</w:t>
      </w:r>
    </w:p>
  </w:comment>
  <w:comment w:id="90" w:author="Gerhard Viljoen" w:date="2019-03-08T16:38:00Z" w:initials="GV">
    <w:p w14:paraId="7F03B8CF" w14:textId="77777777" w:rsidR="00646DDE" w:rsidRDefault="00646DDE" w:rsidP="005C787C">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FFDC0" w14:textId="77777777" w:rsidR="00551F57" w:rsidRDefault="00551F57" w:rsidP="005C787C">
      <w:r>
        <w:separator/>
      </w:r>
    </w:p>
  </w:endnote>
  <w:endnote w:type="continuationSeparator" w:id="0">
    <w:p w14:paraId="4CA404F2" w14:textId="77777777" w:rsidR="00551F57" w:rsidRDefault="00551F57" w:rsidP="005C787C">
      <w:r>
        <w:continuationSeparator/>
      </w:r>
    </w:p>
  </w:endnote>
  <w:endnote w:type="continuationNotice" w:id="1">
    <w:p w14:paraId="07521C0C" w14:textId="77777777" w:rsidR="00551F57" w:rsidRDefault="00551F57" w:rsidP="005C78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72E8C" w14:textId="43E04FD6" w:rsidR="00116348" w:rsidRPr="00F34E6E" w:rsidRDefault="00116348" w:rsidP="009D4303">
    <w:pPr>
      <w:pStyle w:val="Footer"/>
      <w:tabs>
        <w:tab w:val="clear" w:pos="4153"/>
        <w:tab w:val="center" w:pos="4678"/>
      </w:tabs>
      <w:rPr>
        <w:i/>
        <w:iCs/>
        <w:color w:val="808080"/>
      </w:rPr>
    </w:pPr>
    <w:r w:rsidRPr="00F34E6E">
      <w:rPr>
        <w:i/>
        <w:iCs/>
        <w:color w:val="808080"/>
      </w:rPr>
      <w:fldChar w:fldCharType="begin"/>
    </w:r>
    <w:r w:rsidRPr="00F34E6E">
      <w:rPr>
        <w:i/>
        <w:iCs/>
        <w:color w:val="808080"/>
      </w:rPr>
      <w:instrText xml:space="preserve">PAGE  </w:instrText>
    </w:r>
    <w:r w:rsidRPr="00F34E6E">
      <w:rPr>
        <w:i/>
        <w:iCs/>
        <w:color w:val="808080"/>
      </w:rPr>
      <w:fldChar w:fldCharType="separate"/>
    </w:r>
    <w:r w:rsidRPr="00F34E6E">
      <w:rPr>
        <w:i/>
        <w:iCs/>
        <w:noProof/>
        <w:color w:val="808080"/>
      </w:rPr>
      <w:t>12</w:t>
    </w:r>
    <w:r w:rsidRPr="00F34E6E">
      <w:rPr>
        <w:i/>
        <w:iCs/>
        <w:color w:val="808080"/>
      </w:rPr>
      <w:fldChar w:fldCharType="end"/>
    </w:r>
    <w:r w:rsidRPr="00F34E6E">
      <w:rPr>
        <w:i/>
        <w:iCs/>
        <w:color w:val="808080"/>
      </w:rPr>
      <w:t xml:space="preserve"> </w:t>
    </w:r>
    <w:r w:rsidRPr="00F34E6E">
      <w:rPr>
        <w:i/>
        <w:iCs/>
        <w:color w:val="808080"/>
      </w:rPr>
      <w:tab/>
      <w:t xml:space="preserve">Christiaan Gerhardus Viljoen - </w:t>
    </w:r>
    <w:r w:rsidRPr="00F34E6E">
      <w:rPr>
        <w:i/>
        <w:iCs/>
        <w:color w:val="808080"/>
      </w:rPr>
      <w:fldChar w:fldCharType="begin"/>
    </w:r>
    <w:r w:rsidRPr="00F34E6E">
      <w:rPr>
        <w:i/>
        <w:iCs/>
        <w:color w:val="808080"/>
      </w:rPr>
      <w:instrText xml:space="preserve"> DATE  \@ "MMMM yyyy"  \* MERGEFORMAT </w:instrText>
    </w:r>
    <w:r w:rsidRPr="00F34E6E">
      <w:rPr>
        <w:i/>
        <w:iCs/>
        <w:color w:val="808080"/>
      </w:rPr>
      <w:fldChar w:fldCharType="separate"/>
    </w:r>
    <w:r w:rsidR="005C787C">
      <w:rPr>
        <w:i/>
        <w:iCs/>
        <w:noProof/>
        <w:color w:val="808080"/>
      </w:rPr>
      <w:t>November 2019</w:t>
    </w:r>
    <w:r w:rsidRPr="00F34E6E">
      <w:rPr>
        <w:i/>
        <w:iCs/>
        <w:color w:val="8080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ED18" w14:textId="3D09DEC5" w:rsidR="00116348" w:rsidRPr="00C42ED3" w:rsidRDefault="00116348"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5C787C">
      <w:rPr>
        <w:noProof/>
      </w:rPr>
      <w:t>November 2019</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6FF23F2A" w:rsidR="00646DDE" w:rsidRDefault="00646DDE"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5C787C">
      <w:rPr>
        <w:noProof/>
      </w:rPr>
      <w:t>November 201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5EF49ABA" w:rsidR="00646DDE" w:rsidRDefault="00646DDE" w:rsidP="00646DDE">
    <w:pPr>
      <w:pStyle w:val="Footer-Right"/>
    </w:pPr>
    <w:r>
      <w:t xml:space="preserve">Christiaan Gerhardus Viljoen - </w:t>
    </w:r>
    <w:r>
      <w:fldChar w:fldCharType="begin"/>
    </w:r>
    <w:r>
      <w:instrText xml:space="preserve"> DATE  \@ "MMMM yyyy"  \* MERGEFORMAT </w:instrText>
    </w:r>
    <w:r>
      <w:fldChar w:fldCharType="separate"/>
    </w:r>
    <w:r w:rsidR="005C787C">
      <w:rPr>
        <w:noProof/>
      </w:rPr>
      <w:t>Nov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7E54F" w14:textId="77777777" w:rsidR="00551F57" w:rsidRDefault="00551F57" w:rsidP="005C787C">
      <w:r>
        <w:separator/>
      </w:r>
    </w:p>
  </w:footnote>
  <w:footnote w:type="continuationSeparator" w:id="0">
    <w:p w14:paraId="24CE3150" w14:textId="77777777" w:rsidR="00551F57" w:rsidRDefault="00551F57" w:rsidP="005C787C">
      <w:r>
        <w:continuationSeparator/>
      </w:r>
    </w:p>
  </w:footnote>
  <w:footnote w:type="continuationNotice" w:id="1">
    <w:p w14:paraId="4FC040F9" w14:textId="77777777" w:rsidR="00551F57" w:rsidRDefault="00551F57" w:rsidP="005C78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9EF50" w14:textId="77777777" w:rsidR="00116348" w:rsidRPr="00BD3742" w:rsidRDefault="00116348" w:rsidP="00D31F50">
    <w:pPr>
      <w:pStyle w:val="Header1"/>
    </w:pPr>
    <w:r w:rsidRPr="00BD3742">
      <w:t>Deep Generative Models for High Energy Physics Event Simulations and Convolutional Neural Networks for Particle Iden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0A55" w14:textId="73E1A6F9" w:rsidR="00116348" w:rsidRPr="00D31F50" w:rsidRDefault="00116348" w:rsidP="00D31F50">
    <w:pPr>
      <w:pStyle w:val="Header1"/>
    </w:pPr>
    <w:r w:rsidRPr="00D31F50">
      <w:t xml:space="preserve">Chapter </w:t>
    </w:r>
    <w:fldSimple w:instr=" STYLEREF  &quot;Heading 1&quot; \n  \* MERGEFORMAT ">
      <w:r w:rsidR="005C787C" w:rsidRPr="005C787C">
        <w:rPr>
          <w:noProof/>
          <w:lang w:val="en-US"/>
        </w:rPr>
        <w:t>1</w:t>
      </w:r>
    </w:fldSimple>
    <w:r w:rsidRPr="00D31F50">
      <w:t xml:space="preserve">: </w:t>
    </w:r>
    <w:fldSimple w:instr=" STYLEREF  &quot;Heading 1&quot;  \* MERGEFORMAT ">
      <w:r w:rsidR="005C787C" w:rsidRPr="005C787C">
        <w:rPr>
          <w:noProof/>
          <w:lang w:val="en-US"/>
        </w:rPr>
        <w:t>Appendice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25F50" w14:textId="2581BCA2" w:rsidR="00323DA0" w:rsidRPr="00560D1B" w:rsidRDefault="00323DA0" w:rsidP="009120E8">
    <w:pPr>
      <w:pStyle w:val="Header"/>
    </w:pPr>
    <w:r>
      <w:t xml:space="preserve">Deep Generative Models for </w:t>
    </w:r>
    <w:r>
      <w:fldChar w:fldCharType="begin"/>
    </w:r>
    <w:r>
      <w:instrText xml:space="preserve"> STYLEREF  "Title,Thesis Title"  \* MERGEFORMAT </w:instrText>
    </w:r>
    <w:r>
      <w:fldChar w:fldCharType="separate"/>
    </w:r>
    <w:r w:rsidR="005C787C">
      <w:rPr>
        <w:b/>
        <w:bCs/>
        <w:noProof/>
        <w:lang w:val="en-US"/>
      </w:rPr>
      <w:t>Error! No text of specified style in document.</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3A288F20" w:rsidR="00646DDE" w:rsidRPr="00560D1B" w:rsidRDefault="009772E9" w:rsidP="00646DDE">
    <w:pPr>
      <w:pStyle w:val="Header"/>
    </w:pPr>
    <w:r>
      <w:fldChar w:fldCharType="begin"/>
    </w:r>
    <w:r>
      <w:instrText xml:space="preserve"> STYLEREF  "Title,Thesis Title"  \* MERGEFORMAT </w:instrText>
    </w:r>
    <w:r>
      <w:fldChar w:fldCharType="separate"/>
    </w:r>
    <w:r w:rsidR="0097496B">
      <w:rPr>
        <w:b/>
        <w:bCs/>
        <w:noProof/>
        <w:lang w:val="en-US"/>
      </w:rPr>
      <w:t>Error! No text of specified style in documen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75C92D0A" w:rsidR="00646DDE" w:rsidRDefault="00646DDE" w:rsidP="00646DDE">
    <w:pPr>
      <w:pStyle w:val="Header"/>
    </w:pPr>
    <w:r>
      <w:t xml:space="preserve">Chapter </w:t>
    </w:r>
    <w:r w:rsidR="00551F57">
      <w:fldChar w:fldCharType="begin"/>
    </w:r>
    <w:r w:rsidR="00551F57">
      <w:instrText xml:space="preserve"> STYLEREF  "Heading 1" \n  \* MERGEFORMAT </w:instrText>
    </w:r>
    <w:r w:rsidR="00551F57">
      <w:fldChar w:fldCharType="separate"/>
    </w:r>
    <w:r w:rsidR="005C787C">
      <w:rPr>
        <w:noProof/>
      </w:rPr>
      <w:t>1</w:t>
    </w:r>
    <w:r w:rsidR="00551F57">
      <w:rPr>
        <w:noProof/>
      </w:rPr>
      <w:fldChar w:fldCharType="end"/>
    </w:r>
    <w:r>
      <w:t xml:space="preserve">: </w:t>
    </w:r>
    <w:r w:rsidR="00551F57">
      <w:fldChar w:fldCharType="begin"/>
    </w:r>
    <w:r w:rsidR="00551F57">
      <w:instrText xml:space="preserve"> STYLEREF  "Heading 1"  \* MERGEFORMAT </w:instrText>
    </w:r>
    <w:r w:rsidR="00551F57">
      <w:fldChar w:fldCharType="separate"/>
    </w:r>
    <w:r w:rsidR="005C787C">
      <w:rPr>
        <w:noProof/>
      </w:rPr>
      <w:t>Appendices</w:t>
    </w:r>
    <w:r w:rsidR="00551F57">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6"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4"/>
  </w:num>
  <w:num w:numId="3">
    <w:abstractNumId w:val="3"/>
  </w:num>
  <w:num w:numId="4">
    <w:abstractNumId w:val="22"/>
  </w:num>
  <w:num w:numId="5">
    <w:abstractNumId w:val="19"/>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3"/>
  </w:num>
  <w:num w:numId="13">
    <w:abstractNumId w:val="7"/>
  </w:num>
  <w:num w:numId="14">
    <w:abstractNumId w:val="16"/>
  </w:num>
  <w:num w:numId="15">
    <w:abstractNumId w:val="1"/>
  </w:num>
  <w:num w:numId="16">
    <w:abstractNumId w:val="25"/>
  </w:num>
  <w:num w:numId="17">
    <w:abstractNumId w:val="27"/>
  </w:num>
  <w:num w:numId="18">
    <w:abstractNumId w:val="26"/>
  </w:num>
  <w:num w:numId="19">
    <w:abstractNumId w:val="0"/>
  </w:num>
  <w:num w:numId="20">
    <w:abstractNumId w:val="5"/>
  </w:num>
  <w:num w:numId="21">
    <w:abstractNumId w:val="18"/>
  </w:num>
  <w:num w:numId="22">
    <w:abstractNumId w:val="13"/>
  </w:num>
  <w:num w:numId="23">
    <w:abstractNumId w:val="20"/>
  </w:num>
  <w:num w:numId="24">
    <w:abstractNumId w:val="4"/>
  </w:num>
  <w:num w:numId="25">
    <w:abstractNumId w:val="6"/>
  </w:num>
  <w:num w:numId="26">
    <w:abstractNumId w:val="8"/>
  </w:num>
  <w:num w:numId="27">
    <w:abstractNumId w:val="12"/>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830B7"/>
    <w:rsid w:val="000C3BBA"/>
    <w:rsid w:val="00106536"/>
    <w:rsid w:val="00116348"/>
    <w:rsid w:val="0011702A"/>
    <w:rsid w:val="00133FB2"/>
    <w:rsid w:val="00134ED2"/>
    <w:rsid w:val="0013730D"/>
    <w:rsid w:val="00143787"/>
    <w:rsid w:val="00151FB8"/>
    <w:rsid w:val="001A4690"/>
    <w:rsid w:val="001C3D79"/>
    <w:rsid w:val="001D2275"/>
    <w:rsid w:val="00201B38"/>
    <w:rsid w:val="00213BA8"/>
    <w:rsid w:val="002214EC"/>
    <w:rsid w:val="002843B5"/>
    <w:rsid w:val="00286F54"/>
    <w:rsid w:val="002B1038"/>
    <w:rsid w:val="002E2A6A"/>
    <w:rsid w:val="002F3D44"/>
    <w:rsid w:val="00314541"/>
    <w:rsid w:val="003153C7"/>
    <w:rsid w:val="003211DD"/>
    <w:rsid w:val="00323DA0"/>
    <w:rsid w:val="00366FC1"/>
    <w:rsid w:val="003772FA"/>
    <w:rsid w:val="003E32A2"/>
    <w:rsid w:val="003E4AD5"/>
    <w:rsid w:val="0049051A"/>
    <w:rsid w:val="004B23C7"/>
    <w:rsid w:val="004E7848"/>
    <w:rsid w:val="00551F57"/>
    <w:rsid w:val="0059175C"/>
    <w:rsid w:val="0059380F"/>
    <w:rsid w:val="005A3B34"/>
    <w:rsid w:val="005C787C"/>
    <w:rsid w:val="005F048A"/>
    <w:rsid w:val="00606B04"/>
    <w:rsid w:val="006135EA"/>
    <w:rsid w:val="00646DDE"/>
    <w:rsid w:val="00661FBA"/>
    <w:rsid w:val="006859EE"/>
    <w:rsid w:val="0068739D"/>
    <w:rsid w:val="006A3997"/>
    <w:rsid w:val="007D4497"/>
    <w:rsid w:val="00843286"/>
    <w:rsid w:val="00865EC3"/>
    <w:rsid w:val="008B6818"/>
    <w:rsid w:val="008D72BD"/>
    <w:rsid w:val="00913F0D"/>
    <w:rsid w:val="009401BB"/>
    <w:rsid w:val="009423A5"/>
    <w:rsid w:val="00964E55"/>
    <w:rsid w:val="0097496B"/>
    <w:rsid w:val="009772E9"/>
    <w:rsid w:val="009C2ACE"/>
    <w:rsid w:val="00A02CED"/>
    <w:rsid w:val="00A04640"/>
    <w:rsid w:val="00A21DC2"/>
    <w:rsid w:val="00A70DC6"/>
    <w:rsid w:val="00A9778C"/>
    <w:rsid w:val="00AC28C5"/>
    <w:rsid w:val="00B329BF"/>
    <w:rsid w:val="00B335C1"/>
    <w:rsid w:val="00B41AB7"/>
    <w:rsid w:val="00B45ED0"/>
    <w:rsid w:val="00B553C4"/>
    <w:rsid w:val="00B76341"/>
    <w:rsid w:val="00BC0C1E"/>
    <w:rsid w:val="00BD0398"/>
    <w:rsid w:val="00BD454B"/>
    <w:rsid w:val="00BF2E32"/>
    <w:rsid w:val="00C4065E"/>
    <w:rsid w:val="00C70EF9"/>
    <w:rsid w:val="00C74161"/>
    <w:rsid w:val="00C86A4F"/>
    <w:rsid w:val="00CB3249"/>
    <w:rsid w:val="00CC3517"/>
    <w:rsid w:val="00CF1CEA"/>
    <w:rsid w:val="00CF1FD8"/>
    <w:rsid w:val="00CF5B9D"/>
    <w:rsid w:val="00D60567"/>
    <w:rsid w:val="00D7689B"/>
    <w:rsid w:val="00D76FD3"/>
    <w:rsid w:val="00D90795"/>
    <w:rsid w:val="00DA226E"/>
    <w:rsid w:val="00DC2D49"/>
    <w:rsid w:val="00DD2B81"/>
    <w:rsid w:val="00E05C3D"/>
    <w:rsid w:val="00E46CC6"/>
    <w:rsid w:val="00E473E0"/>
    <w:rsid w:val="00E478C5"/>
    <w:rsid w:val="00E65270"/>
    <w:rsid w:val="00E6595D"/>
    <w:rsid w:val="00E91C56"/>
    <w:rsid w:val="00E91D72"/>
    <w:rsid w:val="00ED28FC"/>
    <w:rsid w:val="00EF4705"/>
    <w:rsid w:val="00F12955"/>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5C787C"/>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 w:type="paragraph" w:customStyle="1" w:styleId="Header1">
    <w:name w:val="Header1"/>
    <w:next w:val="Header"/>
    <w:autoRedefine/>
    <w:rsid w:val="00116348"/>
    <w:pPr>
      <w:widowControl w:val="0"/>
      <w:tabs>
        <w:tab w:val="center" w:pos="4320"/>
        <w:tab w:val="right" w:pos="8640"/>
      </w:tabs>
      <w:spacing w:after="360" w:line="240" w:lineRule="auto"/>
      <w:jc w:val="center"/>
    </w:pPr>
    <w:rPr>
      <w:rFonts w:eastAsia="Times New Roman"/>
      <w:b/>
      <w:bCs/>
      <w:i/>
      <w:iCs/>
      <w:snapToGrid w:val="0"/>
      <w:color w:val="808080"/>
      <w:spacing w:val="-2"/>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53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47.png"/><Relationship Id="rId84" Type="http://schemas.openxmlformats.org/officeDocument/2006/relationships/image" Target="media/image68.png"/><Relationship Id="rId138" Type="http://schemas.openxmlformats.org/officeDocument/2006/relationships/header" Target="header5.xml"/><Relationship Id="rId159" Type="http://schemas.openxmlformats.org/officeDocument/2006/relationships/image" Target="media/image131.png"/><Relationship Id="rId170" Type="http://schemas.openxmlformats.org/officeDocument/2006/relationships/image" Target="media/image139.png"/><Relationship Id="rId191" Type="http://schemas.openxmlformats.org/officeDocument/2006/relationships/image" Target="media/image159.png"/><Relationship Id="rId205" Type="http://schemas.openxmlformats.org/officeDocument/2006/relationships/image" Target="media/image173.png"/><Relationship Id="rId226" Type="http://schemas.openxmlformats.org/officeDocument/2006/relationships/image" Target="media/image189.png"/><Relationship Id="rId247" Type="http://schemas.openxmlformats.org/officeDocument/2006/relationships/image" Target="media/image210.png"/><Relationship Id="rId107" Type="http://schemas.openxmlformats.org/officeDocument/2006/relationships/image" Target="media/image88.png"/><Relationship Id="rId11" Type="http://schemas.openxmlformats.org/officeDocument/2006/relationships/header" Target="header2.xml"/><Relationship Id="rId32" Type="http://schemas.openxmlformats.org/officeDocument/2006/relationships/image" Target="media/image20.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09.png"/><Relationship Id="rId149" Type="http://schemas.openxmlformats.org/officeDocument/2006/relationships/image" Target="media/image124.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32.png"/><Relationship Id="rId181" Type="http://schemas.openxmlformats.org/officeDocument/2006/relationships/image" Target="media/image150.png"/><Relationship Id="rId216" Type="http://schemas.openxmlformats.org/officeDocument/2006/relationships/hyperlink" Target="https://github.com/PsycheShaman/trdpid/blob/master/sim/sim.C" TargetMode="External"/><Relationship Id="rId237" Type="http://schemas.openxmlformats.org/officeDocument/2006/relationships/image" Target="media/image200.png"/><Relationship Id="rId258" Type="http://schemas.openxmlformats.org/officeDocument/2006/relationships/image" Target="media/image221.png"/><Relationship Id="rId22" Type="http://schemas.openxmlformats.org/officeDocument/2006/relationships/image" Target="media/image10.png"/><Relationship Id="rId43" Type="http://schemas.openxmlformats.org/officeDocument/2006/relationships/hyperlink" Target="https://alimonitor.cern.ch/users/jobs.jsp" TargetMode="External"/><Relationship Id="rId64" Type="http://schemas.openxmlformats.org/officeDocument/2006/relationships/image" Target="media/image48.png"/><Relationship Id="rId118" Type="http://schemas.openxmlformats.org/officeDocument/2006/relationships/image" Target="media/image99.png"/><Relationship Id="rId139" Type="http://schemas.openxmlformats.org/officeDocument/2006/relationships/footer" Target="footer3.xml"/><Relationship Id="rId85" Type="http://schemas.openxmlformats.org/officeDocument/2006/relationships/image" Target="media/image69.png"/><Relationship Id="rId150" Type="http://schemas.openxmlformats.org/officeDocument/2006/relationships/image" Target="media/image125.tiff"/><Relationship Id="rId171" Type="http://schemas.openxmlformats.org/officeDocument/2006/relationships/image" Target="media/image140.png"/><Relationship Id="rId192" Type="http://schemas.openxmlformats.org/officeDocument/2006/relationships/image" Target="media/image160.png"/><Relationship Id="rId206" Type="http://schemas.openxmlformats.org/officeDocument/2006/relationships/image" Target="media/image174.png"/><Relationship Id="rId227" Type="http://schemas.openxmlformats.org/officeDocument/2006/relationships/image" Target="media/image190.png"/><Relationship Id="rId248" Type="http://schemas.openxmlformats.org/officeDocument/2006/relationships/image" Target="media/image211.png"/><Relationship Id="rId12" Type="http://schemas.openxmlformats.org/officeDocument/2006/relationships/footer" Target="footer1.xml"/><Relationship Id="rId33" Type="http://schemas.openxmlformats.org/officeDocument/2006/relationships/image" Target="media/image21.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77.png"/><Relationship Id="rId140" Type="http://schemas.openxmlformats.org/officeDocument/2006/relationships/footer" Target="footer4.xml"/><Relationship Id="rId161" Type="http://schemas.openxmlformats.org/officeDocument/2006/relationships/image" Target="media/image133.png"/><Relationship Id="rId182" Type="http://schemas.openxmlformats.org/officeDocument/2006/relationships/hyperlink" Target="https://github.com/alisw/AliRoot/blob/master/TRD/TRDbase/AliTRDSimParam.cxx" TargetMode="External"/><Relationship Id="rId217" Type="http://schemas.openxmlformats.org/officeDocument/2006/relationships/hyperlink" Target="https://github.com/PsycheShaman/trdpid/blob/master/sim/rec.C"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0.png"/><Relationship Id="rId233" Type="http://schemas.openxmlformats.org/officeDocument/2006/relationships/image" Target="media/image196.png"/><Relationship Id="rId238" Type="http://schemas.openxmlformats.org/officeDocument/2006/relationships/image" Target="media/image201.png"/><Relationship Id="rId254" Type="http://schemas.openxmlformats.org/officeDocument/2006/relationships/image" Target="media/image217.png"/><Relationship Id="rId259" Type="http://schemas.openxmlformats.org/officeDocument/2006/relationships/image" Target="media/image222.png"/><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hyperlink" Target="https://gitlab.cern.ch/cviljoen/msc-thesis-data" TargetMode="External"/><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30.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65.png"/><Relationship Id="rId86" Type="http://schemas.openxmlformats.org/officeDocument/2006/relationships/image" Target="media/image70.png"/><Relationship Id="rId130" Type="http://schemas.openxmlformats.org/officeDocument/2006/relationships/image" Target="media/image111.png"/><Relationship Id="rId135" Type="http://schemas.openxmlformats.org/officeDocument/2006/relationships/image" Target="media/image116.png"/><Relationship Id="rId151" Type="http://schemas.openxmlformats.org/officeDocument/2006/relationships/image" Target="media/image126.png"/><Relationship Id="rId156" Type="http://schemas.openxmlformats.org/officeDocument/2006/relationships/image" Target="media/image128.png"/><Relationship Id="rId177" Type="http://schemas.openxmlformats.org/officeDocument/2006/relationships/image" Target="media/image146.png"/><Relationship Id="rId198" Type="http://schemas.openxmlformats.org/officeDocument/2006/relationships/image" Target="media/image166.png"/><Relationship Id="rId172" Type="http://schemas.openxmlformats.org/officeDocument/2006/relationships/image" Target="media/image141.png"/><Relationship Id="rId193" Type="http://schemas.openxmlformats.org/officeDocument/2006/relationships/image" Target="media/image161.png"/><Relationship Id="rId202" Type="http://schemas.openxmlformats.org/officeDocument/2006/relationships/image" Target="media/image170.png"/><Relationship Id="rId207" Type="http://schemas.openxmlformats.org/officeDocument/2006/relationships/image" Target="media/image175.png"/><Relationship Id="rId223" Type="http://schemas.openxmlformats.org/officeDocument/2006/relationships/image" Target="media/image186.png"/><Relationship Id="rId228" Type="http://schemas.openxmlformats.org/officeDocument/2006/relationships/image" Target="media/image191.png"/><Relationship Id="rId244" Type="http://schemas.openxmlformats.org/officeDocument/2006/relationships/image" Target="media/image207.png"/><Relationship Id="rId249" Type="http://schemas.openxmlformats.org/officeDocument/2006/relationships/image" Target="media/image212.png"/><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0.png"/><Relationship Id="rId260" Type="http://schemas.openxmlformats.org/officeDocument/2006/relationships/fontTable" Target="fontTable.xml"/><Relationship Id="rId34" Type="http://schemas.openxmlformats.org/officeDocument/2006/relationships/header" Target="header3.xml"/><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hyperlink" Target="https://github.com/PsycheShaman/trdML-gerhard/blob/master/ana.C" TargetMode="External"/><Relationship Id="rId146" Type="http://schemas.openxmlformats.org/officeDocument/2006/relationships/image" Target="media/image121.png"/><Relationship Id="rId167" Type="http://schemas.openxmlformats.org/officeDocument/2006/relationships/image" Target="media/image136.png"/><Relationship Id="rId188" Type="http://schemas.openxmlformats.org/officeDocument/2006/relationships/image" Target="media/image156.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3.png"/><Relationship Id="rId162" Type="http://schemas.openxmlformats.org/officeDocument/2006/relationships/image" Target="media/image134.png"/><Relationship Id="rId183" Type="http://schemas.openxmlformats.org/officeDocument/2006/relationships/image" Target="media/image151.png"/><Relationship Id="rId213" Type="http://schemas.openxmlformats.org/officeDocument/2006/relationships/image" Target="media/image181.jpeg"/><Relationship Id="rId218" Type="http://schemas.openxmlformats.org/officeDocument/2006/relationships/hyperlink" Target="https://github.com/PsycheShaman/trdpid/blob/master/sim/ana.C" TargetMode="External"/><Relationship Id="rId234" Type="http://schemas.openxmlformats.org/officeDocument/2006/relationships/image" Target="media/image197.png"/><Relationship Id="rId239" Type="http://schemas.openxmlformats.org/officeDocument/2006/relationships/image" Target="media/image202.png"/><Relationship Id="rId2" Type="http://schemas.openxmlformats.org/officeDocument/2006/relationships/numbering" Target="numbering.xml"/><Relationship Id="rId29" Type="http://schemas.openxmlformats.org/officeDocument/2006/relationships/image" Target="media/image17.png"/><Relationship Id="rId250" Type="http://schemas.openxmlformats.org/officeDocument/2006/relationships/image" Target="media/image213.png"/><Relationship Id="rId255" Type="http://schemas.openxmlformats.org/officeDocument/2006/relationships/image" Target="media/image218.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hyperlink" Target="https://alimonitor.cern.ch/catalogue/" TargetMode="External"/><Relationship Id="rId66" Type="http://schemas.openxmlformats.org/officeDocument/2006/relationships/image" Target="media/image50.png"/><Relationship Id="rId87" Type="http://schemas.openxmlformats.org/officeDocument/2006/relationships/comments" Target="comments.xml"/><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png"/><Relationship Id="rId157" Type="http://schemas.openxmlformats.org/officeDocument/2006/relationships/image" Target="media/image129.png"/><Relationship Id="rId178" Type="http://schemas.openxmlformats.org/officeDocument/2006/relationships/image" Target="media/image147.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27.png"/><Relationship Id="rId173" Type="http://schemas.openxmlformats.org/officeDocument/2006/relationships/image" Target="media/image142.png"/><Relationship Id="rId194" Type="http://schemas.openxmlformats.org/officeDocument/2006/relationships/image" Target="media/image162.png"/><Relationship Id="rId199" Type="http://schemas.openxmlformats.org/officeDocument/2006/relationships/image" Target="media/image167.png"/><Relationship Id="rId203" Type="http://schemas.openxmlformats.org/officeDocument/2006/relationships/image" Target="media/image171.png"/><Relationship Id="rId208" Type="http://schemas.openxmlformats.org/officeDocument/2006/relationships/image" Target="media/image176.png"/><Relationship Id="rId229" Type="http://schemas.openxmlformats.org/officeDocument/2006/relationships/image" Target="media/image192.png"/><Relationship Id="rId19" Type="http://schemas.openxmlformats.org/officeDocument/2006/relationships/image" Target="media/image7.png"/><Relationship Id="rId224" Type="http://schemas.openxmlformats.org/officeDocument/2006/relationships/image" Target="media/image187.png"/><Relationship Id="rId240" Type="http://schemas.openxmlformats.org/officeDocument/2006/relationships/image" Target="media/image203.png"/><Relationship Id="rId245" Type="http://schemas.openxmlformats.org/officeDocument/2006/relationships/image" Target="media/image208.png"/><Relationship Id="rId261" Type="http://schemas.microsoft.com/office/2011/relationships/people" Target="people.xml"/><Relationship Id="rId14" Type="http://schemas.openxmlformats.org/officeDocument/2006/relationships/chart" Target="charts/chart1.xml"/><Relationship Id="rId30" Type="http://schemas.openxmlformats.org/officeDocument/2006/relationships/image" Target="media/image18.png"/><Relationship Id="rId35" Type="http://schemas.openxmlformats.org/officeDocument/2006/relationships/image" Target="media/image22.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2.png"/><Relationship Id="rId168" Type="http://schemas.openxmlformats.org/officeDocument/2006/relationships/image" Target="media/image137.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hyperlink" Target="https://github.com/PsycheShaman/trdML-gerhard/blob/master/AliTRDdigitsExtract.cxx" TargetMode="External"/><Relationship Id="rId163" Type="http://schemas.openxmlformats.org/officeDocument/2006/relationships/image" Target="media/image135.png"/><Relationship Id="rId184" Type="http://schemas.openxmlformats.org/officeDocument/2006/relationships/image" Target="media/image152.png"/><Relationship Id="rId189" Type="http://schemas.openxmlformats.org/officeDocument/2006/relationships/image" Target="media/image157.png"/><Relationship Id="rId21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hyperlink" Target="https://github.com/PsycheShaman/trdpid/blob/master/sim/Config.C" TargetMode="External"/><Relationship Id="rId230" Type="http://schemas.openxmlformats.org/officeDocument/2006/relationships/image" Target="media/image193.png"/><Relationship Id="rId235" Type="http://schemas.openxmlformats.org/officeDocument/2006/relationships/image" Target="media/image198.png"/><Relationship Id="rId251" Type="http://schemas.openxmlformats.org/officeDocument/2006/relationships/image" Target="media/image214.png"/><Relationship Id="rId256" Type="http://schemas.openxmlformats.org/officeDocument/2006/relationships/image" Target="media/image219.png"/><Relationship Id="rId25" Type="http://schemas.openxmlformats.org/officeDocument/2006/relationships/image" Target="media/image13.png"/><Relationship Id="rId46" Type="http://schemas.openxmlformats.org/officeDocument/2006/relationships/image" Target="media/image31.png"/><Relationship Id="rId67" Type="http://schemas.openxmlformats.org/officeDocument/2006/relationships/image" Target="media/image51.png"/><Relationship Id="rId116" Type="http://schemas.openxmlformats.org/officeDocument/2006/relationships/image" Target="media/image97.png"/><Relationship Id="rId137" Type="http://schemas.openxmlformats.org/officeDocument/2006/relationships/header" Target="header4.xml"/><Relationship Id="rId158" Type="http://schemas.openxmlformats.org/officeDocument/2006/relationships/image" Target="media/image130.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6.png"/><Relationship Id="rId83" Type="http://schemas.openxmlformats.org/officeDocument/2006/relationships/image" Target="media/image67.png"/><Relationship Id="rId88" Type="http://schemas.microsoft.com/office/2011/relationships/commentsExtended" Target="commentsExtended.xml"/><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hyperlink" Target="https://github.com/PsycheShaman/deep-gen" TargetMode="External"/><Relationship Id="rId174" Type="http://schemas.openxmlformats.org/officeDocument/2006/relationships/image" Target="media/image143.png"/><Relationship Id="rId179" Type="http://schemas.openxmlformats.org/officeDocument/2006/relationships/image" Target="media/image148.png"/><Relationship Id="rId195" Type="http://schemas.openxmlformats.org/officeDocument/2006/relationships/image" Target="media/image163.png"/><Relationship Id="rId209" Type="http://schemas.openxmlformats.org/officeDocument/2006/relationships/image" Target="media/image177.png"/><Relationship Id="rId190" Type="http://schemas.openxmlformats.org/officeDocument/2006/relationships/image" Target="media/image158.png"/><Relationship Id="rId204" Type="http://schemas.openxmlformats.org/officeDocument/2006/relationships/image" Target="media/image172.png"/><Relationship Id="rId220" Type="http://schemas.openxmlformats.org/officeDocument/2006/relationships/image" Target="media/image183.png"/><Relationship Id="rId225" Type="http://schemas.openxmlformats.org/officeDocument/2006/relationships/image" Target="media/image188.png"/><Relationship Id="rId241" Type="http://schemas.openxmlformats.org/officeDocument/2006/relationships/image" Target="media/image204.png"/><Relationship Id="rId246" Type="http://schemas.openxmlformats.org/officeDocument/2006/relationships/image" Target="media/image209.png"/><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1.png"/><Relationship Id="rId106" Type="http://schemas.openxmlformats.org/officeDocument/2006/relationships/image" Target="media/image87.png"/><Relationship Id="rId127" Type="http://schemas.openxmlformats.org/officeDocument/2006/relationships/image" Target="media/image108.png"/><Relationship Id="rId262"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19.png"/><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hyperlink" Target="https://github.com/PsycheShaman/msc-hpc" TargetMode="External"/><Relationship Id="rId169" Type="http://schemas.openxmlformats.org/officeDocument/2006/relationships/image" Target="media/image138.png"/><Relationship Id="rId185" Type="http://schemas.openxmlformats.org/officeDocument/2006/relationships/image" Target="media/image15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49.png"/><Relationship Id="rId210" Type="http://schemas.openxmlformats.org/officeDocument/2006/relationships/image" Target="media/image178.png"/><Relationship Id="rId215" Type="http://schemas.openxmlformats.org/officeDocument/2006/relationships/hyperlink" Target="https://github.com/PsycheShaman/trdpid/blob/master/sim/runtest.sh" TargetMode="External"/><Relationship Id="rId236" Type="http://schemas.openxmlformats.org/officeDocument/2006/relationships/image" Target="media/image199.png"/><Relationship Id="rId257" Type="http://schemas.openxmlformats.org/officeDocument/2006/relationships/image" Target="media/image220.png"/><Relationship Id="rId26" Type="http://schemas.openxmlformats.org/officeDocument/2006/relationships/image" Target="media/image14.png"/><Relationship Id="rId231" Type="http://schemas.openxmlformats.org/officeDocument/2006/relationships/image" Target="media/image194.png"/><Relationship Id="rId252" Type="http://schemas.openxmlformats.org/officeDocument/2006/relationships/image" Target="media/image215.png"/><Relationship Id="rId47" Type="http://schemas.openxmlformats.org/officeDocument/2006/relationships/image" Target="media/image32.png"/><Relationship Id="rId68" Type="http://schemas.openxmlformats.org/officeDocument/2006/relationships/image" Target="media/image52.png"/><Relationship Id="rId89" Type="http://schemas.microsoft.com/office/2016/09/relationships/commentsIds" Target="commentsIds.xml"/><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hyperlink" Target="https://github.com/PsycheShaman/Keras-GAN" TargetMode="External"/><Relationship Id="rId175" Type="http://schemas.openxmlformats.org/officeDocument/2006/relationships/image" Target="media/image144.png"/><Relationship Id="rId196" Type="http://schemas.openxmlformats.org/officeDocument/2006/relationships/image" Target="media/image164.png"/><Relationship Id="rId200" Type="http://schemas.openxmlformats.org/officeDocument/2006/relationships/image" Target="media/image168.png"/><Relationship Id="rId16" Type="http://schemas.openxmlformats.org/officeDocument/2006/relationships/image" Target="media/image4.png"/><Relationship Id="rId221" Type="http://schemas.openxmlformats.org/officeDocument/2006/relationships/image" Target="media/image184.png"/><Relationship Id="rId242" Type="http://schemas.openxmlformats.org/officeDocument/2006/relationships/image" Target="media/image205.png"/><Relationship Id="rId37" Type="http://schemas.openxmlformats.org/officeDocument/2006/relationships/image" Target="media/image24.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19.png"/><Relationship Id="rId90" Type="http://schemas.openxmlformats.org/officeDocument/2006/relationships/image" Target="media/image71.png"/><Relationship Id="rId165" Type="http://schemas.openxmlformats.org/officeDocument/2006/relationships/hyperlink" Target="https://github.com/PsycheShaman/hpc-mini" TargetMode="External"/><Relationship Id="rId186" Type="http://schemas.openxmlformats.org/officeDocument/2006/relationships/image" Target="media/image154.png"/><Relationship Id="rId211" Type="http://schemas.openxmlformats.org/officeDocument/2006/relationships/image" Target="media/image179.png"/><Relationship Id="rId232" Type="http://schemas.openxmlformats.org/officeDocument/2006/relationships/image" Target="media/image195.png"/><Relationship Id="rId253" Type="http://schemas.openxmlformats.org/officeDocument/2006/relationships/image" Target="media/image216.png"/><Relationship Id="rId27" Type="http://schemas.openxmlformats.org/officeDocument/2006/relationships/image" Target="media/image15.png"/><Relationship Id="rId48" Type="http://schemas.openxmlformats.org/officeDocument/2006/relationships/image" Target="media/image33.png"/><Relationship Id="rId69" Type="http://schemas.openxmlformats.org/officeDocument/2006/relationships/image" Target="media/image53.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4.png"/><Relationship Id="rId155" Type="http://schemas.openxmlformats.org/officeDocument/2006/relationships/hyperlink" Target="https://github.com/eriklindernoren/Keras-GAN" TargetMode="External"/><Relationship Id="rId176" Type="http://schemas.openxmlformats.org/officeDocument/2006/relationships/image" Target="media/image145.png"/><Relationship Id="rId197" Type="http://schemas.openxmlformats.org/officeDocument/2006/relationships/image" Target="media/image165.png"/><Relationship Id="rId201" Type="http://schemas.openxmlformats.org/officeDocument/2006/relationships/image" Target="media/image169.png"/><Relationship Id="rId222" Type="http://schemas.openxmlformats.org/officeDocument/2006/relationships/image" Target="media/image185.png"/><Relationship Id="rId243" Type="http://schemas.openxmlformats.org/officeDocument/2006/relationships/image" Target="media/image206.png"/><Relationship Id="rId17" Type="http://schemas.openxmlformats.org/officeDocument/2006/relationships/image" Target="media/image5.png"/><Relationship Id="rId38" Type="http://schemas.openxmlformats.org/officeDocument/2006/relationships/image" Target="media/image25.png"/><Relationship Id="rId59" Type="http://schemas.openxmlformats.org/officeDocument/2006/relationships/image" Target="media/image43.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4.png"/><Relationship Id="rId91" Type="http://schemas.openxmlformats.org/officeDocument/2006/relationships/image" Target="media/image72.png"/><Relationship Id="rId145" Type="http://schemas.openxmlformats.org/officeDocument/2006/relationships/image" Target="media/image120.png"/><Relationship Id="rId166" Type="http://schemas.openxmlformats.org/officeDocument/2006/relationships/hyperlink" Target="https://github.com/PsycheShaman/MSc-thesis" TargetMode="External"/><Relationship Id="rId187" Type="http://schemas.openxmlformats.org/officeDocument/2006/relationships/image" Target="media/image15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Gerhard\Documents\MSc-thesis\Pion_efficiency_results_incremental_trainin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Pion efficiency previous model (data unseen)</c:v>
                </c:pt>
              </c:strCache>
            </c:strRef>
          </c:tx>
          <c:spPr>
            <a:ln w="25400" cap="rnd">
              <a:noFill/>
              <a:round/>
            </a:ln>
            <a:effectLst/>
          </c:spPr>
          <c:marker>
            <c:symbol val="circle"/>
            <c:size val="5"/>
            <c:spPr>
              <a:solidFill>
                <a:schemeClr val="accent1"/>
              </a:solidFill>
              <a:ln w="9525">
                <a:solidFill>
                  <a:schemeClr val="accent1"/>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B$2:$B$6</c:f>
              <c:numCache>
                <c:formatCode>0.0000</c:formatCode>
                <c:ptCount val="5"/>
                <c:pt idx="1">
                  <c:v>1.4E-2</c:v>
                </c:pt>
                <c:pt idx="2">
                  <c:v>1.1599999999999999E-2</c:v>
                </c:pt>
              </c:numCache>
            </c:numRef>
          </c:yVal>
          <c:smooth val="0"/>
          <c:extLst>
            <c:ext xmlns:c16="http://schemas.microsoft.com/office/drawing/2014/chart" uri="{C3380CC4-5D6E-409C-BE32-E72D297353CC}">
              <c16:uniqueId val="{00000000-D3DF-4E30-B505-3F6AC6806BE7}"/>
            </c:ext>
          </c:extLst>
        </c:ser>
        <c:ser>
          <c:idx val="1"/>
          <c:order val="1"/>
          <c:tx>
            <c:strRef>
              <c:f>Sheet1!$C$1</c:f>
              <c:strCache>
                <c:ptCount val="1"/>
                <c:pt idx="0">
                  <c:v>Pion efficiency current model (data seen)</c:v>
                </c:pt>
              </c:strCache>
            </c:strRef>
          </c:tx>
          <c:spPr>
            <a:ln w="25400" cap="rnd">
              <a:noFill/>
              <a:round/>
            </a:ln>
            <a:effectLst/>
          </c:spPr>
          <c:marker>
            <c:symbol val="circle"/>
            <c:size val="5"/>
            <c:spPr>
              <a:solidFill>
                <a:schemeClr val="accent2"/>
              </a:solidFill>
              <a:ln w="9525">
                <a:solidFill>
                  <a:schemeClr val="accent2"/>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C$2:$C$6</c:f>
              <c:numCache>
                <c:formatCode>0.0000</c:formatCode>
                <c:ptCount val="5"/>
                <c:pt idx="0">
                  <c:v>1.2E-2</c:v>
                </c:pt>
                <c:pt idx="1">
                  <c:v>1.14E-2</c:v>
                </c:pt>
                <c:pt idx="2">
                  <c:v>1.5100000000000001E-2</c:v>
                </c:pt>
              </c:numCache>
            </c:numRef>
          </c:yVal>
          <c:smooth val="0"/>
          <c:extLst>
            <c:ext xmlns:c16="http://schemas.microsoft.com/office/drawing/2014/chart" uri="{C3380CC4-5D6E-409C-BE32-E72D297353CC}">
              <c16:uniqueId val="{00000001-D3DF-4E30-B505-3F6AC6806BE7}"/>
            </c:ext>
          </c:extLst>
        </c:ser>
        <c:dLbls>
          <c:showLegendKey val="0"/>
          <c:showVal val="0"/>
          <c:showCatName val="0"/>
          <c:showSerName val="0"/>
          <c:showPercent val="0"/>
          <c:showBubbleSize val="0"/>
        </c:dLbls>
        <c:axId val="602339576"/>
        <c:axId val="602338616"/>
      </c:scatterChart>
      <c:valAx>
        <c:axId val="602339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i="1">
                    <a:solidFill>
                      <a:sysClr val="windowText" lastClr="000000"/>
                    </a:solidFill>
                    <a:latin typeface="Cambria Math" panose="02040503050406030204" pitchFamily="18" charset="0"/>
                    <a:ea typeface="Cambria Math" panose="02040503050406030204" pitchFamily="18" charset="0"/>
                  </a:rPr>
                  <a:t>p</a:t>
                </a:r>
                <a:r>
                  <a:rPr lang="en-ZA">
                    <a:solidFill>
                      <a:sysClr val="windowText" lastClr="000000"/>
                    </a:solidFill>
                    <a:latin typeface="Cambria Math" panose="02040503050406030204" pitchFamily="18" charset="0"/>
                    <a:ea typeface="Cambria Math" panose="02040503050406030204" pitchFamily="18" charset="0"/>
                  </a:rPr>
                  <a:t> (GeV)</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8616"/>
        <c:crosses val="autoZero"/>
        <c:crossBetween val="midCat"/>
      </c:valAx>
      <c:valAx>
        <c:axId val="602338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 </a:t>
                </a:r>
                <a:endParaRPr lang="en-ZA" baseline="0">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9576"/>
        <c:crosses val="autoZero"/>
        <c:crossBetween val="midCat"/>
      </c:valAx>
      <c:spPr>
        <a:noFill/>
        <a:ln>
          <a:noFill/>
        </a:ln>
        <a:effectLst/>
      </c:spPr>
    </c:plotArea>
    <c:legend>
      <c:legendPos val="b"/>
      <c:legendEntry>
        <c:idx val="0"/>
        <c:txPr>
          <a:bodyPr rot="0" spcFirstLastPara="1" vertOverflow="ellipsis" vert="horz" wrap="square" anchor="ctr" anchorCtr="1"/>
          <a:lstStyle/>
          <a:p>
            <a:pPr>
              <a:defRPr sz="69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690" b="0" i="0" u="none" strike="noStrike" kern="1200" baseline="0">
                <a:solidFill>
                  <a:schemeClr val="tx1"/>
                </a:solidFill>
                <a:latin typeface="Cambria Math" panose="02040503050406030204" pitchFamily="18" charset="0"/>
                <a:ea typeface="+mn-ea"/>
                <a:cs typeface="+mn-cs"/>
              </a:defRPr>
            </a:pPr>
            <a:endParaRPr lang="en-US"/>
          </a:p>
        </c:txPr>
      </c:legendEntry>
      <c:layout>
        <c:manualLayout>
          <c:xMode val="edge"/>
          <c:yMode val="edge"/>
          <c:x val="0.49956934845996387"/>
          <c:y val="0.47855032232427536"/>
          <c:w val="0.42415694243153196"/>
          <c:h val="0.12441547533178779"/>
        </c:manualLayout>
      </c:layout>
      <c:overlay val="0"/>
      <c:spPr>
        <a:solidFill>
          <a:schemeClr val="bg1"/>
        </a:solidFill>
        <a:ln>
          <a:solidFill>
            <a:schemeClr val="tx1"/>
          </a:solidFill>
        </a:ln>
        <a:effectLst/>
      </c:spPr>
      <c:txPr>
        <a:bodyPr rot="0" spcFirstLastPara="1" vertOverflow="ellipsis" vert="horz" wrap="square" anchor="ctr" anchorCtr="1"/>
        <a:lstStyle/>
        <a:p>
          <a:pPr>
            <a:defRPr sz="69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E9B899D8-9A46-4CF5-BC73-300143F98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13</Pages>
  <Words>24254</Words>
  <Characters>138254</Characters>
  <Application>Microsoft Office Word</Application>
  <DocSecurity>0</DocSecurity>
  <Lines>1152</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100</cp:revision>
  <cp:lastPrinted>2019-11-03T20:39:00Z</cp:lastPrinted>
  <dcterms:created xsi:type="dcterms:W3CDTF">2019-07-22T17:07:00Z</dcterms:created>
  <dcterms:modified xsi:type="dcterms:W3CDTF">2019-11-14T19:34:00Z</dcterms:modified>
</cp:coreProperties>
</file>